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:rsidR="00E552BE" w:rsidRPr="00EF256E" w:rsidRDefault="00FA599A" w:rsidP="004A723B">
      <w:pPr>
        <w:spacing w:after="0"/>
        <w:jc w:val="center"/>
        <w:rPr>
          <w:rFonts w:ascii="Nirmala UI" w:hAnsi="Nirmala UI" w:cs="Nirmala UI"/>
          <w:b/>
          <w:sz w:val="40"/>
          <w:szCs w:val="40"/>
        </w:rPr>
      </w:pPr>
      <w:r w:rsidRPr="00EF256E">
        <w:rPr>
          <w:rFonts w:ascii="Nirmala UI" w:hAnsi="Nirmala UI" w:cs="Nirmala UI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>
                <wp:simplePos x="0" y="0"/>
                <wp:positionH relativeFrom="column">
                  <wp:posOffset>-765110</wp:posOffset>
                </wp:positionH>
                <wp:positionV relativeFrom="paragraph">
                  <wp:posOffset>-709127</wp:posOffset>
                </wp:positionV>
                <wp:extent cx="7557796" cy="9797143"/>
                <wp:effectExtent l="0" t="0" r="508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7796" cy="9797143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4761A1" id="Rectangle 24" o:spid="_x0000_s1026" style="position:absolute;margin-left:-60.25pt;margin-top:-55.85pt;width:595.1pt;height:771.45pt;z-index:-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" fillcolor="#c5e0b3 [1305]" stroked="f" strokeweight="1pt"/>
            </w:pict>
          </mc:Fallback>
        </mc:AlternateConten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हतुवा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,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भोजपुर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बाट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आएर</w:t>
      </w:r>
      <w:proofErr w:type="spellEnd"/>
      <w:r w:rsidR="00CE3EE6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हाल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धनकुटा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जिल्ला</w:t>
      </w:r>
      <w:proofErr w:type="gramStart"/>
      <w:r w:rsidR="00E552BE" w:rsidRPr="00EF256E">
        <w:rPr>
          <w:rFonts w:ascii="Preeti" w:hAnsi="Preeti"/>
          <w:b/>
          <w:sz w:val="40"/>
          <w:szCs w:val="40"/>
        </w:rPr>
        <w:t>,</w:t>
      </w:r>
      <w:r w:rsidR="00E552BE" w:rsidRPr="00EF256E">
        <w:rPr>
          <w:rFonts w:ascii="Nirmala UI" w:hAnsi="Nirmala UI" w:cs="Nirmala UI"/>
          <w:b/>
          <w:sz w:val="40"/>
          <w:szCs w:val="40"/>
        </w:rPr>
        <w:t>भ</w:t>
      </w:r>
      <w:proofErr w:type="gramEnd"/>
      <w:r w:rsidR="00E552BE" w:rsidRPr="00EF256E">
        <w:rPr>
          <w:rFonts w:ascii="Nirmala UI" w:hAnsi="Nirmala UI" w:cs="Nirmala UI"/>
          <w:b/>
          <w:sz w:val="40"/>
          <w:szCs w:val="40"/>
        </w:rPr>
        <w:t>ीरगाउँ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मा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बसोबास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गर्दै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आएका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B046B2" w:rsidRPr="00EF256E">
        <w:rPr>
          <w:rFonts w:ascii="Nirmala UI" w:hAnsi="Nirmala UI" w:cs="Nirmala UI"/>
          <w:b/>
          <w:sz w:val="40"/>
          <w:szCs w:val="40"/>
        </w:rPr>
        <w:t>पाठी</w:t>
      </w:r>
      <w:proofErr w:type="spellEnd"/>
      <w:r w:rsidR="00B046B2" w:rsidRPr="00EF256E">
        <w:rPr>
          <w:rFonts w:ascii="Nirmala UI" w:hAnsi="Nirmala UI" w:cs="Nirmala UI"/>
          <w:b/>
          <w:sz w:val="40"/>
          <w:szCs w:val="40"/>
        </w:rPr>
        <w:t xml:space="preserve"> </w:t>
      </w:r>
      <w:proofErr w:type="spellStart"/>
      <w:r w:rsidR="00B046B2" w:rsidRPr="00EF256E">
        <w:rPr>
          <w:rFonts w:ascii="Nirmala UI" w:hAnsi="Nirmala UI" w:cs="Nirmala UI" w:hint="cs"/>
          <w:b/>
          <w:sz w:val="40"/>
          <w:szCs w:val="40"/>
        </w:rPr>
        <w:t>पूजा</w:t>
      </w:r>
      <w:proofErr w:type="spellEnd"/>
      <w:r w:rsidR="00B046B2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B046B2" w:rsidRPr="00EF256E">
        <w:rPr>
          <w:rFonts w:ascii="Nirmala UI" w:hAnsi="Nirmala UI" w:cs="Nirmala UI"/>
          <w:b/>
          <w:sz w:val="40"/>
          <w:szCs w:val="40"/>
        </w:rPr>
        <w:t>गर्ने</w:t>
      </w:r>
      <w:proofErr w:type="spellEnd"/>
      <w:r w:rsidR="00B046B2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गोदार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थापा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हरुको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हाल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सम्म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पत्ता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लागेको</w:t>
      </w:r>
      <w:proofErr w:type="spellEnd"/>
      <w:r w:rsidR="00E552BE" w:rsidRPr="00EF256E">
        <w:rPr>
          <w:rFonts w:ascii="Preeti" w:hAnsi="Preeti"/>
          <w:b/>
          <w:sz w:val="40"/>
          <w:szCs w:val="40"/>
        </w:rPr>
        <w:t xml:space="preserve"> </w:t>
      </w:r>
      <w:proofErr w:type="spellStart"/>
      <w:r w:rsidR="00E552BE" w:rsidRPr="00EF256E">
        <w:rPr>
          <w:rFonts w:ascii="Nirmala UI" w:hAnsi="Nirmala UI" w:cs="Nirmala UI"/>
          <w:b/>
          <w:sz w:val="40"/>
          <w:szCs w:val="40"/>
        </w:rPr>
        <w:t>बंशावली</w:t>
      </w:r>
      <w:proofErr w:type="spellEnd"/>
      <w:r w:rsidR="00C27D68" w:rsidRPr="00EF256E">
        <w:rPr>
          <w:rFonts w:ascii="Nirmala UI" w:hAnsi="Nirmala UI" w:cs="Nirmala UI"/>
          <w:b/>
          <w:sz w:val="40"/>
          <w:szCs w:val="40"/>
        </w:rPr>
        <w:t xml:space="preserve"> </w:t>
      </w:r>
      <w:proofErr w:type="spellStart"/>
      <w:r w:rsidR="00C27D68" w:rsidRPr="00EF256E">
        <w:rPr>
          <w:rFonts w:ascii="Nirmala UI" w:hAnsi="Nirmala UI" w:cs="Nirmala UI" w:hint="cs"/>
          <w:b/>
          <w:sz w:val="40"/>
          <w:szCs w:val="40"/>
        </w:rPr>
        <w:t>दस्तावेज</w:t>
      </w:r>
      <w:proofErr w:type="spellEnd"/>
    </w:p>
    <w:p w:rsidR="00F5132D" w:rsidRPr="004A723B" w:rsidRDefault="000B288C" w:rsidP="004A723B">
      <w:pPr>
        <w:spacing w:after="0"/>
        <w:jc w:val="center"/>
        <w:rPr>
          <w:rFonts w:ascii="Nirmala UI" w:hAnsi="Nirmala UI" w:cs="Nirmala UI"/>
          <w:b/>
          <w:sz w:val="44"/>
          <w:szCs w:val="44"/>
        </w:rPr>
      </w:pPr>
      <w:r>
        <w:rPr>
          <w:rFonts w:ascii="Nirmala UI" w:hAnsi="Nirmala UI" w:cs="Nirmala UI"/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867025</wp:posOffset>
                </wp:positionH>
                <wp:positionV relativeFrom="paragraph">
                  <wp:posOffset>120015</wp:posOffset>
                </wp:positionV>
                <wp:extent cx="0" cy="1076325"/>
                <wp:effectExtent l="57150" t="57150" r="57150" b="666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63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headEnd type="diamond" w="med" len="med"/>
                          <a:tailEnd type="diamond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DFA3C6" id="Straight Connector 1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5.75pt,9.45pt" to="225.75pt,9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" strokecolor="black [3213]" strokeweight="2.25pt">
                <v:stroke startarrow="diamond" endarrow="diamond" joinstyle="miter"/>
              </v:line>
            </w:pict>
          </mc:Fallback>
        </mc:AlternateContent>
      </w:r>
      <w:r w:rsidR="00F5132D">
        <w:rPr>
          <w:rFonts w:ascii="Nirmala UI" w:hAnsi="Nirmala UI" w:cs="Nirmala UI"/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307AD3" wp14:editId="24E4E611">
                <wp:simplePos x="0" y="0"/>
                <wp:positionH relativeFrom="column">
                  <wp:posOffset>3324225</wp:posOffset>
                </wp:positionH>
                <wp:positionV relativeFrom="paragraph">
                  <wp:posOffset>110490</wp:posOffset>
                </wp:positionV>
                <wp:extent cx="0" cy="1076325"/>
                <wp:effectExtent l="57150" t="57150" r="57150" b="6667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63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headEnd type="diamond" w="med" len="med"/>
                          <a:tailEnd type="diamond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263EDB" id="Straight Connector 15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1.75pt,8.7pt" to="261.75pt,9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" strokecolor="black [3213]" strokeweight="2.25pt">
                <v:stroke startarrow="diamond" endarrow="diamond" joinstyle="miter"/>
              </v:line>
            </w:pict>
          </mc:Fallback>
        </mc:AlternateContent>
      </w:r>
      <w:r w:rsidR="00F5132D">
        <w:rPr>
          <w:rFonts w:ascii="Nirmala UI" w:hAnsi="Nirmala UI" w:cs="Nirmala UI"/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086100</wp:posOffset>
                </wp:positionH>
                <wp:positionV relativeFrom="paragraph">
                  <wp:posOffset>-3810</wp:posOffset>
                </wp:positionV>
                <wp:extent cx="0" cy="1371600"/>
                <wp:effectExtent l="57150" t="57150" r="57150" b="571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headEnd type="diamond" w="med" len="med"/>
                          <a:tailEnd type="diamond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E947D1" id="Straight Connector 1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3pt,-.3pt" to="243pt,10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" strokecolor="black [3213]" strokeweight="2.25pt">
                <v:stroke startarrow="diamond" endarrow="diamond" joinstyle="miter"/>
              </v:line>
            </w:pict>
          </mc:Fallback>
        </mc:AlternateContent>
      </w:r>
    </w:p>
    <w:p w:rsidR="004A723B" w:rsidRDefault="004A723B" w:rsidP="004A723B">
      <w:pPr>
        <w:spacing w:after="0"/>
        <w:rPr>
          <w:rFonts w:ascii="Nirmala UI" w:hAnsi="Nirmala UI" w:cs="Nirmala UI"/>
          <w:b/>
          <w:sz w:val="32"/>
          <w:szCs w:val="32"/>
          <w:u w:val="single"/>
        </w:rPr>
      </w:pPr>
    </w:p>
    <w:p w:rsidR="00F5132D" w:rsidRDefault="00F5132D" w:rsidP="004A723B">
      <w:pPr>
        <w:spacing w:after="0"/>
        <w:rPr>
          <w:rFonts w:ascii="Nirmala UI" w:hAnsi="Nirmala UI" w:cs="Nirmala UI"/>
          <w:b/>
          <w:sz w:val="32"/>
          <w:szCs w:val="32"/>
          <w:u w:val="single"/>
        </w:rPr>
      </w:pPr>
    </w:p>
    <w:p w:rsidR="000B288C" w:rsidRDefault="000B288C" w:rsidP="00FA599A">
      <w:pPr>
        <w:rPr>
          <w:rFonts w:ascii="Nirmala UI" w:hAnsi="Nirmala UI" w:cs="Nirmala UI"/>
          <w:b/>
          <w:sz w:val="44"/>
          <w:szCs w:val="44"/>
        </w:rPr>
      </w:pPr>
    </w:p>
    <w:p w:rsidR="00FA599A" w:rsidRDefault="00FA599A" w:rsidP="000B288C">
      <w:pPr>
        <w:jc w:val="center"/>
        <w:rPr>
          <w:rFonts w:ascii="Nirmala UI" w:hAnsi="Nirmala UI" w:cs="Nirmala UI"/>
          <w:b/>
          <w:sz w:val="44"/>
          <w:szCs w:val="44"/>
        </w:rPr>
      </w:pPr>
      <w:r>
        <w:rPr>
          <w:rFonts w:ascii="Nirmala UI" w:hAnsi="Nirmala UI" w:cs="Nirmala UI"/>
          <w:b/>
          <w:noProof/>
          <w:sz w:val="44"/>
          <w:szCs w:val="44"/>
        </w:rPr>
        <w:drawing>
          <wp:inline distT="0" distB="0" distL="0" distR="0">
            <wp:extent cx="2781300" cy="16478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download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054" w:rsidRPr="00EF256E" w:rsidRDefault="00F5132D" w:rsidP="000B288C">
      <w:pPr>
        <w:jc w:val="center"/>
        <w:rPr>
          <w:rFonts w:ascii="Nirmala UI" w:hAnsi="Nirmala UI" w:cs="Nirmala UI"/>
          <w:b/>
          <w:sz w:val="40"/>
          <w:szCs w:val="40"/>
        </w:rPr>
      </w:pPr>
      <w:r w:rsidRPr="00EF256E">
        <w:rPr>
          <w:rFonts w:ascii="Nirmala UI" w:hAnsi="Nirmala UI" w:cs="Nirmala UI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49851F" wp14:editId="3D84B99F">
                <wp:simplePos x="0" y="0"/>
                <wp:positionH relativeFrom="column">
                  <wp:posOffset>3086100</wp:posOffset>
                </wp:positionH>
                <wp:positionV relativeFrom="paragraph">
                  <wp:posOffset>434340</wp:posOffset>
                </wp:positionV>
                <wp:extent cx="0" cy="1371600"/>
                <wp:effectExtent l="57150" t="57150" r="57150" b="571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headEnd type="diamond" w="med" len="med"/>
                          <a:tailEnd type="diamond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B37086" id="Straight Connector 17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3pt,34.2pt" to="243pt,14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" strokecolor="black [3213]" strokeweight="2.25pt">
                <v:stroke startarrow="diamond" endarrow="diamond" joinstyle="miter"/>
              </v:line>
            </w:pict>
          </mc:Fallback>
        </mc:AlternateContent>
      </w:r>
      <w:proofErr w:type="spellStart"/>
      <w:r w:rsidRPr="00EF256E">
        <w:rPr>
          <w:rFonts w:ascii="Nirmala UI" w:hAnsi="Nirmala UI" w:cs="Nirmala UI"/>
          <w:b/>
          <w:sz w:val="40"/>
          <w:szCs w:val="40"/>
        </w:rPr>
        <w:t>बंशावली</w:t>
      </w:r>
      <w:proofErr w:type="spellEnd"/>
    </w:p>
    <w:p w:rsidR="00F5132D" w:rsidRDefault="00F5132D" w:rsidP="00F5132D">
      <w:pPr>
        <w:jc w:val="center"/>
        <w:rPr>
          <w:rFonts w:ascii="Nirmala UI" w:hAnsi="Nirmala UI" w:cs="Nirmala UI"/>
          <w:b/>
          <w:sz w:val="44"/>
          <w:szCs w:val="44"/>
        </w:rPr>
      </w:pPr>
      <w:r>
        <w:rPr>
          <w:rFonts w:ascii="Nirmala UI" w:hAnsi="Nirmala UI" w:cs="Nirmala UI"/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A365E0A" wp14:editId="02C26ED8">
                <wp:simplePos x="0" y="0"/>
                <wp:positionH relativeFrom="column">
                  <wp:posOffset>3324225</wp:posOffset>
                </wp:positionH>
                <wp:positionV relativeFrom="paragraph">
                  <wp:posOffset>160655</wp:posOffset>
                </wp:positionV>
                <wp:extent cx="0" cy="1076325"/>
                <wp:effectExtent l="57150" t="57150" r="57150" b="666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63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headEnd type="diamond" w="med" len="med"/>
                          <a:tailEnd type="diamond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73632B" id="Straight Connector 18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1.75pt,12.65pt" to="261.75pt,9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" strokecolor="black [3213]" strokeweight="2.25pt">
                <v:stroke startarrow="diamond" endarrow="diamond" joinstyle="miter"/>
              </v:line>
            </w:pict>
          </mc:Fallback>
        </mc:AlternateContent>
      </w:r>
      <w:r>
        <w:rPr>
          <w:rFonts w:ascii="Nirmala UI" w:hAnsi="Nirmala UI" w:cs="Nirmala UI"/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2FA4AB5" wp14:editId="5710AE56">
                <wp:simplePos x="0" y="0"/>
                <wp:positionH relativeFrom="column">
                  <wp:posOffset>2847975</wp:posOffset>
                </wp:positionH>
                <wp:positionV relativeFrom="paragraph">
                  <wp:posOffset>151130</wp:posOffset>
                </wp:positionV>
                <wp:extent cx="0" cy="1076325"/>
                <wp:effectExtent l="57150" t="57150" r="57150" b="6667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632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headEnd type="diamond" w="med" len="med"/>
                          <a:tailEnd type="diamond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ACADCC" id="Straight Connector 16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4.25pt,11.9pt" to="224.25pt,9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" strokecolor="black [3213]" strokeweight="2.25pt">
                <v:stroke startarrow="diamond" endarrow="diamond" joinstyle="miter"/>
              </v:line>
            </w:pict>
          </mc:Fallback>
        </mc:AlternateContent>
      </w:r>
    </w:p>
    <w:p w:rsidR="00F5132D" w:rsidRDefault="00F5132D" w:rsidP="00F5132D">
      <w:pPr>
        <w:jc w:val="center"/>
        <w:rPr>
          <w:rFonts w:ascii="Nirmala UI" w:hAnsi="Nirmala UI" w:cs="Nirmala UI"/>
          <w:b/>
          <w:sz w:val="44"/>
          <w:szCs w:val="44"/>
        </w:rPr>
      </w:pPr>
    </w:p>
    <w:p w:rsidR="00F5132D" w:rsidRDefault="00F5132D" w:rsidP="00F5132D">
      <w:pPr>
        <w:jc w:val="center"/>
        <w:rPr>
          <w:rFonts w:ascii="Nirmala UI" w:hAnsi="Nirmala UI" w:cs="Nirmala UI"/>
          <w:b/>
          <w:sz w:val="32"/>
          <w:szCs w:val="32"/>
          <w:u w:val="single"/>
        </w:rPr>
      </w:pPr>
    </w:p>
    <w:p w:rsidR="00932054" w:rsidRDefault="00932054" w:rsidP="00785D35">
      <w:pPr>
        <w:rPr>
          <w:rFonts w:ascii="Nirmala UI" w:hAnsi="Nirmala UI" w:cs="Nirmala UI"/>
          <w:b/>
          <w:sz w:val="32"/>
          <w:szCs w:val="32"/>
          <w:u w:val="single"/>
        </w:rPr>
      </w:pPr>
    </w:p>
    <w:p w:rsidR="00785D35" w:rsidRPr="00EF256E" w:rsidRDefault="00785D35" w:rsidP="00785D35">
      <w:pPr>
        <w:spacing w:after="0"/>
        <w:jc w:val="center"/>
        <w:rPr>
          <w:rFonts w:ascii="Preeti" w:hAnsi="Preeti"/>
          <w:b/>
          <w:sz w:val="40"/>
          <w:szCs w:val="40"/>
        </w:rPr>
      </w:pPr>
      <w:proofErr w:type="spellStart"/>
      <w:r w:rsidRPr="00EF256E">
        <w:rPr>
          <w:rFonts w:ascii="Nirmala UI" w:hAnsi="Nirmala UI" w:cs="Nirmala UI" w:hint="cs"/>
          <w:b/>
          <w:sz w:val="40"/>
          <w:szCs w:val="40"/>
        </w:rPr>
        <w:t>प्रथम</w:t>
      </w:r>
      <w:proofErr w:type="spellEnd"/>
      <w:r w:rsidRPr="00EF256E">
        <w:rPr>
          <w:rFonts w:ascii="Nirmala UI" w:hAnsi="Nirmala UI" w:cs="Nirmala UI"/>
          <w:b/>
          <w:sz w:val="40"/>
          <w:szCs w:val="40"/>
        </w:rPr>
        <w:t xml:space="preserve"> </w:t>
      </w:r>
      <w:proofErr w:type="spellStart"/>
      <w:r w:rsidRPr="00EF256E">
        <w:rPr>
          <w:rFonts w:ascii="Nirmala UI" w:hAnsi="Nirmala UI" w:cs="Nirmala UI" w:hint="cs"/>
          <w:b/>
          <w:sz w:val="40"/>
          <w:szCs w:val="40"/>
        </w:rPr>
        <w:t>संस्करण</w:t>
      </w:r>
      <w:proofErr w:type="spellEnd"/>
      <w:r w:rsidRPr="00EF256E">
        <w:rPr>
          <w:rFonts w:ascii="Nirmala UI" w:hAnsi="Nirmala UI" w:cs="Nirmala UI"/>
          <w:b/>
          <w:sz w:val="40"/>
          <w:szCs w:val="40"/>
        </w:rPr>
        <w:t>, २०७८</w:t>
      </w:r>
    </w:p>
    <w:p w:rsidR="00785D35" w:rsidRDefault="00785D35" w:rsidP="00785D35">
      <w:pPr>
        <w:rPr>
          <w:rFonts w:ascii="Preeti" w:hAnsi="Preeti"/>
          <w:b/>
          <w:sz w:val="32"/>
          <w:szCs w:val="32"/>
          <w:u w:val="single"/>
        </w:rPr>
        <w:sectPr w:rsidR="00785D35" w:rsidSect="000B288C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511EB" w:rsidRPr="0012470B" w:rsidRDefault="000C334D" w:rsidP="000C334D">
      <w:pPr>
        <w:jc w:val="center"/>
        <w:rPr>
          <w:rFonts w:ascii="Nirmala UI" w:hAnsi="Nirmala UI" w:cs="Nirmala UI"/>
          <w:b/>
          <w:sz w:val="40"/>
          <w:szCs w:val="40"/>
        </w:rPr>
      </w:pPr>
      <w:proofErr w:type="spellStart"/>
      <w:r w:rsidRPr="0012470B">
        <w:rPr>
          <w:rFonts w:ascii="Nirmala UI" w:hAnsi="Nirmala UI" w:cs="Nirmala UI" w:hint="cs"/>
          <w:b/>
          <w:sz w:val="40"/>
          <w:szCs w:val="40"/>
        </w:rPr>
        <w:lastRenderedPageBreak/>
        <w:t>समर्पण</w:t>
      </w:r>
      <w:proofErr w:type="spellEnd"/>
    </w:p>
    <w:p w:rsidR="00C27D68" w:rsidRDefault="00932054" w:rsidP="00FA599A">
      <w:pPr>
        <w:jc w:val="center"/>
        <w:rPr>
          <w:rFonts w:ascii="Nirmala UI" w:hAnsi="Nirmala UI" w:cs="Nirmala UI"/>
          <w:b/>
          <w:sz w:val="32"/>
          <w:szCs w:val="32"/>
          <w:u w:val="single"/>
        </w:rPr>
      </w:pPr>
      <w:r w:rsidRPr="00932054">
        <w:rPr>
          <w:rFonts w:ascii="Nirmala UI" w:hAnsi="Nirmala UI" w:cs="Nirmala UI"/>
          <w:b/>
          <w:noProof/>
          <w:sz w:val="32"/>
          <w:szCs w:val="32"/>
        </w:rPr>
        <w:drawing>
          <wp:inline distT="0" distB="0" distL="0" distR="0">
            <wp:extent cx="2724539" cy="18192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51cYYLO6dES._AC_SL1500_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509" cy="1831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2054" w:rsidRDefault="002F68CF" w:rsidP="002F68CF">
      <w:pPr>
        <w:jc w:val="center"/>
        <w:rPr>
          <w:rFonts w:ascii="Nirmala UI" w:hAnsi="Nirmala UI" w:cs="Nirmala UI"/>
          <w:sz w:val="32"/>
          <w:szCs w:val="32"/>
        </w:rPr>
      </w:pPr>
      <w:proofErr w:type="spellStart"/>
      <w:r w:rsidRPr="000C334D">
        <w:rPr>
          <w:rFonts w:ascii="Nirmala UI" w:hAnsi="Nirmala UI" w:cs="Nirmala UI" w:hint="cs"/>
          <w:sz w:val="32"/>
          <w:szCs w:val="32"/>
        </w:rPr>
        <w:t>हाम्रा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बिर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पुर्खाहरु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जसले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हजारौ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संघर्ष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गरे</w:t>
      </w:r>
      <w:r w:rsidR="00EF256E" w:rsidRPr="000C334D">
        <w:rPr>
          <w:rFonts w:ascii="Nirmala UI" w:hAnsi="Nirmala UI" w:cs="Nirmala UI"/>
          <w:sz w:val="32"/>
          <w:szCs w:val="32"/>
        </w:rPr>
        <w:t>र</w:t>
      </w:r>
      <w:proofErr w:type="spellEnd"/>
      <w:r w:rsidR="00EF256E"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="00EF256E" w:rsidRPr="000C334D">
        <w:rPr>
          <w:rFonts w:ascii="Nirmala UI" w:hAnsi="Nirmala UI" w:cs="Nirmala UI"/>
          <w:sz w:val="32"/>
          <w:szCs w:val="32"/>
        </w:rPr>
        <w:t>ह</w:t>
      </w:r>
      <w:r w:rsidRPr="000C334D">
        <w:rPr>
          <w:rFonts w:ascii="Nirmala UI" w:hAnsi="Nirmala UI" w:cs="Nirmala UI" w:hint="cs"/>
          <w:sz w:val="32"/>
          <w:szCs w:val="32"/>
        </w:rPr>
        <w:t>ामीलाई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आज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="00EF256E" w:rsidRPr="00EF256E">
        <w:rPr>
          <w:rFonts w:ascii="Nirmala UI" w:hAnsi="Nirmala UI" w:cs="Nirmala UI" w:hint="cs"/>
          <w:sz w:val="32"/>
          <w:szCs w:val="32"/>
        </w:rPr>
        <w:t>यो</w:t>
      </w:r>
      <w:proofErr w:type="spellEnd"/>
      <w:r w:rsidR="00EF256E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संसार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देख्न्न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सम्भव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बनाउनु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भएको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r w:rsidRPr="000C334D">
        <w:rPr>
          <w:rFonts w:ascii="Nirmala UI" w:hAnsi="Nirmala UI" w:cs="Nirmala UI" w:hint="cs"/>
          <w:sz w:val="32"/>
          <w:szCs w:val="32"/>
        </w:rPr>
        <w:t>छ</w:t>
      </w:r>
      <w:r w:rsidR="00EF256E" w:rsidRPr="000C334D">
        <w:rPr>
          <w:rFonts w:ascii="Nirmala UI" w:hAnsi="Nirmala UI" w:cs="Nirmala UI"/>
          <w:sz w:val="32"/>
          <w:szCs w:val="32"/>
        </w:rPr>
        <w:t xml:space="preserve">। </w:t>
      </w:r>
      <w:proofErr w:type="spellStart"/>
      <w:r w:rsidR="00EF256E" w:rsidRPr="000C334D">
        <w:rPr>
          <w:rFonts w:ascii="Nirmala UI" w:hAnsi="Nirmala UI" w:cs="Nirmala UI"/>
          <w:sz w:val="32"/>
          <w:szCs w:val="32"/>
        </w:rPr>
        <w:t>य</w:t>
      </w:r>
      <w:r w:rsidRPr="000C334D">
        <w:rPr>
          <w:rFonts w:ascii="Nirmala UI" w:hAnsi="Nirmala UI" w:cs="Nirmala UI" w:hint="cs"/>
          <w:sz w:val="32"/>
          <w:szCs w:val="32"/>
        </w:rPr>
        <w:t>ो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बंशावली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दस्तावेज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उहा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हरु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प्रति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समर्पित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r w:rsidRPr="000C334D">
        <w:rPr>
          <w:rFonts w:ascii="Nirmala UI" w:hAnsi="Nirmala UI" w:cs="Nirmala UI" w:hint="cs"/>
          <w:sz w:val="32"/>
          <w:szCs w:val="32"/>
        </w:rPr>
        <w:t>छ।</w:t>
      </w:r>
      <w:r w:rsidR="00EF256E" w:rsidRPr="00EF256E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="00EF256E" w:rsidRPr="00EF256E">
        <w:rPr>
          <w:rFonts w:ascii="Nirmala UI" w:hAnsi="Nirmala UI" w:cs="Nirmala UI" w:hint="cs"/>
          <w:sz w:val="32"/>
          <w:szCs w:val="32"/>
        </w:rPr>
        <w:t>साथै</w:t>
      </w:r>
      <w:proofErr w:type="spellEnd"/>
      <w:r w:rsidR="00EF256E" w:rsidRPr="00EF256E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हाम्रो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गोदार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बन्दु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हरुला</w:t>
      </w:r>
      <w:r w:rsidR="00EF256E" w:rsidRPr="000C334D">
        <w:rPr>
          <w:rFonts w:ascii="Nirmala UI" w:hAnsi="Nirmala UI" w:cs="Nirmala UI"/>
          <w:sz w:val="32"/>
          <w:szCs w:val="32"/>
        </w:rPr>
        <w:t>ई</w:t>
      </w:r>
      <w:proofErr w:type="spellEnd"/>
      <w:r w:rsidR="00EF256E"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="00EF256E" w:rsidRPr="000C334D">
        <w:rPr>
          <w:rFonts w:ascii="Nirmala UI" w:hAnsi="Nirmala UI" w:cs="Nirmala UI"/>
          <w:sz w:val="32"/>
          <w:szCs w:val="32"/>
        </w:rPr>
        <w:t>सद</w:t>
      </w:r>
      <w:r w:rsidRPr="000C334D">
        <w:rPr>
          <w:rFonts w:ascii="Nirmala UI" w:hAnsi="Nirmala UI" w:cs="Nirmala UI" w:hint="cs"/>
          <w:sz w:val="32"/>
          <w:szCs w:val="32"/>
        </w:rPr>
        <w:t>ैव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शुख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r w:rsidRPr="000C334D">
        <w:rPr>
          <w:rFonts w:ascii="Nirmala UI" w:hAnsi="Nirmala UI" w:cs="Nirmala UI" w:hint="cs"/>
          <w:sz w:val="32"/>
          <w:szCs w:val="32"/>
        </w:rPr>
        <w:t>र</w:t>
      </w:r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शान्ति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को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कामना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गर्दै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भबिस्य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का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पुस्ता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हरुले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हाम्रो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संस्कृति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r w:rsidRPr="000C334D">
        <w:rPr>
          <w:rFonts w:ascii="Nirmala UI" w:hAnsi="Nirmala UI" w:cs="Nirmala UI" w:hint="cs"/>
          <w:sz w:val="32"/>
          <w:szCs w:val="32"/>
        </w:rPr>
        <w:t>र</w:t>
      </w:r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पौराणिक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धरोहर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हरुलाई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संरक्षण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गर्ने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छन्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भन्ने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अपेक्षा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राखेका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छौ</w:t>
      </w:r>
      <w:proofErr w:type="spellEnd"/>
      <w:r w:rsidRPr="000C334D">
        <w:rPr>
          <w:rFonts w:ascii="Nirmala UI" w:hAnsi="Nirmala UI" w:cs="Nirmala UI" w:hint="cs"/>
          <w:sz w:val="32"/>
          <w:szCs w:val="32"/>
        </w:rPr>
        <w:t>।</w:t>
      </w:r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साथै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हाम्रा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कुल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देवता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r w:rsidRPr="000C334D">
        <w:rPr>
          <w:rFonts w:ascii="Nirmala UI" w:hAnsi="Nirmala UI" w:cs="Nirmala UI" w:hint="cs"/>
          <w:sz w:val="32"/>
          <w:szCs w:val="32"/>
        </w:rPr>
        <w:t>र</w:t>
      </w:r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पितृ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हरु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ले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सधै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आशिर्बाद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प्रदान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गर्नुहोस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भन्ने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कामना</w:t>
      </w:r>
      <w:proofErr w:type="spellEnd"/>
      <w:r w:rsidRPr="000C334D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0C334D">
        <w:rPr>
          <w:rFonts w:ascii="Nirmala UI" w:hAnsi="Nirmala UI" w:cs="Nirmala UI" w:hint="cs"/>
          <w:sz w:val="32"/>
          <w:szCs w:val="32"/>
        </w:rPr>
        <w:t>गर्दछौ</w:t>
      </w:r>
      <w:proofErr w:type="spellEnd"/>
      <w:r w:rsidRPr="000C334D">
        <w:rPr>
          <w:rFonts w:ascii="Nirmala UI" w:hAnsi="Nirmala UI" w:cs="Nirmala UI" w:hint="cs"/>
          <w:sz w:val="32"/>
          <w:szCs w:val="32"/>
        </w:rPr>
        <w:t>।</w:t>
      </w:r>
    </w:p>
    <w:p w:rsidR="0012470B" w:rsidRPr="0012470B" w:rsidRDefault="0012470B" w:rsidP="0012470B">
      <w:pPr>
        <w:pStyle w:val="ListParagraph"/>
        <w:jc w:val="right"/>
        <w:rPr>
          <w:rFonts w:ascii="Nirmala UI" w:hAnsi="Nirmala UI" w:cs="Nirmala UI"/>
          <w:sz w:val="32"/>
          <w:szCs w:val="32"/>
        </w:rPr>
      </w:pPr>
      <w:r>
        <w:rPr>
          <w:rFonts w:ascii="Nirmala UI" w:hAnsi="Nirmala UI" w:cs="Nirmala UI"/>
          <w:sz w:val="32"/>
          <w:szCs w:val="32"/>
        </w:rPr>
        <w:softHyphen/>
        <w:t>-</w:t>
      </w:r>
      <w:r w:rsidRPr="0012470B">
        <w:rPr>
          <w:rFonts w:hint="cs"/>
        </w:rPr>
        <w:t xml:space="preserve"> </w:t>
      </w:r>
      <w:proofErr w:type="spellStart"/>
      <w:r w:rsidRPr="0012470B">
        <w:rPr>
          <w:rFonts w:ascii="Nirmala UI" w:hAnsi="Nirmala UI" w:cs="Nirmala UI" w:hint="cs"/>
          <w:sz w:val="32"/>
          <w:szCs w:val="32"/>
        </w:rPr>
        <w:t>सम्पूर्ण</w:t>
      </w:r>
      <w:proofErr w:type="spellEnd"/>
      <w:r w:rsidRPr="0012470B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12470B">
        <w:rPr>
          <w:rFonts w:ascii="Nirmala UI" w:hAnsi="Nirmala UI" w:cs="Nirmala UI" w:hint="cs"/>
          <w:sz w:val="32"/>
          <w:szCs w:val="32"/>
        </w:rPr>
        <w:t>भीरगाउँ</w:t>
      </w:r>
      <w:proofErr w:type="spellEnd"/>
      <w:r w:rsidRPr="0012470B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12470B">
        <w:rPr>
          <w:rFonts w:ascii="Nirmala UI" w:hAnsi="Nirmala UI" w:cs="Nirmala UI" w:hint="cs"/>
          <w:sz w:val="32"/>
          <w:szCs w:val="32"/>
        </w:rPr>
        <w:t>बासी</w:t>
      </w:r>
      <w:proofErr w:type="spellEnd"/>
      <w:r w:rsidRPr="0012470B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12470B">
        <w:rPr>
          <w:rFonts w:ascii="Nirmala UI" w:hAnsi="Nirmala UI" w:cs="Nirmala UI" w:hint="cs"/>
          <w:sz w:val="32"/>
          <w:szCs w:val="32"/>
        </w:rPr>
        <w:t>गोदार</w:t>
      </w:r>
      <w:proofErr w:type="spellEnd"/>
      <w:r w:rsidRPr="0012470B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12470B">
        <w:rPr>
          <w:rFonts w:ascii="Nirmala UI" w:hAnsi="Nirmala UI" w:cs="Nirmala UI" w:hint="cs"/>
          <w:sz w:val="32"/>
          <w:szCs w:val="32"/>
        </w:rPr>
        <w:t>थापा</w:t>
      </w:r>
      <w:proofErr w:type="spellEnd"/>
      <w:r w:rsidRPr="0012470B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12470B">
        <w:rPr>
          <w:rFonts w:ascii="Nirmala UI" w:hAnsi="Nirmala UI" w:cs="Nirmala UI" w:hint="cs"/>
          <w:sz w:val="32"/>
          <w:szCs w:val="32"/>
        </w:rPr>
        <w:t>परिवार</w:t>
      </w:r>
      <w:proofErr w:type="spellEnd"/>
      <w:r w:rsidRPr="0012470B">
        <w:rPr>
          <w:rFonts w:ascii="Nirmala UI" w:hAnsi="Nirmala UI" w:cs="Nirmala UI" w:hint="cs"/>
          <w:sz w:val="32"/>
          <w:szCs w:val="32"/>
        </w:rPr>
        <w:t>।</w:t>
      </w:r>
    </w:p>
    <w:p w:rsidR="002F68CF" w:rsidRDefault="002F68CF" w:rsidP="00FA599A">
      <w:pPr>
        <w:rPr>
          <w:rFonts w:ascii="Nirmala UI" w:hAnsi="Nirmala UI" w:cs="Nirmala UI"/>
          <w:b/>
          <w:sz w:val="32"/>
          <w:szCs w:val="32"/>
          <w:u w:val="single"/>
        </w:rPr>
      </w:pPr>
    </w:p>
    <w:p w:rsidR="0012470B" w:rsidRDefault="0012470B">
      <w:pPr>
        <w:rPr>
          <w:rFonts w:ascii="Nirmala UI" w:hAnsi="Nirmala UI" w:cs="Nirmala UI"/>
          <w:b/>
          <w:sz w:val="32"/>
          <w:szCs w:val="32"/>
          <w:u w:val="single"/>
        </w:rPr>
      </w:pPr>
    </w:p>
    <w:p w:rsidR="0012470B" w:rsidRDefault="0012470B">
      <w:pPr>
        <w:rPr>
          <w:rFonts w:ascii="Nirmala UI" w:hAnsi="Nirmala UI" w:cs="Nirmala UI"/>
          <w:b/>
          <w:sz w:val="32"/>
          <w:szCs w:val="32"/>
          <w:u w:val="single"/>
        </w:rPr>
      </w:pPr>
    </w:p>
    <w:p w:rsidR="0012470B" w:rsidRDefault="0012470B">
      <w:pPr>
        <w:rPr>
          <w:rFonts w:ascii="Nirmala UI" w:hAnsi="Nirmala UI" w:cs="Nirmala UI"/>
          <w:b/>
          <w:sz w:val="32"/>
          <w:szCs w:val="32"/>
          <w:u w:val="single"/>
        </w:rPr>
      </w:pPr>
    </w:p>
    <w:p w:rsidR="0012470B" w:rsidRDefault="0012470B">
      <w:pPr>
        <w:rPr>
          <w:rFonts w:ascii="Nirmala UI" w:hAnsi="Nirmala UI" w:cs="Nirmala UI"/>
          <w:b/>
          <w:sz w:val="32"/>
          <w:szCs w:val="32"/>
          <w:u w:val="single"/>
        </w:rPr>
      </w:pPr>
    </w:p>
    <w:p w:rsidR="0012470B" w:rsidRDefault="0012470B">
      <w:pPr>
        <w:rPr>
          <w:rFonts w:ascii="Nirmala UI" w:hAnsi="Nirmala UI" w:cs="Nirmala UI"/>
          <w:b/>
          <w:sz w:val="32"/>
          <w:szCs w:val="32"/>
          <w:u w:val="single"/>
        </w:rPr>
      </w:pPr>
    </w:p>
    <w:p w:rsidR="0012470B" w:rsidRDefault="0012470B">
      <w:pPr>
        <w:rPr>
          <w:rFonts w:ascii="Nirmala UI" w:hAnsi="Nirmala UI" w:cs="Nirmala UI"/>
          <w:b/>
          <w:sz w:val="32"/>
          <w:szCs w:val="32"/>
          <w:u w:val="single"/>
        </w:rPr>
      </w:pPr>
    </w:p>
    <w:p w:rsidR="0012470B" w:rsidRDefault="0012470B">
      <w:pPr>
        <w:rPr>
          <w:rFonts w:ascii="Nirmala UI" w:hAnsi="Nirmala UI" w:cs="Nirmala UI"/>
          <w:b/>
          <w:sz w:val="32"/>
          <w:szCs w:val="32"/>
          <w:u w:val="single"/>
        </w:rPr>
      </w:pPr>
    </w:p>
    <w:p w:rsidR="0012470B" w:rsidRDefault="0012470B">
      <w:pPr>
        <w:rPr>
          <w:rFonts w:ascii="Nirmala UI" w:hAnsi="Nirmala UI" w:cs="Nirmala UI"/>
          <w:b/>
          <w:sz w:val="32"/>
          <w:szCs w:val="32"/>
          <w:u w:val="single"/>
        </w:rPr>
      </w:pPr>
    </w:p>
    <w:p w:rsidR="008A773C" w:rsidRPr="004A723B" w:rsidRDefault="008A773C">
      <w:pPr>
        <w:rPr>
          <w:rFonts w:ascii="Preeti" w:hAnsi="Preeti"/>
          <w:b/>
          <w:sz w:val="32"/>
          <w:szCs w:val="32"/>
          <w:u w:val="single"/>
        </w:rPr>
      </w:pPr>
      <w:proofErr w:type="spellStart"/>
      <w:r w:rsidRPr="008A773C">
        <w:rPr>
          <w:rFonts w:ascii="Nirmala UI" w:hAnsi="Nirmala UI" w:cs="Nirmala UI" w:hint="cs"/>
          <w:b/>
          <w:sz w:val="32"/>
          <w:szCs w:val="32"/>
          <w:u w:val="single"/>
        </w:rPr>
        <w:lastRenderedPageBreak/>
        <w:t>बंशावली</w:t>
      </w:r>
      <w:proofErr w:type="spellEnd"/>
      <w:r w:rsidRPr="008A773C">
        <w:rPr>
          <w:rFonts w:ascii="Nirmala UI" w:hAnsi="Nirmala UI" w:cs="Nirmala UI"/>
          <w:b/>
          <w:sz w:val="32"/>
          <w:szCs w:val="32"/>
          <w:u w:val="single"/>
        </w:rPr>
        <w:t xml:space="preserve"> </w:t>
      </w:r>
      <w:proofErr w:type="spellStart"/>
      <w:r w:rsidRPr="008A773C">
        <w:rPr>
          <w:rFonts w:ascii="Nirmala UI" w:hAnsi="Nirmala UI" w:cs="Nirmala UI" w:hint="cs"/>
          <w:b/>
          <w:sz w:val="32"/>
          <w:szCs w:val="32"/>
          <w:u w:val="single"/>
        </w:rPr>
        <w:t>दस्तावेज</w:t>
      </w:r>
      <w:proofErr w:type="spellEnd"/>
      <w:r w:rsidRPr="008A773C">
        <w:rPr>
          <w:rFonts w:ascii="Nirmala UI" w:hAnsi="Nirmala UI" w:cs="Nirmala UI"/>
          <w:b/>
          <w:sz w:val="32"/>
          <w:szCs w:val="32"/>
          <w:u w:val="single"/>
        </w:rPr>
        <w:t xml:space="preserve"> </w:t>
      </w:r>
      <w:proofErr w:type="spellStart"/>
      <w:r w:rsidRPr="008A773C">
        <w:rPr>
          <w:rFonts w:ascii="Nirmala UI" w:hAnsi="Nirmala UI" w:cs="Nirmala UI" w:hint="cs"/>
          <w:b/>
          <w:sz w:val="32"/>
          <w:szCs w:val="32"/>
          <w:u w:val="single"/>
        </w:rPr>
        <w:t>भरि</w:t>
      </w:r>
      <w:proofErr w:type="spellEnd"/>
      <w:r w:rsidRPr="008A773C">
        <w:rPr>
          <w:rFonts w:ascii="Nirmala UI" w:hAnsi="Nirmala UI" w:cs="Nirmala UI"/>
          <w:b/>
          <w:sz w:val="32"/>
          <w:szCs w:val="32"/>
          <w:u w:val="single"/>
        </w:rPr>
        <w:t xml:space="preserve"> </w:t>
      </w:r>
      <w:proofErr w:type="spellStart"/>
      <w:r w:rsidRPr="008A773C">
        <w:rPr>
          <w:rFonts w:ascii="Nirmala UI" w:hAnsi="Nirmala UI" w:cs="Nirmala UI" w:hint="cs"/>
          <w:b/>
          <w:sz w:val="32"/>
          <w:szCs w:val="32"/>
          <w:u w:val="single"/>
        </w:rPr>
        <w:t>प्रयोग</w:t>
      </w:r>
      <w:proofErr w:type="spellEnd"/>
      <w:r w:rsidR="00EF256E" w:rsidRPr="00EF256E">
        <w:rPr>
          <w:rFonts w:hint="cs"/>
        </w:rPr>
        <w:t xml:space="preserve"> </w:t>
      </w:r>
      <w:proofErr w:type="spellStart"/>
      <w:r w:rsidR="00EF256E" w:rsidRPr="00EF256E">
        <w:rPr>
          <w:rFonts w:ascii="Nirmala UI" w:hAnsi="Nirmala UI" w:cs="Nirmala UI" w:hint="cs"/>
          <w:b/>
          <w:sz w:val="32"/>
          <w:szCs w:val="32"/>
          <w:u w:val="single"/>
        </w:rPr>
        <w:t>भएका</w:t>
      </w:r>
      <w:proofErr w:type="spellEnd"/>
      <w:r w:rsidRPr="008A773C">
        <w:rPr>
          <w:rFonts w:ascii="Nirmala UI" w:hAnsi="Nirmala UI" w:cs="Nirmala UI"/>
          <w:b/>
          <w:sz w:val="32"/>
          <w:szCs w:val="32"/>
          <w:u w:val="single"/>
        </w:rPr>
        <w:t xml:space="preserve"> </w:t>
      </w:r>
      <w:proofErr w:type="spellStart"/>
      <w:r w:rsidRPr="008A773C">
        <w:rPr>
          <w:rFonts w:ascii="Nirmala UI" w:hAnsi="Nirmala UI" w:cs="Nirmala UI" w:hint="cs"/>
          <w:b/>
          <w:sz w:val="32"/>
          <w:szCs w:val="32"/>
          <w:u w:val="single"/>
        </w:rPr>
        <w:t>चिन्ह</w:t>
      </w:r>
      <w:proofErr w:type="spellEnd"/>
      <w:r w:rsidRPr="008A773C">
        <w:rPr>
          <w:rFonts w:ascii="Nirmala UI" w:hAnsi="Nirmala UI" w:cs="Nirmala UI"/>
          <w:b/>
          <w:sz w:val="32"/>
          <w:szCs w:val="32"/>
          <w:u w:val="single"/>
        </w:rPr>
        <w:t xml:space="preserve"> </w:t>
      </w:r>
      <w:proofErr w:type="spellStart"/>
      <w:r w:rsidRPr="008A773C">
        <w:rPr>
          <w:rFonts w:ascii="Nirmala UI" w:hAnsi="Nirmala UI" w:cs="Nirmala UI" w:hint="cs"/>
          <w:b/>
          <w:sz w:val="32"/>
          <w:szCs w:val="32"/>
          <w:u w:val="single"/>
        </w:rPr>
        <w:t>हरु</w:t>
      </w:r>
      <w:proofErr w:type="spellEnd"/>
      <w:r w:rsidRPr="008A773C">
        <w:rPr>
          <w:rFonts w:ascii="Nirmala UI" w:hAnsi="Nirmala UI" w:cs="Nirmala UI"/>
          <w:b/>
          <w:sz w:val="32"/>
          <w:szCs w:val="32"/>
          <w:u w:val="single"/>
        </w:rPr>
        <w:t>:</w:t>
      </w:r>
    </w:p>
    <w:p w:rsidR="008A773C" w:rsidRPr="008A773C" w:rsidRDefault="008A773C" w:rsidP="008A773C">
      <w:pPr>
        <w:pStyle w:val="ListParagraph"/>
        <w:numPr>
          <w:ilvl w:val="0"/>
          <w:numId w:val="1"/>
        </w:numPr>
        <w:rPr>
          <w:rFonts w:ascii="Nirmala UI" w:hAnsi="Nirmala UI" w:cs="Nirmala UI"/>
          <w:sz w:val="32"/>
          <w:szCs w:val="32"/>
        </w:rPr>
      </w:pPr>
      <w:proofErr w:type="spellStart"/>
      <w:r w:rsidRPr="008A773C">
        <w:rPr>
          <w:rFonts w:ascii="Nirmala UI" w:hAnsi="Nirmala UI" w:cs="Nirmala UI" w:hint="cs"/>
          <w:sz w:val="32"/>
          <w:szCs w:val="32"/>
        </w:rPr>
        <w:t>सन्तान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8A773C">
        <w:rPr>
          <w:rFonts w:ascii="Nirmala UI" w:hAnsi="Nirmala UI" w:cs="Nirmala UI" w:hint="cs"/>
          <w:sz w:val="32"/>
          <w:szCs w:val="32"/>
        </w:rPr>
        <w:t>को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8A773C">
        <w:rPr>
          <w:rFonts w:ascii="Nirmala UI" w:hAnsi="Nirmala UI" w:cs="Nirmala UI" w:hint="cs"/>
          <w:sz w:val="32"/>
          <w:szCs w:val="32"/>
        </w:rPr>
        <w:t>बारेमा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8A773C">
        <w:rPr>
          <w:rFonts w:ascii="Nirmala UI" w:hAnsi="Nirmala UI" w:cs="Nirmala UI" w:hint="cs"/>
          <w:sz w:val="32"/>
          <w:szCs w:val="32"/>
        </w:rPr>
        <w:t>थाहा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8A773C">
        <w:rPr>
          <w:rFonts w:ascii="Nirmala UI" w:hAnsi="Nirmala UI" w:cs="Nirmala UI" w:hint="cs"/>
          <w:sz w:val="32"/>
          <w:szCs w:val="32"/>
        </w:rPr>
        <w:t>नभएक</w:t>
      </w:r>
      <w:r w:rsidRPr="008A773C">
        <w:rPr>
          <w:rFonts w:ascii="Nirmala UI" w:hAnsi="Nirmala UI" w:cs="Nirmala UI"/>
          <w:sz w:val="32"/>
          <w:szCs w:val="32"/>
        </w:rPr>
        <w:t>ो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   =?</w:t>
      </w:r>
    </w:p>
    <w:p w:rsidR="008C4FC4" w:rsidRPr="008A773C" w:rsidRDefault="008A773C" w:rsidP="008A773C">
      <w:pPr>
        <w:pStyle w:val="ListParagraph"/>
        <w:numPr>
          <w:ilvl w:val="0"/>
          <w:numId w:val="1"/>
        </w:numPr>
        <w:rPr>
          <w:rFonts w:ascii="Nirmala UI" w:hAnsi="Nirmala UI" w:cs="Nirmala UI"/>
          <w:sz w:val="32"/>
          <w:szCs w:val="32"/>
        </w:rPr>
      </w:pPr>
      <w:proofErr w:type="spellStart"/>
      <w:r w:rsidRPr="008A773C">
        <w:rPr>
          <w:rFonts w:ascii="Nirmala UI" w:hAnsi="Nirmala UI" w:cs="Nirmala UI" w:hint="cs"/>
          <w:sz w:val="32"/>
          <w:szCs w:val="32"/>
        </w:rPr>
        <w:t>सन्तान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8A773C">
        <w:rPr>
          <w:rFonts w:ascii="Nirmala UI" w:hAnsi="Nirmala UI" w:cs="Nirmala UI" w:hint="cs"/>
          <w:sz w:val="32"/>
          <w:szCs w:val="32"/>
        </w:rPr>
        <w:t>नभएको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 =  </w:t>
      </w:r>
      <w:r w:rsidR="008F56D1" w:rsidRPr="008A773C">
        <w:rPr>
          <w:rFonts w:ascii="Nirmala UI" w:hAnsi="Nirmala UI" w:cs="Nirmala UI"/>
          <w:sz w:val="32"/>
          <w:szCs w:val="32"/>
        </w:rPr>
        <w:t>×</w:t>
      </w:r>
    </w:p>
    <w:p w:rsidR="008A773C" w:rsidRDefault="008A773C" w:rsidP="008A773C">
      <w:pPr>
        <w:pStyle w:val="ListParagraph"/>
        <w:numPr>
          <w:ilvl w:val="0"/>
          <w:numId w:val="1"/>
        </w:numPr>
        <w:rPr>
          <w:rFonts w:ascii="Nirmala UI" w:hAnsi="Nirmala UI" w:cs="Nirmala UI"/>
          <w:sz w:val="32"/>
          <w:szCs w:val="32"/>
        </w:rPr>
      </w:pPr>
      <w:proofErr w:type="spellStart"/>
      <w:r w:rsidRPr="008A773C">
        <w:rPr>
          <w:rFonts w:ascii="Nirmala UI" w:hAnsi="Nirmala UI" w:cs="Nirmala UI" w:hint="cs"/>
          <w:sz w:val="32"/>
          <w:szCs w:val="32"/>
        </w:rPr>
        <w:t>पुस्ता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8A773C">
        <w:rPr>
          <w:rFonts w:ascii="Nirmala UI" w:hAnsi="Nirmala UI" w:cs="Nirmala UI" w:hint="cs"/>
          <w:sz w:val="32"/>
          <w:szCs w:val="32"/>
        </w:rPr>
        <w:t>नम्बर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/ </w:t>
      </w:r>
      <w:proofErr w:type="spellStart"/>
      <w:r w:rsidRPr="008A773C">
        <w:rPr>
          <w:rFonts w:ascii="Nirmala UI" w:hAnsi="Nirmala UI" w:cs="Nirmala UI" w:hint="cs"/>
          <w:sz w:val="32"/>
          <w:szCs w:val="32"/>
        </w:rPr>
        <w:t>क्रमाङ्क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= </w:t>
      </w:r>
      <w:proofErr w:type="spellStart"/>
      <w:r w:rsidRPr="008A773C">
        <w:rPr>
          <w:rFonts w:ascii="Nirmala UI" w:hAnsi="Nirmala UI" w:cs="Nirmala UI" w:hint="cs"/>
          <w:sz w:val="32"/>
          <w:szCs w:val="32"/>
        </w:rPr>
        <w:t>अंक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 (</w:t>
      </w:r>
      <w:proofErr w:type="spellStart"/>
      <w:r w:rsidRPr="008A773C">
        <w:rPr>
          <w:rFonts w:ascii="Nirmala UI" w:hAnsi="Nirmala UI" w:cs="Nirmala UI" w:hint="cs"/>
          <w:sz w:val="32"/>
          <w:szCs w:val="32"/>
        </w:rPr>
        <w:t>जस्तै</w:t>
      </w:r>
      <w:proofErr w:type="spellEnd"/>
      <w:r w:rsidRPr="008A773C">
        <w:rPr>
          <w:rFonts w:ascii="Nirmala UI" w:hAnsi="Nirmala UI" w:cs="Nirmala UI"/>
          <w:sz w:val="32"/>
          <w:szCs w:val="32"/>
        </w:rPr>
        <w:t xml:space="preserve"> </w:t>
      </w:r>
      <w:r w:rsidRPr="008A773C">
        <w:rPr>
          <w:rFonts w:ascii="Nirmala UI" w:hAnsi="Nirmala UI" w:cs="Nirmala UI" w:hint="cs"/>
          <w:sz w:val="32"/>
          <w:szCs w:val="32"/>
        </w:rPr>
        <w:t>१</w:t>
      </w:r>
      <w:r w:rsidRPr="008A773C">
        <w:rPr>
          <w:rFonts w:ascii="Nirmala UI" w:hAnsi="Nirmala UI" w:cs="Nirmala UI"/>
          <w:sz w:val="32"/>
          <w:szCs w:val="32"/>
        </w:rPr>
        <w:t xml:space="preserve">, </w:t>
      </w:r>
      <w:r w:rsidRPr="008A773C">
        <w:rPr>
          <w:rFonts w:ascii="Nirmala UI" w:hAnsi="Nirmala UI" w:cs="Nirmala UI" w:hint="cs"/>
          <w:sz w:val="32"/>
          <w:szCs w:val="32"/>
        </w:rPr>
        <w:t>२</w:t>
      </w:r>
      <w:r w:rsidRPr="008A773C">
        <w:rPr>
          <w:rFonts w:ascii="Nirmala UI" w:hAnsi="Nirmala UI" w:cs="Nirmala UI"/>
          <w:sz w:val="32"/>
          <w:szCs w:val="32"/>
        </w:rPr>
        <w:t>……)</w:t>
      </w:r>
    </w:p>
    <w:p w:rsidR="008A773C" w:rsidRPr="008A773C" w:rsidRDefault="008A773C" w:rsidP="008A773C">
      <w:pPr>
        <w:rPr>
          <w:rFonts w:ascii="Nirmala UI" w:hAnsi="Nirmala UI" w:cs="Nirmala UI"/>
          <w:sz w:val="32"/>
          <w:szCs w:val="32"/>
        </w:rPr>
      </w:pPr>
    </w:p>
    <w:p w:rsidR="008A773C" w:rsidRPr="00390C6C" w:rsidRDefault="008A773C" w:rsidP="005E421A">
      <w:pPr>
        <w:jc w:val="both"/>
        <w:rPr>
          <w:rFonts w:ascii="Nirmala UI" w:hAnsi="Nirmala UI" w:cs="Nirmala UI"/>
          <w:sz w:val="32"/>
          <w:szCs w:val="32"/>
        </w:rPr>
      </w:pPr>
      <w:proofErr w:type="spellStart"/>
      <w:r w:rsidRPr="00390C6C">
        <w:rPr>
          <w:rFonts w:ascii="Nirmala UI" w:hAnsi="Nirmala UI" w:cs="Nirmala UI" w:hint="cs"/>
          <w:sz w:val="32"/>
          <w:szCs w:val="32"/>
        </w:rPr>
        <w:t>यस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/>
          <w:sz w:val="32"/>
          <w:szCs w:val="32"/>
        </w:rPr>
        <w:t>बंशावली</w:t>
      </w:r>
      <w:proofErr w:type="spellEnd"/>
      <w:r w:rsidRPr="00390C6C">
        <w:rPr>
          <w:rFonts w:hint="cs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दस्तावेज</w:t>
      </w:r>
      <w:proofErr w:type="spellEnd"/>
      <w:r w:rsidRPr="00390C6C">
        <w:rPr>
          <w:rFonts w:hint="cs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तयार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गर्दै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गर्दा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उपस्थित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हुनुभएका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हाम्रा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जेष्ठ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अभिभावक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हरुको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नाम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r w:rsidRPr="00390C6C">
        <w:rPr>
          <w:rFonts w:ascii="Nirmala UI" w:hAnsi="Nirmala UI" w:cs="Nirmala UI" w:hint="cs"/>
          <w:sz w:val="32"/>
          <w:szCs w:val="32"/>
        </w:rPr>
        <w:t>र</w:t>
      </w:r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अन्य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बिवरण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तपशिल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बमोजिम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390C6C">
        <w:rPr>
          <w:rFonts w:ascii="Nirmala UI" w:hAnsi="Nirmala UI" w:cs="Nirmala UI" w:hint="cs"/>
          <w:sz w:val="32"/>
          <w:szCs w:val="32"/>
        </w:rPr>
        <w:t>रहेको</w:t>
      </w:r>
      <w:proofErr w:type="spellEnd"/>
      <w:r w:rsidRPr="00390C6C">
        <w:rPr>
          <w:rFonts w:ascii="Nirmala UI" w:hAnsi="Nirmala UI" w:cs="Nirmala UI"/>
          <w:sz w:val="32"/>
          <w:szCs w:val="32"/>
        </w:rPr>
        <w:t xml:space="preserve"> </w:t>
      </w:r>
      <w:r w:rsidRPr="00390C6C">
        <w:rPr>
          <w:rFonts w:ascii="Nirmala UI" w:hAnsi="Nirmala UI" w:cs="Nirmala UI" w:hint="cs"/>
          <w:sz w:val="32"/>
          <w:szCs w:val="32"/>
        </w:rPr>
        <w:t>छ।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6"/>
        <w:gridCol w:w="2270"/>
        <w:gridCol w:w="2264"/>
        <w:gridCol w:w="2264"/>
      </w:tblGrid>
      <w:tr w:rsidR="005E421A" w:rsidTr="005E421A">
        <w:tc>
          <w:tcPr>
            <w:tcW w:w="2246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क्र</w:t>
            </w:r>
            <w:proofErr w:type="spellEnd"/>
            <w:r>
              <w:rPr>
                <w:rFonts w:ascii="Nirmala UI" w:hAnsi="Nirmala UI" w:cs="Nirmala UI"/>
                <w:sz w:val="32"/>
                <w:szCs w:val="32"/>
              </w:rPr>
              <w:t xml:space="preserve">. </w:t>
            </w:r>
            <w:r w:rsidRPr="005E421A">
              <w:rPr>
                <w:rFonts w:ascii="Nirmala UI" w:hAnsi="Nirmala UI" w:cs="Nirmala UI" w:hint="cs"/>
                <w:sz w:val="32"/>
                <w:szCs w:val="32"/>
              </w:rPr>
              <w:t>स</w:t>
            </w:r>
            <w:r>
              <w:rPr>
                <w:rFonts w:ascii="Nirmala UI" w:hAnsi="Nirmala UI" w:cs="Nirmala UI"/>
                <w:sz w:val="32"/>
                <w:szCs w:val="32"/>
              </w:rPr>
              <w:t>.</w:t>
            </w:r>
          </w:p>
        </w:tc>
        <w:tc>
          <w:tcPr>
            <w:tcW w:w="2270" w:type="dxa"/>
          </w:tcPr>
          <w:p w:rsidR="005E421A" w:rsidRDefault="005E421A" w:rsidP="005E421A">
            <w:pPr>
              <w:rPr>
                <w:rFonts w:ascii="Nirmala UI" w:hAnsi="Nirmala UI" w:cs="Nirmala UI"/>
                <w:sz w:val="32"/>
                <w:szCs w:val="32"/>
              </w:rPr>
            </w:pP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नाम</w:t>
            </w:r>
            <w:proofErr w:type="spellEnd"/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पुस्ता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नम्बर</w:t>
            </w:r>
            <w:proofErr w:type="spellEnd"/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फोन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नम्बर</w:t>
            </w:r>
            <w:proofErr w:type="spellEnd"/>
          </w:p>
        </w:tc>
      </w:tr>
      <w:tr w:rsidR="005E421A" w:rsidTr="005E421A">
        <w:tc>
          <w:tcPr>
            <w:tcW w:w="2246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१</w:t>
            </w:r>
          </w:p>
        </w:tc>
        <w:tc>
          <w:tcPr>
            <w:tcW w:w="2270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बल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बहादुर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थापा</w:t>
            </w:r>
            <w:proofErr w:type="spellEnd"/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६</w:t>
            </w:r>
          </w:p>
        </w:tc>
        <w:tc>
          <w:tcPr>
            <w:tcW w:w="2264" w:type="dxa"/>
          </w:tcPr>
          <w:p w:rsidR="005E421A" w:rsidRDefault="00155EFF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155EFF">
              <w:rPr>
                <w:rFonts w:ascii="Nirmala UI" w:hAnsi="Nirmala UI" w:cs="Nirmala UI" w:hint="cs"/>
                <w:sz w:val="32"/>
                <w:szCs w:val="32"/>
              </w:rPr>
              <w:t>९८६२०६९२१८</w:t>
            </w:r>
          </w:p>
        </w:tc>
      </w:tr>
      <w:tr w:rsidR="005E421A" w:rsidTr="005E421A">
        <w:tc>
          <w:tcPr>
            <w:tcW w:w="2246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२</w:t>
            </w:r>
          </w:p>
        </w:tc>
        <w:tc>
          <w:tcPr>
            <w:tcW w:w="2270" w:type="dxa"/>
          </w:tcPr>
          <w:p w:rsidR="005E421A" w:rsidRDefault="005E421A" w:rsidP="005E421A">
            <w:pPr>
              <w:rPr>
                <w:rFonts w:ascii="Nirmala UI" w:hAnsi="Nirmala UI" w:cs="Nirmala UI"/>
                <w:sz w:val="32"/>
                <w:szCs w:val="32"/>
              </w:rPr>
            </w:pP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लिलम</w:t>
            </w:r>
            <w:proofErr w:type="spellEnd"/>
            <w:r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बहादुर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थापा</w:t>
            </w:r>
            <w:proofErr w:type="spellEnd"/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६</w:t>
            </w:r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९८४२१५८२७४</w:t>
            </w:r>
          </w:p>
        </w:tc>
      </w:tr>
      <w:tr w:rsidR="005E421A" w:rsidTr="005E421A">
        <w:tc>
          <w:tcPr>
            <w:tcW w:w="2246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३</w:t>
            </w:r>
          </w:p>
        </w:tc>
        <w:tc>
          <w:tcPr>
            <w:tcW w:w="2270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हरि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बहादुर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थापा</w:t>
            </w:r>
            <w:proofErr w:type="spellEnd"/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६</w:t>
            </w:r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bookmarkStart w:id="0" w:name="_GoBack"/>
            <w:bookmarkEnd w:id="0"/>
          </w:p>
        </w:tc>
      </w:tr>
      <w:tr w:rsidR="005E421A" w:rsidTr="005E421A">
        <w:tc>
          <w:tcPr>
            <w:tcW w:w="2246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४</w:t>
            </w:r>
          </w:p>
        </w:tc>
        <w:tc>
          <w:tcPr>
            <w:tcW w:w="2270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धन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बहादुर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थापा</w:t>
            </w:r>
            <w:proofErr w:type="spellEnd"/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६</w:t>
            </w:r>
          </w:p>
        </w:tc>
        <w:tc>
          <w:tcPr>
            <w:tcW w:w="2264" w:type="dxa"/>
          </w:tcPr>
          <w:p w:rsidR="005E421A" w:rsidRDefault="00155EFF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155EFF">
              <w:rPr>
                <w:rFonts w:ascii="Nirmala UI" w:hAnsi="Nirmala UI" w:cs="Nirmala UI" w:hint="cs"/>
                <w:sz w:val="32"/>
                <w:szCs w:val="32"/>
              </w:rPr>
              <w:t>९८१३७३१६३३</w:t>
            </w:r>
          </w:p>
        </w:tc>
      </w:tr>
      <w:tr w:rsidR="005E421A" w:rsidTr="005E421A">
        <w:tc>
          <w:tcPr>
            <w:tcW w:w="2246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५</w:t>
            </w:r>
          </w:p>
        </w:tc>
        <w:tc>
          <w:tcPr>
            <w:tcW w:w="2270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भुवन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सिंह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थापा</w:t>
            </w:r>
            <w:proofErr w:type="spellEnd"/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६</w:t>
            </w:r>
          </w:p>
        </w:tc>
        <w:tc>
          <w:tcPr>
            <w:tcW w:w="2264" w:type="dxa"/>
          </w:tcPr>
          <w:p w:rsidR="005E421A" w:rsidRDefault="00155EFF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155EFF">
              <w:rPr>
                <w:rFonts w:ascii="Nirmala UI" w:hAnsi="Nirmala UI" w:cs="Nirmala UI" w:hint="cs"/>
                <w:sz w:val="32"/>
                <w:szCs w:val="32"/>
              </w:rPr>
              <w:t>९८४२२९२३५०</w:t>
            </w:r>
          </w:p>
        </w:tc>
      </w:tr>
      <w:tr w:rsidR="005E421A" w:rsidTr="005E421A">
        <w:tc>
          <w:tcPr>
            <w:tcW w:w="2246" w:type="dxa"/>
          </w:tcPr>
          <w:p w:rsidR="005E421A" w:rsidRP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६</w:t>
            </w:r>
          </w:p>
        </w:tc>
        <w:tc>
          <w:tcPr>
            <w:tcW w:w="2270" w:type="dxa"/>
          </w:tcPr>
          <w:p w:rsidR="005E421A" w:rsidRPr="005E421A" w:rsidRDefault="005E421A" w:rsidP="005E421A">
            <w:pPr>
              <w:rPr>
                <w:rFonts w:ascii="Nirmala UI" w:hAnsi="Nirmala UI" w:cs="Nirmala UI"/>
                <w:sz w:val="32"/>
                <w:szCs w:val="32"/>
              </w:rPr>
            </w:pP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मदन</w:t>
            </w:r>
            <w:proofErr w:type="spellEnd"/>
            <w:r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बहादुर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थापा</w:t>
            </w:r>
            <w:proofErr w:type="spellEnd"/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६</w:t>
            </w:r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</w:p>
        </w:tc>
      </w:tr>
      <w:tr w:rsidR="005E421A" w:rsidTr="005E421A">
        <w:tc>
          <w:tcPr>
            <w:tcW w:w="2246" w:type="dxa"/>
          </w:tcPr>
          <w:p w:rsidR="005E421A" w:rsidRP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>
              <w:rPr>
                <w:rFonts w:ascii="Nirmala UI" w:hAnsi="Nirmala UI" w:cs="Nirmala UI"/>
                <w:sz w:val="32"/>
                <w:szCs w:val="32"/>
              </w:rPr>
              <w:t>6</w:t>
            </w:r>
          </w:p>
        </w:tc>
        <w:tc>
          <w:tcPr>
            <w:tcW w:w="2270" w:type="dxa"/>
          </w:tcPr>
          <w:p w:rsidR="005E421A" w:rsidRP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इन्द्र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बहादुर</w:t>
            </w:r>
            <w:proofErr w:type="spellEnd"/>
            <w:r w:rsidRPr="005E421A">
              <w:rPr>
                <w:rFonts w:ascii="Nirmala UI" w:hAnsi="Nirmala UI" w:cs="Nirmala UI"/>
                <w:sz w:val="32"/>
                <w:szCs w:val="32"/>
              </w:rPr>
              <w:t xml:space="preserve"> </w:t>
            </w:r>
            <w:proofErr w:type="spellStart"/>
            <w:r w:rsidRPr="005E421A">
              <w:rPr>
                <w:rFonts w:ascii="Nirmala UI" w:hAnsi="Nirmala UI" w:cs="Nirmala UI" w:hint="cs"/>
                <w:sz w:val="32"/>
                <w:szCs w:val="32"/>
              </w:rPr>
              <w:t>थापा</w:t>
            </w:r>
            <w:proofErr w:type="spellEnd"/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६</w:t>
            </w:r>
          </w:p>
        </w:tc>
        <w:tc>
          <w:tcPr>
            <w:tcW w:w="2264" w:type="dxa"/>
          </w:tcPr>
          <w:p w:rsidR="005E421A" w:rsidRDefault="005E421A" w:rsidP="005E421A">
            <w:pPr>
              <w:jc w:val="both"/>
              <w:rPr>
                <w:rFonts w:ascii="Nirmala UI" w:hAnsi="Nirmala UI" w:cs="Nirmala UI"/>
                <w:sz w:val="32"/>
                <w:szCs w:val="32"/>
              </w:rPr>
            </w:pPr>
            <w:r w:rsidRPr="005E421A">
              <w:rPr>
                <w:rFonts w:ascii="Nirmala UI" w:hAnsi="Nirmala UI" w:cs="Nirmala UI" w:hint="cs"/>
                <w:sz w:val="32"/>
                <w:szCs w:val="32"/>
              </w:rPr>
              <w:t>९८४२०६२२२७</w:t>
            </w:r>
          </w:p>
        </w:tc>
      </w:tr>
    </w:tbl>
    <w:p w:rsidR="005E421A" w:rsidRPr="008A773C" w:rsidRDefault="005E421A" w:rsidP="005E421A">
      <w:pPr>
        <w:jc w:val="both"/>
        <w:rPr>
          <w:rFonts w:ascii="Nirmala UI" w:hAnsi="Nirmala UI" w:cs="Nirmala UI"/>
          <w:sz w:val="32"/>
          <w:szCs w:val="32"/>
        </w:rPr>
      </w:pPr>
    </w:p>
    <w:p w:rsidR="001A6C09" w:rsidRDefault="001A6C09" w:rsidP="00883A76">
      <w:pPr>
        <w:spacing w:before="240"/>
        <w:rPr>
          <w:rFonts w:ascii="Preeti" w:hAnsi="Preeti"/>
          <w:sz w:val="32"/>
          <w:szCs w:val="32"/>
        </w:rPr>
        <w:sectPr w:rsidR="001A6C09" w:rsidSect="00785D35">
          <w:headerReference w:type="even" r:id="rId12"/>
          <w:headerReference w:type="default" r:id="rId13"/>
          <w:footerReference w:type="default" r:id="rId14"/>
          <w:headerReference w:type="first" r:id="rId15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:rsidR="00435F3E" w:rsidRDefault="00E552BE" w:rsidP="00883A76">
      <w:pPr>
        <w:spacing w:before="240"/>
        <w:rPr>
          <w:rFonts w:ascii="Preeti" w:hAnsi="Preeti"/>
          <w:sz w:val="32"/>
          <w:szCs w:val="32"/>
        </w:rPr>
      </w:pPr>
      <w:r>
        <w:rPr>
          <w:rFonts w:ascii="Preeti" w:hAnsi="Preeti"/>
          <w:noProof/>
          <w:sz w:val="32"/>
          <w:szCs w:val="32"/>
        </w:rPr>
        <w:lastRenderedPageBreak/>
        <w:drawing>
          <wp:inline distT="0" distB="0" distL="0" distR="0">
            <wp:extent cx="6657975" cy="8210550"/>
            <wp:effectExtent l="38100" t="0" r="47625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p w:rsidR="00E93CF3" w:rsidRPr="00E93CF3" w:rsidRDefault="00E93CF3" w:rsidP="00883A76">
      <w:pPr>
        <w:spacing w:before="240"/>
        <w:rPr>
          <w:rFonts w:ascii="Preeti" w:hAnsi="Preeti"/>
          <w:sz w:val="32"/>
          <w:szCs w:val="32"/>
          <w:u w:val="single"/>
        </w:rPr>
      </w:pPr>
      <w:proofErr w:type="spellStart"/>
      <w:r w:rsidRPr="00E93CF3">
        <w:rPr>
          <w:rFonts w:ascii="Nirmala UI" w:hAnsi="Nirmala UI" w:cs="Nirmala UI"/>
          <w:sz w:val="32"/>
          <w:szCs w:val="32"/>
          <w:u w:val="single"/>
        </w:rPr>
        <w:lastRenderedPageBreak/>
        <w:t>नरवीर</w:t>
      </w:r>
      <w:proofErr w:type="spellEnd"/>
      <w:r w:rsidRPr="00E93CF3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Pr="00E93CF3">
        <w:rPr>
          <w:rFonts w:ascii="Nirmala UI" w:hAnsi="Nirmala UI" w:cs="Nirmala UI"/>
          <w:sz w:val="32"/>
          <w:szCs w:val="32"/>
          <w:u w:val="single"/>
        </w:rPr>
        <w:t>देखि</w:t>
      </w:r>
      <w:proofErr w:type="spellEnd"/>
      <w:r w:rsidRPr="00E93CF3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Pr="00E93CF3">
        <w:rPr>
          <w:rFonts w:ascii="Nirmala UI" w:hAnsi="Nirmala UI" w:cs="Nirmala UI"/>
          <w:sz w:val="32"/>
          <w:szCs w:val="32"/>
          <w:u w:val="single"/>
        </w:rPr>
        <w:t>उता</w:t>
      </w:r>
      <w:proofErr w:type="spellEnd"/>
      <w:r w:rsidR="00ED0317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Pr="00E93CF3">
        <w:rPr>
          <w:rFonts w:ascii="Nirmala UI" w:hAnsi="Nirmala UI" w:cs="Nirmala UI"/>
          <w:sz w:val="32"/>
          <w:szCs w:val="32"/>
          <w:u w:val="single"/>
        </w:rPr>
        <w:t>का</w:t>
      </w:r>
      <w:proofErr w:type="spellEnd"/>
      <w:r w:rsidRPr="00E93CF3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="0060228E" w:rsidRPr="0060228E">
        <w:rPr>
          <w:rFonts w:ascii="Nirmala UI" w:hAnsi="Nirmala UI" w:cs="Nirmala UI"/>
          <w:sz w:val="32"/>
          <w:szCs w:val="32"/>
          <w:u w:val="single"/>
        </w:rPr>
        <w:t>भक्तुका</w:t>
      </w:r>
      <w:proofErr w:type="spellEnd"/>
      <w:r w:rsidR="0060228E">
        <w:rPr>
          <w:rFonts w:ascii="Nirmala UI" w:hAnsi="Nirmala UI" w:cs="Nirmala UI"/>
          <w:sz w:val="32"/>
          <w:szCs w:val="32"/>
          <w:u w:val="single"/>
        </w:rPr>
        <w:t xml:space="preserve"> </w:t>
      </w:r>
      <w:proofErr w:type="spellStart"/>
      <w:r w:rsidRPr="00E93CF3">
        <w:rPr>
          <w:rFonts w:ascii="Nirmala UI" w:hAnsi="Nirmala UI" w:cs="Nirmala UI"/>
          <w:sz w:val="32"/>
          <w:szCs w:val="32"/>
          <w:u w:val="single"/>
        </w:rPr>
        <w:t>सन्ततिहरु</w:t>
      </w:r>
      <w:proofErr w:type="spellEnd"/>
      <w:r w:rsidRPr="00E93CF3">
        <w:rPr>
          <w:rFonts w:ascii="Nirmala UI" w:hAnsi="Nirmala UI" w:cs="Nirmala UI"/>
          <w:sz w:val="32"/>
          <w:szCs w:val="32"/>
          <w:u w:val="single"/>
        </w:rPr>
        <w:t>:</w:t>
      </w:r>
    </w:p>
    <w:p w:rsidR="007E1CE3" w:rsidRDefault="007E1CE3" w:rsidP="00883A76">
      <w:pPr>
        <w:spacing w:before="240"/>
        <w:rPr>
          <w:rFonts w:ascii="Preeti" w:hAnsi="Preeti"/>
          <w:sz w:val="32"/>
          <w:szCs w:val="32"/>
        </w:rPr>
      </w:pPr>
    </w:p>
    <w:p w:rsidR="00711104" w:rsidRDefault="00711104" w:rsidP="00883A76">
      <w:pPr>
        <w:spacing w:before="240"/>
        <w:rPr>
          <w:rFonts w:ascii="Preeti" w:hAnsi="Preeti"/>
          <w:sz w:val="32"/>
          <w:szCs w:val="32"/>
        </w:rPr>
      </w:pPr>
      <w:r>
        <w:rPr>
          <w:rFonts w:ascii="Preeti" w:hAnsi="Preeti"/>
          <w:noProof/>
          <w:sz w:val="32"/>
          <w:szCs w:val="32"/>
        </w:rPr>
        <w:drawing>
          <wp:inline distT="0" distB="0" distL="0" distR="0">
            <wp:extent cx="6210300" cy="4676775"/>
            <wp:effectExtent l="38100" t="0" r="3810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</w:p>
    <w:p w:rsidR="001E0F13" w:rsidRDefault="001E0F13" w:rsidP="00883A76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883A76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883A76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883A76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883A76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883A76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9161C3" w:rsidRPr="009161C3" w:rsidRDefault="009161C3" w:rsidP="00883A76">
      <w:pPr>
        <w:spacing w:before="240"/>
        <w:rPr>
          <w:rFonts w:ascii="Preeti" w:hAnsi="Preeti"/>
          <w:sz w:val="32"/>
          <w:szCs w:val="32"/>
          <w:u w:val="single"/>
        </w:rPr>
      </w:pPr>
      <w:proofErr w:type="spellStart"/>
      <w:r w:rsidRPr="009161C3">
        <w:rPr>
          <w:rFonts w:ascii="Nirmala UI" w:hAnsi="Nirmala UI" w:cs="Nirmala UI"/>
          <w:sz w:val="32"/>
          <w:szCs w:val="32"/>
          <w:u w:val="single"/>
        </w:rPr>
        <w:lastRenderedPageBreak/>
        <w:t>नरवीर</w:t>
      </w:r>
      <w:proofErr w:type="spellEnd"/>
      <w:r w:rsidRPr="009161C3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Pr="009161C3">
        <w:rPr>
          <w:rFonts w:ascii="Nirmala UI" w:hAnsi="Nirmala UI" w:cs="Nirmala UI"/>
          <w:sz w:val="32"/>
          <w:szCs w:val="32"/>
          <w:u w:val="single"/>
        </w:rPr>
        <w:t>देखी</w:t>
      </w:r>
      <w:proofErr w:type="spellEnd"/>
      <w:r w:rsidRPr="009161C3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Pr="009161C3">
        <w:rPr>
          <w:rFonts w:ascii="Nirmala UI" w:hAnsi="Nirmala UI" w:cs="Nirmala UI"/>
          <w:sz w:val="32"/>
          <w:szCs w:val="32"/>
          <w:u w:val="single"/>
        </w:rPr>
        <w:t>उताका</w:t>
      </w:r>
      <w:proofErr w:type="spellEnd"/>
      <w:r w:rsidRPr="009161C3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Pr="009161C3">
        <w:rPr>
          <w:rFonts w:ascii="Nirmala UI" w:hAnsi="Nirmala UI" w:cs="Nirmala UI"/>
          <w:sz w:val="32"/>
          <w:szCs w:val="32"/>
          <w:u w:val="single"/>
        </w:rPr>
        <w:t>राजुका</w:t>
      </w:r>
      <w:proofErr w:type="spellEnd"/>
      <w:r w:rsidRPr="009161C3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Pr="009161C3">
        <w:rPr>
          <w:rFonts w:ascii="Nirmala UI" w:hAnsi="Nirmala UI" w:cs="Nirmala UI"/>
          <w:sz w:val="32"/>
          <w:szCs w:val="32"/>
          <w:u w:val="single"/>
        </w:rPr>
        <w:t>सन्ततिहरु</w:t>
      </w:r>
      <w:proofErr w:type="spellEnd"/>
      <w:r w:rsidRPr="009161C3">
        <w:rPr>
          <w:rFonts w:ascii="Nirmala UI" w:hAnsi="Nirmala UI" w:cs="Nirmala UI"/>
          <w:sz w:val="32"/>
          <w:szCs w:val="32"/>
          <w:u w:val="single"/>
        </w:rPr>
        <w:t>:</w:t>
      </w:r>
    </w:p>
    <w:p w:rsidR="006B143B" w:rsidRDefault="006B143B" w:rsidP="00883A76">
      <w:pPr>
        <w:spacing w:before="240"/>
        <w:rPr>
          <w:rFonts w:ascii="Preeti" w:hAnsi="Preeti"/>
          <w:sz w:val="32"/>
          <w:szCs w:val="32"/>
        </w:rPr>
      </w:pPr>
      <w:r>
        <w:rPr>
          <w:rFonts w:ascii="Preeti" w:hAnsi="Preeti"/>
          <w:noProof/>
          <w:sz w:val="32"/>
          <w:szCs w:val="32"/>
        </w:rPr>
        <w:drawing>
          <wp:inline distT="0" distB="0" distL="0" distR="0">
            <wp:extent cx="7010400" cy="4048125"/>
            <wp:effectExtent l="0" t="38100" r="0" b="28575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6" r:lo="rId27" r:qs="rId28" r:cs="rId29"/>
              </a:graphicData>
            </a:graphic>
          </wp:inline>
        </w:drawing>
      </w:r>
    </w:p>
    <w:p w:rsidR="001E0F13" w:rsidRDefault="001E0F13" w:rsidP="00445CF1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445CF1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445CF1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445CF1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445CF1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445CF1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445CF1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1E0F13" w:rsidRDefault="001E0F13" w:rsidP="00445CF1">
      <w:pPr>
        <w:spacing w:before="240"/>
        <w:rPr>
          <w:rFonts w:ascii="Nirmala UI" w:hAnsi="Nirmala UI" w:cs="Nirmala UI"/>
          <w:sz w:val="32"/>
          <w:szCs w:val="32"/>
          <w:u w:val="single"/>
        </w:rPr>
      </w:pPr>
    </w:p>
    <w:p w:rsidR="00445CF1" w:rsidRDefault="00445CF1" w:rsidP="00445CF1">
      <w:pPr>
        <w:spacing w:before="240"/>
        <w:rPr>
          <w:rFonts w:ascii="Nirmala UI" w:hAnsi="Nirmala UI" w:cs="Nirmala UI"/>
          <w:sz w:val="32"/>
          <w:szCs w:val="32"/>
          <w:u w:val="single"/>
        </w:rPr>
      </w:pPr>
      <w:proofErr w:type="spellStart"/>
      <w:r w:rsidRPr="009161C3">
        <w:rPr>
          <w:rFonts w:ascii="Nirmala UI" w:hAnsi="Nirmala UI" w:cs="Nirmala UI"/>
          <w:sz w:val="32"/>
          <w:szCs w:val="32"/>
          <w:u w:val="single"/>
        </w:rPr>
        <w:lastRenderedPageBreak/>
        <w:t>नरवीर</w:t>
      </w:r>
      <w:proofErr w:type="spellEnd"/>
      <w:r w:rsidRPr="009161C3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Pr="009161C3">
        <w:rPr>
          <w:rFonts w:ascii="Nirmala UI" w:hAnsi="Nirmala UI" w:cs="Nirmala UI"/>
          <w:sz w:val="32"/>
          <w:szCs w:val="32"/>
          <w:u w:val="single"/>
        </w:rPr>
        <w:t>देखी</w:t>
      </w:r>
      <w:proofErr w:type="spellEnd"/>
      <w:r w:rsidRPr="009161C3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Pr="009161C3">
        <w:rPr>
          <w:rFonts w:ascii="Nirmala UI" w:hAnsi="Nirmala UI" w:cs="Nirmala UI"/>
          <w:sz w:val="32"/>
          <w:szCs w:val="32"/>
          <w:u w:val="single"/>
        </w:rPr>
        <w:t>उताका</w:t>
      </w:r>
      <w:proofErr w:type="spellEnd"/>
      <w:r w:rsidRPr="009161C3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Pr="00445CF1">
        <w:rPr>
          <w:rFonts w:ascii="Nirmala UI" w:hAnsi="Nirmala UI" w:cs="Nirmala UI"/>
          <w:sz w:val="32"/>
          <w:szCs w:val="32"/>
          <w:u w:val="single"/>
        </w:rPr>
        <w:t>जोखु</w:t>
      </w:r>
      <w:r w:rsidRPr="009161C3">
        <w:rPr>
          <w:rFonts w:ascii="Nirmala UI" w:hAnsi="Nirmala UI" w:cs="Nirmala UI"/>
          <w:sz w:val="32"/>
          <w:szCs w:val="32"/>
          <w:u w:val="single"/>
        </w:rPr>
        <w:t>का</w:t>
      </w:r>
      <w:proofErr w:type="spellEnd"/>
      <w:r w:rsidRPr="009161C3">
        <w:rPr>
          <w:rFonts w:ascii="Preeti" w:hAnsi="Preeti"/>
          <w:sz w:val="32"/>
          <w:szCs w:val="32"/>
          <w:u w:val="single"/>
        </w:rPr>
        <w:t xml:space="preserve"> </w:t>
      </w:r>
      <w:proofErr w:type="spellStart"/>
      <w:r w:rsidRPr="009161C3">
        <w:rPr>
          <w:rFonts w:ascii="Nirmala UI" w:hAnsi="Nirmala UI" w:cs="Nirmala UI"/>
          <w:sz w:val="32"/>
          <w:szCs w:val="32"/>
          <w:u w:val="single"/>
        </w:rPr>
        <w:t>सन्ततिहरु</w:t>
      </w:r>
      <w:proofErr w:type="spellEnd"/>
      <w:r w:rsidRPr="009161C3">
        <w:rPr>
          <w:rFonts w:ascii="Nirmala UI" w:hAnsi="Nirmala UI" w:cs="Nirmala UI"/>
          <w:sz w:val="32"/>
          <w:szCs w:val="32"/>
          <w:u w:val="single"/>
        </w:rPr>
        <w:t>:</w:t>
      </w:r>
    </w:p>
    <w:p w:rsidR="00445CF1" w:rsidRDefault="00445CF1" w:rsidP="00445CF1">
      <w:pPr>
        <w:spacing w:before="240"/>
        <w:rPr>
          <w:rFonts w:ascii="Preeti" w:hAnsi="Preeti"/>
          <w:sz w:val="32"/>
          <w:szCs w:val="32"/>
          <w:u w:val="single"/>
        </w:rPr>
      </w:pPr>
      <w:r>
        <w:rPr>
          <w:rFonts w:ascii="Preeti" w:hAnsi="Preeti"/>
          <w:noProof/>
          <w:sz w:val="32"/>
          <w:szCs w:val="32"/>
          <w:u w:val="single"/>
        </w:rPr>
        <w:drawing>
          <wp:inline distT="0" distB="0" distL="0" distR="0">
            <wp:extent cx="5486400" cy="3200400"/>
            <wp:effectExtent l="0" t="38100" r="0" b="19050"/>
            <wp:docPr id="8" name="Diagram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1" r:lo="rId32" r:qs="rId33" r:cs="rId34"/>
              </a:graphicData>
            </a:graphic>
          </wp:inline>
        </w:drawing>
      </w:r>
    </w:p>
    <w:p w:rsidR="00110388" w:rsidRDefault="00110388" w:rsidP="00445CF1">
      <w:pPr>
        <w:spacing w:before="240"/>
        <w:rPr>
          <w:rFonts w:ascii="Preeti" w:hAnsi="Preeti"/>
          <w:sz w:val="32"/>
          <w:szCs w:val="32"/>
          <w:u w:val="single"/>
        </w:rPr>
        <w:sectPr w:rsidR="00110388" w:rsidSect="00EB16F3">
          <w:headerReference w:type="default" r:id="rId36"/>
          <w:footerReference w:type="default" r:id="rId37"/>
          <w:pgSz w:w="12240" w:h="15840"/>
          <w:pgMar w:top="1440" w:right="1440" w:bottom="1440" w:left="1440" w:header="720" w:footer="720" w:gutter="0"/>
          <w:pgNumType w:start="3"/>
          <w:cols w:space="720"/>
          <w:docGrid w:linePitch="360"/>
        </w:sectPr>
      </w:pPr>
    </w:p>
    <w:p w:rsidR="00051A16" w:rsidRPr="00051A16" w:rsidRDefault="00051A16" w:rsidP="00051A16">
      <w:pPr>
        <w:spacing w:before="240"/>
        <w:jc w:val="center"/>
        <w:rPr>
          <w:rFonts w:ascii="Nirmala UI" w:hAnsi="Nirmala UI" w:cs="Nirmala UI"/>
          <w:b/>
          <w:sz w:val="40"/>
          <w:szCs w:val="40"/>
        </w:rPr>
      </w:pPr>
      <w:proofErr w:type="spellStart"/>
      <w:r w:rsidRPr="00051A16">
        <w:rPr>
          <w:rFonts w:ascii="Nirmala UI" w:hAnsi="Nirmala UI" w:cs="Nirmala UI" w:hint="cs"/>
          <w:b/>
          <w:sz w:val="40"/>
          <w:szCs w:val="40"/>
        </w:rPr>
        <w:lastRenderedPageBreak/>
        <w:t>धन्यवाद</w:t>
      </w:r>
      <w:proofErr w:type="spellEnd"/>
    </w:p>
    <w:p w:rsidR="001732A9" w:rsidRPr="001732A9" w:rsidRDefault="001732A9" w:rsidP="00051A16">
      <w:pPr>
        <w:spacing w:before="240"/>
        <w:jc w:val="both"/>
        <w:rPr>
          <w:rFonts w:ascii="Preeti" w:hAnsi="Preeti"/>
          <w:sz w:val="32"/>
          <w:szCs w:val="32"/>
        </w:rPr>
      </w:pPr>
      <w:proofErr w:type="spellStart"/>
      <w:r w:rsidRPr="001732A9">
        <w:rPr>
          <w:rFonts w:ascii="Nirmala UI" w:hAnsi="Nirmala UI" w:cs="Nirmala UI"/>
          <w:sz w:val="32"/>
          <w:szCs w:val="32"/>
        </w:rPr>
        <w:t>मिति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r w:rsidRPr="001732A9">
        <w:rPr>
          <w:rFonts w:ascii="Nirmala UI" w:hAnsi="Nirmala UI" w:cs="Nirmala UI"/>
          <w:sz w:val="32"/>
          <w:szCs w:val="32"/>
        </w:rPr>
        <w:t>२०७८</w:t>
      </w:r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ाद्र</w:t>
      </w:r>
      <w:proofErr w:type="spellEnd"/>
      <w:r w:rsidRPr="001732A9">
        <w:rPr>
          <w:rFonts w:ascii="Preeti" w:hAnsi="Preeti"/>
          <w:sz w:val="32"/>
          <w:szCs w:val="32"/>
        </w:rPr>
        <w:t xml:space="preserve">  </w:t>
      </w:r>
      <w:r w:rsidRPr="001732A9">
        <w:rPr>
          <w:rFonts w:ascii="Nirmala UI" w:hAnsi="Nirmala UI" w:cs="Nirmala UI"/>
          <w:sz w:val="32"/>
          <w:szCs w:val="32"/>
        </w:rPr>
        <w:t>८</w:t>
      </w:r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गते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मात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्व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बाटुल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देव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थाप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r w:rsidRPr="001732A9">
        <w:rPr>
          <w:rFonts w:ascii="Nirmala UI" w:hAnsi="Nirmala UI" w:cs="Nirmala UI"/>
          <w:sz w:val="32"/>
          <w:szCs w:val="32"/>
        </w:rPr>
        <w:t>१०</w:t>
      </w:r>
      <w:r w:rsidRPr="001732A9">
        <w:rPr>
          <w:rFonts w:ascii="Preeti" w:hAnsi="Preeti"/>
          <w:sz w:val="32"/>
          <w:szCs w:val="32"/>
        </w:rPr>
        <w:t xml:space="preserve"> </w:t>
      </w:r>
      <w:r w:rsidRPr="001732A9">
        <w:rPr>
          <w:rFonts w:ascii="Nirmala UI" w:hAnsi="Nirmala UI" w:cs="Nirmala UI"/>
          <w:sz w:val="32"/>
          <w:szCs w:val="32"/>
        </w:rPr>
        <w:t>औ</w:t>
      </w:r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दिन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श्रद्धान्जल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भा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ए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दाजुभाई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र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अनौपचार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ेल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प्राप्त</w:t>
      </w:r>
      <w:proofErr w:type="spellEnd"/>
      <w:r w:rsidRPr="001732A9">
        <w:rPr>
          <w:rFonts w:ascii="Preeti" w:hAnsi="Preeti"/>
          <w:sz w:val="32"/>
          <w:szCs w:val="32"/>
        </w:rPr>
        <w:t xml:space="preserve"> 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ए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जानकार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आधार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य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पुस्तक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तयार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ए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r w:rsidRPr="001732A9">
        <w:rPr>
          <w:rFonts w:ascii="Nirmala UI" w:hAnsi="Nirmala UI" w:cs="Nirmala UI"/>
          <w:sz w:val="32"/>
          <w:szCs w:val="32"/>
        </w:rPr>
        <w:t>छ।</w:t>
      </w:r>
      <w:r w:rsidRPr="001732A9">
        <w:rPr>
          <w:rFonts w:ascii="Preeti" w:hAnsi="Preeti"/>
          <w:sz w:val="32"/>
          <w:szCs w:val="32"/>
        </w:rPr>
        <w:t xml:space="preserve"> 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त्य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ेल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ुदै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गर्द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ामीले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पुस्तक</w:t>
      </w:r>
      <w:proofErr w:type="spellEnd"/>
      <w:r w:rsidR="004A1DA2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नै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तयार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गर्छौं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न्ने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ोच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r w:rsidRPr="001732A9">
        <w:rPr>
          <w:rFonts w:ascii="Nirmala UI" w:hAnsi="Nirmala UI" w:cs="Nirmala UI"/>
          <w:sz w:val="32"/>
          <w:szCs w:val="32"/>
        </w:rPr>
        <w:t>र</w:t>
      </w:r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योजन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दाप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बनाएक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थिएनौं</w:t>
      </w:r>
      <w:proofErr w:type="spellEnd"/>
      <w:r w:rsidRPr="001732A9">
        <w:rPr>
          <w:rFonts w:ascii="Nirmala UI" w:hAnsi="Nirmala UI" w:cs="Nirmala UI"/>
          <w:sz w:val="32"/>
          <w:szCs w:val="32"/>
        </w:rPr>
        <w:t>।</w:t>
      </w:r>
      <w:r w:rsidRPr="001732A9">
        <w:rPr>
          <w:rFonts w:ascii="Preeti" w:hAnsi="Preeti"/>
          <w:sz w:val="32"/>
          <w:szCs w:val="32"/>
        </w:rPr>
        <w:t xml:space="preserve"> 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तर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ाम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गर्दै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जाद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जम्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ए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/>
          <w:sz w:val="32"/>
          <w:szCs w:val="32"/>
        </w:rPr>
        <w:t>सूचना</w:t>
      </w:r>
      <w:r w:rsidRPr="001732A9">
        <w:rPr>
          <w:rFonts w:ascii="Nirmala UI" w:hAnsi="Nirmala UI" w:cs="Nirmala UI"/>
          <w:sz w:val="32"/>
          <w:szCs w:val="32"/>
        </w:rPr>
        <w:t>हर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लाई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एकैठाउ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मेटेर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बिस्य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पुस्त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रु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जानकार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लागि</w:t>
      </w:r>
      <w:proofErr w:type="spellEnd"/>
      <w:r w:rsidR="004A1DA2" w:rsidRPr="004A1DA2">
        <w:rPr>
          <w:rFonts w:hint="cs"/>
        </w:rPr>
        <w:t xml:space="preserve"> </w:t>
      </w:r>
      <w:proofErr w:type="spellStart"/>
      <w:r w:rsidR="004A1DA2" w:rsidRPr="004A1DA2">
        <w:rPr>
          <w:rFonts w:ascii="Nirmala UI" w:hAnsi="Nirmala UI" w:cs="Nirmala UI"/>
          <w:sz w:val="32"/>
          <w:szCs w:val="32"/>
        </w:rPr>
        <w:t>पुस्तक</w:t>
      </w:r>
      <w:proofErr w:type="spellEnd"/>
      <w:r w:rsidR="004A1DA2" w:rsidRPr="004A1DA2">
        <w:rPr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/>
          <w:sz w:val="32"/>
          <w:szCs w:val="32"/>
        </w:rPr>
        <w:t>तयार</w:t>
      </w:r>
      <w:proofErr w:type="spellEnd"/>
      <w:r w:rsidR="004A1DA2" w:rsidRPr="004A1DA2">
        <w:rPr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/>
          <w:sz w:val="32"/>
          <w:szCs w:val="32"/>
        </w:rPr>
        <w:t>गर्ने</w:t>
      </w:r>
      <w:proofErr w:type="spellEnd"/>
      <w:r w:rsidR="004A1DA2" w:rsidRPr="004A1DA2">
        <w:rPr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 w:hint="cs"/>
          <w:sz w:val="32"/>
          <w:szCs w:val="32"/>
        </w:rPr>
        <w:t>यो</w:t>
      </w:r>
      <w:proofErr w:type="spellEnd"/>
      <w:r w:rsidR="004A1DA2" w:rsidRPr="004A1DA2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 w:hint="cs"/>
          <w:sz w:val="32"/>
          <w:szCs w:val="32"/>
        </w:rPr>
        <w:t>हाम्रो</w:t>
      </w:r>
      <w:proofErr w:type="spellEnd"/>
      <w:r w:rsidR="004A1DA2" w:rsidRPr="004A1DA2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 w:hint="cs"/>
          <w:sz w:val="32"/>
          <w:szCs w:val="32"/>
        </w:rPr>
        <w:t>सानो</w:t>
      </w:r>
      <w:proofErr w:type="spellEnd"/>
      <w:r w:rsidR="004A1DA2" w:rsidRPr="004A1DA2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 w:hint="cs"/>
          <w:sz w:val="32"/>
          <w:szCs w:val="32"/>
        </w:rPr>
        <w:t>प्रयास</w:t>
      </w:r>
      <w:proofErr w:type="spellEnd"/>
      <w:r w:rsidR="004A1DA2" w:rsidRPr="004A1DA2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 w:hint="cs"/>
          <w:sz w:val="32"/>
          <w:szCs w:val="32"/>
        </w:rPr>
        <w:t>हो</w:t>
      </w:r>
      <w:proofErr w:type="spellEnd"/>
      <w:r w:rsidR="004A1DA2" w:rsidRPr="004A1DA2">
        <w:rPr>
          <w:rFonts w:ascii="Nirmala UI" w:hAnsi="Nirmala UI" w:cs="Nirmala UI" w:hint="cs"/>
          <w:sz w:val="32"/>
          <w:szCs w:val="32"/>
        </w:rPr>
        <w:t>।</w:t>
      </w:r>
      <w:r w:rsidRPr="001732A9">
        <w:rPr>
          <w:rFonts w:ascii="Preeti" w:hAnsi="Preeti"/>
          <w:sz w:val="32"/>
          <w:szCs w:val="32"/>
        </w:rPr>
        <w:t xml:space="preserve"> </w:t>
      </w:r>
      <w:r w:rsidRPr="001732A9">
        <w:rPr>
          <w:rFonts w:ascii="Nirmala UI" w:hAnsi="Nirmala UI" w:cs="Nirmala UI"/>
          <w:sz w:val="32"/>
          <w:szCs w:val="32"/>
        </w:rPr>
        <w:t>र</w:t>
      </w:r>
      <w:r w:rsidR="004A1DA2">
        <w:rPr>
          <w:rFonts w:ascii="Preeti" w:hAnsi="Preeti"/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/>
          <w:sz w:val="32"/>
          <w:szCs w:val="32"/>
        </w:rPr>
        <w:t>यो</w:t>
      </w:r>
      <w:proofErr w:type="spellEnd"/>
      <w:r w:rsidR="004A1DA2" w:rsidRPr="004A1DA2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ाम्र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इतिहास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ंरक्षण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ोस्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न्न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लागि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लिईए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एउट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कारात्मक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दम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ावित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ुनेछ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न्ने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/>
          <w:sz w:val="32"/>
          <w:szCs w:val="32"/>
        </w:rPr>
        <w:t>पनि</w:t>
      </w:r>
      <w:proofErr w:type="spellEnd"/>
      <w:r w:rsidR="004A1DA2" w:rsidRPr="004A1DA2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अपेक्ष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लिएक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छौं</w:t>
      </w:r>
      <w:proofErr w:type="spellEnd"/>
      <w:r w:rsidRPr="001732A9">
        <w:rPr>
          <w:rFonts w:ascii="Nirmala UI" w:hAnsi="Nirmala UI" w:cs="Nirmala UI"/>
          <w:sz w:val="32"/>
          <w:szCs w:val="32"/>
        </w:rPr>
        <w:t>।</w:t>
      </w:r>
      <w:r w:rsidRPr="001732A9">
        <w:rPr>
          <w:rFonts w:ascii="Preeti" w:hAnsi="Preeti"/>
          <w:sz w:val="32"/>
          <w:szCs w:val="32"/>
        </w:rPr>
        <w:t xml:space="preserve"> 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यस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ंस्करण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ामीले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ामीलाई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थाह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ए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r w:rsidRPr="001732A9">
        <w:rPr>
          <w:rFonts w:ascii="Nirmala UI" w:hAnsi="Nirmala UI" w:cs="Nirmala UI"/>
          <w:sz w:val="32"/>
          <w:szCs w:val="32"/>
        </w:rPr>
        <w:t>६</w:t>
      </w:r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पुस्ता</w:t>
      </w:r>
      <w:proofErr w:type="spellEnd"/>
      <w:r w:rsidR="004A1DA2" w:rsidRPr="004A1DA2">
        <w:rPr>
          <w:rFonts w:hint="cs"/>
        </w:rPr>
        <w:t xml:space="preserve"> </w:t>
      </w:r>
      <w:proofErr w:type="spellStart"/>
      <w:r w:rsidR="004A1DA2" w:rsidRPr="004A1DA2">
        <w:rPr>
          <w:rFonts w:ascii="Nirmala UI" w:hAnsi="Nirmala UI" w:cs="Nirmala UI" w:hint="cs"/>
          <w:sz w:val="32"/>
          <w:szCs w:val="32"/>
        </w:rPr>
        <w:t>हरुको</w:t>
      </w:r>
      <w:proofErr w:type="spellEnd"/>
      <w:r w:rsidR="004A1DA2" w:rsidRPr="004A1DA2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मात्र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/>
          <w:sz w:val="32"/>
          <w:szCs w:val="32"/>
        </w:rPr>
        <w:t>बिवरण</w:t>
      </w:r>
      <w:proofErr w:type="spellEnd"/>
      <w:r w:rsidR="004A1DA2" w:rsidRPr="004A1DA2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मावेस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गरेक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छौं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r w:rsidRPr="001732A9">
        <w:rPr>
          <w:rFonts w:ascii="Nirmala UI" w:hAnsi="Nirmala UI" w:cs="Nirmala UI"/>
          <w:sz w:val="32"/>
          <w:szCs w:val="32"/>
        </w:rPr>
        <w:t>र</w:t>
      </w:r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अब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आउने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ंस्करण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र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चाहि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अर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नया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पुस्त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र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पनि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="004A1DA2" w:rsidRPr="001732A9">
        <w:rPr>
          <w:rFonts w:ascii="Nirmala UI" w:hAnsi="Nirmala UI" w:cs="Nirmala UI"/>
          <w:sz w:val="32"/>
          <w:szCs w:val="32"/>
        </w:rPr>
        <w:t>थप</w:t>
      </w:r>
      <w:proofErr w:type="spellEnd"/>
      <w:r w:rsidR="004A1DA2"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विवरण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थप्ने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जमर्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गर्ने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छौ</w:t>
      </w:r>
      <w:proofErr w:type="spellEnd"/>
      <w:r w:rsidRPr="001732A9">
        <w:rPr>
          <w:rFonts w:ascii="Nirmala UI" w:hAnsi="Nirmala UI" w:cs="Nirmala UI"/>
          <w:sz w:val="32"/>
          <w:szCs w:val="32"/>
        </w:rPr>
        <w:t>।</w:t>
      </w:r>
      <w:r w:rsidRPr="001732A9">
        <w:rPr>
          <w:rFonts w:ascii="Preeti" w:hAnsi="Preeti"/>
          <w:sz w:val="32"/>
          <w:szCs w:val="32"/>
        </w:rPr>
        <w:t xml:space="preserve"> </w:t>
      </w:r>
    </w:p>
    <w:p w:rsidR="00B33CF6" w:rsidRDefault="001732A9" w:rsidP="00051A16">
      <w:pPr>
        <w:spacing w:before="240"/>
        <w:jc w:val="both"/>
        <w:rPr>
          <w:rFonts w:ascii="Preeti" w:hAnsi="Preeti"/>
          <w:sz w:val="32"/>
          <w:szCs w:val="32"/>
        </w:rPr>
      </w:pPr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="004A1DA2" w:rsidRPr="004A1DA2">
        <w:rPr>
          <w:rFonts w:ascii="Nirmala UI" w:hAnsi="Nirmala UI" w:cs="Nirmala UI"/>
          <w:sz w:val="32"/>
          <w:szCs w:val="32"/>
        </w:rPr>
        <w:t>यो</w:t>
      </w:r>
      <w:proofErr w:type="spellEnd"/>
      <w:r w:rsidR="004A1DA2" w:rsidRPr="004A1DA2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बंशावल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दस्ताबेज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ामीले</w:t>
      </w:r>
      <w:proofErr w:type="spellEnd"/>
      <w:r w:rsidR="004A1DA2">
        <w:rPr>
          <w:rFonts w:ascii="Nirmala UI" w:hAnsi="Nirmala UI" w:cs="Nirmala U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छोट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मय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जम्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गरिएक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ुचनाहर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r w:rsidRPr="001732A9">
        <w:rPr>
          <w:rFonts w:ascii="Nirmala UI" w:hAnsi="Nirmala UI" w:cs="Nirmala UI"/>
          <w:sz w:val="32"/>
          <w:szCs w:val="32"/>
        </w:rPr>
        <w:t>र</w:t>
      </w:r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ाम्र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अग्रज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रुले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दिन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ए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विवरण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आधार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तयार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गरिए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ो</w:t>
      </w:r>
      <w:proofErr w:type="spellEnd"/>
      <w:r w:rsidRPr="001732A9">
        <w:rPr>
          <w:rFonts w:ascii="Nirmala UI" w:hAnsi="Nirmala UI" w:cs="Nirmala UI"/>
          <w:sz w:val="32"/>
          <w:szCs w:val="32"/>
        </w:rPr>
        <w:t>।</w:t>
      </w:r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जुरहरू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ंग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ुनै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थप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जानकार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र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ए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व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य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दस्तावेज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ेहि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मि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मजोर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र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भए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ामीलाई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म्पर्क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गर्न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ोला</w:t>
      </w:r>
      <w:proofErr w:type="spellEnd"/>
      <w:r w:rsidRPr="001732A9">
        <w:rPr>
          <w:rFonts w:ascii="Nirmala UI" w:hAnsi="Nirmala UI" w:cs="Nirmala UI"/>
          <w:sz w:val="32"/>
          <w:szCs w:val="32"/>
        </w:rPr>
        <w:t>।</w:t>
      </w:r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ाम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अवस्य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पनि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थप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जानकार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र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थप्न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ो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ाथ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ाथै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मि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कमजोर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र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आगामी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ंस्करण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रु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मा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हटाउने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प्रयास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गर्ने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छौं</w:t>
      </w:r>
      <w:proofErr w:type="spellEnd"/>
      <w:r w:rsidRPr="001732A9">
        <w:rPr>
          <w:rFonts w:ascii="Nirmala UI" w:hAnsi="Nirmala UI" w:cs="Nirmala UI"/>
          <w:sz w:val="32"/>
          <w:szCs w:val="32"/>
        </w:rPr>
        <w:t>।</w:t>
      </w:r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सबैलाई</w:t>
      </w:r>
      <w:proofErr w:type="spellEnd"/>
      <w:r w:rsidRPr="001732A9">
        <w:rPr>
          <w:rFonts w:ascii="Preeti" w:hAnsi="Preeti"/>
          <w:sz w:val="32"/>
          <w:szCs w:val="32"/>
        </w:rPr>
        <w:t xml:space="preserve"> </w:t>
      </w:r>
      <w:proofErr w:type="spellStart"/>
      <w:r w:rsidRPr="001732A9">
        <w:rPr>
          <w:rFonts w:ascii="Nirmala UI" w:hAnsi="Nirmala UI" w:cs="Nirmala UI"/>
          <w:sz w:val="32"/>
          <w:szCs w:val="32"/>
        </w:rPr>
        <w:t>धन्यवाद</w:t>
      </w:r>
      <w:proofErr w:type="spellEnd"/>
      <w:r w:rsidRPr="001732A9">
        <w:rPr>
          <w:rFonts w:ascii="Nirmala UI" w:hAnsi="Nirmala UI" w:cs="Nirmala UI"/>
          <w:sz w:val="32"/>
          <w:szCs w:val="32"/>
        </w:rPr>
        <w:t>।</w:t>
      </w:r>
      <w:r w:rsidRPr="001732A9">
        <w:rPr>
          <w:rFonts w:ascii="Preeti" w:hAnsi="Preeti"/>
          <w:sz w:val="32"/>
          <w:szCs w:val="32"/>
        </w:rPr>
        <w:t xml:space="preserve">  </w:t>
      </w:r>
    </w:p>
    <w:p w:rsidR="001732A9" w:rsidRPr="00BE1D79" w:rsidRDefault="001732A9" w:rsidP="001732A9">
      <w:pPr>
        <w:spacing w:before="240"/>
        <w:jc w:val="right"/>
        <w:rPr>
          <w:rFonts w:ascii="Preeti" w:hAnsi="Preeti"/>
          <w:b/>
          <w:sz w:val="28"/>
          <w:szCs w:val="28"/>
          <w:u w:val="single"/>
        </w:rPr>
      </w:pPr>
      <w:proofErr w:type="spellStart"/>
      <w:r w:rsidRPr="00BE1D79">
        <w:rPr>
          <w:rFonts w:ascii="Nirmala UI" w:hAnsi="Nirmala UI" w:cs="Nirmala UI"/>
          <w:b/>
          <w:sz w:val="28"/>
          <w:szCs w:val="28"/>
          <w:u w:val="single"/>
        </w:rPr>
        <w:t>संकलन</w:t>
      </w:r>
      <w:proofErr w:type="spellEnd"/>
      <w:r w:rsidRPr="00BE1D79">
        <w:rPr>
          <w:rFonts w:ascii="Preeti" w:hAnsi="Preeti"/>
          <w:b/>
          <w:sz w:val="28"/>
          <w:szCs w:val="28"/>
          <w:u w:val="single"/>
        </w:rPr>
        <w:t xml:space="preserve"> </w:t>
      </w:r>
      <w:proofErr w:type="spellStart"/>
      <w:r w:rsidRPr="00BE1D79">
        <w:rPr>
          <w:rFonts w:ascii="Nirmala UI" w:hAnsi="Nirmala UI" w:cs="Nirmala UI"/>
          <w:b/>
          <w:sz w:val="28"/>
          <w:szCs w:val="28"/>
          <w:u w:val="single"/>
        </w:rPr>
        <w:t>तथा</w:t>
      </w:r>
      <w:proofErr w:type="spellEnd"/>
      <w:r w:rsidRPr="00BE1D79">
        <w:rPr>
          <w:rFonts w:ascii="Preeti" w:hAnsi="Preeti"/>
          <w:b/>
          <w:sz w:val="28"/>
          <w:szCs w:val="28"/>
          <w:u w:val="single"/>
        </w:rPr>
        <w:t xml:space="preserve"> </w:t>
      </w:r>
      <w:proofErr w:type="spellStart"/>
      <w:r w:rsidRPr="00BE1D79">
        <w:rPr>
          <w:rFonts w:ascii="Nirmala UI" w:hAnsi="Nirmala UI" w:cs="Nirmala UI"/>
          <w:b/>
          <w:sz w:val="28"/>
          <w:szCs w:val="28"/>
          <w:u w:val="single"/>
        </w:rPr>
        <w:t>बिशेष</w:t>
      </w:r>
      <w:proofErr w:type="spellEnd"/>
      <w:r w:rsidRPr="00BE1D79">
        <w:rPr>
          <w:rFonts w:ascii="Preeti" w:hAnsi="Preeti"/>
          <w:b/>
          <w:sz w:val="28"/>
          <w:szCs w:val="28"/>
          <w:u w:val="single"/>
        </w:rPr>
        <w:t xml:space="preserve"> </w:t>
      </w:r>
      <w:proofErr w:type="spellStart"/>
      <w:r w:rsidRPr="00BE1D79">
        <w:rPr>
          <w:rFonts w:ascii="Nirmala UI" w:hAnsi="Nirmala UI" w:cs="Nirmala UI"/>
          <w:b/>
          <w:sz w:val="28"/>
          <w:szCs w:val="28"/>
          <w:u w:val="single"/>
        </w:rPr>
        <w:t>योगदान</w:t>
      </w:r>
      <w:proofErr w:type="spellEnd"/>
    </w:p>
    <w:p w:rsidR="001732A9" w:rsidRDefault="001732A9" w:rsidP="001732A9">
      <w:pPr>
        <w:spacing w:before="240"/>
        <w:jc w:val="right"/>
        <w:rPr>
          <w:rFonts w:ascii="Nirmala UI" w:hAnsi="Nirmala UI" w:cs="Nirmala UI"/>
          <w:sz w:val="28"/>
          <w:szCs w:val="28"/>
        </w:rPr>
      </w:pPr>
      <w:proofErr w:type="spellStart"/>
      <w:r w:rsidRPr="00BE1D79">
        <w:rPr>
          <w:rFonts w:ascii="Nirmala UI" w:hAnsi="Nirmala UI" w:cs="Nirmala UI"/>
          <w:sz w:val="28"/>
          <w:szCs w:val="28"/>
        </w:rPr>
        <w:t>इन्द्र</w:t>
      </w:r>
      <w:proofErr w:type="spellEnd"/>
      <w:r w:rsidRPr="00BE1D79">
        <w:rPr>
          <w:rFonts w:ascii="Preeti" w:hAnsi="Preeti"/>
          <w:sz w:val="28"/>
          <w:szCs w:val="28"/>
        </w:rPr>
        <w:t xml:space="preserve"> </w:t>
      </w:r>
      <w:proofErr w:type="spellStart"/>
      <w:r w:rsidRPr="00BE1D79">
        <w:rPr>
          <w:rFonts w:ascii="Nirmala UI" w:hAnsi="Nirmala UI" w:cs="Nirmala UI"/>
          <w:sz w:val="28"/>
          <w:szCs w:val="28"/>
        </w:rPr>
        <w:t>बहादुर</w:t>
      </w:r>
      <w:proofErr w:type="spellEnd"/>
      <w:r w:rsidRPr="00BE1D79">
        <w:rPr>
          <w:rFonts w:ascii="Preeti" w:hAnsi="Preeti"/>
          <w:sz w:val="28"/>
          <w:szCs w:val="28"/>
        </w:rPr>
        <w:t xml:space="preserve"> </w:t>
      </w:r>
      <w:proofErr w:type="spellStart"/>
      <w:r w:rsidRPr="00BE1D79">
        <w:rPr>
          <w:rFonts w:ascii="Nirmala UI" w:hAnsi="Nirmala UI" w:cs="Nirmala UI"/>
          <w:sz w:val="28"/>
          <w:szCs w:val="28"/>
        </w:rPr>
        <w:t>गोदार</w:t>
      </w:r>
      <w:proofErr w:type="spellEnd"/>
      <w:r w:rsidRPr="00BE1D79">
        <w:rPr>
          <w:rFonts w:ascii="Preeti" w:hAnsi="Preeti"/>
          <w:sz w:val="28"/>
          <w:szCs w:val="28"/>
        </w:rPr>
        <w:t xml:space="preserve"> </w:t>
      </w:r>
      <w:proofErr w:type="spellStart"/>
      <w:r w:rsidRPr="00BE1D79">
        <w:rPr>
          <w:rFonts w:ascii="Nirmala UI" w:hAnsi="Nirmala UI" w:cs="Nirmala UI"/>
          <w:sz w:val="28"/>
          <w:szCs w:val="28"/>
        </w:rPr>
        <w:t>थापा</w:t>
      </w:r>
      <w:proofErr w:type="spellEnd"/>
      <w:r w:rsidRPr="00BE1D79">
        <w:rPr>
          <w:rFonts w:ascii="Preeti" w:hAnsi="Preeti"/>
          <w:sz w:val="28"/>
          <w:szCs w:val="28"/>
        </w:rPr>
        <w:t xml:space="preserve"> </w:t>
      </w:r>
      <w:r w:rsidRPr="00BE1D79">
        <w:rPr>
          <w:rFonts w:cstheme="minorHAnsi"/>
          <w:sz w:val="28"/>
          <w:szCs w:val="28"/>
        </w:rPr>
        <w:t>(</w:t>
      </w:r>
      <w:r w:rsidRPr="00BE1D79">
        <w:rPr>
          <w:rFonts w:ascii="Nirmala UI" w:hAnsi="Nirmala UI" w:cs="Nirmala UI"/>
          <w:sz w:val="28"/>
          <w:szCs w:val="28"/>
        </w:rPr>
        <w:t>६)</w:t>
      </w:r>
    </w:p>
    <w:p w:rsidR="004A1DA2" w:rsidRPr="00BE1D79" w:rsidRDefault="004A1DA2" w:rsidP="001732A9">
      <w:pPr>
        <w:spacing w:before="240"/>
        <w:jc w:val="right"/>
        <w:rPr>
          <w:rFonts w:ascii="Preeti" w:hAnsi="Preeti"/>
          <w:sz w:val="28"/>
          <w:szCs w:val="28"/>
        </w:rPr>
      </w:pPr>
      <w:r w:rsidRPr="005E421A">
        <w:rPr>
          <w:rFonts w:ascii="Nirmala UI" w:hAnsi="Nirmala UI" w:cs="Nirmala UI" w:hint="cs"/>
          <w:sz w:val="32"/>
          <w:szCs w:val="32"/>
        </w:rPr>
        <w:t>९८४२०६२२२७</w:t>
      </w:r>
    </w:p>
    <w:p w:rsidR="001732A9" w:rsidRPr="00BE1D79" w:rsidRDefault="001732A9" w:rsidP="001732A9">
      <w:pPr>
        <w:spacing w:before="240"/>
        <w:jc w:val="right"/>
        <w:rPr>
          <w:rFonts w:ascii="Preeti" w:hAnsi="Preeti"/>
          <w:b/>
          <w:sz w:val="28"/>
          <w:szCs w:val="28"/>
          <w:u w:val="single"/>
        </w:rPr>
      </w:pPr>
      <w:proofErr w:type="spellStart"/>
      <w:r w:rsidRPr="00BE1D79">
        <w:rPr>
          <w:rFonts w:ascii="Nirmala UI" w:hAnsi="Nirmala UI" w:cs="Nirmala UI"/>
          <w:b/>
          <w:sz w:val="28"/>
          <w:szCs w:val="28"/>
          <w:u w:val="single"/>
        </w:rPr>
        <w:t>लेखन</w:t>
      </w:r>
      <w:proofErr w:type="spellEnd"/>
      <w:r w:rsidR="00E22869" w:rsidRPr="00BE1D79">
        <w:rPr>
          <w:rFonts w:cstheme="minorHAnsi"/>
          <w:b/>
          <w:sz w:val="28"/>
          <w:szCs w:val="28"/>
          <w:u w:val="single"/>
        </w:rPr>
        <w:t xml:space="preserve"> /</w:t>
      </w:r>
      <w:r w:rsidRPr="00BE1D79">
        <w:rPr>
          <w:rFonts w:ascii="Preeti" w:hAnsi="Preeti"/>
          <w:b/>
          <w:sz w:val="28"/>
          <w:szCs w:val="28"/>
          <w:u w:val="single"/>
        </w:rPr>
        <w:t xml:space="preserve"> </w:t>
      </w:r>
      <w:proofErr w:type="spellStart"/>
      <w:r w:rsidRPr="00BE1D79">
        <w:rPr>
          <w:rFonts w:ascii="Nirmala UI" w:hAnsi="Nirmala UI" w:cs="Nirmala UI"/>
          <w:b/>
          <w:sz w:val="28"/>
          <w:szCs w:val="28"/>
          <w:u w:val="single"/>
        </w:rPr>
        <w:t>कम्प्युटर</w:t>
      </w:r>
      <w:proofErr w:type="spellEnd"/>
      <w:r w:rsidRPr="00BE1D79">
        <w:rPr>
          <w:rFonts w:ascii="Preeti" w:hAnsi="Preeti"/>
          <w:b/>
          <w:sz w:val="28"/>
          <w:szCs w:val="28"/>
          <w:u w:val="single"/>
        </w:rPr>
        <w:t xml:space="preserve"> </w:t>
      </w:r>
      <w:proofErr w:type="spellStart"/>
      <w:r w:rsidRPr="00BE1D79">
        <w:rPr>
          <w:rFonts w:ascii="Nirmala UI" w:hAnsi="Nirmala UI" w:cs="Nirmala UI"/>
          <w:b/>
          <w:sz w:val="28"/>
          <w:szCs w:val="28"/>
          <w:u w:val="single"/>
        </w:rPr>
        <w:t>डिजाइन</w:t>
      </w:r>
      <w:proofErr w:type="spellEnd"/>
    </w:p>
    <w:p w:rsidR="001732A9" w:rsidRDefault="001732A9" w:rsidP="001732A9">
      <w:pPr>
        <w:spacing w:before="240"/>
        <w:jc w:val="right"/>
        <w:rPr>
          <w:rFonts w:cstheme="minorHAnsi"/>
          <w:sz w:val="28"/>
          <w:szCs w:val="28"/>
        </w:rPr>
      </w:pPr>
      <w:proofErr w:type="spellStart"/>
      <w:r w:rsidRPr="00BE1D79">
        <w:rPr>
          <w:rFonts w:ascii="Nirmala UI" w:hAnsi="Nirmala UI" w:cs="Nirmala UI"/>
          <w:sz w:val="28"/>
          <w:szCs w:val="28"/>
        </w:rPr>
        <w:t>बुद्धिकृष्ण</w:t>
      </w:r>
      <w:proofErr w:type="spellEnd"/>
      <w:r w:rsidRPr="00BE1D79">
        <w:rPr>
          <w:rFonts w:ascii="Preeti" w:hAnsi="Preeti"/>
          <w:sz w:val="28"/>
          <w:szCs w:val="28"/>
        </w:rPr>
        <w:t xml:space="preserve"> </w:t>
      </w:r>
      <w:proofErr w:type="spellStart"/>
      <w:r w:rsidRPr="00BE1D79">
        <w:rPr>
          <w:rFonts w:ascii="Nirmala UI" w:hAnsi="Nirmala UI" w:cs="Nirmala UI"/>
          <w:sz w:val="28"/>
          <w:szCs w:val="28"/>
        </w:rPr>
        <w:t>गोदार</w:t>
      </w:r>
      <w:proofErr w:type="spellEnd"/>
      <w:r w:rsidRPr="00BE1D79">
        <w:rPr>
          <w:rFonts w:ascii="Preeti" w:hAnsi="Preeti"/>
          <w:sz w:val="28"/>
          <w:szCs w:val="28"/>
        </w:rPr>
        <w:t xml:space="preserve"> </w:t>
      </w:r>
      <w:proofErr w:type="spellStart"/>
      <w:r w:rsidRPr="00BE1D79">
        <w:rPr>
          <w:rFonts w:ascii="Nirmala UI" w:hAnsi="Nirmala UI" w:cs="Nirmala UI"/>
          <w:sz w:val="28"/>
          <w:szCs w:val="28"/>
        </w:rPr>
        <w:t>थापा</w:t>
      </w:r>
      <w:proofErr w:type="spellEnd"/>
      <w:r w:rsidRPr="00BE1D79">
        <w:rPr>
          <w:rFonts w:ascii="Preeti" w:hAnsi="Preeti"/>
          <w:sz w:val="28"/>
          <w:szCs w:val="28"/>
        </w:rPr>
        <w:t xml:space="preserve"> </w:t>
      </w:r>
      <w:r w:rsidRPr="00BE1D79">
        <w:rPr>
          <w:rFonts w:cstheme="minorHAnsi"/>
          <w:sz w:val="28"/>
          <w:szCs w:val="28"/>
        </w:rPr>
        <w:t>(</w:t>
      </w:r>
      <w:r w:rsidRPr="00BE1D79">
        <w:rPr>
          <w:rFonts w:ascii="Nirmala UI" w:hAnsi="Nirmala UI" w:cs="Nirmala UI"/>
          <w:sz w:val="28"/>
          <w:szCs w:val="28"/>
        </w:rPr>
        <w:t>८</w:t>
      </w:r>
      <w:r w:rsidRPr="00BE1D79">
        <w:rPr>
          <w:rFonts w:cstheme="minorHAnsi"/>
          <w:sz w:val="28"/>
          <w:szCs w:val="28"/>
        </w:rPr>
        <w:t>)</w:t>
      </w:r>
    </w:p>
    <w:p w:rsidR="00AA4E79" w:rsidRDefault="004A1DA2" w:rsidP="004A1DA2">
      <w:pPr>
        <w:spacing w:before="240"/>
        <w:jc w:val="right"/>
        <w:rPr>
          <w:rFonts w:ascii="Preeti" w:hAnsi="Preeti"/>
          <w:sz w:val="32"/>
          <w:szCs w:val="32"/>
        </w:rPr>
      </w:pPr>
      <w:r w:rsidRPr="004A1DA2">
        <w:rPr>
          <w:rFonts w:ascii="Nirmala UI" w:hAnsi="Nirmala UI" w:cs="Nirmala UI"/>
          <w:sz w:val="28"/>
          <w:szCs w:val="28"/>
        </w:rPr>
        <w:t>९८६२४५३९९४</w:t>
      </w:r>
    </w:p>
    <w:p w:rsidR="008A773C" w:rsidRDefault="008A773C" w:rsidP="00883A76">
      <w:pPr>
        <w:spacing w:before="240"/>
        <w:rPr>
          <w:rFonts w:ascii="Preeti" w:hAnsi="Preeti"/>
          <w:sz w:val="32"/>
          <w:szCs w:val="32"/>
        </w:rPr>
      </w:pPr>
    </w:p>
    <w:p w:rsidR="008A773C" w:rsidRPr="00E552BE" w:rsidRDefault="008A773C" w:rsidP="00883A76">
      <w:pPr>
        <w:spacing w:before="240"/>
        <w:rPr>
          <w:rFonts w:ascii="Preeti" w:hAnsi="Preeti"/>
          <w:sz w:val="32"/>
          <w:szCs w:val="32"/>
        </w:rPr>
      </w:pPr>
    </w:p>
    <w:sectPr w:rsidR="008A773C" w:rsidRPr="00E552BE" w:rsidSect="00EB16F3">
      <w:headerReference w:type="default" r:id="rId38"/>
      <w:footerReference w:type="default" r:id="rId39"/>
      <w:pgSz w:w="12240" w:h="15840"/>
      <w:pgMar w:top="1440" w:right="1440" w:bottom="1440" w:left="1440" w:header="720" w:footer="720" w:gutter="0"/>
      <w:pgNumType w:start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0C40" w:rsidRDefault="007B0C40" w:rsidP="004A723B">
      <w:pPr>
        <w:spacing w:after="0" w:line="240" w:lineRule="auto"/>
      </w:pPr>
      <w:r>
        <w:separator/>
      </w:r>
    </w:p>
  </w:endnote>
  <w:endnote w:type="continuationSeparator" w:id="0">
    <w:p w:rsidR="007B0C40" w:rsidRDefault="007B0C40" w:rsidP="004A72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eeti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5D35" w:rsidRDefault="00785D35">
    <w:pPr>
      <w:pStyle w:val="Footer"/>
      <w:jc w:val="center"/>
    </w:pPr>
  </w:p>
  <w:p w:rsidR="00785D35" w:rsidRDefault="00785D3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6419230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87DE1" w:rsidRDefault="00B87D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5EF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785D35" w:rsidRDefault="00785D3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16F3" w:rsidRDefault="00EB16F3">
    <w:pPr>
      <w:pStyle w:val="Footer"/>
      <w:jc w:val="center"/>
    </w:pPr>
  </w:p>
  <w:p w:rsidR="00EB16F3" w:rsidRDefault="00EB16F3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6463551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B16F3" w:rsidRDefault="00EB16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55EFF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EB16F3" w:rsidRDefault="00EB16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0C40" w:rsidRDefault="007B0C40" w:rsidP="004A723B">
      <w:pPr>
        <w:spacing w:after="0" w:line="240" w:lineRule="auto"/>
      </w:pPr>
      <w:r>
        <w:separator/>
      </w:r>
    </w:p>
  </w:footnote>
  <w:footnote w:type="continuationSeparator" w:id="0">
    <w:p w:rsidR="007B0C40" w:rsidRDefault="007B0C40" w:rsidP="004A72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5D35" w:rsidRPr="004A723B" w:rsidRDefault="00785D35" w:rsidP="004A723B">
    <w:pPr>
      <w:rPr>
        <w:rFonts w:ascii="Preeti" w:hAnsi="Preeti"/>
        <w:b/>
        <w:sz w:val="32"/>
        <w:szCs w:val="32"/>
      </w:rPr>
    </w:pPr>
    <w:r w:rsidRPr="004A723B">
      <w:rPr>
        <w:rFonts w:ascii="Preeti" w:hAnsi="Preeti"/>
        <w:b/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14CFD" wp14:editId="70935EC6">
              <wp:simplePos x="0" y="0"/>
              <wp:positionH relativeFrom="column">
                <wp:posOffset>2415654</wp:posOffset>
              </wp:positionH>
              <wp:positionV relativeFrom="paragraph">
                <wp:posOffset>1168789</wp:posOffset>
              </wp:positionV>
              <wp:extent cx="0" cy="0"/>
              <wp:effectExtent l="0" t="0" r="0" b="0"/>
              <wp:wrapNone/>
              <wp:docPr id="4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567357A" id="Straight Connector 4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0.2pt,92.05pt" to="190.2pt,9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" strokecolor="#5b9bd5 [3204]" strokeweight=".5pt">
              <v:stroke joinstyle="miter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5D35" w:rsidRDefault="00785D35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5D35" w:rsidRPr="00B33CF6" w:rsidRDefault="00785D35" w:rsidP="00B33CF6">
    <w:pPr>
      <w:pStyle w:val="Header"/>
      <w:jc w:val="center"/>
      <w:rPr>
        <w:sz w:val="28"/>
        <w:szCs w:val="28"/>
      </w:rPr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85D35" w:rsidRDefault="00785D35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33CF6" w:rsidRPr="00B33CF6" w:rsidRDefault="00110388" w:rsidP="00B33CF6">
    <w:pPr>
      <w:pStyle w:val="Header"/>
      <w:jc w:val="center"/>
      <w:rPr>
        <w:sz w:val="28"/>
        <w:szCs w:val="28"/>
      </w:rPr>
    </w:pPr>
    <w:proofErr w:type="spellStart"/>
    <w:r w:rsidRPr="00110388">
      <w:rPr>
        <w:rFonts w:ascii="Nirmala UI" w:hAnsi="Nirmala UI" w:cs="Nirmala UI"/>
        <w:sz w:val="28"/>
        <w:szCs w:val="28"/>
      </w:rPr>
      <w:t>बंशावली</w:t>
    </w:r>
    <w:proofErr w:type="spellEnd"/>
    <w:r w:rsidRPr="00110388">
      <w:rPr>
        <w:sz w:val="28"/>
        <w:szCs w:val="28"/>
      </w:rPr>
      <w:t xml:space="preserve"> </w:t>
    </w:r>
    <w:proofErr w:type="spellStart"/>
    <w:r w:rsidRPr="00110388">
      <w:rPr>
        <w:rFonts w:ascii="Nirmala UI" w:hAnsi="Nirmala UI" w:cs="Nirmala UI"/>
        <w:sz w:val="28"/>
        <w:szCs w:val="28"/>
      </w:rPr>
      <w:t>बिवरण</w:t>
    </w:r>
    <w:proofErr w:type="spellEnd"/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0388" w:rsidRPr="00B33CF6" w:rsidRDefault="00110388" w:rsidP="00B33CF6">
    <w:pPr>
      <w:pStyle w:val="Header"/>
      <w:jc w:val="cent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0C677D"/>
    <w:multiLevelType w:val="hybridMultilevel"/>
    <w:tmpl w:val="D9A40268"/>
    <w:lvl w:ilvl="0" w:tplc="8B5CCD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5E887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42C25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6FE2F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1E7E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D3EC4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5F288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20001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7B422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A426E7C"/>
    <w:multiLevelType w:val="hybridMultilevel"/>
    <w:tmpl w:val="9BF6CE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600A87"/>
    <w:multiLevelType w:val="hybridMultilevel"/>
    <w:tmpl w:val="E4E23F28"/>
    <w:lvl w:ilvl="0" w:tplc="ACB408BE">
      <w:numFmt w:val="bullet"/>
      <w:lvlText w:val="-"/>
      <w:lvlJc w:val="left"/>
      <w:pPr>
        <w:ind w:left="720" w:hanging="360"/>
      </w:pPr>
      <w:rPr>
        <w:rFonts w:ascii="Nirmala UI" w:eastAsiaTheme="minorHAnsi" w:hAnsi="Nirmala UI" w:cs="Nirmala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O0NDM3NjA1NDY3NDVS0lEKTi0uzszPAykwrgUAqHEbyCwAAAA="/>
  </w:docVars>
  <w:rsids>
    <w:rsidRoot w:val="002E44A8"/>
    <w:rsid w:val="0001113C"/>
    <w:rsid w:val="00036544"/>
    <w:rsid w:val="00050DB2"/>
    <w:rsid w:val="00051A16"/>
    <w:rsid w:val="0006220B"/>
    <w:rsid w:val="000B288C"/>
    <w:rsid w:val="000C334D"/>
    <w:rsid w:val="001069DE"/>
    <w:rsid w:val="00110388"/>
    <w:rsid w:val="0012470B"/>
    <w:rsid w:val="00135BEF"/>
    <w:rsid w:val="00155EFF"/>
    <w:rsid w:val="001732A9"/>
    <w:rsid w:val="00180FCF"/>
    <w:rsid w:val="001A6C09"/>
    <w:rsid w:val="001E0F13"/>
    <w:rsid w:val="00214E55"/>
    <w:rsid w:val="00223486"/>
    <w:rsid w:val="002543F4"/>
    <w:rsid w:val="00264342"/>
    <w:rsid w:val="002E44A8"/>
    <w:rsid w:val="002F68CF"/>
    <w:rsid w:val="00390C6C"/>
    <w:rsid w:val="003C556D"/>
    <w:rsid w:val="003D1542"/>
    <w:rsid w:val="003F3BAC"/>
    <w:rsid w:val="00445CF1"/>
    <w:rsid w:val="004A1DA2"/>
    <w:rsid w:val="004A723B"/>
    <w:rsid w:val="004B4371"/>
    <w:rsid w:val="00511963"/>
    <w:rsid w:val="0051445D"/>
    <w:rsid w:val="00527F9F"/>
    <w:rsid w:val="005B1EF2"/>
    <w:rsid w:val="005B2885"/>
    <w:rsid w:val="005E421A"/>
    <w:rsid w:val="0060228E"/>
    <w:rsid w:val="00614785"/>
    <w:rsid w:val="006511EB"/>
    <w:rsid w:val="006A55A8"/>
    <w:rsid w:val="006B143B"/>
    <w:rsid w:val="006B5B0E"/>
    <w:rsid w:val="006B78F1"/>
    <w:rsid w:val="00711104"/>
    <w:rsid w:val="00785D35"/>
    <w:rsid w:val="007A7044"/>
    <w:rsid w:val="007B0C40"/>
    <w:rsid w:val="007E1CE3"/>
    <w:rsid w:val="008609C4"/>
    <w:rsid w:val="00883A76"/>
    <w:rsid w:val="008A773C"/>
    <w:rsid w:val="008C4FC4"/>
    <w:rsid w:val="008F56D1"/>
    <w:rsid w:val="009161C3"/>
    <w:rsid w:val="00916DF3"/>
    <w:rsid w:val="00932054"/>
    <w:rsid w:val="00A46335"/>
    <w:rsid w:val="00A54E37"/>
    <w:rsid w:val="00AA4E79"/>
    <w:rsid w:val="00B014D9"/>
    <w:rsid w:val="00B046B2"/>
    <w:rsid w:val="00B25695"/>
    <w:rsid w:val="00B33CF6"/>
    <w:rsid w:val="00B5472B"/>
    <w:rsid w:val="00B70E64"/>
    <w:rsid w:val="00B87DE1"/>
    <w:rsid w:val="00BE1D79"/>
    <w:rsid w:val="00C27D68"/>
    <w:rsid w:val="00C30593"/>
    <w:rsid w:val="00C94425"/>
    <w:rsid w:val="00CE3EE6"/>
    <w:rsid w:val="00CF15CD"/>
    <w:rsid w:val="00E0719B"/>
    <w:rsid w:val="00E2013A"/>
    <w:rsid w:val="00E22869"/>
    <w:rsid w:val="00E45F09"/>
    <w:rsid w:val="00E52CE4"/>
    <w:rsid w:val="00E552BE"/>
    <w:rsid w:val="00E93CF3"/>
    <w:rsid w:val="00EA66C5"/>
    <w:rsid w:val="00EB16F3"/>
    <w:rsid w:val="00EB3090"/>
    <w:rsid w:val="00ED0317"/>
    <w:rsid w:val="00EE61E2"/>
    <w:rsid w:val="00EF256E"/>
    <w:rsid w:val="00F5132D"/>
    <w:rsid w:val="00FA599A"/>
    <w:rsid w:val="00FE1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2DFC791-16F4-438F-99E7-3494CA72C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773C"/>
    <w:pPr>
      <w:ind w:left="720"/>
      <w:contextualSpacing/>
    </w:pPr>
  </w:style>
  <w:style w:type="table" w:styleId="TableGrid">
    <w:name w:val="Table Grid"/>
    <w:basedOn w:val="TableNormal"/>
    <w:uiPriority w:val="39"/>
    <w:rsid w:val="005E42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A7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723B"/>
  </w:style>
  <w:style w:type="paragraph" w:styleId="Footer">
    <w:name w:val="footer"/>
    <w:basedOn w:val="Normal"/>
    <w:link w:val="FooterChar"/>
    <w:uiPriority w:val="99"/>
    <w:unhideWhenUsed/>
    <w:rsid w:val="004A72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72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4833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809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18" Type="http://schemas.openxmlformats.org/officeDocument/2006/relationships/diagramQuickStyle" Target="diagrams/quickStyle1.xml"/><Relationship Id="rId26" Type="http://schemas.openxmlformats.org/officeDocument/2006/relationships/diagramData" Target="diagrams/data3.xml"/><Relationship Id="rId39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diagramData" Target="diagrams/data2.xml"/><Relationship Id="rId34" Type="http://schemas.openxmlformats.org/officeDocument/2006/relationships/diagramColors" Target="diagrams/colors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diagramLayout" Target="diagrams/layout1.xml"/><Relationship Id="rId25" Type="http://schemas.microsoft.com/office/2007/relationships/diagramDrawing" Target="diagrams/drawing2.xml"/><Relationship Id="rId33" Type="http://schemas.openxmlformats.org/officeDocument/2006/relationships/diagramQuickStyle" Target="diagrams/quickStyle4.xml"/><Relationship Id="rId38" Type="http://schemas.openxmlformats.org/officeDocument/2006/relationships/header" Target="header6.xml"/><Relationship Id="rId2" Type="http://schemas.openxmlformats.org/officeDocument/2006/relationships/numbering" Target="numbering.xml"/><Relationship Id="rId16" Type="http://schemas.openxmlformats.org/officeDocument/2006/relationships/diagramData" Target="diagrams/data1.xml"/><Relationship Id="rId20" Type="http://schemas.microsoft.com/office/2007/relationships/diagramDrawing" Target="diagrams/drawing1.xml"/><Relationship Id="rId29" Type="http://schemas.openxmlformats.org/officeDocument/2006/relationships/diagramColors" Target="diagrams/colors3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diagramColors" Target="diagrams/colors2.xml"/><Relationship Id="rId32" Type="http://schemas.openxmlformats.org/officeDocument/2006/relationships/diagramLayout" Target="diagrams/layout4.xml"/><Relationship Id="rId37" Type="http://schemas.openxmlformats.org/officeDocument/2006/relationships/footer" Target="footer3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diagramQuickStyle" Target="diagrams/quickStyle2.xml"/><Relationship Id="rId28" Type="http://schemas.openxmlformats.org/officeDocument/2006/relationships/diagramQuickStyle" Target="diagrams/quickStyle3.xml"/><Relationship Id="rId36" Type="http://schemas.openxmlformats.org/officeDocument/2006/relationships/header" Target="header5.xml"/><Relationship Id="rId10" Type="http://schemas.openxmlformats.org/officeDocument/2006/relationships/footer" Target="footer1.xml"/><Relationship Id="rId19" Type="http://schemas.openxmlformats.org/officeDocument/2006/relationships/diagramColors" Target="diagrams/colors1.xml"/><Relationship Id="rId31" Type="http://schemas.openxmlformats.org/officeDocument/2006/relationships/diagramData" Target="diagrams/data4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2.xml"/><Relationship Id="rId22" Type="http://schemas.openxmlformats.org/officeDocument/2006/relationships/diagramLayout" Target="diagrams/layout2.xml"/><Relationship Id="rId27" Type="http://schemas.openxmlformats.org/officeDocument/2006/relationships/diagramLayout" Target="diagrams/layout3.xml"/><Relationship Id="rId30" Type="http://schemas.microsoft.com/office/2007/relationships/diagramDrawing" Target="diagrams/drawing3.xml"/><Relationship Id="rId35" Type="http://schemas.microsoft.com/office/2007/relationships/diagramDrawing" Target="diagrams/drawing4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AFF3A555-2671-42EB-886C-C3975BE28A53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4523D536-3227-40C4-BB7C-62F7CBB9F909}">
      <dgm:prSet phldrT="[Text]" custT="1"/>
      <dgm:spPr/>
      <dgm:t>
        <a:bodyPr/>
        <a:lstStyle/>
        <a:p>
          <a:r>
            <a:rPr lang="hi-IN" sz="2000">
              <a:latin typeface="+mn-lt"/>
            </a:rPr>
            <a:t>१</a:t>
          </a:r>
          <a:r>
            <a:rPr lang="en-US" sz="2000">
              <a:latin typeface="+mn-lt"/>
            </a:rPr>
            <a:t>. ?</a:t>
          </a:r>
        </a:p>
        <a:p>
          <a:endParaRPr lang="en-US" sz="2000">
            <a:latin typeface="+mn-lt"/>
          </a:endParaRPr>
        </a:p>
      </dgm:t>
    </dgm:pt>
    <dgm:pt modelId="{20A93936-F0DE-4861-B832-439670893BE4}" type="parTrans" cxnId="{3E823177-7397-43BE-AB8F-CEBA2F097437}">
      <dgm:prSet/>
      <dgm:spPr/>
      <dgm:t>
        <a:bodyPr/>
        <a:lstStyle/>
        <a:p>
          <a:endParaRPr lang="en-US"/>
        </a:p>
      </dgm:t>
    </dgm:pt>
    <dgm:pt modelId="{2D264217-CB3C-4E30-9A99-4BAB46607ACF}" type="sibTrans" cxnId="{3E823177-7397-43BE-AB8F-CEBA2F097437}">
      <dgm:prSet/>
      <dgm:spPr/>
      <dgm:t>
        <a:bodyPr/>
        <a:lstStyle/>
        <a:p>
          <a:endParaRPr lang="en-US"/>
        </a:p>
      </dgm:t>
    </dgm:pt>
    <dgm:pt modelId="{04946C70-B010-4EE5-AB6D-AF102038D72F}">
      <dgm:prSet phldrT="[Text]" custT="1"/>
      <dgm:spPr/>
      <dgm:t>
        <a:bodyPr/>
        <a:lstStyle/>
        <a:p>
          <a:r>
            <a:rPr lang="hi-IN" sz="2000"/>
            <a:t>३</a:t>
          </a:r>
          <a:r>
            <a:rPr lang="en-US" sz="2000"/>
            <a:t>. </a:t>
          </a:r>
          <a:r>
            <a:rPr lang="hi-IN" sz="2000"/>
            <a:t>महावीर</a:t>
          </a:r>
          <a:endParaRPr lang="en-US" sz="2000"/>
        </a:p>
        <a:p>
          <a:r>
            <a:rPr lang="en-US" sz="2000"/>
            <a:t>(</a:t>
          </a:r>
          <a:r>
            <a:rPr lang="hi-IN" sz="1600"/>
            <a:t>मुखिया</a:t>
          </a:r>
          <a:r>
            <a:rPr lang="en-US" sz="2000"/>
            <a:t>)</a:t>
          </a:r>
          <a:endParaRPr lang="en-US" sz="700"/>
        </a:p>
      </dgm:t>
    </dgm:pt>
    <dgm:pt modelId="{6D5C027E-BE85-4729-8930-14833D2DAD68}" type="parTrans" cxnId="{F8AD2A7A-3A09-4624-BA00-FE15D84CE991}">
      <dgm:prSet/>
      <dgm:spPr/>
      <dgm:t>
        <a:bodyPr/>
        <a:lstStyle/>
        <a:p>
          <a:endParaRPr lang="en-US"/>
        </a:p>
      </dgm:t>
    </dgm:pt>
    <dgm:pt modelId="{346CF325-D162-4090-B5A2-8484814023CB}" type="sibTrans" cxnId="{F8AD2A7A-3A09-4624-BA00-FE15D84CE991}">
      <dgm:prSet/>
      <dgm:spPr/>
      <dgm:t>
        <a:bodyPr/>
        <a:lstStyle/>
        <a:p>
          <a:endParaRPr lang="en-US"/>
        </a:p>
      </dgm:t>
    </dgm:pt>
    <dgm:pt modelId="{86035952-C7DC-49C8-8F88-389F61C5B074}">
      <dgm:prSet phldrT="[Text]" custT="1"/>
      <dgm:spPr/>
      <dgm:t>
        <a:bodyPr/>
        <a:lstStyle/>
        <a:p>
          <a:r>
            <a:rPr lang="hi-IN" sz="1800"/>
            <a:t>४</a:t>
          </a:r>
          <a:r>
            <a:rPr lang="en-US" sz="1800"/>
            <a:t>. </a:t>
          </a:r>
          <a:r>
            <a:rPr lang="hi-IN" sz="1800"/>
            <a:t>बम बहादुर</a:t>
          </a:r>
          <a:r>
            <a:rPr lang="hi-IN" sz="500"/>
            <a:t>  </a:t>
          </a:r>
          <a:r>
            <a:rPr lang="en-US" sz="500"/>
            <a:t> </a:t>
          </a:r>
        </a:p>
      </dgm:t>
    </dgm:pt>
    <dgm:pt modelId="{7CE321CB-CA09-43BE-91C5-08C90A3CD2DA}" type="parTrans" cxnId="{1CD20554-7436-4701-BBF5-552D00998D51}">
      <dgm:prSet/>
      <dgm:spPr/>
      <dgm:t>
        <a:bodyPr/>
        <a:lstStyle/>
        <a:p>
          <a:endParaRPr lang="en-US"/>
        </a:p>
      </dgm:t>
    </dgm:pt>
    <dgm:pt modelId="{DA1AC501-710E-4E70-B6A2-AD37A01DAE47}" type="sibTrans" cxnId="{1CD20554-7436-4701-BBF5-552D00998D51}">
      <dgm:prSet/>
      <dgm:spPr/>
      <dgm:t>
        <a:bodyPr/>
        <a:lstStyle/>
        <a:p>
          <a:endParaRPr lang="en-US"/>
        </a:p>
      </dgm:t>
    </dgm:pt>
    <dgm:pt modelId="{02C5D75C-BF54-450F-A2BE-47A60FCC3064}">
      <dgm:prSet phldrT="[Text]" custT="1"/>
      <dgm:spPr/>
      <dgm:t>
        <a:bodyPr/>
        <a:lstStyle/>
        <a:p>
          <a:r>
            <a:rPr lang="hi-IN" sz="1600"/>
            <a:t>२</a:t>
          </a:r>
          <a:r>
            <a:rPr lang="en-US" sz="2000"/>
            <a:t>. </a:t>
          </a:r>
          <a:r>
            <a:rPr lang="hi-IN" sz="1600"/>
            <a:t>नरवीर</a:t>
          </a:r>
          <a:endParaRPr lang="en-US" sz="1600"/>
        </a:p>
        <a:p>
          <a:endParaRPr lang="en-US" sz="2000"/>
        </a:p>
      </dgm:t>
    </dgm:pt>
    <dgm:pt modelId="{176F3E23-9BE3-48CB-8D5B-9E5ACFA30D60}" type="parTrans" cxnId="{13BB433A-3C5B-486F-8D5D-53690DF63962}">
      <dgm:prSet/>
      <dgm:spPr/>
      <dgm:t>
        <a:bodyPr/>
        <a:lstStyle/>
        <a:p>
          <a:endParaRPr lang="en-US"/>
        </a:p>
      </dgm:t>
    </dgm:pt>
    <dgm:pt modelId="{9E857483-118B-4F95-B88B-57956198AA3C}" type="sibTrans" cxnId="{13BB433A-3C5B-486F-8D5D-53690DF63962}">
      <dgm:prSet/>
      <dgm:spPr/>
      <dgm:t>
        <a:bodyPr/>
        <a:lstStyle/>
        <a:p>
          <a:endParaRPr lang="en-US"/>
        </a:p>
      </dgm:t>
    </dgm:pt>
    <dgm:pt modelId="{C453FB6E-7AE1-472C-B8F2-058A5C0C2F17}">
      <dgm:prSet phldrT="[Text]" custT="1"/>
      <dgm:spPr/>
      <dgm:t>
        <a:bodyPr/>
        <a:lstStyle/>
        <a:p>
          <a:r>
            <a:rPr lang="hi-IN" sz="2000"/>
            <a:t>५</a:t>
          </a:r>
          <a:r>
            <a:rPr lang="en-US" sz="2000"/>
            <a:t>. </a:t>
          </a:r>
          <a:r>
            <a:rPr lang="hi-IN" sz="2000"/>
            <a:t>बहादुर</a:t>
          </a:r>
          <a:r>
            <a:rPr lang="hi-IN" sz="500"/>
            <a:t> </a:t>
          </a:r>
          <a:endParaRPr lang="en-US" sz="500"/>
        </a:p>
      </dgm:t>
    </dgm:pt>
    <dgm:pt modelId="{C5CFAB7C-0377-43A3-8EBE-C7BD81FDF84F}" type="parTrans" cxnId="{4FF43167-040E-4D9D-8A51-D8E8A7CD3592}">
      <dgm:prSet/>
      <dgm:spPr/>
      <dgm:t>
        <a:bodyPr/>
        <a:lstStyle/>
        <a:p>
          <a:endParaRPr lang="en-US"/>
        </a:p>
      </dgm:t>
    </dgm:pt>
    <dgm:pt modelId="{F7CDD519-1B58-4770-905B-F9237FFD571B}" type="sibTrans" cxnId="{4FF43167-040E-4D9D-8A51-D8E8A7CD3592}">
      <dgm:prSet/>
      <dgm:spPr/>
      <dgm:t>
        <a:bodyPr/>
        <a:lstStyle/>
        <a:p>
          <a:endParaRPr lang="en-US"/>
        </a:p>
      </dgm:t>
    </dgm:pt>
    <dgm:pt modelId="{903F3FEA-07D0-497C-B4C1-96C7FA6F0E87}">
      <dgm:prSet custT="1"/>
      <dgm:spPr/>
      <dgm:t>
        <a:bodyPr/>
        <a:lstStyle/>
        <a:p>
          <a:r>
            <a:rPr lang="hi-IN" sz="1800"/>
            <a:t>४</a:t>
          </a:r>
          <a:r>
            <a:rPr lang="en-US" sz="1800"/>
            <a:t>. </a:t>
          </a:r>
          <a:r>
            <a:rPr lang="hi-IN" sz="1800"/>
            <a:t>बाकवीर</a:t>
          </a:r>
          <a:r>
            <a:rPr lang="hi-IN" sz="800"/>
            <a:t> </a:t>
          </a:r>
          <a:r>
            <a:rPr lang="en-US" sz="800"/>
            <a:t>. </a:t>
          </a:r>
        </a:p>
      </dgm:t>
    </dgm:pt>
    <dgm:pt modelId="{49D29D44-1459-4DEE-B3EF-054191E1C4F4}" type="parTrans" cxnId="{EAA19CFC-71E3-4A0E-8D53-FC4697006A34}">
      <dgm:prSet/>
      <dgm:spPr/>
      <dgm:t>
        <a:bodyPr/>
        <a:lstStyle/>
        <a:p>
          <a:endParaRPr lang="en-US"/>
        </a:p>
      </dgm:t>
    </dgm:pt>
    <dgm:pt modelId="{5AE3B9B5-0135-4D8B-A76D-12356C742EC1}" type="sibTrans" cxnId="{EAA19CFC-71E3-4A0E-8D53-FC4697006A34}">
      <dgm:prSet/>
      <dgm:spPr/>
      <dgm:t>
        <a:bodyPr/>
        <a:lstStyle/>
        <a:p>
          <a:endParaRPr lang="en-US"/>
        </a:p>
      </dgm:t>
    </dgm:pt>
    <dgm:pt modelId="{44E6E523-DE36-465B-A2D2-C791609E3F42}">
      <dgm:prSet custT="1"/>
      <dgm:spPr/>
      <dgm:t>
        <a:bodyPr/>
        <a:lstStyle/>
        <a:p>
          <a:r>
            <a:rPr lang="en-US" sz="2000">
              <a:latin typeface="Preeti" pitchFamily="2" charset="0"/>
            </a:rPr>
            <a:t> ×</a:t>
          </a:r>
          <a:endParaRPr lang="en-US"/>
        </a:p>
      </dgm:t>
    </dgm:pt>
    <dgm:pt modelId="{33A7A8F7-690B-48EE-8585-6A42DDCFFB6C}" type="parTrans" cxnId="{AAF96073-895F-4ABD-B518-E3A260D28A50}">
      <dgm:prSet/>
      <dgm:spPr/>
      <dgm:t>
        <a:bodyPr/>
        <a:lstStyle/>
        <a:p>
          <a:endParaRPr lang="en-US"/>
        </a:p>
      </dgm:t>
    </dgm:pt>
    <dgm:pt modelId="{A71414B4-4304-47CA-B306-92E044978338}" type="sibTrans" cxnId="{AAF96073-895F-4ABD-B518-E3A260D28A50}">
      <dgm:prSet/>
      <dgm:spPr/>
      <dgm:t>
        <a:bodyPr/>
        <a:lstStyle/>
        <a:p>
          <a:endParaRPr lang="en-US"/>
        </a:p>
      </dgm:t>
    </dgm:pt>
    <dgm:pt modelId="{E1B9970F-653F-4047-9242-DD6F0BCB3777}">
      <dgm:prSet phldrT="[Text]" custT="1"/>
      <dgm:spPr/>
      <dgm:t>
        <a:bodyPr/>
        <a:lstStyle/>
        <a:p>
          <a:r>
            <a:rPr lang="en-US" sz="20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sz="2000"/>
        </a:p>
      </dgm:t>
    </dgm:pt>
    <dgm:pt modelId="{E35B1978-88B4-4DF0-98BA-B3FD57825D35}" type="parTrans" cxnId="{0BF7B40F-B1F6-496A-AF89-92600D4E357F}">
      <dgm:prSet/>
      <dgm:spPr/>
      <dgm:t>
        <a:bodyPr/>
        <a:lstStyle/>
        <a:p>
          <a:endParaRPr lang="en-US"/>
        </a:p>
      </dgm:t>
    </dgm:pt>
    <dgm:pt modelId="{D0424CBD-5AB7-4AB8-85AD-153A20F749CA}" type="sibTrans" cxnId="{0BF7B40F-B1F6-496A-AF89-92600D4E357F}">
      <dgm:prSet/>
      <dgm:spPr/>
      <dgm:t>
        <a:bodyPr/>
        <a:lstStyle/>
        <a:p>
          <a:endParaRPr lang="en-US"/>
        </a:p>
      </dgm:t>
    </dgm:pt>
    <dgm:pt modelId="{D933791E-8B0F-4D93-A42C-6B3F51A7E95B}">
      <dgm:prSet phldrT="[Text]" custT="1"/>
      <dgm:spPr/>
      <dgm:t>
        <a:bodyPr/>
        <a:lstStyle/>
        <a:p>
          <a:r>
            <a:rPr lang="en-US" sz="18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sz="1800"/>
        </a:p>
      </dgm:t>
    </dgm:pt>
    <dgm:pt modelId="{FF85C007-722E-48FF-8B77-ABA7A5B7A86F}" type="parTrans" cxnId="{1FCD381C-9B34-412C-93F2-A188CBC4A9B4}">
      <dgm:prSet/>
      <dgm:spPr/>
      <dgm:t>
        <a:bodyPr/>
        <a:lstStyle/>
        <a:p>
          <a:endParaRPr lang="en-US"/>
        </a:p>
      </dgm:t>
    </dgm:pt>
    <dgm:pt modelId="{A2975E7E-2E7E-46A8-81DF-1E098611A348}" type="sibTrans" cxnId="{1FCD381C-9B34-412C-93F2-A188CBC4A9B4}">
      <dgm:prSet/>
      <dgm:spPr/>
      <dgm:t>
        <a:bodyPr/>
        <a:lstStyle/>
        <a:p>
          <a:endParaRPr lang="en-US"/>
        </a:p>
      </dgm:t>
    </dgm:pt>
    <dgm:pt modelId="{ABA10B38-34B8-4D16-8F16-DE52B27992BD}">
      <dgm:prSet phldrT="[Text]" custT="1"/>
      <dgm:spPr/>
      <dgm:t>
        <a:bodyPr/>
        <a:lstStyle/>
        <a:p>
          <a:r>
            <a:rPr lang="hi-IN" sz="1600"/>
            <a:t> ६</a:t>
          </a:r>
          <a:r>
            <a:rPr lang="en-US" sz="1600"/>
            <a:t>. </a:t>
          </a:r>
          <a:r>
            <a:rPr lang="hi-IN" sz="1600"/>
            <a:t>भुवनसिंह</a:t>
          </a:r>
          <a:r>
            <a:rPr lang="hi-IN" sz="900"/>
            <a:t> </a:t>
          </a:r>
          <a:endParaRPr lang="en-US" sz="900"/>
        </a:p>
      </dgm:t>
    </dgm:pt>
    <dgm:pt modelId="{6B9C586C-DC85-4866-9A08-9A9A0E220931}" type="parTrans" cxnId="{E3C7F2D8-48E4-4540-AB1C-EEB54477ADA2}">
      <dgm:prSet/>
      <dgm:spPr/>
      <dgm:t>
        <a:bodyPr/>
        <a:lstStyle/>
        <a:p>
          <a:endParaRPr lang="en-US"/>
        </a:p>
      </dgm:t>
    </dgm:pt>
    <dgm:pt modelId="{769182C6-950D-4EDB-A224-3D8913DC7005}" type="sibTrans" cxnId="{E3C7F2D8-48E4-4540-AB1C-EEB54477ADA2}">
      <dgm:prSet/>
      <dgm:spPr/>
      <dgm:t>
        <a:bodyPr/>
        <a:lstStyle/>
        <a:p>
          <a:endParaRPr lang="en-US"/>
        </a:p>
      </dgm:t>
    </dgm:pt>
    <dgm:pt modelId="{2DAFAE08-3160-4BD1-B64B-D822C09A9C15}">
      <dgm:prSet phldrT="[Text]" custT="1"/>
      <dgm:spPr/>
      <dgm:t>
        <a:bodyPr/>
        <a:lstStyle/>
        <a:p>
          <a:r>
            <a:rPr lang="hi-IN" sz="1600"/>
            <a:t>चन्द्र</a:t>
          </a:r>
          <a:endParaRPr lang="en-US" sz="1600"/>
        </a:p>
        <a:p>
          <a:r>
            <a:rPr lang="hi-IN" sz="1600"/>
            <a:t>बहादुर</a:t>
          </a:r>
          <a:endParaRPr lang="en-US" sz="1600"/>
        </a:p>
      </dgm:t>
    </dgm:pt>
    <dgm:pt modelId="{9B55E15D-678E-4656-B21B-E0A4887FF50A}" type="parTrans" cxnId="{DCBCAE87-6C61-47DB-9E4E-AE1E4EF72BE3}">
      <dgm:prSet/>
      <dgm:spPr/>
      <dgm:t>
        <a:bodyPr/>
        <a:lstStyle/>
        <a:p>
          <a:endParaRPr lang="en-US"/>
        </a:p>
      </dgm:t>
    </dgm:pt>
    <dgm:pt modelId="{E775A367-A2F2-4CF2-BC7F-80F29B49CA53}" type="sibTrans" cxnId="{DCBCAE87-6C61-47DB-9E4E-AE1E4EF72BE3}">
      <dgm:prSet/>
      <dgm:spPr/>
      <dgm:t>
        <a:bodyPr/>
        <a:lstStyle/>
        <a:p>
          <a:endParaRPr lang="en-US"/>
        </a:p>
      </dgm:t>
    </dgm:pt>
    <dgm:pt modelId="{BE6AB339-FCA7-4D87-805C-88C9767CC665}">
      <dgm:prSet phldrT="[Text]" custT="1"/>
      <dgm:spPr/>
      <dgm:t>
        <a:bodyPr/>
        <a:lstStyle/>
        <a:p>
          <a:r>
            <a:rPr lang="hi-IN" sz="1600"/>
            <a:t>मिन</a:t>
          </a:r>
          <a:endParaRPr lang="en-US" sz="1600"/>
        </a:p>
        <a:p>
          <a:r>
            <a:rPr lang="hi-IN" sz="1600"/>
            <a:t>बहादुर</a:t>
          </a:r>
          <a:r>
            <a:rPr lang="hi-IN" sz="900"/>
            <a:t>  </a:t>
          </a:r>
          <a:endParaRPr lang="en-US" sz="900"/>
        </a:p>
      </dgm:t>
    </dgm:pt>
    <dgm:pt modelId="{1ACE4FBD-E1B0-40E5-B8E0-F809CAAF69BA}" type="parTrans" cxnId="{E1B91F7F-E655-4F0D-AAF6-B85188EF22DF}">
      <dgm:prSet/>
      <dgm:spPr/>
      <dgm:t>
        <a:bodyPr/>
        <a:lstStyle/>
        <a:p>
          <a:endParaRPr lang="en-US"/>
        </a:p>
      </dgm:t>
    </dgm:pt>
    <dgm:pt modelId="{B89EE9A4-2CA0-4C45-8F0B-8244FDED5016}" type="sibTrans" cxnId="{E1B91F7F-E655-4F0D-AAF6-B85188EF22DF}">
      <dgm:prSet/>
      <dgm:spPr/>
      <dgm:t>
        <a:bodyPr/>
        <a:lstStyle/>
        <a:p>
          <a:endParaRPr lang="en-US"/>
        </a:p>
      </dgm:t>
    </dgm:pt>
    <dgm:pt modelId="{AE4CEFDE-B548-45A3-82CD-BDCFFC9E4F8D}">
      <dgm:prSet phldrT="[Text]" custT="1"/>
      <dgm:spPr/>
      <dgm:t>
        <a:bodyPr/>
        <a:lstStyle/>
        <a:p>
          <a:r>
            <a:rPr lang="en-US" sz="2000">
              <a:latin typeface="Times New Roman" panose="02020603050405020304" pitchFamily="18" charset="0"/>
            </a:rPr>
            <a:t> </a:t>
          </a:r>
          <a:r>
            <a:rPr lang="en-US" sz="20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/>
        </a:p>
      </dgm:t>
    </dgm:pt>
    <dgm:pt modelId="{1361F9C0-56F1-4836-A464-DAB896225A99}" type="parTrans" cxnId="{EE63B5D1-CC2C-42FD-B4E7-016D29E33C5E}">
      <dgm:prSet/>
      <dgm:spPr/>
      <dgm:t>
        <a:bodyPr/>
        <a:lstStyle/>
        <a:p>
          <a:endParaRPr lang="en-US"/>
        </a:p>
      </dgm:t>
    </dgm:pt>
    <dgm:pt modelId="{AA66633B-B417-4C63-9D36-E01B15C67630}" type="sibTrans" cxnId="{EE63B5D1-CC2C-42FD-B4E7-016D29E33C5E}">
      <dgm:prSet/>
      <dgm:spPr/>
      <dgm:t>
        <a:bodyPr/>
        <a:lstStyle/>
        <a:p>
          <a:endParaRPr lang="en-US"/>
        </a:p>
      </dgm:t>
    </dgm:pt>
    <dgm:pt modelId="{E7350E9B-B669-4B85-A40F-CEADFC1140B4}">
      <dgm:prSet custT="1"/>
      <dgm:spPr/>
      <dgm:t>
        <a:bodyPr/>
        <a:lstStyle/>
        <a:p>
          <a:r>
            <a:rPr lang="hi-IN" sz="1800"/>
            <a:t>५</a:t>
          </a:r>
          <a:r>
            <a:rPr lang="en-US" sz="1800"/>
            <a:t>. </a:t>
          </a:r>
          <a:r>
            <a:rPr lang="hi-IN" sz="1800"/>
            <a:t>नर</a:t>
          </a:r>
          <a:endParaRPr lang="en-US" sz="1800"/>
        </a:p>
        <a:p>
          <a:r>
            <a:rPr lang="hi-IN" sz="1800"/>
            <a:t>बहादुर</a:t>
          </a:r>
          <a:r>
            <a:rPr lang="hi-IN" sz="800"/>
            <a:t> </a:t>
          </a:r>
          <a:endParaRPr lang="en-US" sz="800"/>
        </a:p>
      </dgm:t>
    </dgm:pt>
    <dgm:pt modelId="{672EB151-6E34-425F-8BC8-022F4D18055E}" type="parTrans" cxnId="{48BF7315-CD2E-4801-AE86-6B76EF0F5100}">
      <dgm:prSet/>
      <dgm:spPr/>
      <dgm:t>
        <a:bodyPr/>
        <a:lstStyle/>
        <a:p>
          <a:endParaRPr lang="en-US"/>
        </a:p>
      </dgm:t>
    </dgm:pt>
    <dgm:pt modelId="{7FB0EAF0-2F53-410F-B6E1-E3007D8B1D50}" type="sibTrans" cxnId="{48BF7315-CD2E-4801-AE86-6B76EF0F5100}">
      <dgm:prSet/>
      <dgm:spPr/>
      <dgm:t>
        <a:bodyPr/>
        <a:lstStyle/>
        <a:p>
          <a:endParaRPr lang="en-US"/>
        </a:p>
      </dgm:t>
    </dgm:pt>
    <dgm:pt modelId="{E550D5BC-47EA-46CA-BE0E-98B3C7080D60}">
      <dgm:prSet custT="1"/>
      <dgm:spPr/>
      <dgm:t>
        <a:bodyPr/>
        <a:lstStyle/>
        <a:p>
          <a:r>
            <a:rPr lang="hi-IN" sz="1800"/>
            <a:t>५</a:t>
          </a:r>
          <a:r>
            <a:rPr lang="en-US" sz="1800"/>
            <a:t>. </a:t>
          </a:r>
          <a:r>
            <a:rPr lang="hi-IN" sz="1800"/>
            <a:t>वीर</a:t>
          </a:r>
          <a:endParaRPr lang="en-US" sz="1800"/>
        </a:p>
        <a:p>
          <a:r>
            <a:rPr lang="hi-IN" sz="1800"/>
            <a:t>बहादुर</a:t>
          </a:r>
          <a:endParaRPr lang="en-US" sz="1800"/>
        </a:p>
      </dgm:t>
    </dgm:pt>
    <dgm:pt modelId="{D8941FEF-1469-4F0C-B21D-8C6815383BF1}" type="parTrans" cxnId="{F1AF8522-8160-40E4-8F89-E5784D25F1D3}">
      <dgm:prSet/>
      <dgm:spPr/>
      <dgm:t>
        <a:bodyPr/>
        <a:lstStyle/>
        <a:p>
          <a:endParaRPr lang="en-US"/>
        </a:p>
      </dgm:t>
    </dgm:pt>
    <dgm:pt modelId="{5D239956-2FC3-4177-9F4E-FD23018083C0}" type="sibTrans" cxnId="{F1AF8522-8160-40E4-8F89-E5784D25F1D3}">
      <dgm:prSet/>
      <dgm:spPr/>
      <dgm:t>
        <a:bodyPr/>
        <a:lstStyle/>
        <a:p>
          <a:endParaRPr lang="en-US"/>
        </a:p>
      </dgm:t>
    </dgm:pt>
    <dgm:pt modelId="{D4CA51D2-55A9-4BA0-9601-53CC23D4C2EF}">
      <dgm:prSet custT="1"/>
      <dgm:spPr/>
      <dgm:t>
        <a:bodyPr/>
        <a:lstStyle/>
        <a:p>
          <a:r>
            <a:rPr lang="hi-IN" sz="1600"/>
            <a:t>५</a:t>
          </a:r>
          <a:r>
            <a:rPr lang="en-US" sz="1600"/>
            <a:t>. </a:t>
          </a:r>
          <a:r>
            <a:rPr lang="hi-IN" sz="1600"/>
            <a:t>दिल बहादुर</a:t>
          </a:r>
          <a:endParaRPr lang="en-US" sz="1600"/>
        </a:p>
        <a:p>
          <a:r>
            <a:rPr lang="en-US" sz="1600"/>
            <a:t>(</a:t>
          </a:r>
          <a:r>
            <a:rPr lang="hi-IN" sz="1600"/>
            <a:t>आसाम</a:t>
          </a:r>
          <a:r>
            <a:rPr lang="en-US" sz="1600"/>
            <a:t>)</a:t>
          </a:r>
          <a:endParaRPr lang="en-US" sz="800"/>
        </a:p>
      </dgm:t>
    </dgm:pt>
    <dgm:pt modelId="{CFD49719-8856-439A-BF8B-0642351A7E4F}" type="parTrans" cxnId="{CD62287D-4DEF-46D5-AB34-EBF2149C0808}">
      <dgm:prSet/>
      <dgm:spPr/>
      <dgm:t>
        <a:bodyPr/>
        <a:lstStyle/>
        <a:p>
          <a:endParaRPr lang="en-US"/>
        </a:p>
      </dgm:t>
    </dgm:pt>
    <dgm:pt modelId="{6981862F-F142-4AD6-9648-471199132D19}" type="sibTrans" cxnId="{CD62287D-4DEF-46D5-AB34-EBF2149C0808}">
      <dgm:prSet/>
      <dgm:spPr/>
      <dgm:t>
        <a:bodyPr/>
        <a:lstStyle/>
        <a:p>
          <a:endParaRPr lang="en-US"/>
        </a:p>
      </dgm:t>
    </dgm:pt>
    <dgm:pt modelId="{4667A35B-B728-44AE-AEF9-B9806591C1C1}">
      <dgm:prSet custT="1"/>
      <dgm:spPr/>
      <dgm:t>
        <a:bodyPr/>
        <a:lstStyle/>
        <a:p>
          <a:r>
            <a:rPr lang="hi-IN" sz="1600"/>
            <a:t>५</a:t>
          </a:r>
          <a:r>
            <a:rPr lang="en-US" sz="1600"/>
            <a:t>. </a:t>
          </a:r>
          <a:r>
            <a:rPr lang="hi-IN" sz="1600"/>
            <a:t>रञ्‍जित</a:t>
          </a:r>
          <a:endParaRPr lang="en-US" sz="1600"/>
        </a:p>
        <a:p>
          <a:r>
            <a:rPr lang="en-US" sz="1600"/>
            <a:t>(</a:t>
          </a:r>
          <a:r>
            <a:rPr lang="hi-IN" sz="1600"/>
            <a:t>आसाम</a:t>
          </a:r>
          <a:r>
            <a:rPr lang="en-US" sz="1600"/>
            <a:t>)</a:t>
          </a:r>
        </a:p>
      </dgm:t>
    </dgm:pt>
    <dgm:pt modelId="{5BE8AD3F-9894-4850-ADA7-57D974156CD9}" type="parTrans" cxnId="{9826B65E-540D-45DE-B372-FB0039D7DAB2}">
      <dgm:prSet/>
      <dgm:spPr/>
      <dgm:t>
        <a:bodyPr/>
        <a:lstStyle/>
        <a:p>
          <a:endParaRPr lang="en-US"/>
        </a:p>
      </dgm:t>
    </dgm:pt>
    <dgm:pt modelId="{3B20B2A3-DF50-494D-BCEC-FD11147E3995}" type="sibTrans" cxnId="{9826B65E-540D-45DE-B372-FB0039D7DAB2}">
      <dgm:prSet/>
      <dgm:spPr/>
      <dgm:t>
        <a:bodyPr/>
        <a:lstStyle/>
        <a:p>
          <a:endParaRPr lang="en-US"/>
        </a:p>
      </dgm:t>
    </dgm:pt>
    <dgm:pt modelId="{B2F8A9E0-DA59-4A54-8873-DD3BF9401BB6}">
      <dgm:prSet custT="1"/>
      <dgm:spPr/>
      <dgm:t>
        <a:bodyPr/>
        <a:lstStyle/>
        <a:p>
          <a:r>
            <a:rPr lang="hi-IN" sz="1600"/>
            <a:t>५</a:t>
          </a:r>
          <a:r>
            <a:rPr lang="en-US" sz="1600"/>
            <a:t>. </a:t>
          </a:r>
          <a:r>
            <a:rPr lang="hi-IN" sz="1600"/>
            <a:t>नरबहादुर</a:t>
          </a:r>
          <a:endParaRPr lang="en-US" sz="1600"/>
        </a:p>
        <a:p>
          <a:r>
            <a:rPr lang="en-US" sz="1600"/>
            <a:t>(</a:t>
          </a:r>
          <a:r>
            <a:rPr lang="hi-IN" sz="1600"/>
            <a:t>आसाम</a:t>
          </a:r>
          <a:r>
            <a:rPr lang="en-US" sz="1600"/>
            <a:t>)</a:t>
          </a:r>
          <a:endParaRPr lang="en-US" sz="800"/>
        </a:p>
      </dgm:t>
    </dgm:pt>
    <dgm:pt modelId="{B741F6F5-ABC8-4179-A466-590CEBCE6F5E}" type="parTrans" cxnId="{0AE7B42E-1FB2-4CFD-A0E7-9DF207AF5DEF}">
      <dgm:prSet/>
      <dgm:spPr/>
      <dgm:t>
        <a:bodyPr/>
        <a:lstStyle/>
        <a:p>
          <a:endParaRPr lang="en-US"/>
        </a:p>
      </dgm:t>
    </dgm:pt>
    <dgm:pt modelId="{FB21E9C5-018B-478A-A106-47F7C66DBD93}" type="sibTrans" cxnId="{0AE7B42E-1FB2-4CFD-A0E7-9DF207AF5DEF}">
      <dgm:prSet/>
      <dgm:spPr/>
      <dgm:t>
        <a:bodyPr/>
        <a:lstStyle/>
        <a:p>
          <a:endParaRPr lang="en-US"/>
        </a:p>
      </dgm:t>
    </dgm:pt>
    <dgm:pt modelId="{09DA9C22-B8CB-40E1-AAEE-B71800A28DA3}">
      <dgm:prSet phldrT="[Text]" custT="1"/>
      <dgm:spPr/>
      <dgm:t>
        <a:bodyPr/>
        <a:lstStyle/>
        <a:p>
          <a:r>
            <a:rPr lang="hi-IN" sz="1600"/>
            <a:t>२</a:t>
          </a:r>
          <a:r>
            <a:rPr lang="en-US" sz="1600"/>
            <a:t>. </a:t>
          </a:r>
          <a:r>
            <a:rPr lang="hi-IN" sz="1600"/>
            <a:t>कविराज गोदार थापा </a:t>
          </a:r>
          <a:endParaRPr lang="en-US" sz="1600"/>
        </a:p>
      </dgm:t>
    </dgm:pt>
    <dgm:pt modelId="{90C2508A-97C0-4781-89FF-7FBA5BABB8BB}" type="sibTrans" cxnId="{0CBA4568-0D28-4838-9DD2-6AF3E03D2E1B}">
      <dgm:prSet/>
      <dgm:spPr/>
      <dgm:t>
        <a:bodyPr/>
        <a:lstStyle/>
        <a:p>
          <a:endParaRPr lang="en-US"/>
        </a:p>
      </dgm:t>
    </dgm:pt>
    <dgm:pt modelId="{CF94C34E-83BA-408B-A8AE-8A6C77817D9E}" type="parTrans" cxnId="{0CBA4568-0D28-4838-9DD2-6AF3E03D2E1B}">
      <dgm:prSet/>
      <dgm:spPr/>
      <dgm:t>
        <a:bodyPr/>
        <a:lstStyle/>
        <a:p>
          <a:endParaRPr lang="en-US"/>
        </a:p>
      </dgm:t>
    </dgm:pt>
    <dgm:pt modelId="{ADB6E7E9-8FEC-47B5-B1DB-503F2D3051CB}">
      <dgm:prSet phldrT="[Text]" custT="1"/>
      <dgm:spPr/>
      <dgm:t>
        <a:bodyPr/>
        <a:lstStyle/>
        <a:p>
          <a:r>
            <a:rPr lang="hi-IN" sz="1800"/>
            <a:t>५</a:t>
          </a:r>
          <a:r>
            <a:rPr lang="en-US" sz="1800"/>
            <a:t>. </a:t>
          </a:r>
          <a:r>
            <a:rPr lang="hi-IN" sz="1800"/>
            <a:t>मान</a:t>
          </a:r>
          <a:endParaRPr lang="en-US" sz="1800"/>
        </a:p>
        <a:p>
          <a:r>
            <a:rPr lang="hi-IN" sz="1800"/>
            <a:t>बहादुर</a:t>
          </a:r>
          <a:endParaRPr lang="en-US" sz="1800"/>
        </a:p>
      </dgm:t>
    </dgm:pt>
    <dgm:pt modelId="{03CF0689-FF2C-45FA-A7CF-AAED542EB773}" type="parTrans" cxnId="{FDE45055-400E-4E13-9E30-409836E34AE7}">
      <dgm:prSet/>
      <dgm:spPr/>
      <dgm:t>
        <a:bodyPr/>
        <a:lstStyle/>
        <a:p>
          <a:endParaRPr lang="en-US"/>
        </a:p>
      </dgm:t>
    </dgm:pt>
    <dgm:pt modelId="{100C1B36-0832-4435-B7AC-D6FD661C9894}" type="sibTrans" cxnId="{FDE45055-400E-4E13-9E30-409836E34AE7}">
      <dgm:prSet/>
      <dgm:spPr/>
      <dgm:t>
        <a:bodyPr/>
        <a:lstStyle/>
        <a:p>
          <a:endParaRPr lang="en-US"/>
        </a:p>
      </dgm:t>
    </dgm:pt>
    <dgm:pt modelId="{B2AB7E07-2403-4D8F-BB9D-0899EE282BAC}">
      <dgm:prSet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ददी कुमार </a:t>
          </a:r>
          <a:endParaRPr lang="en-US" sz="1600"/>
        </a:p>
      </dgm:t>
    </dgm:pt>
    <dgm:pt modelId="{6E96313D-C90B-4AD7-9127-243FFD9024DF}" type="parTrans" cxnId="{32672B3A-BEAF-4BF6-B0D1-3C77FD35156D}">
      <dgm:prSet/>
      <dgm:spPr/>
      <dgm:t>
        <a:bodyPr/>
        <a:lstStyle/>
        <a:p>
          <a:endParaRPr lang="en-US"/>
        </a:p>
      </dgm:t>
    </dgm:pt>
    <dgm:pt modelId="{16991CF3-4AF3-44CD-BB78-4C63141315AE}" type="sibTrans" cxnId="{32672B3A-BEAF-4BF6-B0D1-3C77FD35156D}">
      <dgm:prSet/>
      <dgm:spPr/>
      <dgm:t>
        <a:bodyPr/>
        <a:lstStyle/>
        <a:p>
          <a:endParaRPr lang="en-US"/>
        </a:p>
      </dgm:t>
    </dgm:pt>
    <dgm:pt modelId="{DF63EE88-B1CA-4D1D-90E9-C14256EB7BF0}">
      <dgm:prSet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बल बहादुर </a:t>
          </a:r>
          <a:endParaRPr lang="en-US" sz="1600"/>
        </a:p>
      </dgm:t>
    </dgm:pt>
    <dgm:pt modelId="{B6DB27BF-9B98-4F39-BF6E-B3438863F58E}" type="parTrans" cxnId="{D24EF524-3D1A-4636-A15E-EC5AA9CEC9D2}">
      <dgm:prSet/>
      <dgm:spPr/>
      <dgm:t>
        <a:bodyPr/>
        <a:lstStyle/>
        <a:p>
          <a:endParaRPr lang="en-US"/>
        </a:p>
      </dgm:t>
    </dgm:pt>
    <dgm:pt modelId="{736F0064-1BC9-4E94-A555-F33A3D2754E4}" type="sibTrans" cxnId="{D24EF524-3D1A-4636-A15E-EC5AA9CEC9D2}">
      <dgm:prSet/>
      <dgm:spPr/>
      <dgm:t>
        <a:bodyPr/>
        <a:lstStyle/>
        <a:p>
          <a:endParaRPr lang="en-US"/>
        </a:p>
      </dgm:t>
    </dgm:pt>
    <dgm:pt modelId="{D6F28E51-04D8-4F3E-8AB5-7FAF9182AF58}">
      <dgm:prSet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मदन बहादुर</a:t>
          </a:r>
          <a:endParaRPr lang="en-US" sz="1600"/>
        </a:p>
      </dgm:t>
    </dgm:pt>
    <dgm:pt modelId="{5AE522B4-EEC3-4758-B2DD-264DF0BA37B7}" type="parTrans" cxnId="{DA840142-E68B-414B-B220-71A852AB27DC}">
      <dgm:prSet/>
      <dgm:spPr/>
      <dgm:t>
        <a:bodyPr/>
        <a:lstStyle/>
        <a:p>
          <a:endParaRPr lang="en-US"/>
        </a:p>
      </dgm:t>
    </dgm:pt>
    <dgm:pt modelId="{400F9E19-6C43-4AA7-9145-63DAC65EA48B}" type="sibTrans" cxnId="{DA840142-E68B-414B-B220-71A852AB27DC}">
      <dgm:prSet/>
      <dgm:spPr/>
      <dgm:t>
        <a:bodyPr/>
        <a:lstStyle/>
        <a:p>
          <a:endParaRPr lang="en-US"/>
        </a:p>
      </dgm:t>
    </dgm:pt>
    <dgm:pt modelId="{A0E26B20-B27E-41C7-B50A-C9A9849321B9}">
      <dgm:prSet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अबिदल</a:t>
          </a:r>
          <a:endParaRPr lang="en-US" sz="1600"/>
        </a:p>
      </dgm:t>
    </dgm:pt>
    <dgm:pt modelId="{9BC10A99-8D03-422F-87C6-9F5A854222A4}" type="parTrans" cxnId="{604F54FD-6B9A-47A7-88DD-822F649308C2}">
      <dgm:prSet/>
      <dgm:spPr/>
      <dgm:t>
        <a:bodyPr/>
        <a:lstStyle/>
        <a:p>
          <a:endParaRPr lang="en-US"/>
        </a:p>
      </dgm:t>
    </dgm:pt>
    <dgm:pt modelId="{E172D10C-B953-475B-9147-A5E0C867E37B}" type="sibTrans" cxnId="{604F54FD-6B9A-47A7-88DD-822F649308C2}">
      <dgm:prSet/>
      <dgm:spPr/>
      <dgm:t>
        <a:bodyPr/>
        <a:lstStyle/>
        <a:p>
          <a:endParaRPr lang="en-US"/>
        </a:p>
      </dgm:t>
    </dgm:pt>
    <dgm:pt modelId="{E3213419-9101-4FF8-AC31-98992DE52071}">
      <dgm:prSet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</a:t>
          </a:r>
          <a:r>
            <a:rPr lang="hi-IN" sz="1600"/>
            <a:t> ज्ञान बहादुर </a:t>
          </a:r>
          <a:endParaRPr lang="en-US" sz="1600"/>
        </a:p>
      </dgm:t>
    </dgm:pt>
    <dgm:pt modelId="{81D587F1-11C9-4A2F-8E72-906484BE32AB}" type="parTrans" cxnId="{10A0E6BE-A5FA-48BD-90CF-49A50BBDC574}">
      <dgm:prSet/>
      <dgm:spPr/>
      <dgm:t>
        <a:bodyPr/>
        <a:lstStyle/>
        <a:p>
          <a:endParaRPr lang="en-US"/>
        </a:p>
      </dgm:t>
    </dgm:pt>
    <dgm:pt modelId="{A04B9AF0-0C96-4C29-93F6-A83F09A12309}" type="sibTrans" cxnId="{10A0E6BE-A5FA-48BD-90CF-49A50BBDC574}">
      <dgm:prSet/>
      <dgm:spPr/>
      <dgm:t>
        <a:bodyPr/>
        <a:lstStyle/>
        <a:p>
          <a:endParaRPr lang="en-US"/>
        </a:p>
      </dgm:t>
    </dgm:pt>
    <dgm:pt modelId="{6BAA16C5-A2CF-46F5-9125-09010854C5E6}" type="pres">
      <dgm:prSet presAssocID="{AFF3A555-2671-42EB-886C-C3975BE28A53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0923F4CA-7A04-4F3C-823C-A7B0958A5BB0}" type="pres">
      <dgm:prSet presAssocID="{4523D536-3227-40C4-BB7C-62F7CBB9F909}" presName="hierRoot1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4A8C7CE9-EA03-48AD-894D-180057C642E3}" type="pres">
      <dgm:prSet presAssocID="{4523D536-3227-40C4-BB7C-62F7CBB9F909}" presName="rootComposite1" presStyleCnt="0"/>
      <dgm:spPr/>
      <dgm:t>
        <a:bodyPr/>
        <a:lstStyle/>
        <a:p>
          <a:endParaRPr lang="en-US"/>
        </a:p>
      </dgm:t>
    </dgm:pt>
    <dgm:pt modelId="{2ABC7B24-64F7-4F46-A353-2D5435CAD48A}" type="pres">
      <dgm:prSet presAssocID="{4523D536-3227-40C4-BB7C-62F7CBB9F909}" presName="rootText1" presStyleLbl="node0" presStyleIdx="0" presStyleCnt="1" custScaleX="286916" custScaleY="377615" custLinFactNeighborX="-2753" custLinFactNeighborY="-8809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546435-8736-4BB9-9BE8-05E7320E2598}" type="pres">
      <dgm:prSet presAssocID="{4523D536-3227-40C4-BB7C-62F7CBB9F909}" presName="rootConnector1" presStyleLbl="node1" presStyleIdx="0" presStyleCnt="0"/>
      <dgm:spPr/>
      <dgm:t>
        <a:bodyPr/>
        <a:lstStyle/>
        <a:p>
          <a:endParaRPr lang="en-US"/>
        </a:p>
      </dgm:t>
    </dgm:pt>
    <dgm:pt modelId="{63E189AF-F1D9-48BD-A670-B3BB87C54A06}" type="pres">
      <dgm:prSet presAssocID="{4523D536-3227-40C4-BB7C-62F7CBB9F909}" presName="hierChild2" presStyleCnt="0"/>
      <dgm:spPr/>
      <dgm:t>
        <a:bodyPr/>
        <a:lstStyle/>
        <a:p>
          <a:endParaRPr lang="en-US"/>
        </a:p>
      </dgm:t>
    </dgm:pt>
    <dgm:pt modelId="{93AA96D5-52E0-4CDB-A78B-48D8357432BA}" type="pres">
      <dgm:prSet presAssocID="{CF94C34E-83BA-408B-A8AE-8A6C77817D9E}" presName="Name37" presStyleLbl="parChTrans1D2" presStyleIdx="0" presStyleCnt="2"/>
      <dgm:spPr/>
      <dgm:t>
        <a:bodyPr/>
        <a:lstStyle/>
        <a:p>
          <a:endParaRPr lang="en-US"/>
        </a:p>
      </dgm:t>
    </dgm:pt>
    <dgm:pt modelId="{BE6D810E-A9DD-49B8-B681-D9617FD61F1A}" type="pres">
      <dgm:prSet presAssocID="{09DA9C22-B8CB-40E1-AAEE-B71800A28DA3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F4B5E993-D525-4297-BCA5-FDAB2F1BABFB}" type="pres">
      <dgm:prSet presAssocID="{09DA9C22-B8CB-40E1-AAEE-B71800A28DA3}" presName="rootComposite" presStyleCnt="0"/>
      <dgm:spPr/>
      <dgm:t>
        <a:bodyPr/>
        <a:lstStyle/>
        <a:p>
          <a:endParaRPr lang="en-US"/>
        </a:p>
      </dgm:t>
    </dgm:pt>
    <dgm:pt modelId="{770A5439-704B-4256-B609-5BA8616AC85A}" type="pres">
      <dgm:prSet presAssocID="{09DA9C22-B8CB-40E1-AAEE-B71800A28DA3}" presName="rootText" presStyleLbl="node2" presStyleIdx="0" presStyleCnt="2" custScaleX="288986" custScaleY="45105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8047EF8-A566-4D22-8385-74094DC172CB}" type="pres">
      <dgm:prSet presAssocID="{09DA9C22-B8CB-40E1-AAEE-B71800A28DA3}" presName="rootConnector" presStyleLbl="node2" presStyleIdx="0" presStyleCnt="2"/>
      <dgm:spPr/>
      <dgm:t>
        <a:bodyPr/>
        <a:lstStyle/>
        <a:p>
          <a:endParaRPr lang="en-US"/>
        </a:p>
      </dgm:t>
    </dgm:pt>
    <dgm:pt modelId="{CD31A655-383C-40DB-AEB1-FFBA4570F4E9}" type="pres">
      <dgm:prSet presAssocID="{09DA9C22-B8CB-40E1-AAEE-B71800A28DA3}" presName="hierChild4" presStyleCnt="0"/>
      <dgm:spPr/>
      <dgm:t>
        <a:bodyPr/>
        <a:lstStyle/>
        <a:p>
          <a:endParaRPr lang="en-US"/>
        </a:p>
      </dgm:t>
    </dgm:pt>
    <dgm:pt modelId="{569C044C-C13A-43E6-B5C2-CEBEB91D0375}" type="pres">
      <dgm:prSet presAssocID="{6D5C027E-BE85-4729-8930-14833D2DAD68}" presName="Name37" presStyleLbl="parChTrans1D3" presStyleIdx="0" presStyleCnt="1"/>
      <dgm:spPr/>
      <dgm:t>
        <a:bodyPr/>
        <a:lstStyle/>
        <a:p>
          <a:endParaRPr lang="en-US"/>
        </a:p>
      </dgm:t>
    </dgm:pt>
    <dgm:pt modelId="{F0B6CA37-CF04-44CF-8F0B-DE2DD0B034FF}" type="pres">
      <dgm:prSet presAssocID="{04946C70-B010-4EE5-AB6D-AF102038D72F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39411FB8-32F5-4FD1-94CD-F7103BF32C83}" type="pres">
      <dgm:prSet presAssocID="{04946C70-B010-4EE5-AB6D-AF102038D72F}" presName="rootComposite" presStyleCnt="0"/>
      <dgm:spPr/>
      <dgm:t>
        <a:bodyPr/>
        <a:lstStyle/>
        <a:p>
          <a:endParaRPr lang="en-US"/>
        </a:p>
      </dgm:t>
    </dgm:pt>
    <dgm:pt modelId="{E79220E1-68E4-458B-A784-CF8180FE629F}" type="pres">
      <dgm:prSet presAssocID="{04946C70-B010-4EE5-AB6D-AF102038D72F}" presName="rootText" presStyleLbl="node3" presStyleIdx="0" presStyleCnt="1" custScaleX="321764" custScaleY="30065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3AAD9C5-752C-4656-B953-78CB739FA731}" type="pres">
      <dgm:prSet presAssocID="{04946C70-B010-4EE5-AB6D-AF102038D72F}" presName="rootConnector" presStyleLbl="node3" presStyleIdx="0" presStyleCnt="1"/>
      <dgm:spPr/>
      <dgm:t>
        <a:bodyPr/>
        <a:lstStyle/>
        <a:p>
          <a:endParaRPr lang="en-US"/>
        </a:p>
      </dgm:t>
    </dgm:pt>
    <dgm:pt modelId="{DD0B2BB1-3E0D-441D-8593-06A4F27A28B5}" type="pres">
      <dgm:prSet presAssocID="{04946C70-B010-4EE5-AB6D-AF102038D72F}" presName="hierChild4" presStyleCnt="0"/>
      <dgm:spPr/>
      <dgm:t>
        <a:bodyPr/>
        <a:lstStyle/>
        <a:p>
          <a:endParaRPr lang="en-US"/>
        </a:p>
      </dgm:t>
    </dgm:pt>
    <dgm:pt modelId="{DB504F32-C19C-4498-9374-86C5217B23F2}" type="pres">
      <dgm:prSet presAssocID="{1361F9C0-56F1-4836-A464-DAB896225A99}" presName="Name37" presStyleLbl="parChTrans1D4" presStyleIdx="0" presStyleCnt="21"/>
      <dgm:spPr/>
      <dgm:t>
        <a:bodyPr/>
        <a:lstStyle/>
        <a:p>
          <a:endParaRPr lang="en-US"/>
        </a:p>
      </dgm:t>
    </dgm:pt>
    <dgm:pt modelId="{DB058102-E81A-43C2-A4B6-47F1DD11496C}" type="pres">
      <dgm:prSet presAssocID="{AE4CEFDE-B548-45A3-82CD-BDCFFC9E4F8D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6CDC2307-26F9-4CE4-B4E6-4B303C55E25D}" type="pres">
      <dgm:prSet presAssocID="{AE4CEFDE-B548-45A3-82CD-BDCFFC9E4F8D}" presName="rootComposite" presStyleCnt="0"/>
      <dgm:spPr/>
      <dgm:t>
        <a:bodyPr/>
        <a:lstStyle/>
        <a:p>
          <a:endParaRPr lang="en-US"/>
        </a:p>
      </dgm:t>
    </dgm:pt>
    <dgm:pt modelId="{7CD78004-19AA-436F-BAFE-31D230D27A94}" type="pres">
      <dgm:prSet presAssocID="{AE4CEFDE-B548-45A3-82CD-BDCFFC9E4F8D}" presName="rootText" presStyleLbl="node4" presStyleIdx="0" presStyleCnt="21" custScaleX="116014" custScaleY="21083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BEA19AA-C086-4727-8EC5-4CC50DD6E372}" type="pres">
      <dgm:prSet presAssocID="{AE4CEFDE-B548-45A3-82CD-BDCFFC9E4F8D}" presName="rootConnector" presStyleLbl="node4" presStyleIdx="0" presStyleCnt="21"/>
      <dgm:spPr/>
      <dgm:t>
        <a:bodyPr/>
        <a:lstStyle/>
        <a:p>
          <a:endParaRPr lang="en-US"/>
        </a:p>
      </dgm:t>
    </dgm:pt>
    <dgm:pt modelId="{79D2913C-FB13-4782-A6CC-471B71C5EE14}" type="pres">
      <dgm:prSet presAssocID="{AE4CEFDE-B548-45A3-82CD-BDCFFC9E4F8D}" presName="hierChild4" presStyleCnt="0"/>
      <dgm:spPr/>
      <dgm:t>
        <a:bodyPr/>
        <a:lstStyle/>
        <a:p>
          <a:endParaRPr lang="en-US"/>
        </a:p>
      </dgm:t>
    </dgm:pt>
    <dgm:pt modelId="{73355579-C7C1-4596-A929-27F6B775B093}" type="pres">
      <dgm:prSet presAssocID="{AE4CEFDE-B548-45A3-82CD-BDCFFC9E4F8D}" presName="hierChild5" presStyleCnt="0"/>
      <dgm:spPr/>
      <dgm:t>
        <a:bodyPr/>
        <a:lstStyle/>
        <a:p>
          <a:endParaRPr lang="en-US"/>
        </a:p>
      </dgm:t>
    </dgm:pt>
    <dgm:pt modelId="{B441CEB8-1F66-438C-AE84-D775DFCDB631}" type="pres">
      <dgm:prSet presAssocID="{7CE321CB-CA09-43BE-91C5-08C90A3CD2DA}" presName="Name37" presStyleLbl="parChTrans1D4" presStyleIdx="1" presStyleCnt="21"/>
      <dgm:spPr/>
      <dgm:t>
        <a:bodyPr/>
        <a:lstStyle/>
        <a:p>
          <a:endParaRPr lang="en-US"/>
        </a:p>
      </dgm:t>
    </dgm:pt>
    <dgm:pt modelId="{4EB8569D-551F-46EE-9664-F5791AC7D5EC}" type="pres">
      <dgm:prSet presAssocID="{86035952-C7DC-49C8-8F88-389F61C5B074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AEF41A73-D550-47CF-9487-6F9311980990}" type="pres">
      <dgm:prSet presAssocID="{86035952-C7DC-49C8-8F88-389F61C5B074}" presName="rootComposite" presStyleCnt="0"/>
      <dgm:spPr/>
      <dgm:t>
        <a:bodyPr/>
        <a:lstStyle/>
        <a:p>
          <a:endParaRPr lang="en-US"/>
        </a:p>
      </dgm:t>
    </dgm:pt>
    <dgm:pt modelId="{EF0F9BE4-5EC7-480E-94B5-3FA283176411}" type="pres">
      <dgm:prSet presAssocID="{86035952-C7DC-49C8-8F88-389F61C5B074}" presName="rootText" presStyleLbl="node4" presStyleIdx="1" presStyleCnt="21" custScaleX="236534" custScaleY="262909" custLinFactNeighborY="3386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B4489D4-F47D-47AC-A09E-9ECB4684342D}" type="pres">
      <dgm:prSet presAssocID="{86035952-C7DC-49C8-8F88-389F61C5B074}" presName="rootConnector" presStyleLbl="node4" presStyleIdx="1" presStyleCnt="21"/>
      <dgm:spPr/>
      <dgm:t>
        <a:bodyPr/>
        <a:lstStyle/>
        <a:p>
          <a:endParaRPr lang="en-US"/>
        </a:p>
      </dgm:t>
    </dgm:pt>
    <dgm:pt modelId="{48A7BAF8-EDDD-4B40-AE71-E818133B9D0A}" type="pres">
      <dgm:prSet presAssocID="{86035952-C7DC-49C8-8F88-389F61C5B074}" presName="hierChild4" presStyleCnt="0"/>
      <dgm:spPr/>
      <dgm:t>
        <a:bodyPr/>
        <a:lstStyle/>
        <a:p>
          <a:endParaRPr lang="en-US"/>
        </a:p>
      </dgm:t>
    </dgm:pt>
    <dgm:pt modelId="{1532EAE4-56E3-42A2-AD39-CCA6817AE828}" type="pres">
      <dgm:prSet presAssocID="{C5CFAB7C-0377-43A3-8EBE-C7BD81FDF84F}" presName="Name37" presStyleLbl="parChTrans1D4" presStyleIdx="2" presStyleCnt="21"/>
      <dgm:spPr/>
      <dgm:t>
        <a:bodyPr/>
        <a:lstStyle/>
        <a:p>
          <a:endParaRPr lang="en-US"/>
        </a:p>
      </dgm:t>
    </dgm:pt>
    <dgm:pt modelId="{4BBC614E-656F-4C54-B723-0779A36B9A60}" type="pres">
      <dgm:prSet presAssocID="{C453FB6E-7AE1-472C-B8F2-058A5C0C2F17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D32024AF-10F7-4A15-A5B0-593A31E56054}" type="pres">
      <dgm:prSet presAssocID="{C453FB6E-7AE1-472C-B8F2-058A5C0C2F17}" presName="rootComposite" presStyleCnt="0"/>
      <dgm:spPr/>
      <dgm:t>
        <a:bodyPr/>
        <a:lstStyle/>
        <a:p>
          <a:endParaRPr lang="en-US"/>
        </a:p>
      </dgm:t>
    </dgm:pt>
    <dgm:pt modelId="{B17A3CAE-CC7E-49B9-A6D6-1E630F73716D}" type="pres">
      <dgm:prSet presAssocID="{C453FB6E-7AE1-472C-B8F2-058A5C0C2F17}" presName="rootText" presStyleLbl="node4" presStyleIdx="2" presStyleCnt="21" custScaleX="149561" custScaleY="236598" custLinFactNeighborX="-63705" custLinFactNeighborY="5293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CD0055-06FC-4140-9397-86BE86113682}" type="pres">
      <dgm:prSet presAssocID="{C453FB6E-7AE1-472C-B8F2-058A5C0C2F17}" presName="rootConnector" presStyleLbl="node4" presStyleIdx="2" presStyleCnt="21"/>
      <dgm:spPr/>
      <dgm:t>
        <a:bodyPr/>
        <a:lstStyle/>
        <a:p>
          <a:endParaRPr lang="en-US"/>
        </a:p>
      </dgm:t>
    </dgm:pt>
    <dgm:pt modelId="{4CD46DE3-6A56-47A8-BB81-DCE1BAA45CD3}" type="pres">
      <dgm:prSet presAssocID="{C453FB6E-7AE1-472C-B8F2-058A5C0C2F17}" presName="hierChild4" presStyleCnt="0"/>
      <dgm:spPr/>
      <dgm:t>
        <a:bodyPr/>
        <a:lstStyle/>
        <a:p>
          <a:endParaRPr lang="en-US"/>
        </a:p>
      </dgm:t>
    </dgm:pt>
    <dgm:pt modelId="{196247F7-5410-4D9A-8445-0BF18A803A85}" type="pres">
      <dgm:prSet presAssocID="{FF85C007-722E-48FF-8B77-ABA7A5B7A86F}" presName="Name37" presStyleLbl="parChTrans1D4" presStyleIdx="3" presStyleCnt="21"/>
      <dgm:spPr/>
      <dgm:t>
        <a:bodyPr/>
        <a:lstStyle/>
        <a:p>
          <a:endParaRPr lang="en-US"/>
        </a:p>
      </dgm:t>
    </dgm:pt>
    <dgm:pt modelId="{493F2970-48F4-44E5-96F1-DDB278B2DA17}" type="pres">
      <dgm:prSet presAssocID="{D933791E-8B0F-4D93-A42C-6B3F51A7E95B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3F827E31-9EA4-4A98-9D48-D944B7BF3AAE}" type="pres">
      <dgm:prSet presAssocID="{D933791E-8B0F-4D93-A42C-6B3F51A7E95B}" presName="rootComposite" presStyleCnt="0"/>
      <dgm:spPr/>
      <dgm:t>
        <a:bodyPr/>
        <a:lstStyle/>
        <a:p>
          <a:endParaRPr lang="en-US"/>
        </a:p>
      </dgm:t>
    </dgm:pt>
    <dgm:pt modelId="{20D56E08-7624-4721-A134-0DB10C6C05E8}" type="pres">
      <dgm:prSet presAssocID="{D933791E-8B0F-4D93-A42C-6B3F51A7E95B}" presName="rootText" presStyleLbl="node4" presStyleIdx="3" presStyleCnt="21" custLinFactNeighborX="-80428" custLinFactNeighborY="8847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89866C5-4F00-402B-9034-95554C9FBE6E}" type="pres">
      <dgm:prSet presAssocID="{D933791E-8B0F-4D93-A42C-6B3F51A7E95B}" presName="rootConnector" presStyleLbl="node4" presStyleIdx="3" presStyleCnt="21"/>
      <dgm:spPr/>
      <dgm:t>
        <a:bodyPr/>
        <a:lstStyle/>
        <a:p>
          <a:endParaRPr lang="en-US"/>
        </a:p>
      </dgm:t>
    </dgm:pt>
    <dgm:pt modelId="{5E65F6CE-9F30-4089-B88E-1B10BBC3F4AD}" type="pres">
      <dgm:prSet presAssocID="{D933791E-8B0F-4D93-A42C-6B3F51A7E95B}" presName="hierChild4" presStyleCnt="0"/>
      <dgm:spPr/>
      <dgm:t>
        <a:bodyPr/>
        <a:lstStyle/>
        <a:p>
          <a:endParaRPr lang="en-US"/>
        </a:p>
      </dgm:t>
    </dgm:pt>
    <dgm:pt modelId="{66B89F23-B2B6-4C75-B951-8E231F194593}" type="pres">
      <dgm:prSet presAssocID="{D933791E-8B0F-4D93-A42C-6B3F51A7E95B}" presName="hierChild5" presStyleCnt="0"/>
      <dgm:spPr/>
      <dgm:t>
        <a:bodyPr/>
        <a:lstStyle/>
        <a:p>
          <a:endParaRPr lang="en-US"/>
        </a:p>
      </dgm:t>
    </dgm:pt>
    <dgm:pt modelId="{A05C0191-A348-492C-81A2-698810DDF51E}" type="pres">
      <dgm:prSet presAssocID="{C453FB6E-7AE1-472C-B8F2-058A5C0C2F17}" presName="hierChild5" presStyleCnt="0"/>
      <dgm:spPr/>
      <dgm:t>
        <a:bodyPr/>
        <a:lstStyle/>
        <a:p>
          <a:endParaRPr lang="en-US"/>
        </a:p>
      </dgm:t>
    </dgm:pt>
    <dgm:pt modelId="{4A643DBD-6D35-4157-8E8A-A65A92A91A34}" type="pres">
      <dgm:prSet presAssocID="{03CF0689-FF2C-45FA-A7CF-AAED542EB773}" presName="Name37" presStyleLbl="parChTrans1D4" presStyleIdx="4" presStyleCnt="21"/>
      <dgm:spPr/>
      <dgm:t>
        <a:bodyPr/>
        <a:lstStyle/>
        <a:p>
          <a:endParaRPr lang="en-US"/>
        </a:p>
      </dgm:t>
    </dgm:pt>
    <dgm:pt modelId="{1861C12D-D8A1-4F43-B93E-ED94D08E0A28}" type="pres">
      <dgm:prSet presAssocID="{ADB6E7E9-8FEC-47B5-B1DB-503F2D3051CB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6FF2B7F0-06B7-4C82-9FE4-BA47CB85B1FD}" type="pres">
      <dgm:prSet presAssocID="{ADB6E7E9-8FEC-47B5-B1DB-503F2D3051CB}" presName="rootComposite" presStyleCnt="0"/>
      <dgm:spPr/>
      <dgm:t>
        <a:bodyPr/>
        <a:lstStyle/>
        <a:p>
          <a:endParaRPr lang="en-US"/>
        </a:p>
      </dgm:t>
    </dgm:pt>
    <dgm:pt modelId="{6DC45340-C249-40F6-9A4B-99EF69F74781}" type="pres">
      <dgm:prSet presAssocID="{ADB6E7E9-8FEC-47B5-B1DB-503F2D3051CB}" presName="rootText" presStyleLbl="node4" presStyleIdx="4" presStyleCnt="21" custScaleX="181102" custScaleY="369232" custLinFactNeighborX="5304" custLinFactNeighborY="4243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106662-781E-4BE0-BAC5-A72B9D3103B7}" type="pres">
      <dgm:prSet presAssocID="{ADB6E7E9-8FEC-47B5-B1DB-503F2D3051CB}" presName="rootConnector" presStyleLbl="node4" presStyleIdx="4" presStyleCnt="21"/>
      <dgm:spPr/>
      <dgm:t>
        <a:bodyPr/>
        <a:lstStyle/>
        <a:p>
          <a:endParaRPr lang="en-US"/>
        </a:p>
      </dgm:t>
    </dgm:pt>
    <dgm:pt modelId="{6C50488C-97AA-485C-BEFC-8C1D1809E6B0}" type="pres">
      <dgm:prSet presAssocID="{ADB6E7E9-8FEC-47B5-B1DB-503F2D3051CB}" presName="hierChild4" presStyleCnt="0"/>
      <dgm:spPr/>
      <dgm:t>
        <a:bodyPr/>
        <a:lstStyle/>
        <a:p>
          <a:endParaRPr lang="en-US"/>
        </a:p>
      </dgm:t>
    </dgm:pt>
    <dgm:pt modelId="{5684FC34-7912-4E14-BF51-F331E5D8FBC1}" type="pres">
      <dgm:prSet presAssocID="{6B9C586C-DC85-4866-9A08-9A9A0E220931}" presName="Name37" presStyleLbl="parChTrans1D4" presStyleIdx="5" presStyleCnt="21"/>
      <dgm:spPr/>
      <dgm:t>
        <a:bodyPr/>
        <a:lstStyle/>
        <a:p>
          <a:endParaRPr lang="en-US"/>
        </a:p>
      </dgm:t>
    </dgm:pt>
    <dgm:pt modelId="{A64F2DCE-D8BD-443C-9E0C-7AE7FFCE6AC7}" type="pres">
      <dgm:prSet presAssocID="{ABA10B38-34B8-4D16-8F16-DE52B27992BD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3604B2A1-B7F7-4F32-B427-CB696F89902A}" type="pres">
      <dgm:prSet presAssocID="{ABA10B38-34B8-4D16-8F16-DE52B27992BD}" presName="rootComposite" presStyleCnt="0"/>
      <dgm:spPr/>
      <dgm:t>
        <a:bodyPr/>
        <a:lstStyle/>
        <a:p>
          <a:endParaRPr lang="en-US"/>
        </a:p>
      </dgm:t>
    </dgm:pt>
    <dgm:pt modelId="{F45D467B-650C-47DB-9D15-0653BF7BECB7}" type="pres">
      <dgm:prSet presAssocID="{ABA10B38-34B8-4D16-8F16-DE52B27992BD}" presName="rootText" presStyleLbl="node4" presStyleIdx="5" presStyleCnt="21" custScaleX="115625" custScaleY="277552" custLinFactNeighborX="5305" custLinFactNeighborY="5835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FDC0E86-5D22-486F-8BDE-0FE88E34A843}" type="pres">
      <dgm:prSet presAssocID="{ABA10B38-34B8-4D16-8F16-DE52B27992BD}" presName="rootConnector" presStyleLbl="node4" presStyleIdx="5" presStyleCnt="21"/>
      <dgm:spPr/>
      <dgm:t>
        <a:bodyPr/>
        <a:lstStyle/>
        <a:p>
          <a:endParaRPr lang="en-US"/>
        </a:p>
      </dgm:t>
    </dgm:pt>
    <dgm:pt modelId="{F31D080A-1E2E-47E3-BB22-6B0CB6610DB6}" type="pres">
      <dgm:prSet presAssocID="{ABA10B38-34B8-4D16-8F16-DE52B27992BD}" presName="hierChild4" presStyleCnt="0"/>
      <dgm:spPr/>
      <dgm:t>
        <a:bodyPr/>
        <a:lstStyle/>
        <a:p>
          <a:endParaRPr lang="en-US"/>
        </a:p>
      </dgm:t>
    </dgm:pt>
    <dgm:pt modelId="{C2A12E2F-7DD0-47BC-B331-209EDF02E8B4}" type="pres">
      <dgm:prSet presAssocID="{ABA10B38-34B8-4D16-8F16-DE52B27992BD}" presName="hierChild5" presStyleCnt="0"/>
      <dgm:spPr/>
      <dgm:t>
        <a:bodyPr/>
        <a:lstStyle/>
        <a:p>
          <a:endParaRPr lang="en-US"/>
        </a:p>
      </dgm:t>
    </dgm:pt>
    <dgm:pt modelId="{2FF324E2-E11C-4911-819A-50B83C07BD4A}" type="pres">
      <dgm:prSet presAssocID="{9B55E15D-678E-4656-B21B-E0A4887FF50A}" presName="Name37" presStyleLbl="parChTrans1D4" presStyleIdx="6" presStyleCnt="21"/>
      <dgm:spPr/>
      <dgm:t>
        <a:bodyPr/>
        <a:lstStyle/>
        <a:p>
          <a:endParaRPr lang="en-US"/>
        </a:p>
      </dgm:t>
    </dgm:pt>
    <dgm:pt modelId="{1CDACD91-9043-4FC0-AE5A-7D7AC529D877}" type="pres">
      <dgm:prSet presAssocID="{2DAFAE08-3160-4BD1-B64B-D822C09A9C15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F2CA0480-D117-4141-AC72-9C46F859FE8D}" type="pres">
      <dgm:prSet presAssocID="{2DAFAE08-3160-4BD1-B64B-D822C09A9C15}" presName="rootComposite" presStyleCnt="0"/>
      <dgm:spPr/>
      <dgm:t>
        <a:bodyPr/>
        <a:lstStyle/>
        <a:p>
          <a:endParaRPr lang="en-US"/>
        </a:p>
      </dgm:t>
    </dgm:pt>
    <dgm:pt modelId="{FEFB2D2B-86F6-4A13-BDC1-41C3918E6C79}" type="pres">
      <dgm:prSet presAssocID="{2DAFAE08-3160-4BD1-B64B-D822C09A9C15}" presName="rootText" presStyleLbl="node4" presStyleIdx="6" presStyleCnt="21" custScaleX="126340" custScaleY="324121" custLinFactNeighborY="4243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CB05C3-6A0E-4137-AB43-2174A6867C44}" type="pres">
      <dgm:prSet presAssocID="{2DAFAE08-3160-4BD1-B64B-D822C09A9C15}" presName="rootConnector" presStyleLbl="node4" presStyleIdx="6" presStyleCnt="21"/>
      <dgm:spPr/>
      <dgm:t>
        <a:bodyPr/>
        <a:lstStyle/>
        <a:p>
          <a:endParaRPr lang="en-US"/>
        </a:p>
      </dgm:t>
    </dgm:pt>
    <dgm:pt modelId="{EA969035-78DC-407C-91E1-62B7CF8878D7}" type="pres">
      <dgm:prSet presAssocID="{2DAFAE08-3160-4BD1-B64B-D822C09A9C15}" presName="hierChild4" presStyleCnt="0"/>
      <dgm:spPr/>
      <dgm:t>
        <a:bodyPr/>
        <a:lstStyle/>
        <a:p>
          <a:endParaRPr lang="en-US"/>
        </a:p>
      </dgm:t>
    </dgm:pt>
    <dgm:pt modelId="{FF77A159-8304-489C-A95B-6032B17549C2}" type="pres">
      <dgm:prSet presAssocID="{2DAFAE08-3160-4BD1-B64B-D822C09A9C15}" presName="hierChild5" presStyleCnt="0"/>
      <dgm:spPr/>
      <dgm:t>
        <a:bodyPr/>
        <a:lstStyle/>
        <a:p>
          <a:endParaRPr lang="en-US"/>
        </a:p>
      </dgm:t>
    </dgm:pt>
    <dgm:pt modelId="{7486430F-E929-407A-B704-7A007767CBFC}" type="pres">
      <dgm:prSet presAssocID="{1ACE4FBD-E1B0-40E5-B8E0-F809CAAF69BA}" presName="Name37" presStyleLbl="parChTrans1D4" presStyleIdx="7" presStyleCnt="21"/>
      <dgm:spPr/>
      <dgm:t>
        <a:bodyPr/>
        <a:lstStyle/>
        <a:p>
          <a:endParaRPr lang="en-US"/>
        </a:p>
      </dgm:t>
    </dgm:pt>
    <dgm:pt modelId="{694787BF-8763-4B0C-83AC-3CCF8A747F2E}" type="pres">
      <dgm:prSet presAssocID="{BE6AB339-FCA7-4D87-805C-88C9767CC665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C3C016CF-0851-4539-803F-A0E6225A2900}" type="pres">
      <dgm:prSet presAssocID="{BE6AB339-FCA7-4D87-805C-88C9767CC665}" presName="rootComposite" presStyleCnt="0"/>
      <dgm:spPr/>
      <dgm:t>
        <a:bodyPr/>
        <a:lstStyle/>
        <a:p>
          <a:endParaRPr lang="en-US"/>
        </a:p>
      </dgm:t>
    </dgm:pt>
    <dgm:pt modelId="{5832A3FF-6316-495B-8D2F-FAED1A820D41}" type="pres">
      <dgm:prSet presAssocID="{BE6AB339-FCA7-4D87-805C-88C9767CC665}" presName="rootText" presStyleLbl="node4" presStyleIdx="7" presStyleCnt="21" custScaleX="143141" custScaleY="283190" custLinFactNeighborY="5835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9E4DC3-F615-4CB5-92EF-34229EDEE0CC}" type="pres">
      <dgm:prSet presAssocID="{BE6AB339-FCA7-4D87-805C-88C9767CC665}" presName="rootConnector" presStyleLbl="node4" presStyleIdx="7" presStyleCnt="21"/>
      <dgm:spPr/>
      <dgm:t>
        <a:bodyPr/>
        <a:lstStyle/>
        <a:p>
          <a:endParaRPr lang="en-US"/>
        </a:p>
      </dgm:t>
    </dgm:pt>
    <dgm:pt modelId="{2A0AF7EA-0D40-4663-99B9-EB28D5A61782}" type="pres">
      <dgm:prSet presAssocID="{BE6AB339-FCA7-4D87-805C-88C9767CC665}" presName="hierChild4" presStyleCnt="0"/>
      <dgm:spPr/>
      <dgm:t>
        <a:bodyPr/>
        <a:lstStyle/>
        <a:p>
          <a:endParaRPr lang="en-US"/>
        </a:p>
      </dgm:t>
    </dgm:pt>
    <dgm:pt modelId="{1CE6E094-C870-45A0-991D-41B3528264D4}" type="pres">
      <dgm:prSet presAssocID="{BE6AB339-FCA7-4D87-805C-88C9767CC665}" presName="hierChild5" presStyleCnt="0"/>
      <dgm:spPr/>
      <dgm:t>
        <a:bodyPr/>
        <a:lstStyle/>
        <a:p>
          <a:endParaRPr lang="en-US"/>
        </a:p>
      </dgm:t>
    </dgm:pt>
    <dgm:pt modelId="{1D8354EB-9E0F-411D-A82C-A286BDDE094B}" type="pres">
      <dgm:prSet presAssocID="{ADB6E7E9-8FEC-47B5-B1DB-503F2D3051CB}" presName="hierChild5" presStyleCnt="0"/>
      <dgm:spPr/>
      <dgm:t>
        <a:bodyPr/>
        <a:lstStyle/>
        <a:p>
          <a:endParaRPr lang="en-US"/>
        </a:p>
      </dgm:t>
    </dgm:pt>
    <dgm:pt modelId="{0FCCCDB3-7126-4FA4-A530-D3F07B8C7D0B}" type="pres">
      <dgm:prSet presAssocID="{86035952-C7DC-49C8-8F88-389F61C5B074}" presName="hierChild5" presStyleCnt="0"/>
      <dgm:spPr/>
      <dgm:t>
        <a:bodyPr/>
        <a:lstStyle/>
        <a:p>
          <a:endParaRPr lang="en-US"/>
        </a:p>
      </dgm:t>
    </dgm:pt>
    <dgm:pt modelId="{5C906179-3452-4F1B-8D9F-FAC1DED25E59}" type="pres">
      <dgm:prSet presAssocID="{E35B1978-88B4-4DF0-98BA-B3FD57825D35}" presName="Name37" presStyleLbl="parChTrans1D4" presStyleIdx="8" presStyleCnt="21"/>
      <dgm:spPr/>
      <dgm:t>
        <a:bodyPr/>
        <a:lstStyle/>
        <a:p>
          <a:endParaRPr lang="en-US"/>
        </a:p>
      </dgm:t>
    </dgm:pt>
    <dgm:pt modelId="{4F73D17E-ADF5-4F71-A268-ECA9761E92CF}" type="pres">
      <dgm:prSet presAssocID="{E1B9970F-653F-4047-9242-DD6F0BCB3777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31018E81-F297-4E2C-9DD4-EB6A8158211A}" type="pres">
      <dgm:prSet presAssocID="{E1B9970F-653F-4047-9242-DD6F0BCB3777}" presName="rootComposite" presStyleCnt="0"/>
      <dgm:spPr/>
      <dgm:t>
        <a:bodyPr/>
        <a:lstStyle/>
        <a:p>
          <a:endParaRPr lang="en-US"/>
        </a:p>
      </dgm:t>
    </dgm:pt>
    <dgm:pt modelId="{D101D3CC-570A-4332-928F-C5871FDD6F8E}" type="pres">
      <dgm:prSet presAssocID="{E1B9970F-653F-4047-9242-DD6F0BCB3777}" presName="rootText" presStyleLbl="node4" presStyleIdx="8" presStyleCnt="21" custScaleX="128275" custScaleY="21083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CA36DE-AE0F-430E-885B-23A328435A80}" type="pres">
      <dgm:prSet presAssocID="{E1B9970F-653F-4047-9242-DD6F0BCB3777}" presName="rootConnector" presStyleLbl="node4" presStyleIdx="8" presStyleCnt="21"/>
      <dgm:spPr/>
      <dgm:t>
        <a:bodyPr/>
        <a:lstStyle/>
        <a:p>
          <a:endParaRPr lang="en-US"/>
        </a:p>
      </dgm:t>
    </dgm:pt>
    <dgm:pt modelId="{FE4E5456-AA41-4E4C-9639-7D6E59B480D2}" type="pres">
      <dgm:prSet presAssocID="{E1B9970F-653F-4047-9242-DD6F0BCB3777}" presName="hierChild4" presStyleCnt="0"/>
      <dgm:spPr/>
      <dgm:t>
        <a:bodyPr/>
        <a:lstStyle/>
        <a:p>
          <a:endParaRPr lang="en-US"/>
        </a:p>
      </dgm:t>
    </dgm:pt>
    <dgm:pt modelId="{B5B67FD0-2B6A-4DF5-8620-D94979E43121}" type="pres">
      <dgm:prSet presAssocID="{E1B9970F-653F-4047-9242-DD6F0BCB3777}" presName="hierChild5" presStyleCnt="0"/>
      <dgm:spPr/>
      <dgm:t>
        <a:bodyPr/>
        <a:lstStyle/>
        <a:p>
          <a:endParaRPr lang="en-US"/>
        </a:p>
      </dgm:t>
    </dgm:pt>
    <dgm:pt modelId="{999DD010-AF95-4FD6-9377-025B858D078B}" type="pres">
      <dgm:prSet presAssocID="{49D29D44-1459-4DEE-B3EF-054191E1C4F4}" presName="Name37" presStyleLbl="parChTrans1D4" presStyleIdx="9" presStyleCnt="21"/>
      <dgm:spPr/>
      <dgm:t>
        <a:bodyPr/>
        <a:lstStyle/>
        <a:p>
          <a:endParaRPr lang="en-US"/>
        </a:p>
      </dgm:t>
    </dgm:pt>
    <dgm:pt modelId="{8EBFDD44-6AFE-4EBA-A037-7B38EAFE3151}" type="pres">
      <dgm:prSet presAssocID="{903F3FEA-07D0-497C-B4C1-96C7FA6F0E87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CE323A83-9B9D-44AA-8DFB-810BBC0AE7CE}" type="pres">
      <dgm:prSet presAssocID="{903F3FEA-07D0-497C-B4C1-96C7FA6F0E87}" presName="rootComposite" presStyleCnt="0"/>
      <dgm:spPr/>
      <dgm:t>
        <a:bodyPr/>
        <a:lstStyle/>
        <a:p>
          <a:endParaRPr lang="en-US"/>
        </a:p>
      </dgm:t>
    </dgm:pt>
    <dgm:pt modelId="{9DF3980F-1E16-47C4-830F-879EC0A79CB5}" type="pres">
      <dgm:prSet presAssocID="{903F3FEA-07D0-497C-B4C1-96C7FA6F0E87}" presName="rootText" presStyleLbl="node4" presStyleIdx="9" presStyleCnt="21" custScaleX="240894" custScaleY="309281" custLinFactNeighborX="2849" custLinFactNeighborY="3419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9EE080C-7923-4DA8-8DB6-5966D52B574B}" type="pres">
      <dgm:prSet presAssocID="{903F3FEA-07D0-497C-B4C1-96C7FA6F0E87}" presName="rootConnector" presStyleLbl="node4" presStyleIdx="9" presStyleCnt="21"/>
      <dgm:spPr/>
      <dgm:t>
        <a:bodyPr/>
        <a:lstStyle/>
        <a:p>
          <a:endParaRPr lang="en-US"/>
        </a:p>
      </dgm:t>
    </dgm:pt>
    <dgm:pt modelId="{2B942584-25AD-4EE7-9DED-FDD1EFCE22C5}" type="pres">
      <dgm:prSet presAssocID="{903F3FEA-07D0-497C-B4C1-96C7FA6F0E87}" presName="hierChild4" presStyleCnt="0"/>
      <dgm:spPr/>
      <dgm:t>
        <a:bodyPr/>
        <a:lstStyle/>
        <a:p>
          <a:endParaRPr lang="en-US"/>
        </a:p>
      </dgm:t>
    </dgm:pt>
    <dgm:pt modelId="{CB5CDA9C-B0EC-480F-ABB9-A95812E3B986}" type="pres">
      <dgm:prSet presAssocID="{672EB151-6E34-425F-8BC8-022F4D18055E}" presName="Name37" presStyleLbl="parChTrans1D4" presStyleIdx="10" presStyleCnt="21"/>
      <dgm:spPr/>
      <dgm:t>
        <a:bodyPr/>
        <a:lstStyle/>
        <a:p>
          <a:endParaRPr lang="en-US"/>
        </a:p>
      </dgm:t>
    </dgm:pt>
    <dgm:pt modelId="{1D53A3C4-7316-473D-830A-512D7CF3CAA2}" type="pres">
      <dgm:prSet presAssocID="{E7350E9B-B669-4B85-A40F-CEADFC1140B4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75B390C1-795D-4FB9-B33D-35344F1058A2}" type="pres">
      <dgm:prSet presAssocID="{E7350E9B-B669-4B85-A40F-CEADFC1140B4}" presName="rootComposite" presStyleCnt="0"/>
      <dgm:spPr/>
      <dgm:t>
        <a:bodyPr/>
        <a:lstStyle/>
        <a:p>
          <a:endParaRPr lang="en-US"/>
        </a:p>
      </dgm:t>
    </dgm:pt>
    <dgm:pt modelId="{615F73D2-C527-46CB-98CB-0645DE240011}" type="pres">
      <dgm:prSet presAssocID="{E7350E9B-B669-4B85-A40F-CEADFC1140B4}" presName="rootText" presStyleLbl="node4" presStyleIdx="10" presStyleCnt="21" custScaleX="211592" custScaleY="259693" custLinFactNeighborX="8648" custLinFactNeighborY="5189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DBB79E-4B67-492B-AB9E-04E337E56DDF}" type="pres">
      <dgm:prSet presAssocID="{E7350E9B-B669-4B85-A40F-CEADFC1140B4}" presName="rootConnector" presStyleLbl="node4" presStyleIdx="10" presStyleCnt="21"/>
      <dgm:spPr/>
      <dgm:t>
        <a:bodyPr/>
        <a:lstStyle/>
        <a:p>
          <a:endParaRPr lang="en-US"/>
        </a:p>
      </dgm:t>
    </dgm:pt>
    <dgm:pt modelId="{25F5D07D-AAA8-463D-9A8A-59621A746185}" type="pres">
      <dgm:prSet presAssocID="{E7350E9B-B669-4B85-A40F-CEADFC1140B4}" presName="hierChild4" presStyleCnt="0"/>
      <dgm:spPr/>
      <dgm:t>
        <a:bodyPr/>
        <a:lstStyle/>
        <a:p>
          <a:endParaRPr lang="en-US"/>
        </a:p>
      </dgm:t>
    </dgm:pt>
    <dgm:pt modelId="{A61B6A35-B91F-4D06-8484-07C50EAF8D5A}" type="pres">
      <dgm:prSet presAssocID="{6E96313D-C90B-4AD7-9127-243FFD9024DF}" presName="Name37" presStyleLbl="parChTrans1D4" presStyleIdx="11" presStyleCnt="21"/>
      <dgm:spPr/>
      <dgm:t>
        <a:bodyPr/>
        <a:lstStyle/>
        <a:p>
          <a:endParaRPr lang="en-US"/>
        </a:p>
      </dgm:t>
    </dgm:pt>
    <dgm:pt modelId="{B4FA3E91-43B6-4E40-8303-77C2CFE19112}" type="pres">
      <dgm:prSet presAssocID="{B2AB7E07-2403-4D8F-BB9D-0899EE282BAC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29DAAEF1-C883-494B-8EE3-0921963113B8}" type="pres">
      <dgm:prSet presAssocID="{B2AB7E07-2403-4D8F-BB9D-0899EE282BAC}" presName="rootComposite" presStyleCnt="0"/>
      <dgm:spPr/>
      <dgm:t>
        <a:bodyPr/>
        <a:lstStyle/>
        <a:p>
          <a:endParaRPr lang="en-US"/>
        </a:p>
      </dgm:t>
    </dgm:pt>
    <dgm:pt modelId="{7F287CCA-507E-481D-BF71-C3DED52269C5}" type="pres">
      <dgm:prSet presAssocID="{B2AB7E07-2403-4D8F-BB9D-0899EE282BAC}" presName="rootText" presStyleLbl="node4" presStyleIdx="11" presStyleCnt="21" custScaleX="179825" custScaleY="261641" custLinFactNeighborX="2883" custLinFactNeighborY="2306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809B06-08AD-4EAA-8755-7308F277C338}" type="pres">
      <dgm:prSet presAssocID="{B2AB7E07-2403-4D8F-BB9D-0899EE282BAC}" presName="rootConnector" presStyleLbl="node4" presStyleIdx="11" presStyleCnt="21"/>
      <dgm:spPr/>
      <dgm:t>
        <a:bodyPr/>
        <a:lstStyle/>
        <a:p>
          <a:endParaRPr lang="en-US"/>
        </a:p>
      </dgm:t>
    </dgm:pt>
    <dgm:pt modelId="{AF0D7430-2EEB-4397-A4FF-1BDD4EB9B43D}" type="pres">
      <dgm:prSet presAssocID="{B2AB7E07-2403-4D8F-BB9D-0899EE282BAC}" presName="hierChild4" presStyleCnt="0"/>
      <dgm:spPr/>
      <dgm:t>
        <a:bodyPr/>
        <a:lstStyle/>
        <a:p>
          <a:endParaRPr lang="en-US"/>
        </a:p>
      </dgm:t>
    </dgm:pt>
    <dgm:pt modelId="{B144B6CC-6209-4768-A378-DCAB7B3633C1}" type="pres">
      <dgm:prSet presAssocID="{B2AB7E07-2403-4D8F-BB9D-0899EE282BAC}" presName="hierChild5" presStyleCnt="0"/>
      <dgm:spPr/>
      <dgm:t>
        <a:bodyPr/>
        <a:lstStyle/>
        <a:p>
          <a:endParaRPr lang="en-US"/>
        </a:p>
      </dgm:t>
    </dgm:pt>
    <dgm:pt modelId="{D29A3F89-D807-4295-A9E9-4E7F460775D0}" type="pres">
      <dgm:prSet presAssocID="{B6DB27BF-9B98-4F39-BF6E-B3438863F58E}" presName="Name37" presStyleLbl="parChTrans1D4" presStyleIdx="12" presStyleCnt="21"/>
      <dgm:spPr/>
      <dgm:t>
        <a:bodyPr/>
        <a:lstStyle/>
        <a:p>
          <a:endParaRPr lang="en-US"/>
        </a:p>
      </dgm:t>
    </dgm:pt>
    <dgm:pt modelId="{20AFA2D2-D29C-4107-9550-EDEEDE173A79}" type="pres">
      <dgm:prSet presAssocID="{DF63EE88-B1CA-4D1D-90E9-C14256EB7BF0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29A13BF2-EEF7-4183-984D-05CABD2B5ECF}" type="pres">
      <dgm:prSet presAssocID="{DF63EE88-B1CA-4D1D-90E9-C14256EB7BF0}" presName="rootComposite" presStyleCnt="0"/>
      <dgm:spPr/>
      <dgm:t>
        <a:bodyPr/>
        <a:lstStyle/>
        <a:p>
          <a:endParaRPr lang="en-US"/>
        </a:p>
      </dgm:t>
    </dgm:pt>
    <dgm:pt modelId="{2DCFF141-302E-4B63-8F1C-03CB22F00B30}" type="pres">
      <dgm:prSet presAssocID="{DF63EE88-B1CA-4D1D-90E9-C14256EB7BF0}" presName="rootText" presStyleLbl="node4" presStyleIdx="12" presStyleCnt="21" custScaleX="190833" custScaleY="24090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67AAC63-7EF4-4545-9935-E4C7857F415E}" type="pres">
      <dgm:prSet presAssocID="{DF63EE88-B1CA-4D1D-90E9-C14256EB7BF0}" presName="rootConnector" presStyleLbl="node4" presStyleIdx="12" presStyleCnt="21"/>
      <dgm:spPr/>
      <dgm:t>
        <a:bodyPr/>
        <a:lstStyle/>
        <a:p>
          <a:endParaRPr lang="en-US"/>
        </a:p>
      </dgm:t>
    </dgm:pt>
    <dgm:pt modelId="{CFCEAB63-0E62-469B-B7E2-F90037D8AC51}" type="pres">
      <dgm:prSet presAssocID="{DF63EE88-B1CA-4D1D-90E9-C14256EB7BF0}" presName="hierChild4" presStyleCnt="0"/>
      <dgm:spPr/>
      <dgm:t>
        <a:bodyPr/>
        <a:lstStyle/>
        <a:p>
          <a:endParaRPr lang="en-US"/>
        </a:p>
      </dgm:t>
    </dgm:pt>
    <dgm:pt modelId="{6619F678-A614-45FC-9005-4BD2FA95C025}" type="pres">
      <dgm:prSet presAssocID="{DF63EE88-B1CA-4D1D-90E9-C14256EB7BF0}" presName="hierChild5" presStyleCnt="0"/>
      <dgm:spPr/>
      <dgm:t>
        <a:bodyPr/>
        <a:lstStyle/>
        <a:p>
          <a:endParaRPr lang="en-US"/>
        </a:p>
      </dgm:t>
    </dgm:pt>
    <dgm:pt modelId="{91C85507-D618-49A1-9788-9ADE9238BA6E}" type="pres">
      <dgm:prSet presAssocID="{5AE522B4-EEC3-4758-B2DD-264DF0BA37B7}" presName="Name37" presStyleLbl="parChTrans1D4" presStyleIdx="13" presStyleCnt="21"/>
      <dgm:spPr/>
      <dgm:t>
        <a:bodyPr/>
        <a:lstStyle/>
        <a:p>
          <a:endParaRPr lang="en-US"/>
        </a:p>
      </dgm:t>
    </dgm:pt>
    <dgm:pt modelId="{42BD17AF-D207-40BB-AD32-4590D26F365E}" type="pres">
      <dgm:prSet presAssocID="{D6F28E51-04D8-4F3E-8AB5-7FAF9182AF58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438475F6-A540-4E75-B5FE-93860978C45F}" type="pres">
      <dgm:prSet presAssocID="{D6F28E51-04D8-4F3E-8AB5-7FAF9182AF58}" presName="rootComposite" presStyleCnt="0"/>
      <dgm:spPr/>
      <dgm:t>
        <a:bodyPr/>
        <a:lstStyle/>
        <a:p>
          <a:endParaRPr lang="en-US"/>
        </a:p>
      </dgm:t>
    </dgm:pt>
    <dgm:pt modelId="{B476FC7F-29F4-4C23-8687-5DF4D8A7753E}" type="pres">
      <dgm:prSet presAssocID="{D6F28E51-04D8-4F3E-8AB5-7FAF9182AF58}" presName="rootText" presStyleLbl="node4" presStyleIdx="13" presStyleCnt="21" custScaleX="187950" custScaleY="23896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AC387E-6827-436C-958B-85045DF7889F}" type="pres">
      <dgm:prSet presAssocID="{D6F28E51-04D8-4F3E-8AB5-7FAF9182AF58}" presName="rootConnector" presStyleLbl="node4" presStyleIdx="13" presStyleCnt="21"/>
      <dgm:spPr/>
      <dgm:t>
        <a:bodyPr/>
        <a:lstStyle/>
        <a:p>
          <a:endParaRPr lang="en-US"/>
        </a:p>
      </dgm:t>
    </dgm:pt>
    <dgm:pt modelId="{6503FEEC-6103-4E0F-85B5-CD47714B307D}" type="pres">
      <dgm:prSet presAssocID="{D6F28E51-04D8-4F3E-8AB5-7FAF9182AF58}" presName="hierChild4" presStyleCnt="0"/>
      <dgm:spPr/>
      <dgm:t>
        <a:bodyPr/>
        <a:lstStyle/>
        <a:p>
          <a:endParaRPr lang="en-US"/>
        </a:p>
      </dgm:t>
    </dgm:pt>
    <dgm:pt modelId="{0741314F-0988-4ABD-B701-7736684A4CAB}" type="pres">
      <dgm:prSet presAssocID="{D6F28E51-04D8-4F3E-8AB5-7FAF9182AF58}" presName="hierChild5" presStyleCnt="0"/>
      <dgm:spPr/>
      <dgm:t>
        <a:bodyPr/>
        <a:lstStyle/>
        <a:p>
          <a:endParaRPr lang="en-US"/>
        </a:p>
      </dgm:t>
    </dgm:pt>
    <dgm:pt modelId="{CF2AC6C9-CDD5-4DFF-ACEE-B037DE0B0418}" type="pres">
      <dgm:prSet presAssocID="{9BC10A99-8D03-422F-87C6-9F5A854222A4}" presName="Name37" presStyleLbl="parChTrans1D4" presStyleIdx="14" presStyleCnt="21"/>
      <dgm:spPr/>
      <dgm:t>
        <a:bodyPr/>
        <a:lstStyle/>
        <a:p>
          <a:endParaRPr lang="en-US"/>
        </a:p>
      </dgm:t>
    </dgm:pt>
    <dgm:pt modelId="{BD67FE7A-46CC-4C30-8D6A-DC8236AC5B6F}" type="pres">
      <dgm:prSet presAssocID="{A0E26B20-B27E-41C7-B50A-C9A9849321B9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56676834-DD43-46FC-954A-36B7EAF3E4DF}" type="pres">
      <dgm:prSet presAssocID="{A0E26B20-B27E-41C7-B50A-C9A9849321B9}" presName="rootComposite" presStyleCnt="0"/>
      <dgm:spPr/>
      <dgm:t>
        <a:bodyPr/>
        <a:lstStyle/>
        <a:p>
          <a:endParaRPr lang="en-US"/>
        </a:p>
      </dgm:t>
    </dgm:pt>
    <dgm:pt modelId="{D4D04962-D024-4F64-92BD-47836399D777}" type="pres">
      <dgm:prSet presAssocID="{A0E26B20-B27E-41C7-B50A-C9A9849321B9}" presName="rootText" presStyleLbl="node4" presStyleIdx="14" presStyleCnt="21" custScaleX="199707" custScaleY="19214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9E68D-088B-40BF-88F1-8BA2D41BD20C}" type="pres">
      <dgm:prSet presAssocID="{A0E26B20-B27E-41C7-B50A-C9A9849321B9}" presName="rootConnector" presStyleLbl="node4" presStyleIdx="14" presStyleCnt="21"/>
      <dgm:spPr/>
      <dgm:t>
        <a:bodyPr/>
        <a:lstStyle/>
        <a:p>
          <a:endParaRPr lang="en-US"/>
        </a:p>
      </dgm:t>
    </dgm:pt>
    <dgm:pt modelId="{7F473547-A754-4823-A4D0-360EA7D4F5C2}" type="pres">
      <dgm:prSet presAssocID="{A0E26B20-B27E-41C7-B50A-C9A9849321B9}" presName="hierChild4" presStyleCnt="0"/>
      <dgm:spPr/>
      <dgm:t>
        <a:bodyPr/>
        <a:lstStyle/>
        <a:p>
          <a:endParaRPr lang="en-US"/>
        </a:p>
      </dgm:t>
    </dgm:pt>
    <dgm:pt modelId="{D818D81F-53F5-4FC5-A6D7-1159D1A9EA8E}" type="pres">
      <dgm:prSet presAssocID="{A0E26B20-B27E-41C7-B50A-C9A9849321B9}" presName="hierChild5" presStyleCnt="0"/>
      <dgm:spPr/>
      <dgm:t>
        <a:bodyPr/>
        <a:lstStyle/>
        <a:p>
          <a:endParaRPr lang="en-US"/>
        </a:p>
      </dgm:t>
    </dgm:pt>
    <dgm:pt modelId="{277C8BDF-9271-4DD2-BC3C-D62CDE8F000E}" type="pres">
      <dgm:prSet presAssocID="{81D587F1-11C9-4A2F-8E72-906484BE32AB}" presName="Name37" presStyleLbl="parChTrans1D4" presStyleIdx="15" presStyleCnt="21"/>
      <dgm:spPr/>
      <dgm:t>
        <a:bodyPr/>
        <a:lstStyle/>
        <a:p>
          <a:endParaRPr lang="en-US"/>
        </a:p>
      </dgm:t>
    </dgm:pt>
    <dgm:pt modelId="{DFF5B23C-CC24-4C6E-BE81-6C9EB0434AB9}" type="pres">
      <dgm:prSet presAssocID="{E3213419-9101-4FF8-AC31-98992DE52071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533711A7-8BAD-4F8B-9AD5-44AE4552D0D7}" type="pres">
      <dgm:prSet presAssocID="{E3213419-9101-4FF8-AC31-98992DE52071}" presName="rootComposite" presStyleCnt="0"/>
      <dgm:spPr/>
      <dgm:t>
        <a:bodyPr/>
        <a:lstStyle/>
        <a:p>
          <a:endParaRPr lang="en-US"/>
        </a:p>
      </dgm:t>
    </dgm:pt>
    <dgm:pt modelId="{CBF614CA-F459-4C50-A5A0-46D58C6F2EA7}" type="pres">
      <dgm:prSet presAssocID="{E3213419-9101-4FF8-AC31-98992DE52071}" presName="rootText" presStyleLbl="node4" presStyleIdx="15" presStyleCnt="21" custScaleX="203996" custScaleY="22438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D934C9-6A22-4121-9987-1404ED353904}" type="pres">
      <dgm:prSet presAssocID="{E3213419-9101-4FF8-AC31-98992DE52071}" presName="rootConnector" presStyleLbl="node4" presStyleIdx="15" presStyleCnt="21"/>
      <dgm:spPr/>
      <dgm:t>
        <a:bodyPr/>
        <a:lstStyle/>
        <a:p>
          <a:endParaRPr lang="en-US"/>
        </a:p>
      </dgm:t>
    </dgm:pt>
    <dgm:pt modelId="{A50CDF1B-CBD2-4F37-83F6-943827521E07}" type="pres">
      <dgm:prSet presAssocID="{E3213419-9101-4FF8-AC31-98992DE52071}" presName="hierChild4" presStyleCnt="0"/>
      <dgm:spPr/>
      <dgm:t>
        <a:bodyPr/>
        <a:lstStyle/>
        <a:p>
          <a:endParaRPr lang="en-US"/>
        </a:p>
      </dgm:t>
    </dgm:pt>
    <dgm:pt modelId="{9CB441E8-F663-4679-A288-B96731A1E23D}" type="pres">
      <dgm:prSet presAssocID="{E3213419-9101-4FF8-AC31-98992DE52071}" presName="hierChild5" presStyleCnt="0"/>
      <dgm:spPr/>
      <dgm:t>
        <a:bodyPr/>
        <a:lstStyle/>
        <a:p>
          <a:endParaRPr lang="en-US"/>
        </a:p>
      </dgm:t>
    </dgm:pt>
    <dgm:pt modelId="{85EF9C36-D368-4E52-BCDF-412D943719CE}" type="pres">
      <dgm:prSet presAssocID="{E7350E9B-B669-4B85-A40F-CEADFC1140B4}" presName="hierChild5" presStyleCnt="0"/>
      <dgm:spPr/>
      <dgm:t>
        <a:bodyPr/>
        <a:lstStyle/>
        <a:p>
          <a:endParaRPr lang="en-US"/>
        </a:p>
      </dgm:t>
    </dgm:pt>
    <dgm:pt modelId="{7C7C6A2E-0818-4FEB-8BE3-0C15156BEF76}" type="pres">
      <dgm:prSet presAssocID="{D8941FEF-1469-4F0C-B21D-8C6815383BF1}" presName="Name37" presStyleLbl="parChTrans1D4" presStyleIdx="16" presStyleCnt="21"/>
      <dgm:spPr/>
      <dgm:t>
        <a:bodyPr/>
        <a:lstStyle/>
        <a:p>
          <a:endParaRPr lang="en-US"/>
        </a:p>
      </dgm:t>
    </dgm:pt>
    <dgm:pt modelId="{C45EEC8F-CD92-41D4-9410-AA7365CCDFAD}" type="pres">
      <dgm:prSet presAssocID="{E550D5BC-47EA-46CA-BE0E-98B3C7080D60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9E72E00E-5DCB-494F-8DEA-B3985D179730}" type="pres">
      <dgm:prSet presAssocID="{E550D5BC-47EA-46CA-BE0E-98B3C7080D60}" presName="rootComposite" presStyleCnt="0"/>
      <dgm:spPr/>
      <dgm:t>
        <a:bodyPr/>
        <a:lstStyle/>
        <a:p>
          <a:endParaRPr lang="en-US"/>
        </a:p>
      </dgm:t>
    </dgm:pt>
    <dgm:pt modelId="{96CB0068-06CD-467E-84FE-2385640DF65E}" type="pres">
      <dgm:prSet presAssocID="{E550D5BC-47EA-46CA-BE0E-98B3C7080D60}" presName="rootText" presStyleLbl="node4" presStyleIdx="16" presStyleCnt="21" custScaleX="163057" custScaleY="362614" custLinFactY="32316" custLinFactNeighborX="18535" custLinFactNeighborY="10000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2CADDD-5CC8-44BD-99DC-2135DB81CAF4}" type="pres">
      <dgm:prSet presAssocID="{E550D5BC-47EA-46CA-BE0E-98B3C7080D60}" presName="rootConnector" presStyleLbl="node4" presStyleIdx="16" presStyleCnt="21"/>
      <dgm:spPr/>
      <dgm:t>
        <a:bodyPr/>
        <a:lstStyle/>
        <a:p>
          <a:endParaRPr lang="en-US"/>
        </a:p>
      </dgm:t>
    </dgm:pt>
    <dgm:pt modelId="{348BFF3E-7031-4A24-981C-FBC9658A9CA0}" type="pres">
      <dgm:prSet presAssocID="{E550D5BC-47EA-46CA-BE0E-98B3C7080D60}" presName="hierChild4" presStyleCnt="0"/>
      <dgm:spPr/>
      <dgm:t>
        <a:bodyPr/>
        <a:lstStyle/>
        <a:p>
          <a:endParaRPr lang="en-US"/>
        </a:p>
      </dgm:t>
    </dgm:pt>
    <dgm:pt modelId="{5B228DF9-D631-4009-B3D4-3E2882BD91A8}" type="pres">
      <dgm:prSet presAssocID="{E550D5BC-47EA-46CA-BE0E-98B3C7080D60}" presName="hierChild5" presStyleCnt="0"/>
      <dgm:spPr/>
      <dgm:t>
        <a:bodyPr/>
        <a:lstStyle/>
        <a:p>
          <a:endParaRPr lang="en-US"/>
        </a:p>
      </dgm:t>
    </dgm:pt>
    <dgm:pt modelId="{465D1931-182E-46CD-853F-1D0860F55EF4}" type="pres">
      <dgm:prSet presAssocID="{CFD49719-8856-439A-BF8B-0642351A7E4F}" presName="Name37" presStyleLbl="parChTrans1D4" presStyleIdx="17" presStyleCnt="21"/>
      <dgm:spPr/>
      <dgm:t>
        <a:bodyPr/>
        <a:lstStyle/>
        <a:p>
          <a:endParaRPr lang="en-US"/>
        </a:p>
      </dgm:t>
    </dgm:pt>
    <dgm:pt modelId="{C03EBD0A-B336-4E80-B9E9-C280845EC423}" type="pres">
      <dgm:prSet presAssocID="{D4CA51D2-55A9-4BA0-9601-53CC23D4C2EF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3A8280FF-EEE0-44D2-9BEF-88E8A112F38E}" type="pres">
      <dgm:prSet presAssocID="{D4CA51D2-55A9-4BA0-9601-53CC23D4C2EF}" presName="rootComposite" presStyleCnt="0"/>
      <dgm:spPr/>
      <dgm:t>
        <a:bodyPr/>
        <a:lstStyle/>
        <a:p>
          <a:endParaRPr lang="en-US"/>
        </a:p>
      </dgm:t>
    </dgm:pt>
    <dgm:pt modelId="{D343ECE4-42E8-484E-B033-8CF18B02A00C}" type="pres">
      <dgm:prSet presAssocID="{D4CA51D2-55A9-4BA0-9601-53CC23D4C2EF}" presName="rootText" presStyleLbl="node4" presStyleIdx="17" presStyleCnt="21" custScaleX="139815" custScaleY="528319" custLinFactY="54044" custLinFactNeighborX="15913" custLinFactNeighborY="10000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99263F6-396E-4F14-8858-5216603A2469}" type="pres">
      <dgm:prSet presAssocID="{D4CA51D2-55A9-4BA0-9601-53CC23D4C2EF}" presName="rootConnector" presStyleLbl="node4" presStyleIdx="17" presStyleCnt="21"/>
      <dgm:spPr/>
      <dgm:t>
        <a:bodyPr/>
        <a:lstStyle/>
        <a:p>
          <a:endParaRPr lang="en-US"/>
        </a:p>
      </dgm:t>
    </dgm:pt>
    <dgm:pt modelId="{8DE8C9E0-B7F4-434E-9BAA-DF169891318B}" type="pres">
      <dgm:prSet presAssocID="{D4CA51D2-55A9-4BA0-9601-53CC23D4C2EF}" presName="hierChild4" presStyleCnt="0"/>
      <dgm:spPr/>
      <dgm:t>
        <a:bodyPr/>
        <a:lstStyle/>
        <a:p>
          <a:endParaRPr lang="en-US"/>
        </a:p>
      </dgm:t>
    </dgm:pt>
    <dgm:pt modelId="{6ABB9A88-4B79-4961-B289-366B382DB9D4}" type="pres">
      <dgm:prSet presAssocID="{D4CA51D2-55A9-4BA0-9601-53CC23D4C2EF}" presName="hierChild5" presStyleCnt="0"/>
      <dgm:spPr/>
      <dgm:t>
        <a:bodyPr/>
        <a:lstStyle/>
        <a:p>
          <a:endParaRPr lang="en-US"/>
        </a:p>
      </dgm:t>
    </dgm:pt>
    <dgm:pt modelId="{A36FFE14-E52F-40AC-BED9-3AFEA9495D86}" type="pres">
      <dgm:prSet presAssocID="{5BE8AD3F-9894-4850-ADA7-57D974156CD9}" presName="Name37" presStyleLbl="parChTrans1D4" presStyleIdx="18" presStyleCnt="21"/>
      <dgm:spPr/>
      <dgm:t>
        <a:bodyPr/>
        <a:lstStyle/>
        <a:p>
          <a:endParaRPr lang="en-US"/>
        </a:p>
      </dgm:t>
    </dgm:pt>
    <dgm:pt modelId="{EDB9CAA3-F768-44FC-8C7D-D20010999B2D}" type="pres">
      <dgm:prSet presAssocID="{4667A35B-B728-44AE-AEF9-B9806591C1C1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872AB469-DC40-42D3-A062-31192FB11BF6}" type="pres">
      <dgm:prSet presAssocID="{4667A35B-B728-44AE-AEF9-B9806591C1C1}" presName="rootComposite" presStyleCnt="0"/>
      <dgm:spPr/>
      <dgm:t>
        <a:bodyPr/>
        <a:lstStyle/>
        <a:p>
          <a:endParaRPr lang="en-US"/>
        </a:p>
      </dgm:t>
    </dgm:pt>
    <dgm:pt modelId="{4DA1DEE9-B75D-4BD0-A53F-6F075D30C439}" type="pres">
      <dgm:prSet presAssocID="{4667A35B-B728-44AE-AEF9-B9806591C1C1}" presName="rootText" presStyleLbl="node4" presStyleIdx="18" presStyleCnt="21" custScaleX="160369" custScaleY="374773" custLinFactY="42564" custLinFactNeighborX="-95" custLinFactNeighborY="10000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0F0276-E221-4645-B874-3F693B2A8171}" type="pres">
      <dgm:prSet presAssocID="{4667A35B-B728-44AE-AEF9-B9806591C1C1}" presName="rootConnector" presStyleLbl="node4" presStyleIdx="18" presStyleCnt="21"/>
      <dgm:spPr/>
      <dgm:t>
        <a:bodyPr/>
        <a:lstStyle/>
        <a:p>
          <a:endParaRPr lang="en-US"/>
        </a:p>
      </dgm:t>
    </dgm:pt>
    <dgm:pt modelId="{7DEADC16-E4D1-41B5-B1C6-F4E543EF4520}" type="pres">
      <dgm:prSet presAssocID="{4667A35B-B728-44AE-AEF9-B9806591C1C1}" presName="hierChild4" presStyleCnt="0"/>
      <dgm:spPr/>
      <dgm:t>
        <a:bodyPr/>
        <a:lstStyle/>
        <a:p>
          <a:endParaRPr lang="en-US"/>
        </a:p>
      </dgm:t>
    </dgm:pt>
    <dgm:pt modelId="{102672C8-2899-48B9-90F4-C956DE899CA1}" type="pres">
      <dgm:prSet presAssocID="{4667A35B-B728-44AE-AEF9-B9806591C1C1}" presName="hierChild5" presStyleCnt="0"/>
      <dgm:spPr/>
      <dgm:t>
        <a:bodyPr/>
        <a:lstStyle/>
        <a:p>
          <a:endParaRPr lang="en-US"/>
        </a:p>
      </dgm:t>
    </dgm:pt>
    <dgm:pt modelId="{3F436109-12E0-464E-B875-BB75BAAD7C63}" type="pres">
      <dgm:prSet presAssocID="{B741F6F5-ABC8-4179-A466-590CEBCE6F5E}" presName="Name37" presStyleLbl="parChTrans1D4" presStyleIdx="19" presStyleCnt="21"/>
      <dgm:spPr/>
      <dgm:t>
        <a:bodyPr/>
        <a:lstStyle/>
        <a:p>
          <a:endParaRPr lang="en-US"/>
        </a:p>
      </dgm:t>
    </dgm:pt>
    <dgm:pt modelId="{4536E226-05AE-41D6-9BBD-D469614DC3CC}" type="pres">
      <dgm:prSet presAssocID="{B2F8A9E0-DA59-4A54-8873-DD3BF9401BB6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AC72605F-8B74-40F5-8376-E0EC00C45768}" type="pres">
      <dgm:prSet presAssocID="{B2F8A9E0-DA59-4A54-8873-DD3BF9401BB6}" presName="rootComposite" presStyleCnt="0"/>
      <dgm:spPr/>
      <dgm:t>
        <a:bodyPr/>
        <a:lstStyle/>
        <a:p>
          <a:endParaRPr lang="en-US"/>
        </a:p>
      </dgm:t>
    </dgm:pt>
    <dgm:pt modelId="{FBD529D5-AE37-4EBA-B55E-B1ACA77A2A68}" type="pres">
      <dgm:prSet presAssocID="{B2F8A9E0-DA59-4A54-8873-DD3BF9401BB6}" presName="rootText" presStyleLbl="node4" presStyleIdx="19" presStyleCnt="21" custScaleX="192625" custScaleY="379305" custLinFactY="37821" custLinFactNeighborX="-4911" custLinFactNeighborY="10000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1E1F36-80AA-44A8-8E85-DE5DDDE7226D}" type="pres">
      <dgm:prSet presAssocID="{B2F8A9E0-DA59-4A54-8873-DD3BF9401BB6}" presName="rootConnector" presStyleLbl="node4" presStyleIdx="19" presStyleCnt="21"/>
      <dgm:spPr/>
      <dgm:t>
        <a:bodyPr/>
        <a:lstStyle/>
        <a:p>
          <a:endParaRPr lang="en-US"/>
        </a:p>
      </dgm:t>
    </dgm:pt>
    <dgm:pt modelId="{06688A12-EAD1-4868-814D-D41D5ED911CB}" type="pres">
      <dgm:prSet presAssocID="{B2F8A9E0-DA59-4A54-8873-DD3BF9401BB6}" presName="hierChild4" presStyleCnt="0"/>
      <dgm:spPr/>
      <dgm:t>
        <a:bodyPr/>
        <a:lstStyle/>
        <a:p>
          <a:endParaRPr lang="en-US"/>
        </a:p>
      </dgm:t>
    </dgm:pt>
    <dgm:pt modelId="{B2CE99FB-E843-4E62-B1F2-EC2FC43F6A46}" type="pres">
      <dgm:prSet presAssocID="{B2F8A9E0-DA59-4A54-8873-DD3BF9401BB6}" presName="hierChild5" presStyleCnt="0"/>
      <dgm:spPr/>
      <dgm:t>
        <a:bodyPr/>
        <a:lstStyle/>
        <a:p>
          <a:endParaRPr lang="en-US"/>
        </a:p>
      </dgm:t>
    </dgm:pt>
    <dgm:pt modelId="{4F04059F-48F2-4CB2-A2C6-1DF72F6C0E17}" type="pres">
      <dgm:prSet presAssocID="{903F3FEA-07D0-497C-B4C1-96C7FA6F0E87}" presName="hierChild5" presStyleCnt="0"/>
      <dgm:spPr/>
      <dgm:t>
        <a:bodyPr/>
        <a:lstStyle/>
        <a:p>
          <a:endParaRPr lang="en-US"/>
        </a:p>
      </dgm:t>
    </dgm:pt>
    <dgm:pt modelId="{DD389961-64F8-4E21-91F9-474A780EF450}" type="pres">
      <dgm:prSet presAssocID="{33A7A8F7-690B-48EE-8585-6A42DDCFFB6C}" presName="Name37" presStyleLbl="parChTrans1D4" presStyleIdx="20" presStyleCnt="21"/>
      <dgm:spPr/>
      <dgm:t>
        <a:bodyPr/>
        <a:lstStyle/>
        <a:p>
          <a:endParaRPr lang="en-US"/>
        </a:p>
      </dgm:t>
    </dgm:pt>
    <dgm:pt modelId="{77E152D2-BBA5-4B0F-A75F-3C5E65284BFB}" type="pres">
      <dgm:prSet presAssocID="{44E6E523-DE36-465B-A2D2-C791609E3F42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57CAA2CF-3321-4360-812A-B4EA2E60359F}" type="pres">
      <dgm:prSet presAssocID="{44E6E523-DE36-465B-A2D2-C791609E3F42}" presName="rootComposite" presStyleCnt="0"/>
      <dgm:spPr/>
      <dgm:t>
        <a:bodyPr/>
        <a:lstStyle/>
        <a:p>
          <a:endParaRPr lang="en-US"/>
        </a:p>
      </dgm:t>
    </dgm:pt>
    <dgm:pt modelId="{AB34F7D5-9236-4165-BEE6-12B9F975141B}" type="pres">
      <dgm:prSet presAssocID="{44E6E523-DE36-465B-A2D2-C791609E3F42}" presName="rootText" presStyleLbl="node4" presStyleIdx="20" presStyleCnt="21" custScaleX="125840" custScaleY="2678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45738C-6D2A-4450-B5E9-7B8ECAD411E6}" type="pres">
      <dgm:prSet presAssocID="{44E6E523-DE36-465B-A2D2-C791609E3F42}" presName="rootConnector" presStyleLbl="node4" presStyleIdx="20" presStyleCnt="21"/>
      <dgm:spPr/>
      <dgm:t>
        <a:bodyPr/>
        <a:lstStyle/>
        <a:p>
          <a:endParaRPr lang="en-US"/>
        </a:p>
      </dgm:t>
    </dgm:pt>
    <dgm:pt modelId="{94782D5F-0D60-490C-9F65-B832978D47CD}" type="pres">
      <dgm:prSet presAssocID="{44E6E523-DE36-465B-A2D2-C791609E3F42}" presName="hierChild4" presStyleCnt="0"/>
      <dgm:spPr/>
      <dgm:t>
        <a:bodyPr/>
        <a:lstStyle/>
        <a:p>
          <a:endParaRPr lang="en-US"/>
        </a:p>
      </dgm:t>
    </dgm:pt>
    <dgm:pt modelId="{EEBCCEEA-DEBF-4C59-8E3E-7D2DF2201069}" type="pres">
      <dgm:prSet presAssocID="{44E6E523-DE36-465B-A2D2-C791609E3F42}" presName="hierChild5" presStyleCnt="0"/>
      <dgm:spPr/>
      <dgm:t>
        <a:bodyPr/>
        <a:lstStyle/>
        <a:p>
          <a:endParaRPr lang="en-US"/>
        </a:p>
      </dgm:t>
    </dgm:pt>
    <dgm:pt modelId="{E1F70E38-79FF-4818-A9D4-BBEF42076C17}" type="pres">
      <dgm:prSet presAssocID="{04946C70-B010-4EE5-AB6D-AF102038D72F}" presName="hierChild5" presStyleCnt="0"/>
      <dgm:spPr/>
      <dgm:t>
        <a:bodyPr/>
        <a:lstStyle/>
        <a:p>
          <a:endParaRPr lang="en-US"/>
        </a:p>
      </dgm:t>
    </dgm:pt>
    <dgm:pt modelId="{B039172B-90C7-42E7-87AE-070130E49994}" type="pres">
      <dgm:prSet presAssocID="{09DA9C22-B8CB-40E1-AAEE-B71800A28DA3}" presName="hierChild5" presStyleCnt="0"/>
      <dgm:spPr/>
      <dgm:t>
        <a:bodyPr/>
        <a:lstStyle/>
        <a:p>
          <a:endParaRPr lang="en-US"/>
        </a:p>
      </dgm:t>
    </dgm:pt>
    <dgm:pt modelId="{9E1CE006-A5D5-4C63-BA37-9C67BCBF44B9}" type="pres">
      <dgm:prSet presAssocID="{176F3E23-9BE3-48CB-8D5B-9E5ACFA30D60}" presName="Name37" presStyleLbl="parChTrans1D2" presStyleIdx="1" presStyleCnt="2"/>
      <dgm:spPr/>
      <dgm:t>
        <a:bodyPr/>
        <a:lstStyle/>
        <a:p>
          <a:endParaRPr lang="en-US"/>
        </a:p>
      </dgm:t>
    </dgm:pt>
    <dgm:pt modelId="{8EDF373E-9364-4E0A-84D9-D7C003EACAF4}" type="pres">
      <dgm:prSet presAssocID="{02C5D75C-BF54-450F-A2BE-47A60FCC3064}" presName="hierRoot2" presStyleCnt="0">
        <dgm:presLayoutVars>
          <dgm:hierBranch val="init"/>
        </dgm:presLayoutVars>
      </dgm:prSet>
      <dgm:spPr/>
      <dgm:t>
        <a:bodyPr/>
        <a:lstStyle/>
        <a:p>
          <a:endParaRPr lang="en-US"/>
        </a:p>
      </dgm:t>
    </dgm:pt>
    <dgm:pt modelId="{BF868B11-3F94-49A7-AA4B-152747C71370}" type="pres">
      <dgm:prSet presAssocID="{02C5D75C-BF54-450F-A2BE-47A60FCC3064}" presName="rootComposite" presStyleCnt="0"/>
      <dgm:spPr/>
      <dgm:t>
        <a:bodyPr/>
        <a:lstStyle/>
        <a:p>
          <a:endParaRPr lang="en-US"/>
        </a:p>
      </dgm:t>
    </dgm:pt>
    <dgm:pt modelId="{FC3490F5-2965-4130-873F-009840BF7B37}" type="pres">
      <dgm:prSet presAssocID="{02C5D75C-BF54-450F-A2BE-47A60FCC3064}" presName="rootText" presStyleLbl="node2" presStyleIdx="1" presStyleCnt="2" custScaleX="271906" custScaleY="393944" custLinFactNeighborX="3258" custLinFactNeighborY="1029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7B3FE2-34DD-4CDB-8A5E-86AE309AF4F1}" type="pres">
      <dgm:prSet presAssocID="{02C5D75C-BF54-450F-A2BE-47A60FCC3064}" presName="rootConnector" presStyleLbl="node2" presStyleIdx="1" presStyleCnt="2"/>
      <dgm:spPr/>
      <dgm:t>
        <a:bodyPr/>
        <a:lstStyle/>
        <a:p>
          <a:endParaRPr lang="en-US"/>
        </a:p>
      </dgm:t>
    </dgm:pt>
    <dgm:pt modelId="{92402B1C-509A-4C19-9645-BBA760836481}" type="pres">
      <dgm:prSet presAssocID="{02C5D75C-BF54-450F-A2BE-47A60FCC3064}" presName="hierChild4" presStyleCnt="0"/>
      <dgm:spPr/>
      <dgm:t>
        <a:bodyPr/>
        <a:lstStyle/>
        <a:p>
          <a:endParaRPr lang="en-US"/>
        </a:p>
      </dgm:t>
    </dgm:pt>
    <dgm:pt modelId="{90B70551-B600-4BDD-915C-F0B843358F92}" type="pres">
      <dgm:prSet presAssocID="{02C5D75C-BF54-450F-A2BE-47A60FCC3064}" presName="hierChild5" presStyleCnt="0"/>
      <dgm:spPr/>
      <dgm:t>
        <a:bodyPr/>
        <a:lstStyle/>
        <a:p>
          <a:endParaRPr lang="en-US"/>
        </a:p>
      </dgm:t>
    </dgm:pt>
    <dgm:pt modelId="{3B0F6B93-D5E8-40E6-8B0B-1110FDF9E8D2}" type="pres">
      <dgm:prSet presAssocID="{4523D536-3227-40C4-BB7C-62F7CBB9F909}" presName="hierChild3" presStyleCnt="0"/>
      <dgm:spPr/>
      <dgm:t>
        <a:bodyPr/>
        <a:lstStyle/>
        <a:p>
          <a:endParaRPr lang="en-US"/>
        </a:p>
      </dgm:t>
    </dgm:pt>
  </dgm:ptLst>
  <dgm:cxnLst>
    <dgm:cxn modelId="{8E8EBCD4-35F0-411B-86AF-9F98557094EB}" type="presOf" srcId="{9BC10A99-8D03-422F-87C6-9F5A854222A4}" destId="{CF2AC6C9-CDD5-4DFF-ACEE-B037DE0B0418}" srcOrd="0" destOrd="0" presId="urn:microsoft.com/office/officeart/2005/8/layout/orgChart1"/>
    <dgm:cxn modelId="{F8AD2A7A-3A09-4624-BA00-FE15D84CE991}" srcId="{09DA9C22-B8CB-40E1-AAEE-B71800A28DA3}" destId="{04946C70-B010-4EE5-AB6D-AF102038D72F}" srcOrd="0" destOrd="0" parTransId="{6D5C027E-BE85-4729-8930-14833D2DAD68}" sibTransId="{346CF325-D162-4090-B5A2-8484814023CB}"/>
    <dgm:cxn modelId="{0AE6ECC1-DB0C-4DF3-950C-06AC4D0A985E}" type="presOf" srcId="{ADB6E7E9-8FEC-47B5-B1DB-503F2D3051CB}" destId="{83106662-781E-4BE0-BAC5-A72B9D3103B7}" srcOrd="1" destOrd="0" presId="urn:microsoft.com/office/officeart/2005/8/layout/orgChart1"/>
    <dgm:cxn modelId="{122062FE-86B5-4B5E-B38F-799A90196FC1}" type="presOf" srcId="{4667A35B-B728-44AE-AEF9-B9806591C1C1}" destId="{4DA1DEE9-B75D-4BD0-A53F-6F075D30C439}" srcOrd="0" destOrd="0" presId="urn:microsoft.com/office/officeart/2005/8/layout/orgChart1"/>
    <dgm:cxn modelId="{FDE45055-400E-4E13-9E30-409836E34AE7}" srcId="{86035952-C7DC-49C8-8F88-389F61C5B074}" destId="{ADB6E7E9-8FEC-47B5-B1DB-503F2D3051CB}" srcOrd="1" destOrd="0" parTransId="{03CF0689-FF2C-45FA-A7CF-AAED542EB773}" sibTransId="{100C1B36-0832-4435-B7AC-D6FD661C9894}"/>
    <dgm:cxn modelId="{9B702031-C703-4DD9-8726-B898BFCEEF09}" type="presOf" srcId="{4523D536-3227-40C4-BB7C-62F7CBB9F909}" destId="{AA546435-8736-4BB9-9BE8-05E7320E2598}" srcOrd="1" destOrd="0" presId="urn:microsoft.com/office/officeart/2005/8/layout/orgChart1"/>
    <dgm:cxn modelId="{ADA7BF2F-28A0-494F-A46B-33CD85920A10}" type="presOf" srcId="{09DA9C22-B8CB-40E1-AAEE-B71800A28DA3}" destId="{770A5439-704B-4256-B609-5BA8616AC85A}" srcOrd="0" destOrd="0" presId="urn:microsoft.com/office/officeart/2005/8/layout/orgChart1"/>
    <dgm:cxn modelId="{1CD20554-7436-4701-BBF5-552D00998D51}" srcId="{04946C70-B010-4EE5-AB6D-AF102038D72F}" destId="{86035952-C7DC-49C8-8F88-389F61C5B074}" srcOrd="1" destOrd="0" parTransId="{7CE321CB-CA09-43BE-91C5-08C90A3CD2DA}" sibTransId="{DA1AC501-710E-4E70-B6A2-AD37A01DAE47}"/>
    <dgm:cxn modelId="{3236DFB6-7E07-4B75-A35A-65B3122817B4}" type="presOf" srcId="{5AE522B4-EEC3-4758-B2DD-264DF0BA37B7}" destId="{91C85507-D618-49A1-9788-9ADE9238BA6E}" srcOrd="0" destOrd="0" presId="urn:microsoft.com/office/officeart/2005/8/layout/orgChart1"/>
    <dgm:cxn modelId="{84523B7F-3B58-4DC6-BD28-2C36C161203B}" type="presOf" srcId="{9B55E15D-678E-4656-B21B-E0A4887FF50A}" destId="{2FF324E2-E11C-4911-819A-50B83C07BD4A}" srcOrd="0" destOrd="0" presId="urn:microsoft.com/office/officeart/2005/8/layout/orgChart1"/>
    <dgm:cxn modelId="{93B43E2F-89AA-47D0-A481-819AAE4D80DA}" type="presOf" srcId="{C453FB6E-7AE1-472C-B8F2-058A5C0C2F17}" destId="{B17A3CAE-CC7E-49B9-A6D6-1E630F73716D}" srcOrd="0" destOrd="0" presId="urn:microsoft.com/office/officeart/2005/8/layout/orgChart1"/>
    <dgm:cxn modelId="{4DC939C4-00FB-42B6-9D3F-28CEFACE72AA}" type="presOf" srcId="{04946C70-B010-4EE5-AB6D-AF102038D72F}" destId="{13AAD9C5-752C-4656-B953-78CB739FA731}" srcOrd="1" destOrd="0" presId="urn:microsoft.com/office/officeart/2005/8/layout/orgChart1"/>
    <dgm:cxn modelId="{A4BA531F-04A2-42B6-8BB5-0E0E787F42D2}" type="presOf" srcId="{D933791E-8B0F-4D93-A42C-6B3F51A7E95B}" destId="{A89866C5-4F00-402B-9034-95554C9FBE6E}" srcOrd="1" destOrd="0" presId="urn:microsoft.com/office/officeart/2005/8/layout/orgChart1"/>
    <dgm:cxn modelId="{D0FE91B5-260E-4569-B9E4-57DA828D635F}" type="presOf" srcId="{AE4CEFDE-B548-45A3-82CD-BDCFFC9E4F8D}" destId="{7CD78004-19AA-436F-BAFE-31D230D27A94}" srcOrd="0" destOrd="0" presId="urn:microsoft.com/office/officeart/2005/8/layout/orgChart1"/>
    <dgm:cxn modelId="{A00AC40A-451A-47D8-B766-6731B376D31E}" type="presOf" srcId="{672EB151-6E34-425F-8BC8-022F4D18055E}" destId="{CB5CDA9C-B0EC-480F-ABB9-A95812E3B986}" srcOrd="0" destOrd="0" presId="urn:microsoft.com/office/officeart/2005/8/layout/orgChart1"/>
    <dgm:cxn modelId="{5611BF0D-454B-4CC3-B3E7-1D8F7FCBE950}" type="presOf" srcId="{FF85C007-722E-48FF-8B77-ABA7A5B7A86F}" destId="{196247F7-5410-4D9A-8445-0BF18A803A85}" srcOrd="0" destOrd="0" presId="urn:microsoft.com/office/officeart/2005/8/layout/orgChart1"/>
    <dgm:cxn modelId="{4FF43167-040E-4D9D-8A51-D8E8A7CD3592}" srcId="{86035952-C7DC-49C8-8F88-389F61C5B074}" destId="{C453FB6E-7AE1-472C-B8F2-058A5C0C2F17}" srcOrd="0" destOrd="0" parTransId="{C5CFAB7C-0377-43A3-8EBE-C7BD81FDF84F}" sibTransId="{F7CDD519-1B58-4770-905B-F9237FFD571B}"/>
    <dgm:cxn modelId="{0CBA4568-0D28-4838-9DD2-6AF3E03D2E1B}" srcId="{4523D536-3227-40C4-BB7C-62F7CBB9F909}" destId="{09DA9C22-B8CB-40E1-AAEE-B71800A28DA3}" srcOrd="0" destOrd="0" parTransId="{CF94C34E-83BA-408B-A8AE-8A6C77817D9E}" sibTransId="{90C2508A-97C0-4781-89FF-7FBA5BABB8BB}"/>
    <dgm:cxn modelId="{3F2EC906-4CB7-4424-BEE8-E056A626EFF4}" type="presOf" srcId="{CF94C34E-83BA-408B-A8AE-8A6C77817D9E}" destId="{93AA96D5-52E0-4CDB-A78B-48D8357432BA}" srcOrd="0" destOrd="0" presId="urn:microsoft.com/office/officeart/2005/8/layout/orgChart1"/>
    <dgm:cxn modelId="{34A0F61C-33CB-4FDA-BDCA-6A9777396B04}" type="presOf" srcId="{B2F8A9E0-DA59-4A54-8873-DD3BF9401BB6}" destId="{FBD529D5-AE37-4EBA-B55E-B1ACA77A2A68}" srcOrd="0" destOrd="0" presId="urn:microsoft.com/office/officeart/2005/8/layout/orgChart1"/>
    <dgm:cxn modelId="{604F54FD-6B9A-47A7-88DD-822F649308C2}" srcId="{E7350E9B-B669-4B85-A40F-CEADFC1140B4}" destId="{A0E26B20-B27E-41C7-B50A-C9A9849321B9}" srcOrd="3" destOrd="0" parTransId="{9BC10A99-8D03-422F-87C6-9F5A854222A4}" sibTransId="{E172D10C-B953-475B-9147-A5E0C867E37B}"/>
    <dgm:cxn modelId="{48BF7315-CD2E-4801-AE86-6B76EF0F5100}" srcId="{903F3FEA-07D0-497C-B4C1-96C7FA6F0E87}" destId="{E7350E9B-B669-4B85-A40F-CEADFC1140B4}" srcOrd="0" destOrd="0" parTransId="{672EB151-6E34-425F-8BC8-022F4D18055E}" sibTransId="{7FB0EAF0-2F53-410F-B6E1-E3007D8B1D50}"/>
    <dgm:cxn modelId="{C162D809-02A1-4762-9ECF-3FF7EC010010}" type="presOf" srcId="{4523D536-3227-40C4-BB7C-62F7CBB9F909}" destId="{2ABC7B24-64F7-4F46-A353-2D5435CAD48A}" srcOrd="0" destOrd="0" presId="urn:microsoft.com/office/officeart/2005/8/layout/orgChart1"/>
    <dgm:cxn modelId="{9FDEA7ED-7C85-48D4-9393-CAB7C12A346D}" type="presOf" srcId="{D6F28E51-04D8-4F3E-8AB5-7FAF9182AF58}" destId="{B476FC7F-29F4-4C23-8687-5DF4D8A7753E}" srcOrd="0" destOrd="0" presId="urn:microsoft.com/office/officeart/2005/8/layout/orgChart1"/>
    <dgm:cxn modelId="{A5006293-10D5-4965-AFF8-949AFA23345F}" type="presOf" srcId="{6E96313D-C90B-4AD7-9127-243FFD9024DF}" destId="{A61B6A35-B91F-4D06-8484-07C50EAF8D5A}" srcOrd="0" destOrd="0" presId="urn:microsoft.com/office/officeart/2005/8/layout/orgChart1"/>
    <dgm:cxn modelId="{D24EF524-3D1A-4636-A15E-EC5AA9CEC9D2}" srcId="{E7350E9B-B669-4B85-A40F-CEADFC1140B4}" destId="{DF63EE88-B1CA-4D1D-90E9-C14256EB7BF0}" srcOrd="1" destOrd="0" parTransId="{B6DB27BF-9B98-4F39-BF6E-B3438863F58E}" sibTransId="{736F0064-1BC9-4E94-A555-F33A3D2754E4}"/>
    <dgm:cxn modelId="{D56D07DF-3C5E-40AB-B1CE-2897F459DF22}" type="presOf" srcId="{86035952-C7DC-49C8-8F88-389F61C5B074}" destId="{EF0F9BE4-5EC7-480E-94B5-3FA283176411}" srcOrd="0" destOrd="0" presId="urn:microsoft.com/office/officeart/2005/8/layout/orgChart1"/>
    <dgm:cxn modelId="{2D26BD21-E238-40F3-883D-B13322480776}" type="presOf" srcId="{D8941FEF-1469-4F0C-B21D-8C6815383BF1}" destId="{7C7C6A2E-0818-4FEB-8BE3-0C15156BEF76}" srcOrd="0" destOrd="0" presId="urn:microsoft.com/office/officeart/2005/8/layout/orgChart1"/>
    <dgm:cxn modelId="{C5D9BFB5-8EB3-4299-9AB4-522EC5A64E43}" type="presOf" srcId="{176F3E23-9BE3-48CB-8D5B-9E5ACFA30D60}" destId="{9E1CE006-A5D5-4C63-BA37-9C67BCBF44B9}" srcOrd="0" destOrd="0" presId="urn:microsoft.com/office/officeart/2005/8/layout/orgChart1"/>
    <dgm:cxn modelId="{DD5A90E5-2AFA-40CC-9BBC-B47772A5D875}" type="presOf" srcId="{AE4CEFDE-B548-45A3-82CD-BDCFFC9E4F8D}" destId="{8BEA19AA-C086-4727-8EC5-4CC50DD6E372}" srcOrd="1" destOrd="0" presId="urn:microsoft.com/office/officeart/2005/8/layout/orgChart1"/>
    <dgm:cxn modelId="{032C4433-2A8C-4816-B080-200A6B1D6EEA}" type="presOf" srcId="{02C5D75C-BF54-450F-A2BE-47A60FCC3064}" destId="{EC7B3FE2-34DD-4CDB-8A5E-86AE309AF4F1}" srcOrd="1" destOrd="0" presId="urn:microsoft.com/office/officeart/2005/8/layout/orgChart1"/>
    <dgm:cxn modelId="{3AA291A1-1CF2-4029-8E4E-038364BB728A}" type="presOf" srcId="{81D587F1-11C9-4A2F-8E72-906484BE32AB}" destId="{277C8BDF-9271-4DD2-BC3C-D62CDE8F000E}" srcOrd="0" destOrd="0" presId="urn:microsoft.com/office/officeart/2005/8/layout/orgChart1"/>
    <dgm:cxn modelId="{A992ACCD-409E-48C0-82A7-83F7E8A617C2}" type="presOf" srcId="{E550D5BC-47EA-46CA-BE0E-98B3C7080D60}" destId="{96CB0068-06CD-467E-84FE-2385640DF65E}" srcOrd="0" destOrd="0" presId="urn:microsoft.com/office/officeart/2005/8/layout/orgChart1"/>
    <dgm:cxn modelId="{63DFF815-5694-4DA1-B2E5-616A75B76C0E}" type="presOf" srcId="{B741F6F5-ABC8-4179-A466-590CEBCE6F5E}" destId="{3F436109-12E0-464E-B875-BB75BAAD7C63}" srcOrd="0" destOrd="0" presId="urn:microsoft.com/office/officeart/2005/8/layout/orgChart1"/>
    <dgm:cxn modelId="{8723683A-6AB1-418C-B858-98FD5D8476D7}" type="presOf" srcId="{1361F9C0-56F1-4836-A464-DAB896225A99}" destId="{DB504F32-C19C-4498-9374-86C5217B23F2}" srcOrd="0" destOrd="0" presId="urn:microsoft.com/office/officeart/2005/8/layout/orgChart1"/>
    <dgm:cxn modelId="{2C0159D5-BE2C-43E2-96B7-9BE4CEBE249B}" type="presOf" srcId="{B6DB27BF-9B98-4F39-BF6E-B3438863F58E}" destId="{D29A3F89-D807-4295-A9E9-4E7F460775D0}" srcOrd="0" destOrd="0" presId="urn:microsoft.com/office/officeart/2005/8/layout/orgChart1"/>
    <dgm:cxn modelId="{4BD170FB-3D24-4F36-8506-F0C068F19F47}" type="presOf" srcId="{2DAFAE08-3160-4BD1-B64B-D822C09A9C15}" destId="{FEFB2D2B-86F6-4A13-BDC1-41C3918E6C79}" srcOrd="0" destOrd="0" presId="urn:microsoft.com/office/officeart/2005/8/layout/orgChart1"/>
    <dgm:cxn modelId="{0C0B0C5F-78D2-4B54-BCFD-C97EF4D2F66C}" type="presOf" srcId="{A0E26B20-B27E-41C7-B50A-C9A9849321B9}" destId="{D4D04962-D024-4F64-92BD-47836399D777}" srcOrd="0" destOrd="0" presId="urn:microsoft.com/office/officeart/2005/8/layout/orgChart1"/>
    <dgm:cxn modelId="{CD62287D-4DEF-46D5-AB34-EBF2149C0808}" srcId="{903F3FEA-07D0-497C-B4C1-96C7FA6F0E87}" destId="{D4CA51D2-55A9-4BA0-9601-53CC23D4C2EF}" srcOrd="2" destOrd="0" parTransId="{CFD49719-8856-439A-BF8B-0642351A7E4F}" sibTransId="{6981862F-F142-4AD6-9648-471199132D19}"/>
    <dgm:cxn modelId="{699F8C51-F858-47AD-9030-92F4B7926685}" type="presOf" srcId="{6D5C027E-BE85-4729-8930-14833D2DAD68}" destId="{569C044C-C13A-43E6-B5C2-CEBEB91D0375}" srcOrd="0" destOrd="0" presId="urn:microsoft.com/office/officeart/2005/8/layout/orgChart1"/>
    <dgm:cxn modelId="{10A0E6BE-A5FA-48BD-90CF-49A50BBDC574}" srcId="{E7350E9B-B669-4B85-A40F-CEADFC1140B4}" destId="{E3213419-9101-4FF8-AC31-98992DE52071}" srcOrd="4" destOrd="0" parTransId="{81D587F1-11C9-4A2F-8E72-906484BE32AB}" sibTransId="{A04B9AF0-0C96-4C29-93F6-A83F09A12309}"/>
    <dgm:cxn modelId="{EA53D1CC-3208-4BD8-84A4-D31BC2ED8AEF}" type="presOf" srcId="{6B9C586C-DC85-4866-9A08-9A9A0E220931}" destId="{5684FC34-7912-4E14-BF51-F331E5D8FBC1}" srcOrd="0" destOrd="0" presId="urn:microsoft.com/office/officeart/2005/8/layout/orgChart1"/>
    <dgm:cxn modelId="{0CA4BDE5-C8F4-48FD-8C90-38495A49580A}" type="presOf" srcId="{B2AB7E07-2403-4D8F-BB9D-0899EE282BAC}" destId="{B7809B06-08AD-4EAA-8755-7308F277C338}" srcOrd="1" destOrd="0" presId="urn:microsoft.com/office/officeart/2005/8/layout/orgChart1"/>
    <dgm:cxn modelId="{F94ECE6B-4156-4233-B5A6-8F486D80CAA2}" type="presOf" srcId="{44E6E523-DE36-465B-A2D2-C791609E3F42}" destId="{AA45738C-6D2A-4450-B5E9-7B8ECAD411E6}" srcOrd="1" destOrd="0" presId="urn:microsoft.com/office/officeart/2005/8/layout/orgChart1"/>
    <dgm:cxn modelId="{CAEB7A34-C134-4B3C-97A8-2870CA3D8522}" type="presOf" srcId="{903F3FEA-07D0-497C-B4C1-96C7FA6F0E87}" destId="{9DF3980F-1E16-47C4-830F-879EC0A79CB5}" srcOrd="0" destOrd="0" presId="urn:microsoft.com/office/officeart/2005/8/layout/orgChart1"/>
    <dgm:cxn modelId="{37CFD150-B552-41F3-8DFC-044296E2EF59}" type="presOf" srcId="{BE6AB339-FCA7-4D87-805C-88C9767CC665}" destId="{159E4DC3-F615-4CB5-92EF-34229EDEE0CC}" srcOrd="1" destOrd="0" presId="urn:microsoft.com/office/officeart/2005/8/layout/orgChart1"/>
    <dgm:cxn modelId="{9826B65E-540D-45DE-B372-FB0039D7DAB2}" srcId="{903F3FEA-07D0-497C-B4C1-96C7FA6F0E87}" destId="{4667A35B-B728-44AE-AEF9-B9806591C1C1}" srcOrd="3" destOrd="0" parTransId="{5BE8AD3F-9894-4850-ADA7-57D974156CD9}" sibTransId="{3B20B2A3-DF50-494D-BCEC-FD11147E3995}"/>
    <dgm:cxn modelId="{4DA459C3-5945-415C-8F0B-59F4BB61D300}" type="presOf" srcId="{E1B9970F-653F-4047-9242-DD6F0BCB3777}" destId="{23CA36DE-AE0F-430E-885B-23A328435A80}" srcOrd="1" destOrd="0" presId="urn:microsoft.com/office/officeart/2005/8/layout/orgChart1"/>
    <dgm:cxn modelId="{DE8814C5-FC6E-4097-B3A9-B106E06FE3EB}" type="presOf" srcId="{ADB6E7E9-8FEC-47B5-B1DB-503F2D3051CB}" destId="{6DC45340-C249-40F6-9A4B-99EF69F74781}" srcOrd="0" destOrd="0" presId="urn:microsoft.com/office/officeart/2005/8/layout/orgChart1"/>
    <dgm:cxn modelId="{87B15FF7-C906-4398-95C5-4524A91F372B}" type="presOf" srcId="{C453FB6E-7AE1-472C-B8F2-058A5C0C2F17}" destId="{38CD0055-06FC-4140-9397-86BE86113682}" srcOrd="1" destOrd="0" presId="urn:microsoft.com/office/officeart/2005/8/layout/orgChart1"/>
    <dgm:cxn modelId="{7C8513D3-54B7-43AC-8546-D88D91C57F0A}" type="presOf" srcId="{7CE321CB-CA09-43BE-91C5-08C90A3CD2DA}" destId="{B441CEB8-1F66-438C-AE84-D775DFCDB631}" srcOrd="0" destOrd="0" presId="urn:microsoft.com/office/officeart/2005/8/layout/orgChart1"/>
    <dgm:cxn modelId="{6530753F-0BF3-4E3C-B4C8-693652614816}" type="presOf" srcId="{49D29D44-1459-4DEE-B3EF-054191E1C4F4}" destId="{999DD010-AF95-4FD6-9377-025B858D078B}" srcOrd="0" destOrd="0" presId="urn:microsoft.com/office/officeart/2005/8/layout/orgChart1"/>
    <dgm:cxn modelId="{09FA4E74-93A9-4D35-8320-803E568E9298}" type="presOf" srcId="{04946C70-B010-4EE5-AB6D-AF102038D72F}" destId="{E79220E1-68E4-458B-A784-CF8180FE629F}" srcOrd="0" destOrd="0" presId="urn:microsoft.com/office/officeart/2005/8/layout/orgChart1"/>
    <dgm:cxn modelId="{5FEA51F4-4FEC-4EDD-9D0B-A016E4273E2C}" type="presOf" srcId="{D4CA51D2-55A9-4BA0-9601-53CC23D4C2EF}" destId="{D343ECE4-42E8-484E-B033-8CF18B02A00C}" srcOrd="0" destOrd="0" presId="urn:microsoft.com/office/officeart/2005/8/layout/orgChart1"/>
    <dgm:cxn modelId="{03F18902-567C-4028-9B10-B7BBF989118B}" type="presOf" srcId="{BE6AB339-FCA7-4D87-805C-88C9767CC665}" destId="{5832A3FF-6316-495B-8D2F-FAED1A820D41}" srcOrd="0" destOrd="0" presId="urn:microsoft.com/office/officeart/2005/8/layout/orgChart1"/>
    <dgm:cxn modelId="{D2ED2251-1136-4D93-82A2-2C6ADF33E92E}" type="presOf" srcId="{ABA10B38-34B8-4D16-8F16-DE52B27992BD}" destId="{F45D467B-650C-47DB-9D15-0653BF7BECB7}" srcOrd="0" destOrd="0" presId="urn:microsoft.com/office/officeart/2005/8/layout/orgChart1"/>
    <dgm:cxn modelId="{564EEA66-9FEC-472E-8122-96C9C2BB1A0B}" type="presOf" srcId="{D4CA51D2-55A9-4BA0-9601-53CC23D4C2EF}" destId="{F99263F6-396E-4F14-8858-5216603A2469}" srcOrd="1" destOrd="0" presId="urn:microsoft.com/office/officeart/2005/8/layout/orgChart1"/>
    <dgm:cxn modelId="{4F7BEC18-641F-459E-BA01-4B6356E12E67}" type="presOf" srcId="{B2F8A9E0-DA59-4A54-8873-DD3BF9401BB6}" destId="{981E1F36-80AA-44A8-8E85-DE5DDDE7226D}" srcOrd="1" destOrd="0" presId="urn:microsoft.com/office/officeart/2005/8/layout/orgChart1"/>
    <dgm:cxn modelId="{F1AF8522-8160-40E4-8F89-E5784D25F1D3}" srcId="{903F3FEA-07D0-497C-B4C1-96C7FA6F0E87}" destId="{E550D5BC-47EA-46CA-BE0E-98B3C7080D60}" srcOrd="1" destOrd="0" parTransId="{D8941FEF-1469-4F0C-B21D-8C6815383BF1}" sibTransId="{5D239956-2FC3-4177-9F4E-FD23018083C0}"/>
    <dgm:cxn modelId="{32672B3A-BEAF-4BF6-B0D1-3C77FD35156D}" srcId="{E7350E9B-B669-4B85-A40F-CEADFC1140B4}" destId="{B2AB7E07-2403-4D8F-BB9D-0899EE282BAC}" srcOrd="0" destOrd="0" parTransId="{6E96313D-C90B-4AD7-9127-243FFD9024DF}" sibTransId="{16991CF3-4AF3-44CD-BB78-4C63141315AE}"/>
    <dgm:cxn modelId="{8CFDFC52-04B3-4372-9BE8-2DE9D53ABEDD}" type="presOf" srcId="{ABA10B38-34B8-4D16-8F16-DE52B27992BD}" destId="{CFDC0E86-5D22-486F-8BDE-0FE88E34A843}" srcOrd="1" destOrd="0" presId="urn:microsoft.com/office/officeart/2005/8/layout/orgChart1"/>
    <dgm:cxn modelId="{13BB433A-3C5B-486F-8D5D-53690DF63962}" srcId="{4523D536-3227-40C4-BB7C-62F7CBB9F909}" destId="{02C5D75C-BF54-450F-A2BE-47A60FCC3064}" srcOrd="1" destOrd="0" parTransId="{176F3E23-9BE3-48CB-8D5B-9E5ACFA30D60}" sibTransId="{9E857483-118B-4F95-B88B-57956198AA3C}"/>
    <dgm:cxn modelId="{EAA19CFC-71E3-4A0E-8D53-FC4697006A34}" srcId="{04946C70-B010-4EE5-AB6D-AF102038D72F}" destId="{903F3FEA-07D0-497C-B4C1-96C7FA6F0E87}" srcOrd="3" destOrd="0" parTransId="{49D29D44-1459-4DEE-B3EF-054191E1C4F4}" sibTransId="{5AE3B9B5-0135-4D8B-A76D-12356C742EC1}"/>
    <dgm:cxn modelId="{0BF7B40F-B1F6-496A-AF89-92600D4E357F}" srcId="{04946C70-B010-4EE5-AB6D-AF102038D72F}" destId="{E1B9970F-653F-4047-9242-DD6F0BCB3777}" srcOrd="2" destOrd="0" parTransId="{E35B1978-88B4-4DF0-98BA-B3FD57825D35}" sibTransId="{D0424CBD-5AB7-4AB8-85AD-153A20F749CA}"/>
    <dgm:cxn modelId="{E3C7F2D8-48E4-4540-AB1C-EEB54477ADA2}" srcId="{ADB6E7E9-8FEC-47B5-B1DB-503F2D3051CB}" destId="{ABA10B38-34B8-4D16-8F16-DE52B27992BD}" srcOrd="0" destOrd="0" parTransId="{6B9C586C-DC85-4866-9A08-9A9A0E220931}" sibTransId="{769182C6-950D-4EDB-A224-3D8913DC7005}"/>
    <dgm:cxn modelId="{1CA002AE-9A60-4809-86A3-148AED015C23}" type="presOf" srcId="{5BE8AD3F-9894-4850-ADA7-57D974156CD9}" destId="{A36FFE14-E52F-40AC-BED9-3AFEA9495D86}" srcOrd="0" destOrd="0" presId="urn:microsoft.com/office/officeart/2005/8/layout/orgChart1"/>
    <dgm:cxn modelId="{92B09A3B-2DC1-41C6-B8C1-F9ABA5474BCD}" type="presOf" srcId="{B2AB7E07-2403-4D8F-BB9D-0899EE282BAC}" destId="{7F287CCA-507E-481D-BF71-C3DED52269C5}" srcOrd="0" destOrd="0" presId="urn:microsoft.com/office/officeart/2005/8/layout/orgChart1"/>
    <dgm:cxn modelId="{1921FDA5-DD83-4D58-8E26-0AA99E5574FE}" type="presOf" srcId="{E3213419-9101-4FF8-AC31-98992DE52071}" destId="{CBF614CA-F459-4C50-A5A0-46D58C6F2EA7}" srcOrd="0" destOrd="0" presId="urn:microsoft.com/office/officeart/2005/8/layout/orgChart1"/>
    <dgm:cxn modelId="{ABD5E58B-D8CB-415B-B46B-1B5B05B69D21}" type="presOf" srcId="{E7350E9B-B669-4B85-A40F-CEADFC1140B4}" destId="{30DBB79E-4B67-492B-AB9E-04E337E56DDF}" srcOrd="1" destOrd="0" presId="urn:microsoft.com/office/officeart/2005/8/layout/orgChart1"/>
    <dgm:cxn modelId="{DCBCAE87-6C61-47DB-9E4E-AE1E4EF72BE3}" srcId="{ADB6E7E9-8FEC-47B5-B1DB-503F2D3051CB}" destId="{2DAFAE08-3160-4BD1-B64B-D822C09A9C15}" srcOrd="1" destOrd="0" parTransId="{9B55E15D-678E-4656-B21B-E0A4887FF50A}" sibTransId="{E775A367-A2F2-4CF2-BC7F-80F29B49CA53}"/>
    <dgm:cxn modelId="{C2C2ECA7-63DA-4756-B92E-C0908CB5FF86}" type="presOf" srcId="{09DA9C22-B8CB-40E1-AAEE-B71800A28DA3}" destId="{78047EF8-A566-4D22-8385-74094DC172CB}" srcOrd="1" destOrd="0" presId="urn:microsoft.com/office/officeart/2005/8/layout/orgChart1"/>
    <dgm:cxn modelId="{53368A9C-8CF6-4674-A333-6E03B1C345EB}" type="presOf" srcId="{CFD49719-8856-439A-BF8B-0642351A7E4F}" destId="{465D1931-182E-46CD-853F-1D0860F55EF4}" srcOrd="0" destOrd="0" presId="urn:microsoft.com/office/officeart/2005/8/layout/orgChart1"/>
    <dgm:cxn modelId="{76D090A4-625C-4921-9131-F32746F9A0F8}" type="presOf" srcId="{4667A35B-B728-44AE-AEF9-B9806591C1C1}" destId="{5A0F0276-E221-4645-B874-3F693B2A8171}" srcOrd="1" destOrd="0" presId="urn:microsoft.com/office/officeart/2005/8/layout/orgChart1"/>
    <dgm:cxn modelId="{6990F26A-F680-4DBB-A2AC-24BCDCEAF76A}" type="presOf" srcId="{44E6E523-DE36-465B-A2D2-C791609E3F42}" destId="{AB34F7D5-9236-4165-BEE6-12B9F975141B}" srcOrd="0" destOrd="0" presId="urn:microsoft.com/office/officeart/2005/8/layout/orgChart1"/>
    <dgm:cxn modelId="{C9F4A10F-0B60-4639-9668-E1D3AD890778}" type="presOf" srcId="{DF63EE88-B1CA-4D1D-90E9-C14256EB7BF0}" destId="{967AAC63-7EF4-4545-9935-E4C7857F415E}" srcOrd="1" destOrd="0" presId="urn:microsoft.com/office/officeart/2005/8/layout/orgChart1"/>
    <dgm:cxn modelId="{AAF96073-895F-4ABD-B518-E3A260D28A50}" srcId="{04946C70-B010-4EE5-AB6D-AF102038D72F}" destId="{44E6E523-DE36-465B-A2D2-C791609E3F42}" srcOrd="4" destOrd="0" parTransId="{33A7A8F7-690B-48EE-8585-6A42DDCFFB6C}" sibTransId="{A71414B4-4304-47CA-B306-92E044978338}"/>
    <dgm:cxn modelId="{963B42AE-B7BE-4347-8C4C-BCB634ACB355}" type="presOf" srcId="{AFF3A555-2671-42EB-886C-C3975BE28A53}" destId="{6BAA16C5-A2CF-46F5-9125-09010854C5E6}" srcOrd="0" destOrd="0" presId="urn:microsoft.com/office/officeart/2005/8/layout/orgChart1"/>
    <dgm:cxn modelId="{0F7750C1-3E91-4C2E-BD5A-CF60D1FB78F8}" type="presOf" srcId="{D933791E-8B0F-4D93-A42C-6B3F51A7E95B}" destId="{20D56E08-7624-4721-A134-0DB10C6C05E8}" srcOrd="0" destOrd="0" presId="urn:microsoft.com/office/officeart/2005/8/layout/orgChart1"/>
    <dgm:cxn modelId="{E6E97E03-9DC5-4331-BF40-9B972503B98E}" type="presOf" srcId="{2DAFAE08-3160-4BD1-B64B-D822C09A9C15}" destId="{6BCB05C3-6A0E-4137-AB43-2174A6867C44}" srcOrd="1" destOrd="0" presId="urn:microsoft.com/office/officeart/2005/8/layout/orgChart1"/>
    <dgm:cxn modelId="{35633166-0C91-455A-AFE7-2367258AC8F0}" type="presOf" srcId="{02C5D75C-BF54-450F-A2BE-47A60FCC3064}" destId="{FC3490F5-2965-4130-873F-009840BF7B37}" srcOrd="0" destOrd="0" presId="urn:microsoft.com/office/officeart/2005/8/layout/orgChart1"/>
    <dgm:cxn modelId="{731EC598-AAD5-4F60-9148-13AEC65458F8}" type="presOf" srcId="{E1B9970F-653F-4047-9242-DD6F0BCB3777}" destId="{D101D3CC-570A-4332-928F-C5871FDD6F8E}" srcOrd="0" destOrd="0" presId="urn:microsoft.com/office/officeart/2005/8/layout/orgChart1"/>
    <dgm:cxn modelId="{79F49942-36B4-41BC-A4BC-7D5476CEB76D}" type="presOf" srcId="{E35B1978-88B4-4DF0-98BA-B3FD57825D35}" destId="{5C906179-3452-4F1B-8D9F-FAC1DED25E59}" srcOrd="0" destOrd="0" presId="urn:microsoft.com/office/officeart/2005/8/layout/orgChart1"/>
    <dgm:cxn modelId="{1862EF3D-93F2-484A-96BB-322D9506091E}" type="presOf" srcId="{E550D5BC-47EA-46CA-BE0E-98B3C7080D60}" destId="{632CADDD-5CC8-44BD-99DC-2135DB81CAF4}" srcOrd="1" destOrd="0" presId="urn:microsoft.com/office/officeart/2005/8/layout/orgChart1"/>
    <dgm:cxn modelId="{991601FA-4CF9-4B70-AFA3-DF24FE83E0B9}" type="presOf" srcId="{903F3FEA-07D0-497C-B4C1-96C7FA6F0E87}" destId="{99EE080C-7923-4DA8-8DB6-5966D52B574B}" srcOrd="1" destOrd="0" presId="urn:microsoft.com/office/officeart/2005/8/layout/orgChart1"/>
    <dgm:cxn modelId="{0AE7B42E-1FB2-4CFD-A0E7-9DF207AF5DEF}" srcId="{903F3FEA-07D0-497C-B4C1-96C7FA6F0E87}" destId="{B2F8A9E0-DA59-4A54-8873-DD3BF9401BB6}" srcOrd="4" destOrd="0" parTransId="{B741F6F5-ABC8-4179-A466-590CEBCE6F5E}" sibTransId="{FB21E9C5-018B-478A-A106-47F7C66DBD93}"/>
    <dgm:cxn modelId="{E0A888F7-243E-41A1-AE85-8EF02D2AECA2}" type="presOf" srcId="{A0E26B20-B27E-41C7-B50A-C9A9849321B9}" destId="{7369E68D-088B-40BF-88F1-8BA2D41BD20C}" srcOrd="1" destOrd="0" presId="urn:microsoft.com/office/officeart/2005/8/layout/orgChart1"/>
    <dgm:cxn modelId="{296CDF8F-7CAF-4DCF-9DB2-301500F9EB8C}" type="presOf" srcId="{86035952-C7DC-49C8-8F88-389F61C5B074}" destId="{EB4489D4-F47D-47AC-A09E-9ECB4684342D}" srcOrd="1" destOrd="0" presId="urn:microsoft.com/office/officeart/2005/8/layout/orgChart1"/>
    <dgm:cxn modelId="{C2F5087B-0BB9-411C-AE1D-77D1F6EE77D8}" type="presOf" srcId="{D6F28E51-04D8-4F3E-8AB5-7FAF9182AF58}" destId="{6BAC387E-6827-436C-958B-85045DF7889F}" srcOrd="1" destOrd="0" presId="urn:microsoft.com/office/officeart/2005/8/layout/orgChart1"/>
    <dgm:cxn modelId="{392D1A15-0A1E-43E2-8C2D-6466AC231301}" type="presOf" srcId="{C5CFAB7C-0377-43A3-8EBE-C7BD81FDF84F}" destId="{1532EAE4-56E3-42A2-AD39-CCA6817AE828}" srcOrd="0" destOrd="0" presId="urn:microsoft.com/office/officeart/2005/8/layout/orgChart1"/>
    <dgm:cxn modelId="{0A4C4CFE-8B1B-45C9-8A36-250016C5E381}" type="presOf" srcId="{33A7A8F7-690B-48EE-8585-6A42DDCFFB6C}" destId="{DD389961-64F8-4E21-91F9-474A780EF450}" srcOrd="0" destOrd="0" presId="urn:microsoft.com/office/officeart/2005/8/layout/orgChart1"/>
    <dgm:cxn modelId="{3E823177-7397-43BE-AB8F-CEBA2F097437}" srcId="{AFF3A555-2671-42EB-886C-C3975BE28A53}" destId="{4523D536-3227-40C4-BB7C-62F7CBB9F909}" srcOrd="0" destOrd="0" parTransId="{20A93936-F0DE-4861-B832-439670893BE4}" sibTransId="{2D264217-CB3C-4E30-9A99-4BAB46607ACF}"/>
    <dgm:cxn modelId="{E1B91F7F-E655-4F0D-AAF6-B85188EF22DF}" srcId="{ADB6E7E9-8FEC-47B5-B1DB-503F2D3051CB}" destId="{BE6AB339-FCA7-4D87-805C-88C9767CC665}" srcOrd="2" destOrd="0" parTransId="{1ACE4FBD-E1B0-40E5-B8E0-F809CAAF69BA}" sibTransId="{B89EE9A4-2CA0-4C45-8F0B-8244FDED5016}"/>
    <dgm:cxn modelId="{DA840142-E68B-414B-B220-71A852AB27DC}" srcId="{E7350E9B-B669-4B85-A40F-CEADFC1140B4}" destId="{D6F28E51-04D8-4F3E-8AB5-7FAF9182AF58}" srcOrd="2" destOrd="0" parTransId="{5AE522B4-EEC3-4758-B2DD-264DF0BA37B7}" sibTransId="{400F9E19-6C43-4AA7-9145-63DAC65EA48B}"/>
    <dgm:cxn modelId="{0BE4470E-3B4F-4174-8DC4-9D70C4047EF8}" type="presOf" srcId="{DF63EE88-B1CA-4D1D-90E9-C14256EB7BF0}" destId="{2DCFF141-302E-4B63-8F1C-03CB22F00B30}" srcOrd="0" destOrd="0" presId="urn:microsoft.com/office/officeart/2005/8/layout/orgChart1"/>
    <dgm:cxn modelId="{872234E2-E606-4A46-864F-47574D13A73F}" type="presOf" srcId="{1ACE4FBD-E1B0-40E5-B8E0-F809CAAF69BA}" destId="{7486430F-E929-407A-B704-7A007767CBFC}" srcOrd="0" destOrd="0" presId="urn:microsoft.com/office/officeart/2005/8/layout/orgChart1"/>
    <dgm:cxn modelId="{2FCCD467-88E5-4B79-AA7B-5BB2A8F8C5EE}" type="presOf" srcId="{03CF0689-FF2C-45FA-A7CF-AAED542EB773}" destId="{4A643DBD-6D35-4157-8E8A-A65A92A91A34}" srcOrd="0" destOrd="0" presId="urn:microsoft.com/office/officeart/2005/8/layout/orgChart1"/>
    <dgm:cxn modelId="{1FCD381C-9B34-412C-93F2-A188CBC4A9B4}" srcId="{C453FB6E-7AE1-472C-B8F2-058A5C0C2F17}" destId="{D933791E-8B0F-4D93-A42C-6B3F51A7E95B}" srcOrd="0" destOrd="0" parTransId="{FF85C007-722E-48FF-8B77-ABA7A5B7A86F}" sibTransId="{A2975E7E-2E7E-46A8-81DF-1E098611A348}"/>
    <dgm:cxn modelId="{EE63B5D1-CC2C-42FD-B4E7-016D29E33C5E}" srcId="{04946C70-B010-4EE5-AB6D-AF102038D72F}" destId="{AE4CEFDE-B548-45A3-82CD-BDCFFC9E4F8D}" srcOrd="0" destOrd="0" parTransId="{1361F9C0-56F1-4836-A464-DAB896225A99}" sibTransId="{AA66633B-B417-4C63-9D36-E01B15C67630}"/>
    <dgm:cxn modelId="{FB67F8CB-7AA7-447E-B7A3-AA2AF4DA0F51}" type="presOf" srcId="{E7350E9B-B669-4B85-A40F-CEADFC1140B4}" destId="{615F73D2-C527-46CB-98CB-0645DE240011}" srcOrd="0" destOrd="0" presId="urn:microsoft.com/office/officeart/2005/8/layout/orgChart1"/>
    <dgm:cxn modelId="{9F41F409-C64A-4DFA-A6AA-865094F3A248}" type="presOf" srcId="{E3213419-9101-4FF8-AC31-98992DE52071}" destId="{BAD934C9-6A22-4121-9987-1404ED353904}" srcOrd="1" destOrd="0" presId="urn:microsoft.com/office/officeart/2005/8/layout/orgChart1"/>
    <dgm:cxn modelId="{393184CA-9A6D-4B0E-8BD7-5BB32F9FE479}" type="presParOf" srcId="{6BAA16C5-A2CF-46F5-9125-09010854C5E6}" destId="{0923F4CA-7A04-4F3C-823C-A7B0958A5BB0}" srcOrd="0" destOrd="0" presId="urn:microsoft.com/office/officeart/2005/8/layout/orgChart1"/>
    <dgm:cxn modelId="{DCC4672D-0F28-4905-A093-13852CDCEA20}" type="presParOf" srcId="{0923F4CA-7A04-4F3C-823C-A7B0958A5BB0}" destId="{4A8C7CE9-EA03-48AD-894D-180057C642E3}" srcOrd="0" destOrd="0" presId="urn:microsoft.com/office/officeart/2005/8/layout/orgChart1"/>
    <dgm:cxn modelId="{7343C0CC-FCEA-450C-9AA7-2C45F73E21DC}" type="presParOf" srcId="{4A8C7CE9-EA03-48AD-894D-180057C642E3}" destId="{2ABC7B24-64F7-4F46-A353-2D5435CAD48A}" srcOrd="0" destOrd="0" presId="urn:microsoft.com/office/officeart/2005/8/layout/orgChart1"/>
    <dgm:cxn modelId="{23BCEEF3-B880-4625-BEEC-34CA8D65CBBB}" type="presParOf" srcId="{4A8C7CE9-EA03-48AD-894D-180057C642E3}" destId="{AA546435-8736-4BB9-9BE8-05E7320E2598}" srcOrd="1" destOrd="0" presId="urn:microsoft.com/office/officeart/2005/8/layout/orgChart1"/>
    <dgm:cxn modelId="{DCB3EA1B-6D09-42C0-A75C-DD79EF5D34BB}" type="presParOf" srcId="{0923F4CA-7A04-4F3C-823C-A7B0958A5BB0}" destId="{63E189AF-F1D9-48BD-A670-B3BB87C54A06}" srcOrd="1" destOrd="0" presId="urn:microsoft.com/office/officeart/2005/8/layout/orgChart1"/>
    <dgm:cxn modelId="{D55A9F5F-8107-4B9A-B93B-DE43AF2F7E65}" type="presParOf" srcId="{63E189AF-F1D9-48BD-A670-B3BB87C54A06}" destId="{93AA96D5-52E0-4CDB-A78B-48D8357432BA}" srcOrd="0" destOrd="0" presId="urn:microsoft.com/office/officeart/2005/8/layout/orgChart1"/>
    <dgm:cxn modelId="{568E9781-0BEF-4B7D-A0C2-0AAB2A50B0B4}" type="presParOf" srcId="{63E189AF-F1D9-48BD-A670-B3BB87C54A06}" destId="{BE6D810E-A9DD-49B8-B681-D9617FD61F1A}" srcOrd="1" destOrd="0" presId="urn:microsoft.com/office/officeart/2005/8/layout/orgChart1"/>
    <dgm:cxn modelId="{D92458EC-0A95-458C-8EE9-38DC75BDA2C2}" type="presParOf" srcId="{BE6D810E-A9DD-49B8-B681-D9617FD61F1A}" destId="{F4B5E993-D525-4297-BCA5-FDAB2F1BABFB}" srcOrd="0" destOrd="0" presId="urn:microsoft.com/office/officeart/2005/8/layout/orgChart1"/>
    <dgm:cxn modelId="{B9C86F2C-22E4-4E46-ACDF-3B3DFAF2EF9A}" type="presParOf" srcId="{F4B5E993-D525-4297-BCA5-FDAB2F1BABFB}" destId="{770A5439-704B-4256-B609-5BA8616AC85A}" srcOrd="0" destOrd="0" presId="urn:microsoft.com/office/officeart/2005/8/layout/orgChart1"/>
    <dgm:cxn modelId="{4B494579-BCA0-48B4-85C9-2A7BB61AE582}" type="presParOf" srcId="{F4B5E993-D525-4297-BCA5-FDAB2F1BABFB}" destId="{78047EF8-A566-4D22-8385-74094DC172CB}" srcOrd="1" destOrd="0" presId="urn:microsoft.com/office/officeart/2005/8/layout/orgChart1"/>
    <dgm:cxn modelId="{0B37A6F7-495D-400C-AA50-C7DF0ACFDFE3}" type="presParOf" srcId="{BE6D810E-A9DD-49B8-B681-D9617FD61F1A}" destId="{CD31A655-383C-40DB-AEB1-FFBA4570F4E9}" srcOrd="1" destOrd="0" presId="urn:microsoft.com/office/officeart/2005/8/layout/orgChart1"/>
    <dgm:cxn modelId="{592459EA-DF0E-48F1-B7AB-5B0ECAB694D6}" type="presParOf" srcId="{CD31A655-383C-40DB-AEB1-FFBA4570F4E9}" destId="{569C044C-C13A-43E6-B5C2-CEBEB91D0375}" srcOrd="0" destOrd="0" presId="urn:microsoft.com/office/officeart/2005/8/layout/orgChart1"/>
    <dgm:cxn modelId="{37D55431-6B56-47C0-8E61-AB7297077036}" type="presParOf" srcId="{CD31A655-383C-40DB-AEB1-FFBA4570F4E9}" destId="{F0B6CA37-CF04-44CF-8F0B-DE2DD0B034FF}" srcOrd="1" destOrd="0" presId="urn:microsoft.com/office/officeart/2005/8/layout/orgChart1"/>
    <dgm:cxn modelId="{F3E17001-8E9E-4861-8904-9736909CE9FB}" type="presParOf" srcId="{F0B6CA37-CF04-44CF-8F0B-DE2DD0B034FF}" destId="{39411FB8-32F5-4FD1-94CD-F7103BF32C83}" srcOrd="0" destOrd="0" presId="urn:microsoft.com/office/officeart/2005/8/layout/orgChart1"/>
    <dgm:cxn modelId="{224DF4DB-E88E-4702-A51C-ADA157A35DA4}" type="presParOf" srcId="{39411FB8-32F5-4FD1-94CD-F7103BF32C83}" destId="{E79220E1-68E4-458B-A784-CF8180FE629F}" srcOrd="0" destOrd="0" presId="urn:microsoft.com/office/officeart/2005/8/layout/orgChart1"/>
    <dgm:cxn modelId="{F350F47B-BCE9-4C0C-A934-9C87AEE3571A}" type="presParOf" srcId="{39411FB8-32F5-4FD1-94CD-F7103BF32C83}" destId="{13AAD9C5-752C-4656-B953-78CB739FA731}" srcOrd="1" destOrd="0" presId="urn:microsoft.com/office/officeart/2005/8/layout/orgChart1"/>
    <dgm:cxn modelId="{8F013781-7A21-4BFF-B3BB-7D5CE3363D91}" type="presParOf" srcId="{F0B6CA37-CF04-44CF-8F0B-DE2DD0B034FF}" destId="{DD0B2BB1-3E0D-441D-8593-06A4F27A28B5}" srcOrd="1" destOrd="0" presId="urn:microsoft.com/office/officeart/2005/8/layout/orgChart1"/>
    <dgm:cxn modelId="{285596CD-C473-4AE2-839E-4AB56876688A}" type="presParOf" srcId="{DD0B2BB1-3E0D-441D-8593-06A4F27A28B5}" destId="{DB504F32-C19C-4498-9374-86C5217B23F2}" srcOrd="0" destOrd="0" presId="urn:microsoft.com/office/officeart/2005/8/layout/orgChart1"/>
    <dgm:cxn modelId="{4DB264A1-646B-48C5-9782-9874D39CFFD1}" type="presParOf" srcId="{DD0B2BB1-3E0D-441D-8593-06A4F27A28B5}" destId="{DB058102-E81A-43C2-A4B6-47F1DD11496C}" srcOrd="1" destOrd="0" presId="urn:microsoft.com/office/officeart/2005/8/layout/orgChart1"/>
    <dgm:cxn modelId="{24594343-1D19-4190-846B-3DCEFA163BA7}" type="presParOf" srcId="{DB058102-E81A-43C2-A4B6-47F1DD11496C}" destId="{6CDC2307-26F9-4CE4-B4E6-4B303C55E25D}" srcOrd="0" destOrd="0" presId="urn:microsoft.com/office/officeart/2005/8/layout/orgChart1"/>
    <dgm:cxn modelId="{52A10B34-1F1E-4848-8ED3-1174470C935F}" type="presParOf" srcId="{6CDC2307-26F9-4CE4-B4E6-4B303C55E25D}" destId="{7CD78004-19AA-436F-BAFE-31D230D27A94}" srcOrd="0" destOrd="0" presId="urn:microsoft.com/office/officeart/2005/8/layout/orgChart1"/>
    <dgm:cxn modelId="{E5455421-3125-42C2-813D-0F0D509A32F1}" type="presParOf" srcId="{6CDC2307-26F9-4CE4-B4E6-4B303C55E25D}" destId="{8BEA19AA-C086-4727-8EC5-4CC50DD6E372}" srcOrd="1" destOrd="0" presId="urn:microsoft.com/office/officeart/2005/8/layout/orgChart1"/>
    <dgm:cxn modelId="{079DC9CB-047C-4059-8006-D30D2CD9AC13}" type="presParOf" srcId="{DB058102-E81A-43C2-A4B6-47F1DD11496C}" destId="{79D2913C-FB13-4782-A6CC-471B71C5EE14}" srcOrd="1" destOrd="0" presId="urn:microsoft.com/office/officeart/2005/8/layout/orgChart1"/>
    <dgm:cxn modelId="{ADEEADE4-96F0-41F1-9145-313044CE64CB}" type="presParOf" srcId="{DB058102-E81A-43C2-A4B6-47F1DD11496C}" destId="{73355579-C7C1-4596-A929-27F6B775B093}" srcOrd="2" destOrd="0" presId="urn:microsoft.com/office/officeart/2005/8/layout/orgChart1"/>
    <dgm:cxn modelId="{E2D45E0F-C11A-4C8E-B506-3DF4BEE65782}" type="presParOf" srcId="{DD0B2BB1-3E0D-441D-8593-06A4F27A28B5}" destId="{B441CEB8-1F66-438C-AE84-D775DFCDB631}" srcOrd="2" destOrd="0" presId="urn:microsoft.com/office/officeart/2005/8/layout/orgChart1"/>
    <dgm:cxn modelId="{8BF94E03-CA43-4355-A6A7-94FACCE01A75}" type="presParOf" srcId="{DD0B2BB1-3E0D-441D-8593-06A4F27A28B5}" destId="{4EB8569D-551F-46EE-9664-F5791AC7D5EC}" srcOrd="3" destOrd="0" presId="urn:microsoft.com/office/officeart/2005/8/layout/orgChart1"/>
    <dgm:cxn modelId="{E9F3CDC6-197C-493C-8F61-4E93D83A30C9}" type="presParOf" srcId="{4EB8569D-551F-46EE-9664-F5791AC7D5EC}" destId="{AEF41A73-D550-47CF-9487-6F9311980990}" srcOrd="0" destOrd="0" presId="urn:microsoft.com/office/officeart/2005/8/layout/orgChart1"/>
    <dgm:cxn modelId="{9C972E79-3870-422B-8775-7B41AE4B7D60}" type="presParOf" srcId="{AEF41A73-D550-47CF-9487-6F9311980990}" destId="{EF0F9BE4-5EC7-480E-94B5-3FA283176411}" srcOrd="0" destOrd="0" presId="urn:microsoft.com/office/officeart/2005/8/layout/orgChart1"/>
    <dgm:cxn modelId="{D86C9EC8-DC3A-4E81-A2C8-B9BD1B0553FF}" type="presParOf" srcId="{AEF41A73-D550-47CF-9487-6F9311980990}" destId="{EB4489D4-F47D-47AC-A09E-9ECB4684342D}" srcOrd="1" destOrd="0" presId="urn:microsoft.com/office/officeart/2005/8/layout/orgChart1"/>
    <dgm:cxn modelId="{68E4F1F3-AD37-42A9-890D-605551F241F8}" type="presParOf" srcId="{4EB8569D-551F-46EE-9664-F5791AC7D5EC}" destId="{48A7BAF8-EDDD-4B40-AE71-E818133B9D0A}" srcOrd="1" destOrd="0" presId="urn:microsoft.com/office/officeart/2005/8/layout/orgChart1"/>
    <dgm:cxn modelId="{76C1EC86-5177-4F5E-84A3-4E296B41989B}" type="presParOf" srcId="{48A7BAF8-EDDD-4B40-AE71-E818133B9D0A}" destId="{1532EAE4-56E3-42A2-AD39-CCA6817AE828}" srcOrd="0" destOrd="0" presId="urn:microsoft.com/office/officeart/2005/8/layout/orgChart1"/>
    <dgm:cxn modelId="{FE719B91-6F63-45BB-9B63-0FE0E6894161}" type="presParOf" srcId="{48A7BAF8-EDDD-4B40-AE71-E818133B9D0A}" destId="{4BBC614E-656F-4C54-B723-0779A36B9A60}" srcOrd="1" destOrd="0" presId="urn:microsoft.com/office/officeart/2005/8/layout/orgChart1"/>
    <dgm:cxn modelId="{DE87EA8B-A5F1-4608-8830-80295746AE2F}" type="presParOf" srcId="{4BBC614E-656F-4C54-B723-0779A36B9A60}" destId="{D32024AF-10F7-4A15-A5B0-593A31E56054}" srcOrd="0" destOrd="0" presId="urn:microsoft.com/office/officeart/2005/8/layout/orgChart1"/>
    <dgm:cxn modelId="{8837C16F-9DEF-42B9-8B9A-FF9A3D866B75}" type="presParOf" srcId="{D32024AF-10F7-4A15-A5B0-593A31E56054}" destId="{B17A3CAE-CC7E-49B9-A6D6-1E630F73716D}" srcOrd="0" destOrd="0" presId="urn:microsoft.com/office/officeart/2005/8/layout/orgChart1"/>
    <dgm:cxn modelId="{13564EEC-B77F-4FE8-BD1A-F3A4FE1CE1E0}" type="presParOf" srcId="{D32024AF-10F7-4A15-A5B0-593A31E56054}" destId="{38CD0055-06FC-4140-9397-86BE86113682}" srcOrd="1" destOrd="0" presId="urn:microsoft.com/office/officeart/2005/8/layout/orgChart1"/>
    <dgm:cxn modelId="{2F11FA15-7435-4338-B9F6-082E4677B614}" type="presParOf" srcId="{4BBC614E-656F-4C54-B723-0779A36B9A60}" destId="{4CD46DE3-6A56-47A8-BB81-DCE1BAA45CD3}" srcOrd="1" destOrd="0" presId="urn:microsoft.com/office/officeart/2005/8/layout/orgChart1"/>
    <dgm:cxn modelId="{4B5AA82C-0D63-4008-988C-F9387426E34C}" type="presParOf" srcId="{4CD46DE3-6A56-47A8-BB81-DCE1BAA45CD3}" destId="{196247F7-5410-4D9A-8445-0BF18A803A85}" srcOrd="0" destOrd="0" presId="urn:microsoft.com/office/officeart/2005/8/layout/orgChart1"/>
    <dgm:cxn modelId="{552ECE80-4A62-4EC1-94D6-FADA2446D853}" type="presParOf" srcId="{4CD46DE3-6A56-47A8-BB81-DCE1BAA45CD3}" destId="{493F2970-48F4-44E5-96F1-DDB278B2DA17}" srcOrd="1" destOrd="0" presId="urn:microsoft.com/office/officeart/2005/8/layout/orgChart1"/>
    <dgm:cxn modelId="{C8AFBA1D-7204-4978-A421-74B43A62F772}" type="presParOf" srcId="{493F2970-48F4-44E5-96F1-DDB278B2DA17}" destId="{3F827E31-9EA4-4A98-9D48-D944B7BF3AAE}" srcOrd="0" destOrd="0" presId="urn:microsoft.com/office/officeart/2005/8/layout/orgChart1"/>
    <dgm:cxn modelId="{9DB0D9A0-20D8-4D4B-B36F-73A2DD174914}" type="presParOf" srcId="{3F827E31-9EA4-4A98-9D48-D944B7BF3AAE}" destId="{20D56E08-7624-4721-A134-0DB10C6C05E8}" srcOrd="0" destOrd="0" presId="urn:microsoft.com/office/officeart/2005/8/layout/orgChart1"/>
    <dgm:cxn modelId="{A018E7AB-DBFC-439D-ADC8-C0017BBD4C88}" type="presParOf" srcId="{3F827E31-9EA4-4A98-9D48-D944B7BF3AAE}" destId="{A89866C5-4F00-402B-9034-95554C9FBE6E}" srcOrd="1" destOrd="0" presId="urn:microsoft.com/office/officeart/2005/8/layout/orgChart1"/>
    <dgm:cxn modelId="{2BACC871-B241-477C-A6F0-4A3CA4BD1686}" type="presParOf" srcId="{493F2970-48F4-44E5-96F1-DDB278B2DA17}" destId="{5E65F6CE-9F30-4089-B88E-1B10BBC3F4AD}" srcOrd="1" destOrd="0" presId="urn:microsoft.com/office/officeart/2005/8/layout/orgChart1"/>
    <dgm:cxn modelId="{6E9AC96F-13EA-41B1-8D10-6F6DF20491CD}" type="presParOf" srcId="{493F2970-48F4-44E5-96F1-DDB278B2DA17}" destId="{66B89F23-B2B6-4C75-B951-8E231F194593}" srcOrd="2" destOrd="0" presId="urn:microsoft.com/office/officeart/2005/8/layout/orgChart1"/>
    <dgm:cxn modelId="{4410524D-E75D-4B0D-A81B-61FF985D57F9}" type="presParOf" srcId="{4BBC614E-656F-4C54-B723-0779A36B9A60}" destId="{A05C0191-A348-492C-81A2-698810DDF51E}" srcOrd="2" destOrd="0" presId="urn:microsoft.com/office/officeart/2005/8/layout/orgChart1"/>
    <dgm:cxn modelId="{5C4156D1-01F4-4105-B794-A815F48EDB3B}" type="presParOf" srcId="{48A7BAF8-EDDD-4B40-AE71-E818133B9D0A}" destId="{4A643DBD-6D35-4157-8E8A-A65A92A91A34}" srcOrd="2" destOrd="0" presId="urn:microsoft.com/office/officeart/2005/8/layout/orgChart1"/>
    <dgm:cxn modelId="{5A7078B2-EC99-48B5-8C48-A647F2020EF3}" type="presParOf" srcId="{48A7BAF8-EDDD-4B40-AE71-E818133B9D0A}" destId="{1861C12D-D8A1-4F43-B93E-ED94D08E0A28}" srcOrd="3" destOrd="0" presId="urn:microsoft.com/office/officeart/2005/8/layout/orgChart1"/>
    <dgm:cxn modelId="{828C4B83-A6D0-461D-954B-60A1EC7DC75B}" type="presParOf" srcId="{1861C12D-D8A1-4F43-B93E-ED94D08E0A28}" destId="{6FF2B7F0-06B7-4C82-9FE4-BA47CB85B1FD}" srcOrd="0" destOrd="0" presId="urn:microsoft.com/office/officeart/2005/8/layout/orgChart1"/>
    <dgm:cxn modelId="{418619C2-0740-4250-8218-4932BC71A9D0}" type="presParOf" srcId="{6FF2B7F0-06B7-4C82-9FE4-BA47CB85B1FD}" destId="{6DC45340-C249-40F6-9A4B-99EF69F74781}" srcOrd="0" destOrd="0" presId="urn:microsoft.com/office/officeart/2005/8/layout/orgChart1"/>
    <dgm:cxn modelId="{38F30DFF-BA88-4CAD-AE6F-F34660EE284B}" type="presParOf" srcId="{6FF2B7F0-06B7-4C82-9FE4-BA47CB85B1FD}" destId="{83106662-781E-4BE0-BAC5-A72B9D3103B7}" srcOrd="1" destOrd="0" presId="urn:microsoft.com/office/officeart/2005/8/layout/orgChart1"/>
    <dgm:cxn modelId="{8B262454-2F12-48EF-A24E-C4CA8007C110}" type="presParOf" srcId="{1861C12D-D8A1-4F43-B93E-ED94D08E0A28}" destId="{6C50488C-97AA-485C-BEFC-8C1D1809E6B0}" srcOrd="1" destOrd="0" presId="urn:microsoft.com/office/officeart/2005/8/layout/orgChart1"/>
    <dgm:cxn modelId="{0651198E-2743-49D9-9020-CEF591B1B2A5}" type="presParOf" srcId="{6C50488C-97AA-485C-BEFC-8C1D1809E6B0}" destId="{5684FC34-7912-4E14-BF51-F331E5D8FBC1}" srcOrd="0" destOrd="0" presId="urn:microsoft.com/office/officeart/2005/8/layout/orgChart1"/>
    <dgm:cxn modelId="{94073B9D-945B-4565-B41B-C3AB405CF580}" type="presParOf" srcId="{6C50488C-97AA-485C-BEFC-8C1D1809E6B0}" destId="{A64F2DCE-D8BD-443C-9E0C-7AE7FFCE6AC7}" srcOrd="1" destOrd="0" presId="urn:microsoft.com/office/officeart/2005/8/layout/orgChart1"/>
    <dgm:cxn modelId="{A772A092-0C60-4C49-ABDC-7C815E97A1CD}" type="presParOf" srcId="{A64F2DCE-D8BD-443C-9E0C-7AE7FFCE6AC7}" destId="{3604B2A1-B7F7-4F32-B427-CB696F89902A}" srcOrd="0" destOrd="0" presId="urn:microsoft.com/office/officeart/2005/8/layout/orgChart1"/>
    <dgm:cxn modelId="{3E7D8A85-0C3A-44ED-818B-15FEE60AB88A}" type="presParOf" srcId="{3604B2A1-B7F7-4F32-B427-CB696F89902A}" destId="{F45D467B-650C-47DB-9D15-0653BF7BECB7}" srcOrd="0" destOrd="0" presId="urn:microsoft.com/office/officeart/2005/8/layout/orgChart1"/>
    <dgm:cxn modelId="{B3A56B67-9016-49B4-9CF6-D64D83571339}" type="presParOf" srcId="{3604B2A1-B7F7-4F32-B427-CB696F89902A}" destId="{CFDC0E86-5D22-486F-8BDE-0FE88E34A843}" srcOrd="1" destOrd="0" presId="urn:microsoft.com/office/officeart/2005/8/layout/orgChart1"/>
    <dgm:cxn modelId="{35BC7D85-E31F-4ECE-91B1-6D37C6C8B08A}" type="presParOf" srcId="{A64F2DCE-D8BD-443C-9E0C-7AE7FFCE6AC7}" destId="{F31D080A-1E2E-47E3-BB22-6B0CB6610DB6}" srcOrd="1" destOrd="0" presId="urn:microsoft.com/office/officeart/2005/8/layout/orgChart1"/>
    <dgm:cxn modelId="{72361921-7900-4265-92C9-539ACCBD37E0}" type="presParOf" srcId="{A64F2DCE-D8BD-443C-9E0C-7AE7FFCE6AC7}" destId="{C2A12E2F-7DD0-47BC-B331-209EDF02E8B4}" srcOrd="2" destOrd="0" presId="urn:microsoft.com/office/officeart/2005/8/layout/orgChart1"/>
    <dgm:cxn modelId="{7D564FAD-6452-4017-A13A-7314EF65A88F}" type="presParOf" srcId="{6C50488C-97AA-485C-BEFC-8C1D1809E6B0}" destId="{2FF324E2-E11C-4911-819A-50B83C07BD4A}" srcOrd="2" destOrd="0" presId="urn:microsoft.com/office/officeart/2005/8/layout/orgChart1"/>
    <dgm:cxn modelId="{5A2315EF-0C9F-4979-BD47-2F6299904E9B}" type="presParOf" srcId="{6C50488C-97AA-485C-BEFC-8C1D1809E6B0}" destId="{1CDACD91-9043-4FC0-AE5A-7D7AC529D877}" srcOrd="3" destOrd="0" presId="urn:microsoft.com/office/officeart/2005/8/layout/orgChart1"/>
    <dgm:cxn modelId="{6A2678A4-829D-417D-8ED4-A64CB2C3E323}" type="presParOf" srcId="{1CDACD91-9043-4FC0-AE5A-7D7AC529D877}" destId="{F2CA0480-D117-4141-AC72-9C46F859FE8D}" srcOrd="0" destOrd="0" presId="urn:microsoft.com/office/officeart/2005/8/layout/orgChart1"/>
    <dgm:cxn modelId="{FE32B7A1-F869-4A32-8074-2499D07D8CC6}" type="presParOf" srcId="{F2CA0480-D117-4141-AC72-9C46F859FE8D}" destId="{FEFB2D2B-86F6-4A13-BDC1-41C3918E6C79}" srcOrd="0" destOrd="0" presId="urn:microsoft.com/office/officeart/2005/8/layout/orgChart1"/>
    <dgm:cxn modelId="{678C329F-C153-445F-9A67-A25595515AC7}" type="presParOf" srcId="{F2CA0480-D117-4141-AC72-9C46F859FE8D}" destId="{6BCB05C3-6A0E-4137-AB43-2174A6867C44}" srcOrd="1" destOrd="0" presId="urn:microsoft.com/office/officeart/2005/8/layout/orgChart1"/>
    <dgm:cxn modelId="{F5E7D7E9-C605-4092-AA38-2647A7ABC023}" type="presParOf" srcId="{1CDACD91-9043-4FC0-AE5A-7D7AC529D877}" destId="{EA969035-78DC-407C-91E1-62B7CF8878D7}" srcOrd="1" destOrd="0" presId="urn:microsoft.com/office/officeart/2005/8/layout/orgChart1"/>
    <dgm:cxn modelId="{B33A2C7E-DB91-42E0-8CB1-D915C1DF505C}" type="presParOf" srcId="{1CDACD91-9043-4FC0-AE5A-7D7AC529D877}" destId="{FF77A159-8304-489C-A95B-6032B17549C2}" srcOrd="2" destOrd="0" presId="urn:microsoft.com/office/officeart/2005/8/layout/orgChart1"/>
    <dgm:cxn modelId="{B9C64D0A-38FC-4AE9-8D12-C3A54AEB6495}" type="presParOf" srcId="{6C50488C-97AA-485C-BEFC-8C1D1809E6B0}" destId="{7486430F-E929-407A-B704-7A007767CBFC}" srcOrd="4" destOrd="0" presId="urn:microsoft.com/office/officeart/2005/8/layout/orgChart1"/>
    <dgm:cxn modelId="{6A8AB62B-8774-43BF-8BC8-65DE833EF95A}" type="presParOf" srcId="{6C50488C-97AA-485C-BEFC-8C1D1809E6B0}" destId="{694787BF-8763-4B0C-83AC-3CCF8A747F2E}" srcOrd="5" destOrd="0" presId="urn:microsoft.com/office/officeart/2005/8/layout/orgChart1"/>
    <dgm:cxn modelId="{49659AA3-30EA-41DA-B3E8-145E6B8C6501}" type="presParOf" srcId="{694787BF-8763-4B0C-83AC-3CCF8A747F2E}" destId="{C3C016CF-0851-4539-803F-A0E6225A2900}" srcOrd="0" destOrd="0" presId="urn:microsoft.com/office/officeart/2005/8/layout/orgChart1"/>
    <dgm:cxn modelId="{E3C26271-9699-47C9-9E4A-BD2A96080C16}" type="presParOf" srcId="{C3C016CF-0851-4539-803F-A0E6225A2900}" destId="{5832A3FF-6316-495B-8D2F-FAED1A820D41}" srcOrd="0" destOrd="0" presId="urn:microsoft.com/office/officeart/2005/8/layout/orgChart1"/>
    <dgm:cxn modelId="{1C49CAC9-7970-4945-BA68-A3291D9C6A77}" type="presParOf" srcId="{C3C016CF-0851-4539-803F-A0E6225A2900}" destId="{159E4DC3-F615-4CB5-92EF-34229EDEE0CC}" srcOrd="1" destOrd="0" presId="urn:microsoft.com/office/officeart/2005/8/layout/orgChart1"/>
    <dgm:cxn modelId="{99C44130-9D7E-4C28-A89D-B55D81560899}" type="presParOf" srcId="{694787BF-8763-4B0C-83AC-3CCF8A747F2E}" destId="{2A0AF7EA-0D40-4663-99B9-EB28D5A61782}" srcOrd="1" destOrd="0" presId="urn:microsoft.com/office/officeart/2005/8/layout/orgChart1"/>
    <dgm:cxn modelId="{426596F9-A2CD-4BC8-96E8-1B5BC960C19C}" type="presParOf" srcId="{694787BF-8763-4B0C-83AC-3CCF8A747F2E}" destId="{1CE6E094-C870-45A0-991D-41B3528264D4}" srcOrd="2" destOrd="0" presId="urn:microsoft.com/office/officeart/2005/8/layout/orgChart1"/>
    <dgm:cxn modelId="{2A759149-98F8-452F-86CB-684D74CA4934}" type="presParOf" srcId="{1861C12D-D8A1-4F43-B93E-ED94D08E0A28}" destId="{1D8354EB-9E0F-411D-A82C-A286BDDE094B}" srcOrd="2" destOrd="0" presId="urn:microsoft.com/office/officeart/2005/8/layout/orgChart1"/>
    <dgm:cxn modelId="{07A78E21-7549-47B6-9ABD-32B5E11D096B}" type="presParOf" srcId="{4EB8569D-551F-46EE-9664-F5791AC7D5EC}" destId="{0FCCCDB3-7126-4FA4-A530-D3F07B8C7D0B}" srcOrd="2" destOrd="0" presId="urn:microsoft.com/office/officeart/2005/8/layout/orgChart1"/>
    <dgm:cxn modelId="{A90770D0-83FD-4C57-A21B-393EB5355EB1}" type="presParOf" srcId="{DD0B2BB1-3E0D-441D-8593-06A4F27A28B5}" destId="{5C906179-3452-4F1B-8D9F-FAC1DED25E59}" srcOrd="4" destOrd="0" presId="urn:microsoft.com/office/officeart/2005/8/layout/orgChart1"/>
    <dgm:cxn modelId="{3F0A5C09-068F-48D9-9BDF-EB14F0CD5DF3}" type="presParOf" srcId="{DD0B2BB1-3E0D-441D-8593-06A4F27A28B5}" destId="{4F73D17E-ADF5-4F71-A268-ECA9761E92CF}" srcOrd="5" destOrd="0" presId="urn:microsoft.com/office/officeart/2005/8/layout/orgChart1"/>
    <dgm:cxn modelId="{A79E40B7-8B0E-45AF-9DB7-C53173DB55D0}" type="presParOf" srcId="{4F73D17E-ADF5-4F71-A268-ECA9761E92CF}" destId="{31018E81-F297-4E2C-9DD4-EB6A8158211A}" srcOrd="0" destOrd="0" presId="urn:microsoft.com/office/officeart/2005/8/layout/orgChart1"/>
    <dgm:cxn modelId="{CAA9E38F-B69F-493B-AD3B-D1B9367D8068}" type="presParOf" srcId="{31018E81-F297-4E2C-9DD4-EB6A8158211A}" destId="{D101D3CC-570A-4332-928F-C5871FDD6F8E}" srcOrd="0" destOrd="0" presId="urn:microsoft.com/office/officeart/2005/8/layout/orgChart1"/>
    <dgm:cxn modelId="{10387445-A560-4BF7-9916-7DB48B76F5B6}" type="presParOf" srcId="{31018E81-F297-4E2C-9DD4-EB6A8158211A}" destId="{23CA36DE-AE0F-430E-885B-23A328435A80}" srcOrd="1" destOrd="0" presId="urn:microsoft.com/office/officeart/2005/8/layout/orgChart1"/>
    <dgm:cxn modelId="{10EB9231-90A5-49D6-9B8B-FEB54BA21672}" type="presParOf" srcId="{4F73D17E-ADF5-4F71-A268-ECA9761E92CF}" destId="{FE4E5456-AA41-4E4C-9639-7D6E59B480D2}" srcOrd="1" destOrd="0" presId="urn:microsoft.com/office/officeart/2005/8/layout/orgChart1"/>
    <dgm:cxn modelId="{A0EEDEE1-C688-477D-9571-023396081E48}" type="presParOf" srcId="{4F73D17E-ADF5-4F71-A268-ECA9761E92CF}" destId="{B5B67FD0-2B6A-4DF5-8620-D94979E43121}" srcOrd="2" destOrd="0" presId="urn:microsoft.com/office/officeart/2005/8/layout/orgChart1"/>
    <dgm:cxn modelId="{08B44F33-9DC5-4D72-9932-E03AD1FB3E71}" type="presParOf" srcId="{DD0B2BB1-3E0D-441D-8593-06A4F27A28B5}" destId="{999DD010-AF95-4FD6-9377-025B858D078B}" srcOrd="6" destOrd="0" presId="urn:microsoft.com/office/officeart/2005/8/layout/orgChart1"/>
    <dgm:cxn modelId="{DA99AFB2-AA10-4550-A91C-83031E169F6C}" type="presParOf" srcId="{DD0B2BB1-3E0D-441D-8593-06A4F27A28B5}" destId="{8EBFDD44-6AFE-4EBA-A037-7B38EAFE3151}" srcOrd="7" destOrd="0" presId="urn:microsoft.com/office/officeart/2005/8/layout/orgChart1"/>
    <dgm:cxn modelId="{14ECD522-6172-4636-B7AE-6DB668190503}" type="presParOf" srcId="{8EBFDD44-6AFE-4EBA-A037-7B38EAFE3151}" destId="{CE323A83-9B9D-44AA-8DFB-810BBC0AE7CE}" srcOrd="0" destOrd="0" presId="urn:microsoft.com/office/officeart/2005/8/layout/orgChart1"/>
    <dgm:cxn modelId="{42D88D42-63B1-480A-B9CA-3BCE9C4A6599}" type="presParOf" srcId="{CE323A83-9B9D-44AA-8DFB-810BBC0AE7CE}" destId="{9DF3980F-1E16-47C4-830F-879EC0A79CB5}" srcOrd="0" destOrd="0" presId="urn:microsoft.com/office/officeart/2005/8/layout/orgChart1"/>
    <dgm:cxn modelId="{ADBE21C8-F115-4594-B04F-F68072CAC283}" type="presParOf" srcId="{CE323A83-9B9D-44AA-8DFB-810BBC0AE7CE}" destId="{99EE080C-7923-4DA8-8DB6-5966D52B574B}" srcOrd="1" destOrd="0" presId="urn:microsoft.com/office/officeart/2005/8/layout/orgChart1"/>
    <dgm:cxn modelId="{C86DA5ED-5EA3-4D59-9E9C-69BEC4E92AE5}" type="presParOf" srcId="{8EBFDD44-6AFE-4EBA-A037-7B38EAFE3151}" destId="{2B942584-25AD-4EE7-9DED-FDD1EFCE22C5}" srcOrd="1" destOrd="0" presId="urn:microsoft.com/office/officeart/2005/8/layout/orgChart1"/>
    <dgm:cxn modelId="{0993E174-14D7-4198-8B58-CAA2BE1FDD15}" type="presParOf" srcId="{2B942584-25AD-4EE7-9DED-FDD1EFCE22C5}" destId="{CB5CDA9C-B0EC-480F-ABB9-A95812E3B986}" srcOrd="0" destOrd="0" presId="urn:microsoft.com/office/officeart/2005/8/layout/orgChart1"/>
    <dgm:cxn modelId="{9C3320EF-55A9-4007-B03A-AB4509C96AAA}" type="presParOf" srcId="{2B942584-25AD-4EE7-9DED-FDD1EFCE22C5}" destId="{1D53A3C4-7316-473D-830A-512D7CF3CAA2}" srcOrd="1" destOrd="0" presId="urn:microsoft.com/office/officeart/2005/8/layout/orgChart1"/>
    <dgm:cxn modelId="{509A5EA4-847A-4829-9481-1C78A7D5A8D6}" type="presParOf" srcId="{1D53A3C4-7316-473D-830A-512D7CF3CAA2}" destId="{75B390C1-795D-4FB9-B33D-35344F1058A2}" srcOrd="0" destOrd="0" presId="urn:microsoft.com/office/officeart/2005/8/layout/orgChart1"/>
    <dgm:cxn modelId="{00D466A6-CAAD-476F-A8FF-B7B827A5E1D3}" type="presParOf" srcId="{75B390C1-795D-4FB9-B33D-35344F1058A2}" destId="{615F73D2-C527-46CB-98CB-0645DE240011}" srcOrd="0" destOrd="0" presId="urn:microsoft.com/office/officeart/2005/8/layout/orgChart1"/>
    <dgm:cxn modelId="{AD41D135-F6EF-4E67-A178-F85C2EDAE976}" type="presParOf" srcId="{75B390C1-795D-4FB9-B33D-35344F1058A2}" destId="{30DBB79E-4B67-492B-AB9E-04E337E56DDF}" srcOrd="1" destOrd="0" presId="urn:microsoft.com/office/officeart/2005/8/layout/orgChart1"/>
    <dgm:cxn modelId="{1D466561-7D3A-4487-B737-124F4BDF261B}" type="presParOf" srcId="{1D53A3C4-7316-473D-830A-512D7CF3CAA2}" destId="{25F5D07D-AAA8-463D-9A8A-59621A746185}" srcOrd="1" destOrd="0" presId="urn:microsoft.com/office/officeart/2005/8/layout/orgChart1"/>
    <dgm:cxn modelId="{A7951E63-381E-445C-BA46-F3B322C20A51}" type="presParOf" srcId="{25F5D07D-AAA8-463D-9A8A-59621A746185}" destId="{A61B6A35-B91F-4D06-8484-07C50EAF8D5A}" srcOrd="0" destOrd="0" presId="urn:microsoft.com/office/officeart/2005/8/layout/orgChart1"/>
    <dgm:cxn modelId="{3369F4C8-DBDF-429C-8FE4-9737E2CD5EBE}" type="presParOf" srcId="{25F5D07D-AAA8-463D-9A8A-59621A746185}" destId="{B4FA3E91-43B6-4E40-8303-77C2CFE19112}" srcOrd="1" destOrd="0" presId="urn:microsoft.com/office/officeart/2005/8/layout/orgChart1"/>
    <dgm:cxn modelId="{29515A3D-3C90-4B08-97E0-9E122CA320EA}" type="presParOf" srcId="{B4FA3E91-43B6-4E40-8303-77C2CFE19112}" destId="{29DAAEF1-C883-494B-8EE3-0921963113B8}" srcOrd="0" destOrd="0" presId="urn:microsoft.com/office/officeart/2005/8/layout/orgChart1"/>
    <dgm:cxn modelId="{4C3B239E-45AA-4464-A77D-66AB19E10791}" type="presParOf" srcId="{29DAAEF1-C883-494B-8EE3-0921963113B8}" destId="{7F287CCA-507E-481D-BF71-C3DED52269C5}" srcOrd="0" destOrd="0" presId="urn:microsoft.com/office/officeart/2005/8/layout/orgChart1"/>
    <dgm:cxn modelId="{0149DE45-D0A7-4007-8DE8-0628E57564F0}" type="presParOf" srcId="{29DAAEF1-C883-494B-8EE3-0921963113B8}" destId="{B7809B06-08AD-4EAA-8755-7308F277C338}" srcOrd="1" destOrd="0" presId="urn:microsoft.com/office/officeart/2005/8/layout/orgChart1"/>
    <dgm:cxn modelId="{09B5E97F-5A84-4525-AE45-F89E33DD8E12}" type="presParOf" srcId="{B4FA3E91-43B6-4E40-8303-77C2CFE19112}" destId="{AF0D7430-2EEB-4397-A4FF-1BDD4EB9B43D}" srcOrd="1" destOrd="0" presId="urn:microsoft.com/office/officeart/2005/8/layout/orgChart1"/>
    <dgm:cxn modelId="{63171B7A-369C-4FCF-ACCD-AD06C35778B6}" type="presParOf" srcId="{B4FA3E91-43B6-4E40-8303-77C2CFE19112}" destId="{B144B6CC-6209-4768-A378-DCAB7B3633C1}" srcOrd="2" destOrd="0" presId="urn:microsoft.com/office/officeart/2005/8/layout/orgChart1"/>
    <dgm:cxn modelId="{02107E16-BE45-4019-B55A-4ABB6959884E}" type="presParOf" srcId="{25F5D07D-AAA8-463D-9A8A-59621A746185}" destId="{D29A3F89-D807-4295-A9E9-4E7F460775D0}" srcOrd="2" destOrd="0" presId="urn:microsoft.com/office/officeart/2005/8/layout/orgChart1"/>
    <dgm:cxn modelId="{E5F20E6F-DE7B-4E68-A14A-B8DBEDF1CA65}" type="presParOf" srcId="{25F5D07D-AAA8-463D-9A8A-59621A746185}" destId="{20AFA2D2-D29C-4107-9550-EDEEDE173A79}" srcOrd="3" destOrd="0" presId="urn:microsoft.com/office/officeart/2005/8/layout/orgChart1"/>
    <dgm:cxn modelId="{69B8CC33-442F-4306-9324-B5FF1A27FFA8}" type="presParOf" srcId="{20AFA2D2-D29C-4107-9550-EDEEDE173A79}" destId="{29A13BF2-EEF7-4183-984D-05CABD2B5ECF}" srcOrd="0" destOrd="0" presId="urn:microsoft.com/office/officeart/2005/8/layout/orgChart1"/>
    <dgm:cxn modelId="{9A1EA9BA-A05B-4F8D-847C-F467F133A7FB}" type="presParOf" srcId="{29A13BF2-EEF7-4183-984D-05CABD2B5ECF}" destId="{2DCFF141-302E-4B63-8F1C-03CB22F00B30}" srcOrd="0" destOrd="0" presId="urn:microsoft.com/office/officeart/2005/8/layout/orgChart1"/>
    <dgm:cxn modelId="{4F5F7F16-EEFF-48BD-8A5B-B76ED9BAED8F}" type="presParOf" srcId="{29A13BF2-EEF7-4183-984D-05CABD2B5ECF}" destId="{967AAC63-7EF4-4545-9935-E4C7857F415E}" srcOrd="1" destOrd="0" presId="urn:microsoft.com/office/officeart/2005/8/layout/orgChart1"/>
    <dgm:cxn modelId="{48A87016-650E-46FD-B951-D4211CC65117}" type="presParOf" srcId="{20AFA2D2-D29C-4107-9550-EDEEDE173A79}" destId="{CFCEAB63-0E62-469B-B7E2-F90037D8AC51}" srcOrd="1" destOrd="0" presId="urn:microsoft.com/office/officeart/2005/8/layout/orgChart1"/>
    <dgm:cxn modelId="{F44ACC9E-2942-4B4D-AE88-BDA50485EF9D}" type="presParOf" srcId="{20AFA2D2-D29C-4107-9550-EDEEDE173A79}" destId="{6619F678-A614-45FC-9005-4BD2FA95C025}" srcOrd="2" destOrd="0" presId="urn:microsoft.com/office/officeart/2005/8/layout/orgChart1"/>
    <dgm:cxn modelId="{7F4BEFE1-1E57-42B7-8B2F-7976CC9D5E14}" type="presParOf" srcId="{25F5D07D-AAA8-463D-9A8A-59621A746185}" destId="{91C85507-D618-49A1-9788-9ADE9238BA6E}" srcOrd="4" destOrd="0" presId="urn:microsoft.com/office/officeart/2005/8/layout/orgChart1"/>
    <dgm:cxn modelId="{9B3B689A-AE43-4897-86B5-A7013C9A7436}" type="presParOf" srcId="{25F5D07D-AAA8-463D-9A8A-59621A746185}" destId="{42BD17AF-D207-40BB-AD32-4590D26F365E}" srcOrd="5" destOrd="0" presId="urn:microsoft.com/office/officeart/2005/8/layout/orgChart1"/>
    <dgm:cxn modelId="{437004B3-1CE5-48C9-A067-F0CA89657A97}" type="presParOf" srcId="{42BD17AF-D207-40BB-AD32-4590D26F365E}" destId="{438475F6-A540-4E75-B5FE-93860978C45F}" srcOrd="0" destOrd="0" presId="urn:microsoft.com/office/officeart/2005/8/layout/orgChart1"/>
    <dgm:cxn modelId="{1909D858-394C-468C-BAAB-D275F6B97A92}" type="presParOf" srcId="{438475F6-A540-4E75-B5FE-93860978C45F}" destId="{B476FC7F-29F4-4C23-8687-5DF4D8A7753E}" srcOrd="0" destOrd="0" presId="urn:microsoft.com/office/officeart/2005/8/layout/orgChart1"/>
    <dgm:cxn modelId="{1BE00479-BB91-4E8D-8907-A47C7579C913}" type="presParOf" srcId="{438475F6-A540-4E75-B5FE-93860978C45F}" destId="{6BAC387E-6827-436C-958B-85045DF7889F}" srcOrd="1" destOrd="0" presId="urn:microsoft.com/office/officeart/2005/8/layout/orgChart1"/>
    <dgm:cxn modelId="{D26B30B1-54A6-46E2-9130-7ACE26F9962F}" type="presParOf" srcId="{42BD17AF-D207-40BB-AD32-4590D26F365E}" destId="{6503FEEC-6103-4E0F-85B5-CD47714B307D}" srcOrd="1" destOrd="0" presId="urn:microsoft.com/office/officeart/2005/8/layout/orgChart1"/>
    <dgm:cxn modelId="{8B2E10CB-562E-4F92-9891-D29EC2CD2CE3}" type="presParOf" srcId="{42BD17AF-D207-40BB-AD32-4590D26F365E}" destId="{0741314F-0988-4ABD-B701-7736684A4CAB}" srcOrd="2" destOrd="0" presId="urn:microsoft.com/office/officeart/2005/8/layout/orgChart1"/>
    <dgm:cxn modelId="{F02EF66E-C08E-4D8F-B5D0-92483EA21868}" type="presParOf" srcId="{25F5D07D-AAA8-463D-9A8A-59621A746185}" destId="{CF2AC6C9-CDD5-4DFF-ACEE-B037DE0B0418}" srcOrd="6" destOrd="0" presId="urn:microsoft.com/office/officeart/2005/8/layout/orgChart1"/>
    <dgm:cxn modelId="{2456D8C1-6BD1-4DC1-9E29-7512C75D0C3F}" type="presParOf" srcId="{25F5D07D-AAA8-463D-9A8A-59621A746185}" destId="{BD67FE7A-46CC-4C30-8D6A-DC8236AC5B6F}" srcOrd="7" destOrd="0" presId="urn:microsoft.com/office/officeart/2005/8/layout/orgChart1"/>
    <dgm:cxn modelId="{693BA5E5-C617-469A-BD3B-7BF70E315049}" type="presParOf" srcId="{BD67FE7A-46CC-4C30-8D6A-DC8236AC5B6F}" destId="{56676834-DD43-46FC-954A-36B7EAF3E4DF}" srcOrd="0" destOrd="0" presId="urn:microsoft.com/office/officeart/2005/8/layout/orgChart1"/>
    <dgm:cxn modelId="{FC73F977-53C0-40C1-A640-62C73B87BDF5}" type="presParOf" srcId="{56676834-DD43-46FC-954A-36B7EAF3E4DF}" destId="{D4D04962-D024-4F64-92BD-47836399D777}" srcOrd="0" destOrd="0" presId="urn:microsoft.com/office/officeart/2005/8/layout/orgChart1"/>
    <dgm:cxn modelId="{48996052-8611-49BE-83F9-A75B6077DA0F}" type="presParOf" srcId="{56676834-DD43-46FC-954A-36B7EAF3E4DF}" destId="{7369E68D-088B-40BF-88F1-8BA2D41BD20C}" srcOrd="1" destOrd="0" presId="urn:microsoft.com/office/officeart/2005/8/layout/orgChart1"/>
    <dgm:cxn modelId="{DBCF4793-0BAC-452B-AC21-457E369B8EBF}" type="presParOf" srcId="{BD67FE7A-46CC-4C30-8D6A-DC8236AC5B6F}" destId="{7F473547-A754-4823-A4D0-360EA7D4F5C2}" srcOrd="1" destOrd="0" presId="urn:microsoft.com/office/officeart/2005/8/layout/orgChart1"/>
    <dgm:cxn modelId="{8D0737B5-29FE-4B67-AA5A-E770A150A016}" type="presParOf" srcId="{BD67FE7A-46CC-4C30-8D6A-DC8236AC5B6F}" destId="{D818D81F-53F5-4FC5-A6D7-1159D1A9EA8E}" srcOrd="2" destOrd="0" presId="urn:microsoft.com/office/officeart/2005/8/layout/orgChart1"/>
    <dgm:cxn modelId="{3D171DE1-E1FA-4421-B60E-ACDDDECCF762}" type="presParOf" srcId="{25F5D07D-AAA8-463D-9A8A-59621A746185}" destId="{277C8BDF-9271-4DD2-BC3C-D62CDE8F000E}" srcOrd="8" destOrd="0" presId="urn:microsoft.com/office/officeart/2005/8/layout/orgChart1"/>
    <dgm:cxn modelId="{D7B0318E-7B08-47E3-A88E-FD62758F2E30}" type="presParOf" srcId="{25F5D07D-AAA8-463D-9A8A-59621A746185}" destId="{DFF5B23C-CC24-4C6E-BE81-6C9EB0434AB9}" srcOrd="9" destOrd="0" presId="urn:microsoft.com/office/officeart/2005/8/layout/orgChart1"/>
    <dgm:cxn modelId="{F31C8898-2ABC-453B-B0EE-F53F9A4F7F54}" type="presParOf" srcId="{DFF5B23C-CC24-4C6E-BE81-6C9EB0434AB9}" destId="{533711A7-8BAD-4F8B-9AD5-44AE4552D0D7}" srcOrd="0" destOrd="0" presId="urn:microsoft.com/office/officeart/2005/8/layout/orgChart1"/>
    <dgm:cxn modelId="{395CB1B7-5512-4618-BBB1-8279E2B1A69A}" type="presParOf" srcId="{533711A7-8BAD-4F8B-9AD5-44AE4552D0D7}" destId="{CBF614CA-F459-4C50-A5A0-46D58C6F2EA7}" srcOrd="0" destOrd="0" presId="urn:microsoft.com/office/officeart/2005/8/layout/orgChart1"/>
    <dgm:cxn modelId="{3AA5C63E-1A25-4B25-BD43-B2880EF05A00}" type="presParOf" srcId="{533711A7-8BAD-4F8B-9AD5-44AE4552D0D7}" destId="{BAD934C9-6A22-4121-9987-1404ED353904}" srcOrd="1" destOrd="0" presId="urn:microsoft.com/office/officeart/2005/8/layout/orgChart1"/>
    <dgm:cxn modelId="{F2EC9148-4FD6-462D-9773-AA42D8B88373}" type="presParOf" srcId="{DFF5B23C-CC24-4C6E-BE81-6C9EB0434AB9}" destId="{A50CDF1B-CBD2-4F37-83F6-943827521E07}" srcOrd="1" destOrd="0" presId="urn:microsoft.com/office/officeart/2005/8/layout/orgChart1"/>
    <dgm:cxn modelId="{73E0059F-83B3-43B3-9CA1-A797F660C50B}" type="presParOf" srcId="{DFF5B23C-CC24-4C6E-BE81-6C9EB0434AB9}" destId="{9CB441E8-F663-4679-A288-B96731A1E23D}" srcOrd="2" destOrd="0" presId="urn:microsoft.com/office/officeart/2005/8/layout/orgChart1"/>
    <dgm:cxn modelId="{D41D32A8-98E4-4D76-AD06-128C3470CDA9}" type="presParOf" srcId="{1D53A3C4-7316-473D-830A-512D7CF3CAA2}" destId="{85EF9C36-D368-4E52-BCDF-412D943719CE}" srcOrd="2" destOrd="0" presId="urn:microsoft.com/office/officeart/2005/8/layout/orgChart1"/>
    <dgm:cxn modelId="{E5FA10DF-9CF7-4F68-B873-A0576511A03A}" type="presParOf" srcId="{2B942584-25AD-4EE7-9DED-FDD1EFCE22C5}" destId="{7C7C6A2E-0818-4FEB-8BE3-0C15156BEF76}" srcOrd="2" destOrd="0" presId="urn:microsoft.com/office/officeart/2005/8/layout/orgChart1"/>
    <dgm:cxn modelId="{F929DAD4-5241-487F-8265-7510609CF8C4}" type="presParOf" srcId="{2B942584-25AD-4EE7-9DED-FDD1EFCE22C5}" destId="{C45EEC8F-CD92-41D4-9410-AA7365CCDFAD}" srcOrd="3" destOrd="0" presId="urn:microsoft.com/office/officeart/2005/8/layout/orgChart1"/>
    <dgm:cxn modelId="{F56F94D9-231B-4364-978C-47C61704D4E7}" type="presParOf" srcId="{C45EEC8F-CD92-41D4-9410-AA7365CCDFAD}" destId="{9E72E00E-5DCB-494F-8DEA-B3985D179730}" srcOrd="0" destOrd="0" presId="urn:microsoft.com/office/officeart/2005/8/layout/orgChart1"/>
    <dgm:cxn modelId="{10BA799E-8F6A-443F-8EF5-B2ABEFA1C7EB}" type="presParOf" srcId="{9E72E00E-5DCB-494F-8DEA-B3985D179730}" destId="{96CB0068-06CD-467E-84FE-2385640DF65E}" srcOrd="0" destOrd="0" presId="urn:microsoft.com/office/officeart/2005/8/layout/orgChart1"/>
    <dgm:cxn modelId="{54C26963-1CAC-4141-8686-61D72171FA4F}" type="presParOf" srcId="{9E72E00E-5DCB-494F-8DEA-B3985D179730}" destId="{632CADDD-5CC8-44BD-99DC-2135DB81CAF4}" srcOrd="1" destOrd="0" presId="urn:microsoft.com/office/officeart/2005/8/layout/orgChart1"/>
    <dgm:cxn modelId="{A48A1722-2355-4FB1-8067-AFE8CDC323DA}" type="presParOf" srcId="{C45EEC8F-CD92-41D4-9410-AA7365CCDFAD}" destId="{348BFF3E-7031-4A24-981C-FBC9658A9CA0}" srcOrd="1" destOrd="0" presId="urn:microsoft.com/office/officeart/2005/8/layout/orgChart1"/>
    <dgm:cxn modelId="{370AB080-8A5C-42F7-9D7B-C6892A802D8A}" type="presParOf" srcId="{C45EEC8F-CD92-41D4-9410-AA7365CCDFAD}" destId="{5B228DF9-D631-4009-B3D4-3E2882BD91A8}" srcOrd="2" destOrd="0" presId="urn:microsoft.com/office/officeart/2005/8/layout/orgChart1"/>
    <dgm:cxn modelId="{00680EDA-6646-423F-9F0C-349CBB1AC34D}" type="presParOf" srcId="{2B942584-25AD-4EE7-9DED-FDD1EFCE22C5}" destId="{465D1931-182E-46CD-853F-1D0860F55EF4}" srcOrd="4" destOrd="0" presId="urn:microsoft.com/office/officeart/2005/8/layout/orgChart1"/>
    <dgm:cxn modelId="{FABD5F0F-6DB5-464C-A96A-2F094D177226}" type="presParOf" srcId="{2B942584-25AD-4EE7-9DED-FDD1EFCE22C5}" destId="{C03EBD0A-B336-4E80-B9E9-C280845EC423}" srcOrd="5" destOrd="0" presId="urn:microsoft.com/office/officeart/2005/8/layout/orgChart1"/>
    <dgm:cxn modelId="{6653E649-130C-490A-8EE8-ACB3DA6F8094}" type="presParOf" srcId="{C03EBD0A-B336-4E80-B9E9-C280845EC423}" destId="{3A8280FF-EEE0-44D2-9BEF-88E8A112F38E}" srcOrd="0" destOrd="0" presId="urn:microsoft.com/office/officeart/2005/8/layout/orgChart1"/>
    <dgm:cxn modelId="{2F571F61-99BE-4583-9908-1A41C5172E85}" type="presParOf" srcId="{3A8280FF-EEE0-44D2-9BEF-88E8A112F38E}" destId="{D343ECE4-42E8-484E-B033-8CF18B02A00C}" srcOrd="0" destOrd="0" presId="urn:microsoft.com/office/officeart/2005/8/layout/orgChart1"/>
    <dgm:cxn modelId="{8BE3A0D7-06A8-41F0-9A93-DBAC8628FD7E}" type="presParOf" srcId="{3A8280FF-EEE0-44D2-9BEF-88E8A112F38E}" destId="{F99263F6-396E-4F14-8858-5216603A2469}" srcOrd="1" destOrd="0" presId="urn:microsoft.com/office/officeart/2005/8/layout/orgChart1"/>
    <dgm:cxn modelId="{2361FEF1-3870-4E30-9B7D-CF0B40AE3499}" type="presParOf" srcId="{C03EBD0A-B336-4E80-B9E9-C280845EC423}" destId="{8DE8C9E0-B7F4-434E-9BAA-DF169891318B}" srcOrd="1" destOrd="0" presId="urn:microsoft.com/office/officeart/2005/8/layout/orgChart1"/>
    <dgm:cxn modelId="{CBD2E168-FBBB-4516-91AB-DCFBC6401D3E}" type="presParOf" srcId="{C03EBD0A-B336-4E80-B9E9-C280845EC423}" destId="{6ABB9A88-4B79-4961-B289-366B382DB9D4}" srcOrd="2" destOrd="0" presId="urn:microsoft.com/office/officeart/2005/8/layout/orgChart1"/>
    <dgm:cxn modelId="{26D2F178-7B17-44B4-B696-0EBE311A987D}" type="presParOf" srcId="{2B942584-25AD-4EE7-9DED-FDD1EFCE22C5}" destId="{A36FFE14-E52F-40AC-BED9-3AFEA9495D86}" srcOrd="6" destOrd="0" presId="urn:microsoft.com/office/officeart/2005/8/layout/orgChart1"/>
    <dgm:cxn modelId="{E930796A-A841-43E9-8969-46725846537F}" type="presParOf" srcId="{2B942584-25AD-4EE7-9DED-FDD1EFCE22C5}" destId="{EDB9CAA3-F768-44FC-8C7D-D20010999B2D}" srcOrd="7" destOrd="0" presId="urn:microsoft.com/office/officeart/2005/8/layout/orgChart1"/>
    <dgm:cxn modelId="{84C52ADC-9EC7-411E-9344-4DDD3B7EAB60}" type="presParOf" srcId="{EDB9CAA3-F768-44FC-8C7D-D20010999B2D}" destId="{872AB469-DC40-42D3-A062-31192FB11BF6}" srcOrd="0" destOrd="0" presId="urn:microsoft.com/office/officeart/2005/8/layout/orgChart1"/>
    <dgm:cxn modelId="{7648DDE0-4A1D-4F09-AD32-F14B51855292}" type="presParOf" srcId="{872AB469-DC40-42D3-A062-31192FB11BF6}" destId="{4DA1DEE9-B75D-4BD0-A53F-6F075D30C439}" srcOrd="0" destOrd="0" presId="urn:microsoft.com/office/officeart/2005/8/layout/orgChart1"/>
    <dgm:cxn modelId="{4426415D-7377-4209-87EF-C57EAEB98BFB}" type="presParOf" srcId="{872AB469-DC40-42D3-A062-31192FB11BF6}" destId="{5A0F0276-E221-4645-B874-3F693B2A8171}" srcOrd="1" destOrd="0" presId="urn:microsoft.com/office/officeart/2005/8/layout/orgChart1"/>
    <dgm:cxn modelId="{6E06C6D4-6EB2-4606-8E95-6B07096E2127}" type="presParOf" srcId="{EDB9CAA3-F768-44FC-8C7D-D20010999B2D}" destId="{7DEADC16-E4D1-41B5-B1C6-F4E543EF4520}" srcOrd="1" destOrd="0" presId="urn:microsoft.com/office/officeart/2005/8/layout/orgChart1"/>
    <dgm:cxn modelId="{AF2F191C-2E84-4297-ADFB-CB35278EEC23}" type="presParOf" srcId="{EDB9CAA3-F768-44FC-8C7D-D20010999B2D}" destId="{102672C8-2899-48B9-90F4-C956DE899CA1}" srcOrd="2" destOrd="0" presId="urn:microsoft.com/office/officeart/2005/8/layout/orgChart1"/>
    <dgm:cxn modelId="{6AAAAFC5-D4E0-4A75-BFB8-15E57A603B8D}" type="presParOf" srcId="{2B942584-25AD-4EE7-9DED-FDD1EFCE22C5}" destId="{3F436109-12E0-464E-B875-BB75BAAD7C63}" srcOrd="8" destOrd="0" presId="urn:microsoft.com/office/officeart/2005/8/layout/orgChart1"/>
    <dgm:cxn modelId="{AA332DD4-E3D4-4116-896D-251EBEB8F6CF}" type="presParOf" srcId="{2B942584-25AD-4EE7-9DED-FDD1EFCE22C5}" destId="{4536E226-05AE-41D6-9BBD-D469614DC3CC}" srcOrd="9" destOrd="0" presId="urn:microsoft.com/office/officeart/2005/8/layout/orgChart1"/>
    <dgm:cxn modelId="{77591D71-E8B7-4989-9CF7-E4330E6B556C}" type="presParOf" srcId="{4536E226-05AE-41D6-9BBD-D469614DC3CC}" destId="{AC72605F-8B74-40F5-8376-E0EC00C45768}" srcOrd="0" destOrd="0" presId="urn:microsoft.com/office/officeart/2005/8/layout/orgChart1"/>
    <dgm:cxn modelId="{04F77AA3-9E74-4E93-A47E-7236ACB4A7F6}" type="presParOf" srcId="{AC72605F-8B74-40F5-8376-E0EC00C45768}" destId="{FBD529D5-AE37-4EBA-B55E-B1ACA77A2A68}" srcOrd="0" destOrd="0" presId="urn:microsoft.com/office/officeart/2005/8/layout/orgChart1"/>
    <dgm:cxn modelId="{00FB5AFA-A502-4012-A297-B7A4DD774F25}" type="presParOf" srcId="{AC72605F-8B74-40F5-8376-E0EC00C45768}" destId="{981E1F36-80AA-44A8-8E85-DE5DDDE7226D}" srcOrd="1" destOrd="0" presId="urn:microsoft.com/office/officeart/2005/8/layout/orgChart1"/>
    <dgm:cxn modelId="{2D9DE2CA-5EBC-4D31-92D3-572E16A7BAB3}" type="presParOf" srcId="{4536E226-05AE-41D6-9BBD-D469614DC3CC}" destId="{06688A12-EAD1-4868-814D-D41D5ED911CB}" srcOrd="1" destOrd="0" presId="urn:microsoft.com/office/officeart/2005/8/layout/orgChart1"/>
    <dgm:cxn modelId="{5B36F49D-0515-4139-A21E-00AAAE66A66B}" type="presParOf" srcId="{4536E226-05AE-41D6-9BBD-D469614DC3CC}" destId="{B2CE99FB-E843-4E62-B1F2-EC2FC43F6A46}" srcOrd="2" destOrd="0" presId="urn:microsoft.com/office/officeart/2005/8/layout/orgChart1"/>
    <dgm:cxn modelId="{4DA6AC8E-1A94-4ED2-B41F-73F022803CD0}" type="presParOf" srcId="{8EBFDD44-6AFE-4EBA-A037-7B38EAFE3151}" destId="{4F04059F-48F2-4CB2-A2C6-1DF72F6C0E17}" srcOrd="2" destOrd="0" presId="urn:microsoft.com/office/officeart/2005/8/layout/orgChart1"/>
    <dgm:cxn modelId="{7BC38A12-63C5-4EC6-8F5D-243AA5CE5234}" type="presParOf" srcId="{DD0B2BB1-3E0D-441D-8593-06A4F27A28B5}" destId="{DD389961-64F8-4E21-91F9-474A780EF450}" srcOrd="8" destOrd="0" presId="urn:microsoft.com/office/officeart/2005/8/layout/orgChart1"/>
    <dgm:cxn modelId="{56E74F26-035B-4894-A31B-C590CF099467}" type="presParOf" srcId="{DD0B2BB1-3E0D-441D-8593-06A4F27A28B5}" destId="{77E152D2-BBA5-4B0F-A75F-3C5E65284BFB}" srcOrd="9" destOrd="0" presId="urn:microsoft.com/office/officeart/2005/8/layout/orgChart1"/>
    <dgm:cxn modelId="{599B21D5-8EA6-4B73-B809-8AAFE25CAE9D}" type="presParOf" srcId="{77E152D2-BBA5-4B0F-A75F-3C5E65284BFB}" destId="{57CAA2CF-3321-4360-812A-B4EA2E60359F}" srcOrd="0" destOrd="0" presId="urn:microsoft.com/office/officeart/2005/8/layout/orgChart1"/>
    <dgm:cxn modelId="{87E4F5F0-5EB6-4CCB-9DDB-D051A1732436}" type="presParOf" srcId="{57CAA2CF-3321-4360-812A-B4EA2E60359F}" destId="{AB34F7D5-9236-4165-BEE6-12B9F975141B}" srcOrd="0" destOrd="0" presId="urn:microsoft.com/office/officeart/2005/8/layout/orgChart1"/>
    <dgm:cxn modelId="{F5B3840A-6549-4D74-A5C3-11B102E66A15}" type="presParOf" srcId="{57CAA2CF-3321-4360-812A-B4EA2E60359F}" destId="{AA45738C-6D2A-4450-B5E9-7B8ECAD411E6}" srcOrd="1" destOrd="0" presId="urn:microsoft.com/office/officeart/2005/8/layout/orgChart1"/>
    <dgm:cxn modelId="{72958329-711E-4029-8B39-AB1AE8B8A487}" type="presParOf" srcId="{77E152D2-BBA5-4B0F-A75F-3C5E65284BFB}" destId="{94782D5F-0D60-490C-9F65-B832978D47CD}" srcOrd="1" destOrd="0" presId="urn:microsoft.com/office/officeart/2005/8/layout/orgChart1"/>
    <dgm:cxn modelId="{DFE5CBA2-2628-4248-A8F9-C31C18FDDA80}" type="presParOf" srcId="{77E152D2-BBA5-4B0F-A75F-3C5E65284BFB}" destId="{EEBCCEEA-DEBF-4C59-8E3E-7D2DF2201069}" srcOrd="2" destOrd="0" presId="urn:microsoft.com/office/officeart/2005/8/layout/orgChart1"/>
    <dgm:cxn modelId="{72CEDD67-A09B-4351-AFD1-236CB07E1B0F}" type="presParOf" srcId="{F0B6CA37-CF04-44CF-8F0B-DE2DD0B034FF}" destId="{E1F70E38-79FF-4818-A9D4-BBEF42076C17}" srcOrd="2" destOrd="0" presId="urn:microsoft.com/office/officeart/2005/8/layout/orgChart1"/>
    <dgm:cxn modelId="{0320FD64-5169-4568-81BD-151AFB483710}" type="presParOf" srcId="{BE6D810E-A9DD-49B8-B681-D9617FD61F1A}" destId="{B039172B-90C7-42E7-87AE-070130E49994}" srcOrd="2" destOrd="0" presId="urn:microsoft.com/office/officeart/2005/8/layout/orgChart1"/>
    <dgm:cxn modelId="{D5200590-3A42-4C78-B6D8-31B830B59932}" type="presParOf" srcId="{63E189AF-F1D9-48BD-A670-B3BB87C54A06}" destId="{9E1CE006-A5D5-4C63-BA37-9C67BCBF44B9}" srcOrd="2" destOrd="0" presId="urn:microsoft.com/office/officeart/2005/8/layout/orgChart1"/>
    <dgm:cxn modelId="{C0186146-E66A-45D2-9B7A-BB9417E90DF0}" type="presParOf" srcId="{63E189AF-F1D9-48BD-A670-B3BB87C54A06}" destId="{8EDF373E-9364-4E0A-84D9-D7C003EACAF4}" srcOrd="3" destOrd="0" presId="urn:microsoft.com/office/officeart/2005/8/layout/orgChart1"/>
    <dgm:cxn modelId="{E931F41D-939D-477A-BCE4-2E9C0603E9A4}" type="presParOf" srcId="{8EDF373E-9364-4E0A-84D9-D7C003EACAF4}" destId="{BF868B11-3F94-49A7-AA4B-152747C71370}" srcOrd="0" destOrd="0" presId="urn:microsoft.com/office/officeart/2005/8/layout/orgChart1"/>
    <dgm:cxn modelId="{AC1776B6-0D7C-4A0A-B54F-1E7834234EB0}" type="presParOf" srcId="{BF868B11-3F94-49A7-AA4B-152747C71370}" destId="{FC3490F5-2965-4130-873F-009840BF7B37}" srcOrd="0" destOrd="0" presId="urn:microsoft.com/office/officeart/2005/8/layout/orgChart1"/>
    <dgm:cxn modelId="{60A1E47B-0BF8-4E75-9935-8C42D074F7FE}" type="presParOf" srcId="{BF868B11-3F94-49A7-AA4B-152747C71370}" destId="{EC7B3FE2-34DD-4CDB-8A5E-86AE309AF4F1}" srcOrd="1" destOrd="0" presId="urn:microsoft.com/office/officeart/2005/8/layout/orgChart1"/>
    <dgm:cxn modelId="{225C36B3-E08E-4105-98BE-39566CEC4A3A}" type="presParOf" srcId="{8EDF373E-9364-4E0A-84D9-D7C003EACAF4}" destId="{92402B1C-509A-4C19-9645-BBA760836481}" srcOrd="1" destOrd="0" presId="urn:microsoft.com/office/officeart/2005/8/layout/orgChart1"/>
    <dgm:cxn modelId="{CB8C3B93-F690-4180-AB7E-7E26BC0F4A81}" type="presParOf" srcId="{8EDF373E-9364-4E0A-84D9-D7C003EACAF4}" destId="{90B70551-B600-4BDD-915C-F0B843358F92}" srcOrd="2" destOrd="0" presId="urn:microsoft.com/office/officeart/2005/8/layout/orgChart1"/>
    <dgm:cxn modelId="{091A1ACB-BED3-43F8-B898-9886B5D431BA}" type="presParOf" srcId="{0923F4CA-7A04-4F3C-823C-A7B0958A5BB0}" destId="{3B0F6B93-D5E8-40E6-8B0B-1110FDF9E8D2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D1D94A16-A795-489E-A27B-4C24D34C4914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ABE2747D-674D-4C74-BC52-34275429DF85}">
      <dgm:prSet phldrT="[Text]" custT="1"/>
      <dgm:spPr/>
      <dgm:t>
        <a:bodyPr/>
        <a:lstStyle/>
        <a:p>
          <a:r>
            <a:rPr lang="hi-IN" sz="1600"/>
            <a:t>२</a:t>
          </a:r>
          <a:r>
            <a:rPr lang="en-US" sz="1600"/>
            <a:t>. </a:t>
          </a:r>
          <a:r>
            <a:rPr lang="hi-IN" sz="1600"/>
            <a:t>नरवीर </a:t>
          </a:r>
          <a:endParaRPr lang="en-US" sz="1600"/>
        </a:p>
      </dgm:t>
    </dgm:pt>
    <dgm:pt modelId="{BDB53CE6-C32E-47B1-BCFC-42B03144F807}" type="parTrans" cxnId="{8E30A4D7-BF15-43BD-8FB2-B51312412642}">
      <dgm:prSet/>
      <dgm:spPr/>
      <dgm:t>
        <a:bodyPr/>
        <a:lstStyle/>
        <a:p>
          <a:endParaRPr lang="en-US"/>
        </a:p>
      </dgm:t>
    </dgm:pt>
    <dgm:pt modelId="{B07B986E-77A2-4F06-8AD0-02C38EDFC080}" type="sibTrans" cxnId="{8E30A4D7-BF15-43BD-8FB2-B51312412642}">
      <dgm:prSet/>
      <dgm:spPr/>
      <dgm:t>
        <a:bodyPr/>
        <a:lstStyle/>
        <a:p>
          <a:endParaRPr lang="en-US"/>
        </a:p>
      </dgm:t>
    </dgm:pt>
    <dgm:pt modelId="{5EA8EFFF-F1DB-4776-92F4-5BB0732F9E21}">
      <dgm:prSet phldrT="[Text]" custT="1"/>
      <dgm:spPr/>
      <dgm:t>
        <a:bodyPr/>
        <a:lstStyle/>
        <a:p>
          <a:r>
            <a:rPr lang="hi-IN" sz="1600"/>
            <a:t>३</a:t>
          </a:r>
          <a:r>
            <a:rPr lang="en-US" sz="1600"/>
            <a:t>.</a:t>
          </a:r>
          <a:r>
            <a:rPr lang="hi-IN" sz="1600"/>
            <a:t> भक्तु </a:t>
          </a:r>
          <a:endParaRPr lang="en-US" sz="1600"/>
        </a:p>
      </dgm:t>
    </dgm:pt>
    <dgm:pt modelId="{065F04E9-AB88-41E9-BAC1-6AB262EE6862}" type="parTrans" cxnId="{EA909834-9C90-4832-A487-A3CBC5426611}">
      <dgm:prSet/>
      <dgm:spPr/>
      <dgm:t>
        <a:bodyPr/>
        <a:lstStyle/>
        <a:p>
          <a:endParaRPr lang="en-US"/>
        </a:p>
      </dgm:t>
    </dgm:pt>
    <dgm:pt modelId="{04546736-BF51-4BE7-9688-86B0DB20C737}" type="sibTrans" cxnId="{EA909834-9C90-4832-A487-A3CBC5426611}">
      <dgm:prSet/>
      <dgm:spPr/>
      <dgm:t>
        <a:bodyPr/>
        <a:lstStyle/>
        <a:p>
          <a:endParaRPr lang="en-US"/>
        </a:p>
      </dgm:t>
    </dgm:pt>
    <dgm:pt modelId="{95C683D9-0202-4E7D-ACCB-5250A1265182}">
      <dgm:prSet phldrT="[Text]" custT="1"/>
      <dgm:spPr/>
      <dgm:t>
        <a:bodyPr/>
        <a:lstStyle/>
        <a:p>
          <a:r>
            <a:rPr lang="hi-IN" sz="1600"/>
            <a:t>३</a:t>
          </a:r>
          <a:r>
            <a:rPr lang="en-US" sz="1600"/>
            <a:t>. </a:t>
          </a:r>
          <a:r>
            <a:rPr lang="hi-IN" sz="1600"/>
            <a:t>राजु </a:t>
          </a:r>
          <a:endParaRPr lang="en-US" sz="1600"/>
        </a:p>
      </dgm:t>
    </dgm:pt>
    <dgm:pt modelId="{12FC0257-5BF2-4E2F-A5F8-C56E54BB98E8}" type="parTrans" cxnId="{AACA725C-E71A-4473-A9A5-8F667FAB96AE}">
      <dgm:prSet/>
      <dgm:spPr/>
      <dgm:t>
        <a:bodyPr/>
        <a:lstStyle/>
        <a:p>
          <a:endParaRPr lang="en-US"/>
        </a:p>
      </dgm:t>
    </dgm:pt>
    <dgm:pt modelId="{66D64AA1-754C-4F80-BBE0-7330B2A2983F}" type="sibTrans" cxnId="{AACA725C-E71A-4473-A9A5-8F667FAB96AE}">
      <dgm:prSet/>
      <dgm:spPr/>
      <dgm:t>
        <a:bodyPr/>
        <a:lstStyle/>
        <a:p>
          <a:endParaRPr lang="en-US"/>
        </a:p>
      </dgm:t>
    </dgm:pt>
    <dgm:pt modelId="{0C6768D6-2CD2-4D10-85D3-F40E2366D86C}">
      <dgm:prSet phldrT="[Text]" custT="1"/>
      <dgm:spPr/>
      <dgm:t>
        <a:bodyPr/>
        <a:lstStyle/>
        <a:p>
          <a:r>
            <a:rPr lang="hi-IN" sz="1600"/>
            <a:t>३</a:t>
          </a:r>
          <a:r>
            <a:rPr lang="en-US" sz="1600"/>
            <a:t>. </a:t>
          </a:r>
          <a:r>
            <a:rPr lang="hi-IN" sz="1600"/>
            <a:t>जोखु</a:t>
          </a:r>
          <a:r>
            <a:rPr lang="hi-IN" sz="900"/>
            <a:t> </a:t>
          </a:r>
          <a:endParaRPr lang="en-US" sz="900"/>
        </a:p>
      </dgm:t>
    </dgm:pt>
    <dgm:pt modelId="{400CF69E-CB4C-45B6-9357-D260FC36D291}" type="parTrans" cxnId="{85195372-5ED2-48F6-942E-17EEF9A0C136}">
      <dgm:prSet/>
      <dgm:spPr/>
      <dgm:t>
        <a:bodyPr/>
        <a:lstStyle/>
        <a:p>
          <a:endParaRPr lang="en-US"/>
        </a:p>
      </dgm:t>
    </dgm:pt>
    <dgm:pt modelId="{EC674B1B-949C-49D9-A5A6-F9CD9F0CA259}" type="sibTrans" cxnId="{85195372-5ED2-48F6-942E-17EEF9A0C136}">
      <dgm:prSet/>
      <dgm:spPr/>
      <dgm:t>
        <a:bodyPr/>
        <a:lstStyle/>
        <a:p>
          <a:endParaRPr lang="en-US"/>
        </a:p>
      </dgm:t>
    </dgm:pt>
    <dgm:pt modelId="{24FC4660-6794-4510-BD25-0491AC13671B}">
      <dgm:prSet phldrT="[Text]" custT="1"/>
      <dgm:spPr/>
      <dgm:t>
        <a:bodyPr/>
        <a:lstStyle/>
        <a:p>
          <a:r>
            <a:rPr lang="en-US" sz="1600"/>
            <a:t>?</a:t>
          </a:r>
        </a:p>
      </dgm:t>
    </dgm:pt>
    <dgm:pt modelId="{5E52B872-E5A6-4A8C-8172-CBA629DB746F}" type="parTrans" cxnId="{F46491E3-F95C-455B-94FC-0C645D988DD8}">
      <dgm:prSet/>
      <dgm:spPr/>
      <dgm:t>
        <a:bodyPr/>
        <a:lstStyle/>
        <a:p>
          <a:endParaRPr lang="en-US"/>
        </a:p>
      </dgm:t>
    </dgm:pt>
    <dgm:pt modelId="{E26B8961-63E0-4BF0-B7AB-32E3EDB23431}" type="sibTrans" cxnId="{F46491E3-F95C-455B-94FC-0C645D988DD8}">
      <dgm:prSet/>
      <dgm:spPr/>
      <dgm:t>
        <a:bodyPr/>
        <a:lstStyle/>
        <a:p>
          <a:endParaRPr lang="en-US"/>
        </a:p>
      </dgm:t>
    </dgm:pt>
    <dgm:pt modelId="{F19B970C-199C-469D-8161-7B4C3C50B661}">
      <dgm:prSet phldrT="[Text]" custT="1"/>
      <dgm:spPr/>
      <dgm:t>
        <a:bodyPr/>
        <a:lstStyle/>
        <a:p>
          <a:r>
            <a:rPr lang="en-US" sz="16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sz="1600"/>
        </a:p>
      </dgm:t>
    </dgm:pt>
    <dgm:pt modelId="{B0E58514-EB4E-47FF-91B1-182DC9A9D7C2}" type="parTrans" cxnId="{D9003A0E-41B8-4406-962F-012182B3C350}">
      <dgm:prSet/>
      <dgm:spPr/>
      <dgm:t>
        <a:bodyPr/>
        <a:lstStyle/>
        <a:p>
          <a:endParaRPr lang="en-US"/>
        </a:p>
      </dgm:t>
    </dgm:pt>
    <dgm:pt modelId="{94D01F77-5C3E-4FDA-8E1C-82D34EA79C64}" type="sibTrans" cxnId="{D9003A0E-41B8-4406-962F-012182B3C350}">
      <dgm:prSet/>
      <dgm:spPr/>
      <dgm:t>
        <a:bodyPr/>
        <a:lstStyle/>
        <a:p>
          <a:endParaRPr lang="en-US"/>
        </a:p>
      </dgm:t>
    </dgm:pt>
    <dgm:pt modelId="{ABC42C5C-3C83-4FBB-B7AA-11B63AA292C3}">
      <dgm:prSet phldrT="[Text]" custT="1"/>
      <dgm:spPr/>
      <dgm:t>
        <a:bodyPr/>
        <a:lstStyle/>
        <a:p>
          <a:r>
            <a:rPr lang="hi-IN" sz="1600"/>
            <a:t>४</a:t>
          </a:r>
          <a:r>
            <a:rPr lang="en-US" sz="1600"/>
            <a:t>. </a:t>
          </a:r>
          <a:r>
            <a:rPr lang="hi-IN" sz="1600"/>
            <a:t>साईला</a:t>
          </a:r>
          <a:r>
            <a:rPr lang="en-US" sz="1600"/>
            <a:t> </a:t>
          </a:r>
          <a:r>
            <a:rPr lang="hi-IN" sz="1600"/>
            <a:t>वनथापा </a:t>
          </a:r>
          <a:endParaRPr lang="en-US" sz="1600"/>
        </a:p>
      </dgm:t>
    </dgm:pt>
    <dgm:pt modelId="{75675578-7F0E-4AA1-B968-472659AEB300}" type="parTrans" cxnId="{23C0AB43-5D32-4C33-9B4A-6AA30F9522F3}">
      <dgm:prSet/>
      <dgm:spPr/>
      <dgm:t>
        <a:bodyPr/>
        <a:lstStyle/>
        <a:p>
          <a:endParaRPr lang="en-US"/>
        </a:p>
      </dgm:t>
    </dgm:pt>
    <dgm:pt modelId="{0FD505B6-A833-49B5-8F0C-96A1D4A88CA7}" type="sibTrans" cxnId="{23C0AB43-5D32-4C33-9B4A-6AA30F9522F3}">
      <dgm:prSet/>
      <dgm:spPr/>
      <dgm:t>
        <a:bodyPr/>
        <a:lstStyle/>
        <a:p>
          <a:endParaRPr lang="en-US"/>
        </a:p>
      </dgm:t>
    </dgm:pt>
    <dgm:pt modelId="{C3D0E833-5E01-4DC3-84EB-1C88B8BE5BCF}">
      <dgm:prSet phldrT="[Text]" custT="1"/>
      <dgm:spPr/>
      <dgm:t>
        <a:bodyPr/>
        <a:lstStyle/>
        <a:p>
          <a:r>
            <a:rPr lang="hi-IN" sz="1600"/>
            <a:t>४</a:t>
          </a:r>
          <a:r>
            <a:rPr lang="en-US" sz="1600"/>
            <a:t>. </a:t>
          </a:r>
          <a:r>
            <a:rPr lang="hi-IN" sz="1600"/>
            <a:t>हर्क</a:t>
          </a:r>
          <a:endParaRPr lang="en-US" sz="1600"/>
        </a:p>
        <a:p>
          <a:r>
            <a:rPr lang="hi-IN" sz="1600"/>
            <a:t>बहादुर</a:t>
          </a:r>
          <a:endParaRPr lang="en-US" sz="1600"/>
        </a:p>
      </dgm:t>
    </dgm:pt>
    <dgm:pt modelId="{F08882B1-A185-48C8-9F3F-DFD1C23CD325}" type="parTrans" cxnId="{71C5691C-3325-4AFA-964C-325CC3DE4169}">
      <dgm:prSet/>
      <dgm:spPr/>
      <dgm:t>
        <a:bodyPr/>
        <a:lstStyle/>
        <a:p>
          <a:endParaRPr lang="en-US"/>
        </a:p>
      </dgm:t>
    </dgm:pt>
    <dgm:pt modelId="{FF20C326-1393-4802-B67D-EBF43FBDDB61}" type="sibTrans" cxnId="{71C5691C-3325-4AFA-964C-325CC3DE4169}">
      <dgm:prSet/>
      <dgm:spPr/>
      <dgm:t>
        <a:bodyPr/>
        <a:lstStyle/>
        <a:p>
          <a:endParaRPr lang="en-US"/>
        </a:p>
      </dgm:t>
    </dgm:pt>
    <dgm:pt modelId="{0614B46D-7277-41E1-B8F0-6D7D67836842}">
      <dgm:prSet phldrT="[Text]" custT="1"/>
      <dgm:spPr/>
      <dgm:t>
        <a:bodyPr/>
        <a:lstStyle/>
        <a:p>
          <a:r>
            <a:rPr lang="hi-IN" sz="1600"/>
            <a:t>५</a:t>
          </a:r>
          <a:r>
            <a:rPr lang="en-US" sz="1600"/>
            <a:t>. </a:t>
          </a:r>
          <a:r>
            <a:rPr lang="hi-IN" sz="1600"/>
            <a:t>रंजित </a:t>
          </a:r>
          <a:endParaRPr lang="en-US" sz="1600"/>
        </a:p>
      </dgm:t>
    </dgm:pt>
    <dgm:pt modelId="{5EF9B62F-B660-41F6-8D37-00E9406EB396}" type="parTrans" cxnId="{5A6EF381-7E4E-4359-812D-0AE16C5023DE}">
      <dgm:prSet/>
      <dgm:spPr/>
      <dgm:t>
        <a:bodyPr/>
        <a:lstStyle/>
        <a:p>
          <a:endParaRPr lang="en-US"/>
        </a:p>
      </dgm:t>
    </dgm:pt>
    <dgm:pt modelId="{796780E0-E653-43E3-8C89-FC2633B2CE94}" type="sibTrans" cxnId="{5A6EF381-7E4E-4359-812D-0AE16C5023DE}">
      <dgm:prSet/>
      <dgm:spPr/>
      <dgm:t>
        <a:bodyPr/>
        <a:lstStyle/>
        <a:p>
          <a:endParaRPr lang="en-US"/>
        </a:p>
      </dgm:t>
    </dgm:pt>
    <dgm:pt modelId="{376120E1-3B7A-4DA3-9815-D4233BA62D9A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</a:t>
          </a:r>
          <a:r>
            <a:rPr lang="hi-IN" sz="1600"/>
            <a:t>भिम बहादुर </a:t>
          </a:r>
          <a:r>
            <a:rPr lang="en-US" sz="1600"/>
            <a:t> </a:t>
          </a:r>
        </a:p>
      </dgm:t>
    </dgm:pt>
    <dgm:pt modelId="{84B5F2FB-95F8-4438-9BBC-293696252139}" type="parTrans" cxnId="{EA155DBB-1760-4FBB-BDEC-33928C14D283}">
      <dgm:prSet/>
      <dgm:spPr/>
      <dgm:t>
        <a:bodyPr/>
        <a:lstStyle/>
        <a:p>
          <a:endParaRPr lang="en-US"/>
        </a:p>
      </dgm:t>
    </dgm:pt>
    <dgm:pt modelId="{B9911FB9-FD2C-4F2A-8030-2F3DF73631D8}" type="sibTrans" cxnId="{EA155DBB-1760-4FBB-BDEC-33928C14D283}">
      <dgm:prSet/>
      <dgm:spPr/>
      <dgm:t>
        <a:bodyPr/>
        <a:lstStyle/>
        <a:p>
          <a:endParaRPr lang="en-US"/>
        </a:p>
      </dgm:t>
    </dgm:pt>
    <dgm:pt modelId="{827D5B11-2E9A-426F-9E81-3203A5F5CFCD}">
      <dgm:prSet phldrT="[Text]" custT="1"/>
      <dgm:spPr/>
      <dgm:t>
        <a:bodyPr/>
        <a:lstStyle/>
        <a:p>
          <a:r>
            <a:rPr lang="hi-IN" sz="1600"/>
            <a:t>४</a:t>
          </a:r>
          <a:r>
            <a:rPr lang="en-US" sz="1600"/>
            <a:t>. </a:t>
          </a:r>
          <a:r>
            <a:rPr lang="hi-IN" sz="1600"/>
            <a:t>पार्थसिंह </a:t>
          </a:r>
          <a:endParaRPr lang="en-US" sz="1600"/>
        </a:p>
      </dgm:t>
    </dgm:pt>
    <dgm:pt modelId="{7765C473-24BE-49C8-87DA-2D36857A7A49}" type="sibTrans" cxnId="{C74C945B-60C3-4FEE-8BDE-DA0EBB72495B}">
      <dgm:prSet/>
      <dgm:spPr/>
      <dgm:t>
        <a:bodyPr/>
        <a:lstStyle/>
        <a:p>
          <a:endParaRPr lang="en-US"/>
        </a:p>
      </dgm:t>
    </dgm:pt>
    <dgm:pt modelId="{3438A00F-EF86-4B32-B8F7-B97168FFB2A6}" type="parTrans" cxnId="{C74C945B-60C3-4FEE-8BDE-DA0EBB72495B}">
      <dgm:prSet/>
      <dgm:spPr/>
      <dgm:t>
        <a:bodyPr/>
        <a:lstStyle/>
        <a:p>
          <a:endParaRPr lang="en-US"/>
        </a:p>
      </dgm:t>
    </dgm:pt>
    <dgm:pt modelId="{6854401C-BFAC-44E1-BCC6-49EB88A1B820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</a:t>
          </a:r>
          <a:r>
            <a:rPr lang="hi-IN" sz="1600"/>
            <a:t>रण</a:t>
          </a:r>
          <a:r>
            <a:rPr lang="en-US" sz="1600"/>
            <a:t> </a:t>
          </a:r>
          <a:r>
            <a:rPr lang="hi-IN" sz="1600"/>
            <a:t>बहादुर</a:t>
          </a:r>
          <a:endParaRPr lang="en-US" sz="1600"/>
        </a:p>
      </dgm:t>
    </dgm:pt>
    <dgm:pt modelId="{66239CA1-5147-4638-88B4-8A5A1ACFF517}" type="parTrans" cxnId="{A4F61B84-4602-43AC-8ADC-AC676E8642F0}">
      <dgm:prSet/>
      <dgm:spPr/>
      <dgm:t>
        <a:bodyPr/>
        <a:lstStyle/>
        <a:p>
          <a:endParaRPr lang="en-US"/>
        </a:p>
      </dgm:t>
    </dgm:pt>
    <dgm:pt modelId="{EC29D5AD-C375-482E-A6BE-153717F4899C}" type="sibTrans" cxnId="{A4F61B84-4602-43AC-8ADC-AC676E8642F0}">
      <dgm:prSet/>
      <dgm:spPr/>
      <dgm:t>
        <a:bodyPr/>
        <a:lstStyle/>
        <a:p>
          <a:endParaRPr lang="en-US"/>
        </a:p>
      </dgm:t>
    </dgm:pt>
    <dgm:pt modelId="{427C94E6-B6ED-41A6-954C-E13E5E1BF3FE}">
      <dgm:prSet phldrT="[Text]" custT="1"/>
      <dgm:spPr/>
      <dgm:t>
        <a:bodyPr/>
        <a:lstStyle/>
        <a:p>
          <a:r>
            <a:rPr lang="en-US" sz="16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sz="1600"/>
        </a:p>
      </dgm:t>
    </dgm:pt>
    <dgm:pt modelId="{BBDEAB2F-7578-4A5E-912B-6643676E7DE1}" type="parTrans" cxnId="{EF3C95E9-2FD7-442E-97AB-2A1470675604}">
      <dgm:prSet/>
      <dgm:spPr/>
      <dgm:t>
        <a:bodyPr/>
        <a:lstStyle/>
        <a:p>
          <a:endParaRPr lang="en-US"/>
        </a:p>
      </dgm:t>
    </dgm:pt>
    <dgm:pt modelId="{235227D7-EB82-4BCB-8A0B-6B90CB1DEB37}" type="sibTrans" cxnId="{EF3C95E9-2FD7-442E-97AB-2A1470675604}">
      <dgm:prSet/>
      <dgm:spPr/>
      <dgm:t>
        <a:bodyPr/>
        <a:lstStyle/>
        <a:p>
          <a:endParaRPr lang="en-US"/>
        </a:p>
      </dgm:t>
    </dgm:pt>
    <dgm:pt modelId="{EC541679-FA8A-4C25-A4DE-7BD87ED6BD8B}">
      <dgm:prSet phldrT="[Text]" custT="1"/>
      <dgm:spPr/>
      <dgm:t>
        <a:bodyPr/>
        <a:lstStyle/>
        <a:p>
          <a:r>
            <a:rPr lang="en-US" sz="16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sz="1600"/>
        </a:p>
      </dgm:t>
    </dgm:pt>
    <dgm:pt modelId="{101DA7AD-7187-4799-9D3F-64B9A3EFC583}" type="parTrans" cxnId="{F3A5ED1C-207F-44D0-AAF2-C3497467E263}">
      <dgm:prSet/>
      <dgm:spPr/>
      <dgm:t>
        <a:bodyPr/>
        <a:lstStyle/>
        <a:p>
          <a:endParaRPr lang="en-US"/>
        </a:p>
      </dgm:t>
    </dgm:pt>
    <dgm:pt modelId="{EF21CD8E-BD29-4F27-A51B-C7F2F398D5EC}" type="sibTrans" cxnId="{F3A5ED1C-207F-44D0-AAF2-C3497467E263}">
      <dgm:prSet/>
      <dgm:spPr/>
      <dgm:t>
        <a:bodyPr/>
        <a:lstStyle/>
        <a:p>
          <a:endParaRPr lang="en-US"/>
        </a:p>
      </dgm:t>
    </dgm:pt>
    <dgm:pt modelId="{82465D65-1541-45E5-A9C5-2F79C89E4AC6}">
      <dgm:prSet phldrT="[Text]" custT="1"/>
      <dgm:spPr/>
      <dgm:t>
        <a:bodyPr/>
        <a:lstStyle/>
        <a:p>
          <a:r>
            <a:rPr lang="hi-IN" sz="1600"/>
            <a:t>५</a:t>
          </a:r>
          <a:r>
            <a:rPr lang="en-US" sz="1600"/>
            <a:t>. </a:t>
          </a:r>
          <a:r>
            <a:rPr lang="hi-IN" sz="1600"/>
            <a:t>शेरबहादुर </a:t>
          </a:r>
          <a:endParaRPr lang="en-US" sz="1600"/>
        </a:p>
      </dgm:t>
    </dgm:pt>
    <dgm:pt modelId="{99E3E9F0-CF96-42D8-8234-3048D3DA45BA}" type="parTrans" cxnId="{4D8F21D2-E2E9-4EF1-9F4C-9200B5A68391}">
      <dgm:prSet/>
      <dgm:spPr/>
      <dgm:t>
        <a:bodyPr/>
        <a:lstStyle/>
        <a:p>
          <a:endParaRPr lang="en-US"/>
        </a:p>
      </dgm:t>
    </dgm:pt>
    <dgm:pt modelId="{7953ECD9-7551-4D58-A4EC-88E3E15F1B91}" type="sibTrans" cxnId="{4D8F21D2-E2E9-4EF1-9F4C-9200B5A68391}">
      <dgm:prSet/>
      <dgm:spPr/>
      <dgm:t>
        <a:bodyPr/>
        <a:lstStyle/>
        <a:p>
          <a:endParaRPr lang="en-US"/>
        </a:p>
      </dgm:t>
    </dgm:pt>
    <dgm:pt modelId="{A43950C7-3D43-49E9-A763-E9441B9AF7C7}">
      <dgm:prSet phldrT="[Text]" custT="1"/>
      <dgm:spPr/>
      <dgm:t>
        <a:bodyPr/>
        <a:lstStyle/>
        <a:p>
          <a:r>
            <a:rPr lang="hi-IN" sz="1600"/>
            <a:t>४</a:t>
          </a:r>
          <a:r>
            <a:rPr lang="en-US" sz="1600"/>
            <a:t>. </a:t>
          </a:r>
          <a:r>
            <a:rPr lang="hi-IN" sz="1600"/>
            <a:t>छत्रसिंह</a:t>
          </a:r>
          <a:endParaRPr lang="en-US" sz="1600"/>
        </a:p>
      </dgm:t>
    </dgm:pt>
    <dgm:pt modelId="{EC21F40D-6B64-4783-8E03-10E1161777B6}" type="sibTrans" cxnId="{3F321E0A-A8B2-4169-8461-CDDD648E0CE5}">
      <dgm:prSet/>
      <dgm:spPr/>
      <dgm:t>
        <a:bodyPr/>
        <a:lstStyle/>
        <a:p>
          <a:endParaRPr lang="en-US"/>
        </a:p>
      </dgm:t>
    </dgm:pt>
    <dgm:pt modelId="{00090298-D874-4A72-813A-632B502B196C}" type="parTrans" cxnId="{3F321E0A-A8B2-4169-8461-CDDD648E0CE5}">
      <dgm:prSet/>
      <dgm:spPr/>
      <dgm:t>
        <a:bodyPr/>
        <a:lstStyle/>
        <a:p>
          <a:endParaRPr lang="en-US"/>
        </a:p>
      </dgm:t>
    </dgm:pt>
    <dgm:pt modelId="{176EA1EA-EAC1-4C5D-8C10-750E19AE4ED4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इन्द्रबहादुर</a:t>
          </a:r>
          <a:endParaRPr lang="en-US" sz="1600"/>
        </a:p>
      </dgm:t>
    </dgm:pt>
    <dgm:pt modelId="{C45F5B69-00E4-44C1-8325-3901D4E662AE}" type="parTrans" cxnId="{D66AB864-9434-416B-8B13-35328B04C593}">
      <dgm:prSet/>
      <dgm:spPr/>
      <dgm:t>
        <a:bodyPr/>
        <a:lstStyle/>
        <a:p>
          <a:endParaRPr lang="en-US"/>
        </a:p>
      </dgm:t>
    </dgm:pt>
    <dgm:pt modelId="{D9FC07AB-5CFD-49C4-9EE7-B7431CE5406D}" type="sibTrans" cxnId="{D66AB864-9434-416B-8B13-35328B04C593}">
      <dgm:prSet/>
      <dgm:spPr/>
      <dgm:t>
        <a:bodyPr/>
        <a:lstStyle/>
        <a:p>
          <a:endParaRPr lang="en-US"/>
        </a:p>
      </dgm:t>
    </dgm:pt>
    <dgm:pt modelId="{4B5C6442-2E1F-421E-9427-F596D0E84B42}">
      <dgm:prSet phldrT="[Text]" custT="1"/>
      <dgm:spPr/>
      <dgm:t>
        <a:bodyPr/>
        <a:lstStyle/>
        <a:p>
          <a:r>
            <a:rPr lang="hi-IN" sz="1600"/>
            <a:t>५</a:t>
          </a:r>
          <a:r>
            <a:rPr lang="en-US" sz="1600"/>
            <a:t>. </a:t>
          </a:r>
          <a:r>
            <a:rPr lang="hi-IN" sz="1600"/>
            <a:t>रणसिंह</a:t>
          </a:r>
          <a:endParaRPr lang="en-US" sz="1600"/>
        </a:p>
        <a:p>
          <a:r>
            <a:rPr lang="en-US" sz="1600"/>
            <a:t>(</a:t>
          </a:r>
          <a:r>
            <a:rPr lang="hi-IN" sz="1600"/>
            <a:t>धामी</a:t>
          </a:r>
          <a:r>
            <a:rPr lang="en-US" sz="1600"/>
            <a:t>)</a:t>
          </a:r>
          <a:r>
            <a:rPr lang="hi-IN" sz="1600"/>
            <a:t> </a:t>
          </a:r>
          <a:endParaRPr lang="en-US" sz="1600"/>
        </a:p>
      </dgm:t>
    </dgm:pt>
    <dgm:pt modelId="{7DBFE8E7-14CD-46D8-8647-82701B5109D0}" type="parTrans" cxnId="{2C0F090B-C128-4D83-A342-241F5FD76241}">
      <dgm:prSet/>
      <dgm:spPr/>
      <dgm:t>
        <a:bodyPr/>
        <a:lstStyle/>
        <a:p>
          <a:endParaRPr lang="en-US"/>
        </a:p>
      </dgm:t>
    </dgm:pt>
    <dgm:pt modelId="{7F60EC73-B932-49BF-ACF7-FE78A2DF1DA7}" type="sibTrans" cxnId="{2C0F090B-C128-4D83-A342-241F5FD76241}">
      <dgm:prSet/>
      <dgm:spPr/>
      <dgm:t>
        <a:bodyPr/>
        <a:lstStyle/>
        <a:p>
          <a:endParaRPr lang="en-US"/>
        </a:p>
      </dgm:t>
    </dgm:pt>
    <dgm:pt modelId="{0749F8DA-E52C-425C-81D8-3E410D0109E4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लिलम बहादुर  </a:t>
          </a:r>
          <a:endParaRPr lang="en-US" sz="1600"/>
        </a:p>
      </dgm:t>
    </dgm:pt>
    <dgm:pt modelId="{DF32A029-93E6-422F-AE62-7C5BFCE05A79}" type="parTrans" cxnId="{E3D55D5D-753B-4466-95CE-44B354808033}">
      <dgm:prSet/>
      <dgm:spPr/>
      <dgm:t>
        <a:bodyPr/>
        <a:lstStyle/>
        <a:p>
          <a:endParaRPr lang="en-US"/>
        </a:p>
      </dgm:t>
    </dgm:pt>
    <dgm:pt modelId="{E25655F6-DB29-42BB-837E-5D333FD3FF17}" type="sibTrans" cxnId="{E3D55D5D-753B-4466-95CE-44B354808033}">
      <dgm:prSet/>
      <dgm:spPr/>
      <dgm:t>
        <a:bodyPr/>
        <a:lstStyle/>
        <a:p>
          <a:endParaRPr lang="en-US"/>
        </a:p>
      </dgm:t>
    </dgm:pt>
    <dgm:pt modelId="{FBA00CB5-A8B4-4CE7-A187-837117E76EBE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धनबहादुर  </a:t>
          </a:r>
          <a:endParaRPr lang="en-US" sz="1600"/>
        </a:p>
      </dgm:t>
    </dgm:pt>
    <dgm:pt modelId="{67C4BDAB-2FF7-4BCA-B2E3-0BABC954BD73}" type="parTrans" cxnId="{DFDB9617-6448-4EB4-9033-9EA8B68AF733}">
      <dgm:prSet/>
      <dgm:spPr/>
      <dgm:t>
        <a:bodyPr/>
        <a:lstStyle/>
        <a:p>
          <a:endParaRPr lang="en-US"/>
        </a:p>
      </dgm:t>
    </dgm:pt>
    <dgm:pt modelId="{8D7BBA3A-A5E2-4C3B-B413-F89337FD9767}" type="sibTrans" cxnId="{DFDB9617-6448-4EB4-9033-9EA8B68AF733}">
      <dgm:prSet/>
      <dgm:spPr/>
      <dgm:t>
        <a:bodyPr/>
        <a:lstStyle/>
        <a:p>
          <a:endParaRPr lang="en-US"/>
        </a:p>
      </dgm:t>
    </dgm:pt>
    <dgm:pt modelId="{048D6958-5687-4CD3-9DA0-6C57FBE64319}">
      <dgm:prSet phldrT="[Text]" custT="1"/>
      <dgm:spPr/>
      <dgm:t>
        <a:bodyPr/>
        <a:lstStyle/>
        <a:p>
          <a:r>
            <a:rPr lang="hi-IN" sz="1600"/>
            <a:t>५</a:t>
          </a:r>
          <a:r>
            <a:rPr lang="en-US" sz="1600"/>
            <a:t>. </a:t>
          </a:r>
          <a:r>
            <a:rPr lang="hi-IN" sz="1600"/>
            <a:t>श्रीमान </a:t>
          </a:r>
          <a:r>
            <a:rPr lang="en-US" sz="1600"/>
            <a:t>(</a:t>
          </a:r>
          <a:r>
            <a:rPr lang="hi-IN" sz="1600"/>
            <a:t>आंधी</a:t>
          </a:r>
          <a:r>
            <a:rPr lang="en-US" sz="1600"/>
            <a:t>)</a:t>
          </a:r>
        </a:p>
      </dgm:t>
    </dgm:pt>
    <dgm:pt modelId="{613BFF19-1883-4174-91D6-3709D453A44D}" type="parTrans" cxnId="{75FF1841-1C7A-42F4-B8EE-CF89EDAC5FA8}">
      <dgm:prSet/>
      <dgm:spPr/>
      <dgm:t>
        <a:bodyPr/>
        <a:lstStyle/>
        <a:p>
          <a:endParaRPr lang="en-US"/>
        </a:p>
      </dgm:t>
    </dgm:pt>
    <dgm:pt modelId="{CC16B500-FAFA-4F1B-96B4-AF5AA81DA714}" type="sibTrans" cxnId="{75FF1841-1C7A-42F4-B8EE-CF89EDAC5FA8}">
      <dgm:prSet/>
      <dgm:spPr/>
      <dgm:t>
        <a:bodyPr/>
        <a:lstStyle/>
        <a:p>
          <a:endParaRPr lang="en-US"/>
        </a:p>
      </dgm:t>
    </dgm:pt>
    <dgm:pt modelId="{B1F960F7-C962-41D4-8407-1E11FC5AF4B2}">
      <dgm:prSet phldrT="[Text]"/>
      <dgm:spPr/>
      <dgm:t>
        <a:bodyPr/>
        <a:lstStyle/>
        <a:p>
          <a:r>
            <a:rPr lang="en-US"/>
            <a:t>?</a:t>
          </a:r>
        </a:p>
      </dgm:t>
    </dgm:pt>
    <dgm:pt modelId="{1675E985-943C-4487-81B5-6BED13C52946}" type="parTrans" cxnId="{AAC01E12-FE9C-4D71-856B-E5066FCF138B}">
      <dgm:prSet/>
      <dgm:spPr/>
      <dgm:t>
        <a:bodyPr/>
        <a:lstStyle/>
        <a:p>
          <a:endParaRPr lang="en-US"/>
        </a:p>
      </dgm:t>
    </dgm:pt>
    <dgm:pt modelId="{F06D4993-0D12-47DA-B0ED-01767026F144}" type="sibTrans" cxnId="{AAC01E12-FE9C-4D71-856B-E5066FCF138B}">
      <dgm:prSet/>
      <dgm:spPr/>
      <dgm:t>
        <a:bodyPr/>
        <a:lstStyle/>
        <a:p>
          <a:endParaRPr lang="en-US"/>
        </a:p>
      </dgm:t>
    </dgm:pt>
    <dgm:pt modelId="{4CDB297A-353C-4910-9912-3663ADB1CEC1}">
      <dgm:prSet phldrT="[Text]" custT="1"/>
      <dgm:spPr/>
      <dgm:t>
        <a:bodyPr/>
        <a:lstStyle/>
        <a:p>
          <a:r>
            <a:rPr lang="en-US" sz="16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r>
            <a:rPr lang="hi-IN" sz="1600"/>
            <a:t> </a:t>
          </a:r>
          <a:endParaRPr lang="en-US" sz="1600"/>
        </a:p>
      </dgm:t>
    </dgm:pt>
    <dgm:pt modelId="{9AD72738-E10E-4700-AECE-12BC3DA7628E}" type="parTrans" cxnId="{7F52E054-8880-49A0-BFA1-C928C079E8D0}">
      <dgm:prSet/>
      <dgm:spPr/>
      <dgm:t>
        <a:bodyPr/>
        <a:lstStyle/>
        <a:p>
          <a:endParaRPr lang="en-US"/>
        </a:p>
      </dgm:t>
    </dgm:pt>
    <dgm:pt modelId="{1D43C4F6-B8BF-4ACC-97AF-E260556A23B9}" type="sibTrans" cxnId="{7F52E054-8880-49A0-BFA1-C928C079E8D0}">
      <dgm:prSet/>
      <dgm:spPr/>
      <dgm:t>
        <a:bodyPr/>
        <a:lstStyle/>
        <a:p>
          <a:endParaRPr lang="en-US"/>
        </a:p>
      </dgm:t>
    </dgm:pt>
    <dgm:pt modelId="{CE51134F-6AC8-489B-B5B0-8BB3C8EE1093}" type="pres">
      <dgm:prSet presAssocID="{D1D94A16-A795-489E-A27B-4C24D34C4914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CABE6FBB-30BB-4494-9EF0-5693DBAE15EB}" type="pres">
      <dgm:prSet presAssocID="{ABE2747D-674D-4C74-BC52-34275429DF85}" presName="hierRoot1" presStyleCnt="0">
        <dgm:presLayoutVars>
          <dgm:hierBranch val="init"/>
        </dgm:presLayoutVars>
      </dgm:prSet>
      <dgm:spPr/>
    </dgm:pt>
    <dgm:pt modelId="{442076E8-7014-44AB-B904-D850BBB5DD76}" type="pres">
      <dgm:prSet presAssocID="{ABE2747D-674D-4C74-BC52-34275429DF85}" presName="rootComposite1" presStyleCnt="0"/>
      <dgm:spPr/>
    </dgm:pt>
    <dgm:pt modelId="{4FFA1964-BB77-4BF5-A78D-50486A095ED8}" type="pres">
      <dgm:prSet presAssocID="{ABE2747D-674D-4C74-BC52-34275429DF85}" presName="rootText1" presStyleLbl="node0" presStyleIdx="0" presStyleCnt="1" custScaleX="156270" custScaleY="24917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C03D33-1A8C-401C-BF03-C8796D691842}" type="pres">
      <dgm:prSet presAssocID="{ABE2747D-674D-4C74-BC52-34275429DF85}" presName="rootConnector1" presStyleLbl="node1" presStyleIdx="0" presStyleCnt="0"/>
      <dgm:spPr/>
      <dgm:t>
        <a:bodyPr/>
        <a:lstStyle/>
        <a:p>
          <a:endParaRPr lang="en-US"/>
        </a:p>
      </dgm:t>
    </dgm:pt>
    <dgm:pt modelId="{CECB7371-08C4-4805-8469-2100B93E83C2}" type="pres">
      <dgm:prSet presAssocID="{ABE2747D-674D-4C74-BC52-34275429DF85}" presName="hierChild2" presStyleCnt="0"/>
      <dgm:spPr/>
    </dgm:pt>
    <dgm:pt modelId="{5C41D94B-D12F-4AA5-AF92-7924FD38349B}" type="pres">
      <dgm:prSet presAssocID="{065F04E9-AB88-41E9-BAC1-6AB262EE6862}" presName="Name37" presStyleLbl="parChTrans1D2" presStyleIdx="0" presStyleCnt="3"/>
      <dgm:spPr/>
      <dgm:t>
        <a:bodyPr/>
        <a:lstStyle/>
        <a:p>
          <a:endParaRPr lang="en-US"/>
        </a:p>
      </dgm:t>
    </dgm:pt>
    <dgm:pt modelId="{E1E2DA5A-DB68-4ED7-86DF-DF58CD3F1D04}" type="pres">
      <dgm:prSet presAssocID="{5EA8EFFF-F1DB-4776-92F4-5BB0732F9E21}" presName="hierRoot2" presStyleCnt="0">
        <dgm:presLayoutVars>
          <dgm:hierBranch val="init"/>
        </dgm:presLayoutVars>
      </dgm:prSet>
      <dgm:spPr/>
    </dgm:pt>
    <dgm:pt modelId="{A6E9F811-ACBB-4E9A-BF81-864718EE227B}" type="pres">
      <dgm:prSet presAssocID="{5EA8EFFF-F1DB-4776-92F4-5BB0732F9E21}" presName="rootComposite" presStyleCnt="0"/>
      <dgm:spPr/>
    </dgm:pt>
    <dgm:pt modelId="{CE70043B-81F3-4C6F-BEF1-C4A91BFE4FDE}" type="pres">
      <dgm:prSet presAssocID="{5EA8EFFF-F1DB-4776-92F4-5BB0732F9E21}" presName="rootText" presStyleLbl="node2" presStyleIdx="0" presStyleCnt="3" custScaleX="109279" custScaleY="191749" custLinFactNeighborX="6144" custLinFactNeighborY="-307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DFD9D2D-CA01-4E87-BE9F-27FB54B9E0ED}" type="pres">
      <dgm:prSet presAssocID="{5EA8EFFF-F1DB-4776-92F4-5BB0732F9E21}" presName="rootConnector" presStyleLbl="node2" presStyleIdx="0" presStyleCnt="3"/>
      <dgm:spPr/>
      <dgm:t>
        <a:bodyPr/>
        <a:lstStyle/>
        <a:p>
          <a:endParaRPr lang="en-US"/>
        </a:p>
      </dgm:t>
    </dgm:pt>
    <dgm:pt modelId="{8224DE22-3621-4F38-A5FA-6B756289F363}" type="pres">
      <dgm:prSet presAssocID="{5EA8EFFF-F1DB-4776-92F4-5BB0732F9E21}" presName="hierChild4" presStyleCnt="0"/>
      <dgm:spPr/>
    </dgm:pt>
    <dgm:pt modelId="{5BF3FCAC-1A83-4214-990B-0B4E874A7961}" type="pres">
      <dgm:prSet presAssocID="{5E52B872-E5A6-4A8C-8172-CBA629DB746F}" presName="Name37" presStyleLbl="parChTrans1D3" presStyleIdx="0" presStyleCnt="6"/>
      <dgm:spPr/>
      <dgm:t>
        <a:bodyPr/>
        <a:lstStyle/>
        <a:p>
          <a:endParaRPr lang="en-US"/>
        </a:p>
      </dgm:t>
    </dgm:pt>
    <dgm:pt modelId="{555FBA1C-8962-483F-A1B8-A64C697EBD18}" type="pres">
      <dgm:prSet presAssocID="{24FC4660-6794-4510-BD25-0491AC13671B}" presName="hierRoot2" presStyleCnt="0">
        <dgm:presLayoutVars>
          <dgm:hierBranch val="init"/>
        </dgm:presLayoutVars>
      </dgm:prSet>
      <dgm:spPr/>
    </dgm:pt>
    <dgm:pt modelId="{066B3192-776B-4327-841F-3019788B08A1}" type="pres">
      <dgm:prSet presAssocID="{24FC4660-6794-4510-BD25-0491AC13671B}" presName="rootComposite" presStyleCnt="0"/>
      <dgm:spPr/>
    </dgm:pt>
    <dgm:pt modelId="{F39D7DFB-91DF-4E24-A88C-7EC4E4AD10B4}" type="pres">
      <dgm:prSet presAssocID="{24FC4660-6794-4510-BD25-0491AC13671B}" presName="rootText" presStyleLbl="node3" presStyleIdx="0" presStyleCnt="6" custScaleX="3598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AFF61-8D77-4607-A8F8-AF6CD5A0788A}" type="pres">
      <dgm:prSet presAssocID="{24FC4660-6794-4510-BD25-0491AC13671B}" presName="rootConnector" presStyleLbl="node3" presStyleIdx="0" presStyleCnt="6"/>
      <dgm:spPr/>
      <dgm:t>
        <a:bodyPr/>
        <a:lstStyle/>
        <a:p>
          <a:endParaRPr lang="en-US"/>
        </a:p>
      </dgm:t>
    </dgm:pt>
    <dgm:pt modelId="{42E77614-B9A0-48FD-B6F8-9784257C9CC7}" type="pres">
      <dgm:prSet presAssocID="{24FC4660-6794-4510-BD25-0491AC13671B}" presName="hierChild4" presStyleCnt="0"/>
      <dgm:spPr/>
    </dgm:pt>
    <dgm:pt modelId="{31B257B7-E38B-45FF-96CB-C5A582141766}" type="pres">
      <dgm:prSet presAssocID="{24FC4660-6794-4510-BD25-0491AC13671B}" presName="hierChild5" presStyleCnt="0"/>
      <dgm:spPr/>
    </dgm:pt>
    <dgm:pt modelId="{ADC3E59E-A52E-4665-96EA-5D2B133C0A3C}" type="pres">
      <dgm:prSet presAssocID="{B0E58514-EB4E-47FF-91B1-182DC9A9D7C2}" presName="Name37" presStyleLbl="parChTrans1D3" presStyleIdx="1" presStyleCnt="6"/>
      <dgm:spPr/>
      <dgm:t>
        <a:bodyPr/>
        <a:lstStyle/>
        <a:p>
          <a:endParaRPr lang="en-US"/>
        </a:p>
      </dgm:t>
    </dgm:pt>
    <dgm:pt modelId="{2EE90B3E-302A-4151-92B6-969BC1D47AF5}" type="pres">
      <dgm:prSet presAssocID="{F19B970C-199C-469D-8161-7B4C3C50B661}" presName="hierRoot2" presStyleCnt="0">
        <dgm:presLayoutVars>
          <dgm:hierBranch val="init"/>
        </dgm:presLayoutVars>
      </dgm:prSet>
      <dgm:spPr/>
    </dgm:pt>
    <dgm:pt modelId="{46217196-6E6C-4687-B410-BA9DB10B961D}" type="pres">
      <dgm:prSet presAssocID="{F19B970C-199C-469D-8161-7B4C3C50B661}" presName="rootComposite" presStyleCnt="0"/>
      <dgm:spPr/>
    </dgm:pt>
    <dgm:pt modelId="{D9CA1323-BBE8-4A2E-A1EF-AD7089B4126B}" type="pres">
      <dgm:prSet presAssocID="{F19B970C-199C-469D-8161-7B4C3C50B661}" presName="rootText" presStyleLbl="node3" presStyleIdx="1" presStyleCnt="6" custScaleX="5137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67863A8-D2ED-4CB7-AE71-25104C95C32A}" type="pres">
      <dgm:prSet presAssocID="{F19B970C-199C-469D-8161-7B4C3C50B661}" presName="rootConnector" presStyleLbl="node3" presStyleIdx="1" presStyleCnt="6"/>
      <dgm:spPr/>
      <dgm:t>
        <a:bodyPr/>
        <a:lstStyle/>
        <a:p>
          <a:endParaRPr lang="en-US"/>
        </a:p>
      </dgm:t>
    </dgm:pt>
    <dgm:pt modelId="{634006ED-044F-4FE1-822F-E98C44A7F5BE}" type="pres">
      <dgm:prSet presAssocID="{F19B970C-199C-469D-8161-7B4C3C50B661}" presName="hierChild4" presStyleCnt="0"/>
      <dgm:spPr/>
    </dgm:pt>
    <dgm:pt modelId="{B42118A4-ACB9-4F14-9C17-675AFE07C3AF}" type="pres">
      <dgm:prSet presAssocID="{F19B970C-199C-469D-8161-7B4C3C50B661}" presName="hierChild5" presStyleCnt="0"/>
      <dgm:spPr/>
    </dgm:pt>
    <dgm:pt modelId="{BEAE42BF-E634-487F-AFB4-BAC8C4FC0DAF}" type="pres">
      <dgm:prSet presAssocID="{75675578-7F0E-4AA1-B968-472659AEB300}" presName="Name37" presStyleLbl="parChTrans1D3" presStyleIdx="2" presStyleCnt="6"/>
      <dgm:spPr/>
      <dgm:t>
        <a:bodyPr/>
        <a:lstStyle/>
        <a:p>
          <a:endParaRPr lang="en-US"/>
        </a:p>
      </dgm:t>
    </dgm:pt>
    <dgm:pt modelId="{AADDAB69-0D13-467C-985B-5893DF8E095B}" type="pres">
      <dgm:prSet presAssocID="{ABC42C5C-3C83-4FBB-B7AA-11B63AA292C3}" presName="hierRoot2" presStyleCnt="0">
        <dgm:presLayoutVars>
          <dgm:hierBranch val="init"/>
        </dgm:presLayoutVars>
      </dgm:prSet>
      <dgm:spPr/>
    </dgm:pt>
    <dgm:pt modelId="{A34E2493-8EC2-473D-9AFE-72032DE4BDAD}" type="pres">
      <dgm:prSet presAssocID="{ABC42C5C-3C83-4FBB-B7AA-11B63AA292C3}" presName="rootComposite" presStyleCnt="0"/>
      <dgm:spPr/>
    </dgm:pt>
    <dgm:pt modelId="{D5945A7F-0FC8-41AE-B6E6-D7EB25E4780B}" type="pres">
      <dgm:prSet presAssocID="{ABC42C5C-3C83-4FBB-B7AA-11B63AA292C3}" presName="rootText" presStyleLbl="node3" presStyleIdx="2" presStyleCnt="6" custScaleX="180357" custScaleY="17715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AA0A05C-EAF6-405B-A2EB-813082359143}" type="pres">
      <dgm:prSet presAssocID="{ABC42C5C-3C83-4FBB-B7AA-11B63AA292C3}" presName="rootConnector" presStyleLbl="node3" presStyleIdx="2" presStyleCnt="6"/>
      <dgm:spPr/>
      <dgm:t>
        <a:bodyPr/>
        <a:lstStyle/>
        <a:p>
          <a:endParaRPr lang="en-US"/>
        </a:p>
      </dgm:t>
    </dgm:pt>
    <dgm:pt modelId="{ACA34561-652A-4862-B06D-3B80EEA4B5BD}" type="pres">
      <dgm:prSet presAssocID="{ABC42C5C-3C83-4FBB-B7AA-11B63AA292C3}" presName="hierChild4" presStyleCnt="0"/>
      <dgm:spPr/>
    </dgm:pt>
    <dgm:pt modelId="{6BF1608A-BE6A-4D06-9209-909E918FD18C}" type="pres">
      <dgm:prSet presAssocID="{5EF9B62F-B660-41F6-8D37-00E9406EB396}" presName="Name37" presStyleLbl="parChTrans1D4" presStyleIdx="0" presStyleCnt="13"/>
      <dgm:spPr/>
      <dgm:t>
        <a:bodyPr/>
        <a:lstStyle/>
        <a:p>
          <a:endParaRPr lang="en-US"/>
        </a:p>
      </dgm:t>
    </dgm:pt>
    <dgm:pt modelId="{DA1E77C0-D8CC-45B5-B36C-435FEF8E4B0D}" type="pres">
      <dgm:prSet presAssocID="{0614B46D-7277-41E1-B8F0-6D7D67836842}" presName="hierRoot2" presStyleCnt="0">
        <dgm:presLayoutVars>
          <dgm:hierBranch val="init"/>
        </dgm:presLayoutVars>
      </dgm:prSet>
      <dgm:spPr/>
    </dgm:pt>
    <dgm:pt modelId="{8632BF44-CBAD-417B-BE57-693CD05DCA1A}" type="pres">
      <dgm:prSet presAssocID="{0614B46D-7277-41E1-B8F0-6D7D67836842}" presName="rootComposite" presStyleCnt="0"/>
      <dgm:spPr/>
    </dgm:pt>
    <dgm:pt modelId="{B8B53442-0C8C-4DA3-B862-D85D09B4534E}" type="pres">
      <dgm:prSet presAssocID="{0614B46D-7277-41E1-B8F0-6D7D67836842}" presName="rootText" presStyleLbl="node4" presStyleIdx="0" presStyleCnt="13" custScaleX="138959" custScaleY="15794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588086B-B184-4E90-B803-DCED499A0138}" type="pres">
      <dgm:prSet presAssocID="{0614B46D-7277-41E1-B8F0-6D7D67836842}" presName="rootConnector" presStyleLbl="node4" presStyleIdx="0" presStyleCnt="13"/>
      <dgm:spPr/>
      <dgm:t>
        <a:bodyPr/>
        <a:lstStyle/>
        <a:p>
          <a:endParaRPr lang="en-US"/>
        </a:p>
      </dgm:t>
    </dgm:pt>
    <dgm:pt modelId="{210B2114-0E66-4FA1-9053-6600968AC3CA}" type="pres">
      <dgm:prSet presAssocID="{0614B46D-7277-41E1-B8F0-6D7D67836842}" presName="hierChild4" presStyleCnt="0"/>
      <dgm:spPr/>
    </dgm:pt>
    <dgm:pt modelId="{5AEF9F4D-73EE-43C0-A220-166FD93C1CBB}" type="pres">
      <dgm:prSet presAssocID="{84B5F2FB-95F8-4438-9BBC-293696252139}" presName="Name37" presStyleLbl="parChTrans1D4" presStyleIdx="1" presStyleCnt="13"/>
      <dgm:spPr/>
      <dgm:t>
        <a:bodyPr/>
        <a:lstStyle/>
        <a:p>
          <a:endParaRPr lang="en-US"/>
        </a:p>
      </dgm:t>
    </dgm:pt>
    <dgm:pt modelId="{E9AFCA99-E524-4307-AF03-03723E3FAB46}" type="pres">
      <dgm:prSet presAssocID="{376120E1-3B7A-4DA3-9815-D4233BA62D9A}" presName="hierRoot2" presStyleCnt="0">
        <dgm:presLayoutVars>
          <dgm:hierBranch val="init"/>
        </dgm:presLayoutVars>
      </dgm:prSet>
      <dgm:spPr/>
    </dgm:pt>
    <dgm:pt modelId="{9F75BFAC-926D-4904-9584-D1E3453455B0}" type="pres">
      <dgm:prSet presAssocID="{376120E1-3B7A-4DA3-9815-D4233BA62D9A}" presName="rootComposite" presStyleCnt="0"/>
      <dgm:spPr/>
    </dgm:pt>
    <dgm:pt modelId="{ACF8C299-2E57-4EE9-97FB-63633EB8AC47}" type="pres">
      <dgm:prSet presAssocID="{376120E1-3B7A-4DA3-9815-D4233BA62D9A}" presName="rootText" presStyleLbl="node4" presStyleIdx="1" presStyleCnt="13" custScaleX="2433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ADE9FC5-CA2A-48D2-AABE-A375D2A2A48E}" type="pres">
      <dgm:prSet presAssocID="{376120E1-3B7A-4DA3-9815-D4233BA62D9A}" presName="rootConnector" presStyleLbl="node4" presStyleIdx="1" presStyleCnt="13"/>
      <dgm:spPr/>
      <dgm:t>
        <a:bodyPr/>
        <a:lstStyle/>
        <a:p>
          <a:endParaRPr lang="en-US"/>
        </a:p>
      </dgm:t>
    </dgm:pt>
    <dgm:pt modelId="{4399D267-40FF-4AB0-BE97-03BF2E973CEA}" type="pres">
      <dgm:prSet presAssocID="{376120E1-3B7A-4DA3-9815-D4233BA62D9A}" presName="hierChild4" presStyleCnt="0"/>
      <dgm:spPr/>
    </dgm:pt>
    <dgm:pt modelId="{C8526C84-AF4A-49B6-AEB5-14E539362789}" type="pres">
      <dgm:prSet presAssocID="{376120E1-3B7A-4DA3-9815-D4233BA62D9A}" presName="hierChild5" presStyleCnt="0"/>
      <dgm:spPr/>
    </dgm:pt>
    <dgm:pt modelId="{82D83BD8-2658-40B5-A02F-BADA5D5125D0}" type="pres">
      <dgm:prSet presAssocID="{66239CA1-5147-4638-88B4-8A5A1ACFF517}" presName="Name37" presStyleLbl="parChTrans1D4" presStyleIdx="2" presStyleCnt="13"/>
      <dgm:spPr/>
      <dgm:t>
        <a:bodyPr/>
        <a:lstStyle/>
        <a:p>
          <a:endParaRPr lang="en-US"/>
        </a:p>
      </dgm:t>
    </dgm:pt>
    <dgm:pt modelId="{D95F6D9F-FA9B-4BDF-A729-39FA2944D054}" type="pres">
      <dgm:prSet presAssocID="{6854401C-BFAC-44E1-BCC6-49EB88A1B820}" presName="hierRoot2" presStyleCnt="0">
        <dgm:presLayoutVars>
          <dgm:hierBranch val="init"/>
        </dgm:presLayoutVars>
      </dgm:prSet>
      <dgm:spPr/>
    </dgm:pt>
    <dgm:pt modelId="{37A95C2C-6373-440E-AC32-6C6AE625C3B2}" type="pres">
      <dgm:prSet presAssocID="{6854401C-BFAC-44E1-BCC6-49EB88A1B820}" presName="rootComposite" presStyleCnt="0"/>
      <dgm:spPr/>
    </dgm:pt>
    <dgm:pt modelId="{81A75CCE-5C82-4757-96FF-B78DA51EA6A7}" type="pres">
      <dgm:prSet presAssocID="{6854401C-BFAC-44E1-BCC6-49EB88A1B820}" presName="rootText" presStyleLbl="node4" presStyleIdx="2" presStyleCnt="13" custScaleX="250868" custScaleY="19640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18030ED-1246-4D60-A06D-B591AD44AD8D}" type="pres">
      <dgm:prSet presAssocID="{6854401C-BFAC-44E1-BCC6-49EB88A1B820}" presName="rootConnector" presStyleLbl="node4" presStyleIdx="2" presStyleCnt="13"/>
      <dgm:spPr/>
      <dgm:t>
        <a:bodyPr/>
        <a:lstStyle/>
        <a:p>
          <a:endParaRPr lang="en-US"/>
        </a:p>
      </dgm:t>
    </dgm:pt>
    <dgm:pt modelId="{E0C178B8-8FDB-4AEC-8455-145514B8A822}" type="pres">
      <dgm:prSet presAssocID="{6854401C-BFAC-44E1-BCC6-49EB88A1B820}" presName="hierChild4" presStyleCnt="0"/>
      <dgm:spPr/>
    </dgm:pt>
    <dgm:pt modelId="{CD2D0D64-1456-442E-B1E9-0BA5E9F89C66}" type="pres">
      <dgm:prSet presAssocID="{6854401C-BFAC-44E1-BCC6-49EB88A1B820}" presName="hierChild5" presStyleCnt="0"/>
      <dgm:spPr/>
    </dgm:pt>
    <dgm:pt modelId="{D2665C2C-A5A8-4BAC-860F-D9853D20E4D9}" type="pres">
      <dgm:prSet presAssocID="{0614B46D-7277-41E1-B8F0-6D7D67836842}" presName="hierChild5" presStyleCnt="0"/>
      <dgm:spPr/>
    </dgm:pt>
    <dgm:pt modelId="{FDB9D979-9661-4CEE-A56C-1B71296A16CF}" type="pres">
      <dgm:prSet presAssocID="{ABC42C5C-3C83-4FBB-B7AA-11B63AA292C3}" presName="hierChild5" presStyleCnt="0"/>
      <dgm:spPr/>
    </dgm:pt>
    <dgm:pt modelId="{BC4ADF14-18BD-4330-A467-DFFBE1CEA7B2}" type="pres">
      <dgm:prSet presAssocID="{3438A00F-EF86-4B32-B8F7-B97168FFB2A6}" presName="Name37" presStyleLbl="parChTrans1D3" presStyleIdx="3" presStyleCnt="6"/>
      <dgm:spPr/>
      <dgm:t>
        <a:bodyPr/>
        <a:lstStyle/>
        <a:p>
          <a:endParaRPr lang="en-US"/>
        </a:p>
      </dgm:t>
    </dgm:pt>
    <dgm:pt modelId="{529BD768-A500-47EE-94A9-CB4F941CEF18}" type="pres">
      <dgm:prSet presAssocID="{827D5B11-2E9A-426F-9E81-3203A5F5CFCD}" presName="hierRoot2" presStyleCnt="0">
        <dgm:presLayoutVars>
          <dgm:hierBranch val="init"/>
        </dgm:presLayoutVars>
      </dgm:prSet>
      <dgm:spPr/>
    </dgm:pt>
    <dgm:pt modelId="{2DC0B966-DB49-42F0-92F9-7833BB3A07E4}" type="pres">
      <dgm:prSet presAssocID="{827D5B11-2E9A-426F-9E81-3203A5F5CFCD}" presName="rootComposite" presStyleCnt="0"/>
      <dgm:spPr/>
    </dgm:pt>
    <dgm:pt modelId="{CF7FD40B-EB5E-453F-85F9-B3FDEC955ED3}" type="pres">
      <dgm:prSet presAssocID="{827D5B11-2E9A-426F-9E81-3203A5F5CFCD}" presName="rootText" presStyleLbl="node3" presStyleIdx="3" presStyleCnt="6" custScaleX="174567" custScaleY="18325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1C16E9-B5DC-4055-9890-862CF27A3C4F}" type="pres">
      <dgm:prSet presAssocID="{827D5B11-2E9A-426F-9E81-3203A5F5CFCD}" presName="rootConnector" presStyleLbl="node3" presStyleIdx="3" presStyleCnt="6"/>
      <dgm:spPr/>
      <dgm:t>
        <a:bodyPr/>
        <a:lstStyle/>
        <a:p>
          <a:endParaRPr lang="en-US"/>
        </a:p>
      </dgm:t>
    </dgm:pt>
    <dgm:pt modelId="{D61A8FA8-49B8-486F-9EFF-D5C59447246D}" type="pres">
      <dgm:prSet presAssocID="{827D5B11-2E9A-426F-9E81-3203A5F5CFCD}" presName="hierChild4" presStyleCnt="0"/>
      <dgm:spPr/>
    </dgm:pt>
    <dgm:pt modelId="{4DB5FFC7-8291-4CA5-92EA-DB82370C88EB}" type="pres">
      <dgm:prSet presAssocID="{BBDEAB2F-7578-4A5E-912B-6643676E7DE1}" presName="Name37" presStyleLbl="parChTrans1D4" presStyleIdx="3" presStyleCnt="13"/>
      <dgm:spPr/>
      <dgm:t>
        <a:bodyPr/>
        <a:lstStyle/>
        <a:p>
          <a:endParaRPr lang="en-US"/>
        </a:p>
      </dgm:t>
    </dgm:pt>
    <dgm:pt modelId="{B31ED32E-6BF5-4062-99EB-76AC5DE62816}" type="pres">
      <dgm:prSet presAssocID="{427C94E6-B6ED-41A6-954C-E13E5E1BF3FE}" presName="hierRoot2" presStyleCnt="0">
        <dgm:presLayoutVars>
          <dgm:hierBranch val="init"/>
        </dgm:presLayoutVars>
      </dgm:prSet>
      <dgm:spPr/>
    </dgm:pt>
    <dgm:pt modelId="{9BE67F05-6390-4470-9B7E-C014E288AD01}" type="pres">
      <dgm:prSet presAssocID="{427C94E6-B6ED-41A6-954C-E13E5E1BF3FE}" presName="rootComposite" presStyleCnt="0"/>
      <dgm:spPr/>
    </dgm:pt>
    <dgm:pt modelId="{5FAF4278-7C10-4B42-AA1B-B621302A8560}" type="pres">
      <dgm:prSet presAssocID="{427C94E6-B6ED-41A6-954C-E13E5E1BF3FE}" presName="rootText" presStyleLbl="node4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0568E7C-AADD-42E7-9CCD-4B96EF6EE02B}" type="pres">
      <dgm:prSet presAssocID="{427C94E6-B6ED-41A6-954C-E13E5E1BF3FE}" presName="rootConnector" presStyleLbl="node4" presStyleIdx="3" presStyleCnt="13"/>
      <dgm:spPr/>
      <dgm:t>
        <a:bodyPr/>
        <a:lstStyle/>
        <a:p>
          <a:endParaRPr lang="en-US"/>
        </a:p>
      </dgm:t>
    </dgm:pt>
    <dgm:pt modelId="{BCA068AD-103D-4902-8D27-5CCE6C2396E2}" type="pres">
      <dgm:prSet presAssocID="{427C94E6-B6ED-41A6-954C-E13E5E1BF3FE}" presName="hierChild4" presStyleCnt="0"/>
      <dgm:spPr/>
    </dgm:pt>
    <dgm:pt modelId="{BFA34B10-3B15-4095-9347-493BBAE29A2A}" type="pres">
      <dgm:prSet presAssocID="{427C94E6-B6ED-41A6-954C-E13E5E1BF3FE}" presName="hierChild5" presStyleCnt="0"/>
      <dgm:spPr/>
    </dgm:pt>
    <dgm:pt modelId="{189D533C-D0CD-422B-88E3-4A07BEB4EB66}" type="pres">
      <dgm:prSet presAssocID="{101DA7AD-7187-4799-9D3F-64B9A3EFC583}" presName="Name37" presStyleLbl="parChTrans1D4" presStyleIdx="4" presStyleCnt="13"/>
      <dgm:spPr/>
      <dgm:t>
        <a:bodyPr/>
        <a:lstStyle/>
        <a:p>
          <a:endParaRPr lang="en-US"/>
        </a:p>
      </dgm:t>
    </dgm:pt>
    <dgm:pt modelId="{2C1FEC30-19B7-48A1-9EDD-6A015180509F}" type="pres">
      <dgm:prSet presAssocID="{EC541679-FA8A-4C25-A4DE-7BD87ED6BD8B}" presName="hierRoot2" presStyleCnt="0">
        <dgm:presLayoutVars>
          <dgm:hierBranch val="init"/>
        </dgm:presLayoutVars>
      </dgm:prSet>
      <dgm:spPr/>
    </dgm:pt>
    <dgm:pt modelId="{F334AF85-E129-49FD-BD6D-DB1F594BC033}" type="pres">
      <dgm:prSet presAssocID="{EC541679-FA8A-4C25-A4DE-7BD87ED6BD8B}" presName="rootComposite" presStyleCnt="0"/>
      <dgm:spPr/>
    </dgm:pt>
    <dgm:pt modelId="{EA954E9E-8F61-4302-9DE7-EF6839D6A8D0}" type="pres">
      <dgm:prSet presAssocID="{EC541679-FA8A-4C25-A4DE-7BD87ED6BD8B}" presName="rootText" presStyleLbl="node4" presStyleIdx="4" presStyleCnt="13" custScaleX="594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D9773D-109E-44C6-BB94-72F87A88E15B}" type="pres">
      <dgm:prSet presAssocID="{EC541679-FA8A-4C25-A4DE-7BD87ED6BD8B}" presName="rootConnector" presStyleLbl="node4" presStyleIdx="4" presStyleCnt="13"/>
      <dgm:spPr/>
      <dgm:t>
        <a:bodyPr/>
        <a:lstStyle/>
        <a:p>
          <a:endParaRPr lang="en-US"/>
        </a:p>
      </dgm:t>
    </dgm:pt>
    <dgm:pt modelId="{40070D66-F197-4254-A941-364BAEBC6C21}" type="pres">
      <dgm:prSet presAssocID="{EC541679-FA8A-4C25-A4DE-7BD87ED6BD8B}" presName="hierChild4" presStyleCnt="0"/>
      <dgm:spPr/>
    </dgm:pt>
    <dgm:pt modelId="{8AC3AB5E-21BC-4139-B952-AB6D570A904D}" type="pres">
      <dgm:prSet presAssocID="{EC541679-FA8A-4C25-A4DE-7BD87ED6BD8B}" presName="hierChild5" presStyleCnt="0"/>
      <dgm:spPr/>
    </dgm:pt>
    <dgm:pt modelId="{8B9910A1-7EE6-44C7-9A79-02CD3CD1E709}" type="pres">
      <dgm:prSet presAssocID="{99E3E9F0-CF96-42D8-8234-3048D3DA45BA}" presName="Name37" presStyleLbl="parChTrans1D4" presStyleIdx="5" presStyleCnt="13"/>
      <dgm:spPr/>
      <dgm:t>
        <a:bodyPr/>
        <a:lstStyle/>
        <a:p>
          <a:endParaRPr lang="en-US"/>
        </a:p>
      </dgm:t>
    </dgm:pt>
    <dgm:pt modelId="{0940A84D-F3D3-478F-8D3F-0A3A3E05D6D4}" type="pres">
      <dgm:prSet presAssocID="{82465D65-1541-45E5-A9C5-2F79C89E4AC6}" presName="hierRoot2" presStyleCnt="0">
        <dgm:presLayoutVars>
          <dgm:hierBranch val="init"/>
        </dgm:presLayoutVars>
      </dgm:prSet>
      <dgm:spPr/>
    </dgm:pt>
    <dgm:pt modelId="{CBCDD7F2-74F5-4EC6-9BC8-6D0A24D4F646}" type="pres">
      <dgm:prSet presAssocID="{82465D65-1541-45E5-A9C5-2F79C89E4AC6}" presName="rootComposite" presStyleCnt="0"/>
      <dgm:spPr/>
    </dgm:pt>
    <dgm:pt modelId="{EFC2600C-2CC0-4B8D-8016-E558953D972C}" type="pres">
      <dgm:prSet presAssocID="{82465D65-1541-45E5-A9C5-2F79C89E4AC6}" presName="rootText" presStyleLbl="node4" presStyleIdx="5" presStyleCnt="13" custScaleX="23109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1B704E5-F970-4970-A5F5-A19FB3705F8A}" type="pres">
      <dgm:prSet presAssocID="{82465D65-1541-45E5-A9C5-2F79C89E4AC6}" presName="rootConnector" presStyleLbl="node4" presStyleIdx="5" presStyleCnt="13"/>
      <dgm:spPr/>
      <dgm:t>
        <a:bodyPr/>
        <a:lstStyle/>
        <a:p>
          <a:endParaRPr lang="en-US"/>
        </a:p>
      </dgm:t>
    </dgm:pt>
    <dgm:pt modelId="{5CB15C4A-36F8-4822-AFA5-1CE5A2B4E435}" type="pres">
      <dgm:prSet presAssocID="{82465D65-1541-45E5-A9C5-2F79C89E4AC6}" presName="hierChild4" presStyleCnt="0"/>
      <dgm:spPr/>
    </dgm:pt>
    <dgm:pt modelId="{797EDF86-51E2-4B53-B582-0BFF4D21B356}" type="pres">
      <dgm:prSet presAssocID="{C45F5B69-00E4-44C1-8325-3901D4E662AE}" presName="Name37" presStyleLbl="parChTrans1D4" presStyleIdx="6" presStyleCnt="13"/>
      <dgm:spPr/>
      <dgm:t>
        <a:bodyPr/>
        <a:lstStyle/>
        <a:p>
          <a:endParaRPr lang="en-US"/>
        </a:p>
      </dgm:t>
    </dgm:pt>
    <dgm:pt modelId="{282688C9-DFDB-432E-B07A-35D8C06A1206}" type="pres">
      <dgm:prSet presAssocID="{176EA1EA-EAC1-4C5D-8C10-750E19AE4ED4}" presName="hierRoot2" presStyleCnt="0">
        <dgm:presLayoutVars>
          <dgm:hierBranch val="init"/>
        </dgm:presLayoutVars>
      </dgm:prSet>
      <dgm:spPr/>
    </dgm:pt>
    <dgm:pt modelId="{B478D2B1-F014-4DD2-8C54-807691F1384C}" type="pres">
      <dgm:prSet presAssocID="{176EA1EA-EAC1-4C5D-8C10-750E19AE4ED4}" presName="rootComposite" presStyleCnt="0"/>
      <dgm:spPr/>
    </dgm:pt>
    <dgm:pt modelId="{8D59BED8-8D40-4822-A530-60C0930163A7}" type="pres">
      <dgm:prSet presAssocID="{176EA1EA-EAC1-4C5D-8C10-750E19AE4ED4}" presName="rootText" presStyleLbl="node4" presStyleIdx="6" presStyleCnt="13" custScaleX="193776" custScaleY="166367" custLinFactNeighborX="-61758" custLinFactNeighborY="1587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18E2ABE-ABCA-4853-894E-E1B54E2E15A1}" type="pres">
      <dgm:prSet presAssocID="{176EA1EA-EAC1-4C5D-8C10-750E19AE4ED4}" presName="rootConnector" presStyleLbl="node4" presStyleIdx="6" presStyleCnt="13"/>
      <dgm:spPr/>
      <dgm:t>
        <a:bodyPr/>
        <a:lstStyle/>
        <a:p>
          <a:endParaRPr lang="en-US"/>
        </a:p>
      </dgm:t>
    </dgm:pt>
    <dgm:pt modelId="{5D98F9D7-1B1C-4337-BA51-3C077D1A92E2}" type="pres">
      <dgm:prSet presAssocID="{176EA1EA-EAC1-4C5D-8C10-750E19AE4ED4}" presName="hierChild4" presStyleCnt="0"/>
      <dgm:spPr/>
    </dgm:pt>
    <dgm:pt modelId="{8C90E491-372B-47CB-8501-6F228481845C}" type="pres">
      <dgm:prSet presAssocID="{176EA1EA-EAC1-4C5D-8C10-750E19AE4ED4}" presName="hierChild5" presStyleCnt="0"/>
      <dgm:spPr/>
    </dgm:pt>
    <dgm:pt modelId="{BEE28299-4DB5-48FC-A1AD-1929B29C3EB2}" type="pres">
      <dgm:prSet presAssocID="{82465D65-1541-45E5-A9C5-2F79C89E4AC6}" presName="hierChild5" presStyleCnt="0"/>
      <dgm:spPr/>
    </dgm:pt>
    <dgm:pt modelId="{293DEE47-EAC1-431E-9B7A-FD107DE888E5}" type="pres">
      <dgm:prSet presAssocID="{9AD72738-E10E-4700-AECE-12BC3DA7628E}" presName="Name37" presStyleLbl="parChTrans1D4" presStyleIdx="7" presStyleCnt="13"/>
      <dgm:spPr/>
      <dgm:t>
        <a:bodyPr/>
        <a:lstStyle/>
        <a:p>
          <a:endParaRPr lang="en-US"/>
        </a:p>
      </dgm:t>
    </dgm:pt>
    <dgm:pt modelId="{2581BCF8-0A81-4EDF-8FD2-56FACB11B650}" type="pres">
      <dgm:prSet presAssocID="{4CDB297A-353C-4910-9912-3663ADB1CEC1}" presName="hierRoot2" presStyleCnt="0">
        <dgm:presLayoutVars>
          <dgm:hierBranch val="init"/>
        </dgm:presLayoutVars>
      </dgm:prSet>
      <dgm:spPr/>
    </dgm:pt>
    <dgm:pt modelId="{6D33E74D-ED1A-4372-A90F-F8FB45E33719}" type="pres">
      <dgm:prSet presAssocID="{4CDB297A-353C-4910-9912-3663ADB1CEC1}" presName="rootComposite" presStyleCnt="0"/>
      <dgm:spPr/>
    </dgm:pt>
    <dgm:pt modelId="{3E974977-D6BC-419E-87AE-620559F1AF3C}" type="pres">
      <dgm:prSet presAssocID="{4CDB297A-353C-4910-9912-3663ADB1CEC1}" presName="rootText" presStyleLbl="node4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71718C0-27B8-49D7-9D52-15926E271664}" type="pres">
      <dgm:prSet presAssocID="{4CDB297A-353C-4910-9912-3663ADB1CEC1}" presName="rootConnector" presStyleLbl="node4" presStyleIdx="7" presStyleCnt="13"/>
      <dgm:spPr/>
      <dgm:t>
        <a:bodyPr/>
        <a:lstStyle/>
        <a:p>
          <a:endParaRPr lang="en-US"/>
        </a:p>
      </dgm:t>
    </dgm:pt>
    <dgm:pt modelId="{7DF10223-0081-4227-BBCD-11FBF5F04965}" type="pres">
      <dgm:prSet presAssocID="{4CDB297A-353C-4910-9912-3663ADB1CEC1}" presName="hierChild4" presStyleCnt="0"/>
      <dgm:spPr/>
    </dgm:pt>
    <dgm:pt modelId="{BC97269E-35D9-4DDC-B6D2-B8A4647B9230}" type="pres">
      <dgm:prSet presAssocID="{4CDB297A-353C-4910-9912-3663ADB1CEC1}" presName="hierChild5" presStyleCnt="0"/>
      <dgm:spPr/>
    </dgm:pt>
    <dgm:pt modelId="{54F9FBF2-6719-419D-8392-2739801EA476}" type="pres">
      <dgm:prSet presAssocID="{827D5B11-2E9A-426F-9E81-3203A5F5CFCD}" presName="hierChild5" presStyleCnt="0"/>
      <dgm:spPr/>
    </dgm:pt>
    <dgm:pt modelId="{7252AE00-0D58-4D13-A5BF-FC0465845EBB}" type="pres">
      <dgm:prSet presAssocID="{00090298-D874-4A72-813A-632B502B196C}" presName="Name37" presStyleLbl="parChTrans1D3" presStyleIdx="4" presStyleCnt="6"/>
      <dgm:spPr/>
      <dgm:t>
        <a:bodyPr/>
        <a:lstStyle/>
        <a:p>
          <a:endParaRPr lang="en-US"/>
        </a:p>
      </dgm:t>
    </dgm:pt>
    <dgm:pt modelId="{1CDBCC73-57AD-4841-9F28-EAA009CBD810}" type="pres">
      <dgm:prSet presAssocID="{A43950C7-3D43-49E9-A763-E9441B9AF7C7}" presName="hierRoot2" presStyleCnt="0">
        <dgm:presLayoutVars>
          <dgm:hierBranch val="init"/>
        </dgm:presLayoutVars>
      </dgm:prSet>
      <dgm:spPr/>
    </dgm:pt>
    <dgm:pt modelId="{893BE3E7-FE43-4843-81FD-34BC21EFBD6D}" type="pres">
      <dgm:prSet presAssocID="{A43950C7-3D43-49E9-A763-E9441B9AF7C7}" presName="rootComposite" presStyleCnt="0"/>
      <dgm:spPr/>
    </dgm:pt>
    <dgm:pt modelId="{5472F777-358E-4648-94A2-20037AC33ED1}" type="pres">
      <dgm:prSet presAssocID="{A43950C7-3D43-49E9-A763-E9441B9AF7C7}" presName="rootText" presStyleLbl="node3" presStyleIdx="4" presStyleCnt="6" custScaleX="142443" custScaleY="19419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1F18D4-F680-45CE-A145-E7C0D6868415}" type="pres">
      <dgm:prSet presAssocID="{A43950C7-3D43-49E9-A763-E9441B9AF7C7}" presName="rootConnector" presStyleLbl="node3" presStyleIdx="4" presStyleCnt="6"/>
      <dgm:spPr/>
      <dgm:t>
        <a:bodyPr/>
        <a:lstStyle/>
        <a:p>
          <a:endParaRPr lang="en-US"/>
        </a:p>
      </dgm:t>
    </dgm:pt>
    <dgm:pt modelId="{ADEE4CFE-4AE3-4DC1-B34C-5901AC337164}" type="pres">
      <dgm:prSet presAssocID="{A43950C7-3D43-49E9-A763-E9441B9AF7C7}" presName="hierChild4" presStyleCnt="0"/>
      <dgm:spPr/>
    </dgm:pt>
    <dgm:pt modelId="{8C975284-F2D4-4DB5-BDD2-B5F4F0BF2498}" type="pres">
      <dgm:prSet presAssocID="{7DBFE8E7-14CD-46D8-8647-82701B5109D0}" presName="Name37" presStyleLbl="parChTrans1D4" presStyleIdx="8" presStyleCnt="13"/>
      <dgm:spPr/>
      <dgm:t>
        <a:bodyPr/>
        <a:lstStyle/>
        <a:p>
          <a:endParaRPr lang="en-US"/>
        </a:p>
      </dgm:t>
    </dgm:pt>
    <dgm:pt modelId="{91C08DB1-3230-4843-8F26-A52C0CEC5BEE}" type="pres">
      <dgm:prSet presAssocID="{4B5C6442-2E1F-421E-9427-F596D0E84B42}" presName="hierRoot2" presStyleCnt="0">
        <dgm:presLayoutVars>
          <dgm:hierBranch val="init"/>
        </dgm:presLayoutVars>
      </dgm:prSet>
      <dgm:spPr/>
    </dgm:pt>
    <dgm:pt modelId="{0E935D74-C018-46F8-A22C-FE15B4B6BEB5}" type="pres">
      <dgm:prSet presAssocID="{4B5C6442-2E1F-421E-9427-F596D0E84B42}" presName="rootComposite" presStyleCnt="0"/>
      <dgm:spPr/>
    </dgm:pt>
    <dgm:pt modelId="{390D10C7-96C9-4509-81EA-5DD643F4BC61}" type="pres">
      <dgm:prSet presAssocID="{4B5C6442-2E1F-421E-9427-F596D0E84B42}" presName="rootText" presStyleLbl="node4" presStyleIdx="8" presStyleCnt="13" custScaleX="148719" custScaleY="34248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9C94A1-3722-4F3B-BF61-D2EB7D0BA2BB}" type="pres">
      <dgm:prSet presAssocID="{4B5C6442-2E1F-421E-9427-F596D0E84B42}" presName="rootConnector" presStyleLbl="node4" presStyleIdx="8" presStyleCnt="13"/>
      <dgm:spPr/>
      <dgm:t>
        <a:bodyPr/>
        <a:lstStyle/>
        <a:p>
          <a:endParaRPr lang="en-US"/>
        </a:p>
      </dgm:t>
    </dgm:pt>
    <dgm:pt modelId="{E020DCE3-EAEC-42A4-9599-F8A7FBD83646}" type="pres">
      <dgm:prSet presAssocID="{4B5C6442-2E1F-421E-9427-F596D0E84B42}" presName="hierChild4" presStyleCnt="0"/>
      <dgm:spPr/>
    </dgm:pt>
    <dgm:pt modelId="{E0C0A3E5-E13B-4F66-ABAF-5960DECB6192}" type="pres">
      <dgm:prSet presAssocID="{DF32A029-93E6-422F-AE62-7C5BFCE05A79}" presName="Name37" presStyleLbl="parChTrans1D4" presStyleIdx="9" presStyleCnt="13"/>
      <dgm:spPr/>
      <dgm:t>
        <a:bodyPr/>
        <a:lstStyle/>
        <a:p>
          <a:endParaRPr lang="en-US"/>
        </a:p>
      </dgm:t>
    </dgm:pt>
    <dgm:pt modelId="{3864C4E2-836D-4F58-8234-A0FCFA4E24E0}" type="pres">
      <dgm:prSet presAssocID="{0749F8DA-E52C-425C-81D8-3E410D0109E4}" presName="hierRoot2" presStyleCnt="0">
        <dgm:presLayoutVars>
          <dgm:hierBranch val="init"/>
        </dgm:presLayoutVars>
      </dgm:prSet>
      <dgm:spPr/>
    </dgm:pt>
    <dgm:pt modelId="{084C30BD-688A-414F-8DA1-F98349A52FD1}" type="pres">
      <dgm:prSet presAssocID="{0749F8DA-E52C-425C-81D8-3E410D0109E4}" presName="rootComposite" presStyleCnt="0"/>
      <dgm:spPr/>
    </dgm:pt>
    <dgm:pt modelId="{3A8ED00D-1774-4962-BA6D-13818CF5F1B2}" type="pres">
      <dgm:prSet presAssocID="{0749F8DA-E52C-425C-81D8-3E410D0109E4}" presName="rootText" presStyleLbl="node4" presStyleIdx="9" presStyleCnt="13" custScaleX="143944" custScaleY="27012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1D3A3B-C697-4DAB-93AC-5042584FDC92}" type="pres">
      <dgm:prSet presAssocID="{0749F8DA-E52C-425C-81D8-3E410D0109E4}" presName="rootConnector" presStyleLbl="node4" presStyleIdx="9" presStyleCnt="13"/>
      <dgm:spPr/>
      <dgm:t>
        <a:bodyPr/>
        <a:lstStyle/>
        <a:p>
          <a:endParaRPr lang="en-US"/>
        </a:p>
      </dgm:t>
    </dgm:pt>
    <dgm:pt modelId="{DBC33C05-DBE5-4D73-B19B-15FF42ABFDBB}" type="pres">
      <dgm:prSet presAssocID="{0749F8DA-E52C-425C-81D8-3E410D0109E4}" presName="hierChild4" presStyleCnt="0"/>
      <dgm:spPr/>
    </dgm:pt>
    <dgm:pt modelId="{4A34A720-F8F9-4928-B8A9-7D65F6FA5575}" type="pres">
      <dgm:prSet presAssocID="{0749F8DA-E52C-425C-81D8-3E410D0109E4}" presName="hierChild5" presStyleCnt="0"/>
      <dgm:spPr/>
    </dgm:pt>
    <dgm:pt modelId="{BC7F4322-188B-443E-BFD4-E967BB57DA33}" type="pres">
      <dgm:prSet presAssocID="{67C4BDAB-2FF7-4BCA-B2E3-0BABC954BD73}" presName="Name37" presStyleLbl="parChTrans1D4" presStyleIdx="10" presStyleCnt="13"/>
      <dgm:spPr/>
      <dgm:t>
        <a:bodyPr/>
        <a:lstStyle/>
        <a:p>
          <a:endParaRPr lang="en-US"/>
        </a:p>
      </dgm:t>
    </dgm:pt>
    <dgm:pt modelId="{53780661-4425-4294-B127-821FED99F06F}" type="pres">
      <dgm:prSet presAssocID="{FBA00CB5-A8B4-4CE7-A187-837117E76EBE}" presName="hierRoot2" presStyleCnt="0">
        <dgm:presLayoutVars>
          <dgm:hierBranch val="init"/>
        </dgm:presLayoutVars>
      </dgm:prSet>
      <dgm:spPr/>
    </dgm:pt>
    <dgm:pt modelId="{84C0A4D4-286D-444A-9BFE-5765A2FD38B9}" type="pres">
      <dgm:prSet presAssocID="{FBA00CB5-A8B4-4CE7-A187-837117E76EBE}" presName="rootComposite" presStyleCnt="0"/>
      <dgm:spPr/>
    </dgm:pt>
    <dgm:pt modelId="{92BDE917-AF33-46EA-A494-D69969A6CA3E}" type="pres">
      <dgm:prSet presAssocID="{FBA00CB5-A8B4-4CE7-A187-837117E76EBE}" presName="rootText" presStyleLbl="node4" presStyleIdx="10" presStyleCnt="13" custScaleX="196057" custScaleY="19980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D4152A-FCD2-4143-997C-7F4B4D976A8B}" type="pres">
      <dgm:prSet presAssocID="{FBA00CB5-A8B4-4CE7-A187-837117E76EBE}" presName="rootConnector" presStyleLbl="node4" presStyleIdx="10" presStyleCnt="13"/>
      <dgm:spPr/>
      <dgm:t>
        <a:bodyPr/>
        <a:lstStyle/>
        <a:p>
          <a:endParaRPr lang="en-US"/>
        </a:p>
      </dgm:t>
    </dgm:pt>
    <dgm:pt modelId="{9FF4B201-B798-4835-8EDA-852B0B10A9B6}" type="pres">
      <dgm:prSet presAssocID="{FBA00CB5-A8B4-4CE7-A187-837117E76EBE}" presName="hierChild4" presStyleCnt="0"/>
      <dgm:spPr/>
    </dgm:pt>
    <dgm:pt modelId="{4266F484-49C3-443B-8887-69D67EE7FAB2}" type="pres">
      <dgm:prSet presAssocID="{FBA00CB5-A8B4-4CE7-A187-837117E76EBE}" presName="hierChild5" presStyleCnt="0"/>
      <dgm:spPr/>
    </dgm:pt>
    <dgm:pt modelId="{59FF9511-1012-4F72-AACB-5EBB9524D87E}" type="pres">
      <dgm:prSet presAssocID="{4B5C6442-2E1F-421E-9427-F596D0E84B42}" presName="hierChild5" presStyleCnt="0"/>
      <dgm:spPr/>
    </dgm:pt>
    <dgm:pt modelId="{EEC722DD-B21E-4301-8E55-2EFF4C07ECC5}" type="pres">
      <dgm:prSet presAssocID="{A43950C7-3D43-49E9-A763-E9441B9AF7C7}" presName="hierChild5" presStyleCnt="0"/>
      <dgm:spPr/>
    </dgm:pt>
    <dgm:pt modelId="{70683213-1108-498B-BE1E-A577862F5FA9}" type="pres">
      <dgm:prSet presAssocID="{F08882B1-A185-48C8-9F3F-DFD1C23CD325}" presName="Name37" presStyleLbl="parChTrans1D3" presStyleIdx="5" presStyleCnt="6"/>
      <dgm:spPr/>
      <dgm:t>
        <a:bodyPr/>
        <a:lstStyle/>
        <a:p>
          <a:endParaRPr lang="en-US"/>
        </a:p>
      </dgm:t>
    </dgm:pt>
    <dgm:pt modelId="{EC25B9D0-5845-4219-96CC-F048386D6E8D}" type="pres">
      <dgm:prSet presAssocID="{C3D0E833-5E01-4DC3-84EB-1C88B8BE5BCF}" presName="hierRoot2" presStyleCnt="0">
        <dgm:presLayoutVars>
          <dgm:hierBranch val="init"/>
        </dgm:presLayoutVars>
      </dgm:prSet>
      <dgm:spPr/>
    </dgm:pt>
    <dgm:pt modelId="{29238394-4CF1-473B-9ED2-B4BB0E5E4756}" type="pres">
      <dgm:prSet presAssocID="{C3D0E833-5E01-4DC3-84EB-1C88B8BE5BCF}" presName="rootComposite" presStyleCnt="0"/>
      <dgm:spPr/>
    </dgm:pt>
    <dgm:pt modelId="{C5C8E3CB-6D0E-430A-B785-9AA6C145BC33}" type="pres">
      <dgm:prSet presAssocID="{C3D0E833-5E01-4DC3-84EB-1C88B8BE5BCF}" presName="rootText" presStyleLbl="node3" presStyleIdx="5" presStyleCnt="6" custScaleX="152679" custScaleY="27267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6590B8-5DC7-42F1-8DED-18434A1EEDF0}" type="pres">
      <dgm:prSet presAssocID="{C3D0E833-5E01-4DC3-84EB-1C88B8BE5BCF}" presName="rootConnector" presStyleLbl="node3" presStyleIdx="5" presStyleCnt="6"/>
      <dgm:spPr/>
      <dgm:t>
        <a:bodyPr/>
        <a:lstStyle/>
        <a:p>
          <a:endParaRPr lang="en-US"/>
        </a:p>
      </dgm:t>
    </dgm:pt>
    <dgm:pt modelId="{15CBE8D2-6EEB-4305-90FD-5414BBADD06C}" type="pres">
      <dgm:prSet presAssocID="{C3D0E833-5E01-4DC3-84EB-1C88B8BE5BCF}" presName="hierChild4" presStyleCnt="0"/>
      <dgm:spPr/>
    </dgm:pt>
    <dgm:pt modelId="{D7602549-1CD4-4CCB-9257-F930001B1C9C}" type="pres">
      <dgm:prSet presAssocID="{613BFF19-1883-4174-91D6-3709D453A44D}" presName="Name37" presStyleLbl="parChTrans1D4" presStyleIdx="11" presStyleCnt="13"/>
      <dgm:spPr/>
      <dgm:t>
        <a:bodyPr/>
        <a:lstStyle/>
        <a:p>
          <a:endParaRPr lang="en-US"/>
        </a:p>
      </dgm:t>
    </dgm:pt>
    <dgm:pt modelId="{C8D5945C-3415-47B0-98C0-A47DE29B0513}" type="pres">
      <dgm:prSet presAssocID="{048D6958-5687-4CD3-9DA0-6C57FBE64319}" presName="hierRoot2" presStyleCnt="0">
        <dgm:presLayoutVars>
          <dgm:hierBranch val="init"/>
        </dgm:presLayoutVars>
      </dgm:prSet>
      <dgm:spPr/>
    </dgm:pt>
    <dgm:pt modelId="{FBA953ED-7C0F-4B83-9FE6-2AAEBFA7B88D}" type="pres">
      <dgm:prSet presAssocID="{048D6958-5687-4CD3-9DA0-6C57FBE64319}" presName="rootComposite" presStyleCnt="0"/>
      <dgm:spPr/>
    </dgm:pt>
    <dgm:pt modelId="{487EF177-BACA-4508-A542-293EFB15B294}" type="pres">
      <dgm:prSet presAssocID="{048D6958-5687-4CD3-9DA0-6C57FBE64319}" presName="rootText" presStyleLbl="node4" presStyleIdx="11" presStyleCnt="13" custScaleX="128852" custScaleY="3225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560A509-25D1-4944-9880-0E63DAA469F6}" type="pres">
      <dgm:prSet presAssocID="{048D6958-5687-4CD3-9DA0-6C57FBE64319}" presName="rootConnector" presStyleLbl="node4" presStyleIdx="11" presStyleCnt="13"/>
      <dgm:spPr/>
      <dgm:t>
        <a:bodyPr/>
        <a:lstStyle/>
        <a:p>
          <a:endParaRPr lang="en-US"/>
        </a:p>
      </dgm:t>
    </dgm:pt>
    <dgm:pt modelId="{35EA9289-E7D9-433E-B907-1FF82050D86D}" type="pres">
      <dgm:prSet presAssocID="{048D6958-5687-4CD3-9DA0-6C57FBE64319}" presName="hierChild4" presStyleCnt="0"/>
      <dgm:spPr/>
    </dgm:pt>
    <dgm:pt modelId="{5D22FD20-1213-4A69-B9AE-B58769B71B52}" type="pres">
      <dgm:prSet presAssocID="{1675E985-943C-4487-81B5-6BED13C52946}" presName="Name37" presStyleLbl="parChTrans1D4" presStyleIdx="12" presStyleCnt="13"/>
      <dgm:spPr/>
      <dgm:t>
        <a:bodyPr/>
        <a:lstStyle/>
        <a:p>
          <a:endParaRPr lang="en-US"/>
        </a:p>
      </dgm:t>
    </dgm:pt>
    <dgm:pt modelId="{ECE8B276-8006-437E-96B4-E6D45FC8D91F}" type="pres">
      <dgm:prSet presAssocID="{B1F960F7-C962-41D4-8407-1E11FC5AF4B2}" presName="hierRoot2" presStyleCnt="0">
        <dgm:presLayoutVars>
          <dgm:hierBranch val="init"/>
        </dgm:presLayoutVars>
      </dgm:prSet>
      <dgm:spPr/>
    </dgm:pt>
    <dgm:pt modelId="{F2D256F6-8C3F-49C1-9C1B-766AE76B3B90}" type="pres">
      <dgm:prSet presAssocID="{B1F960F7-C962-41D4-8407-1E11FC5AF4B2}" presName="rootComposite" presStyleCnt="0"/>
      <dgm:spPr/>
    </dgm:pt>
    <dgm:pt modelId="{1B7A7C24-3DB2-47F4-A74B-969D6DCE75DD}" type="pres">
      <dgm:prSet presAssocID="{B1F960F7-C962-41D4-8407-1E11FC5AF4B2}" presName="rootText" presStyleLbl="node4" presStyleIdx="12" presStyleCnt="13" custScaleX="5450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34F9EE-62AD-454A-A30F-AA6441C01573}" type="pres">
      <dgm:prSet presAssocID="{B1F960F7-C962-41D4-8407-1E11FC5AF4B2}" presName="rootConnector" presStyleLbl="node4" presStyleIdx="12" presStyleCnt="13"/>
      <dgm:spPr/>
      <dgm:t>
        <a:bodyPr/>
        <a:lstStyle/>
        <a:p>
          <a:endParaRPr lang="en-US"/>
        </a:p>
      </dgm:t>
    </dgm:pt>
    <dgm:pt modelId="{BC31A38A-DAD6-405B-A1B0-522AF358D645}" type="pres">
      <dgm:prSet presAssocID="{B1F960F7-C962-41D4-8407-1E11FC5AF4B2}" presName="hierChild4" presStyleCnt="0"/>
      <dgm:spPr/>
    </dgm:pt>
    <dgm:pt modelId="{351518F9-8032-43E1-8881-7F8876C6F7EA}" type="pres">
      <dgm:prSet presAssocID="{B1F960F7-C962-41D4-8407-1E11FC5AF4B2}" presName="hierChild5" presStyleCnt="0"/>
      <dgm:spPr/>
    </dgm:pt>
    <dgm:pt modelId="{9E1AC261-FBAE-4A0D-8B96-0A30EC7195C9}" type="pres">
      <dgm:prSet presAssocID="{048D6958-5687-4CD3-9DA0-6C57FBE64319}" presName="hierChild5" presStyleCnt="0"/>
      <dgm:spPr/>
    </dgm:pt>
    <dgm:pt modelId="{407516C1-DE76-4536-9787-8D57CF5B9BE1}" type="pres">
      <dgm:prSet presAssocID="{C3D0E833-5E01-4DC3-84EB-1C88B8BE5BCF}" presName="hierChild5" presStyleCnt="0"/>
      <dgm:spPr/>
    </dgm:pt>
    <dgm:pt modelId="{69219432-CA8A-476E-B5DB-8B9413748A76}" type="pres">
      <dgm:prSet presAssocID="{5EA8EFFF-F1DB-4776-92F4-5BB0732F9E21}" presName="hierChild5" presStyleCnt="0"/>
      <dgm:spPr/>
    </dgm:pt>
    <dgm:pt modelId="{0DCE709F-19B6-4A17-A635-87421A0CBCD4}" type="pres">
      <dgm:prSet presAssocID="{12FC0257-5BF2-4E2F-A5F8-C56E54BB98E8}" presName="Name37" presStyleLbl="parChTrans1D2" presStyleIdx="1" presStyleCnt="3"/>
      <dgm:spPr/>
      <dgm:t>
        <a:bodyPr/>
        <a:lstStyle/>
        <a:p>
          <a:endParaRPr lang="en-US"/>
        </a:p>
      </dgm:t>
    </dgm:pt>
    <dgm:pt modelId="{CC462B03-32D0-40FC-8CD3-A7F87548AC52}" type="pres">
      <dgm:prSet presAssocID="{95C683D9-0202-4E7D-ACCB-5250A1265182}" presName="hierRoot2" presStyleCnt="0">
        <dgm:presLayoutVars>
          <dgm:hierBranch val="init"/>
        </dgm:presLayoutVars>
      </dgm:prSet>
      <dgm:spPr/>
    </dgm:pt>
    <dgm:pt modelId="{59EE1DAE-8A66-4383-A123-E74861CC1C66}" type="pres">
      <dgm:prSet presAssocID="{95C683D9-0202-4E7D-ACCB-5250A1265182}" presName="rootComposite" presStyleCnt="0"/>
      <dgm:spPr/>
    </dgm:pt>
    <dgm:pt modelId="{645F3C54-6B0A-4E11-8BF0-DFDC8F13B6FB}" type="pres">
      <dgm:prSet presAssocID="{95C683D9-0202-4E7D-ACCB-5250A1265182}" presName="rootText" presStyleLbl="node2" presStyleIdx="1" presStyleCnt="3" custScaleX="111133" custScaleY="15608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9FCC4B0-B72E-4253-A728-7A5BE14EADD8}" type="pres">
      <dgm:prSet presAssocID="{95C683D9-0202-4E7D-ACCB-5250A1265182}" presName="rootConnector" presStyleLbl="node2" presStyleIdx="1" presStyleCnt="3"/>
      <dgm:spPr/>
      <dgm:t>
        <a:bodyPr/>
        <a:lstStyle/>
        <a:p>
          <a:endParaRPr lang="en-US"/>
        </a:p>
      </dgm:t>
    </dgm:pt>
    <dgm:pt modelId="{228140E2-9E13-48C5-AF47-34984B30DE4D}" type="pres">
      <dgm:prSet presAssocID="{95C683D9-0202-4E7D-ACCB-5250A1265182}" presName="hierChild4" presStyleCnt="0"/>
      <dgm:spPr/>
    </dgm:pt>
    <dgm:pt modelId="{BC715B84-2378-4B38-B0EC-052122AA088B}" type="pres">
      <dgm:prSet presAssocID="{95C683D9-0202-4E7D-ACCB-5250A1265182}" presName="hierChild5" presStyleCnt="0"/>
      <dgm:spPr/>
    </dgm:pt>
    <dgm:pt modelId="{BCC1879B-23FA-42AF-BAD5-0F1B927A8BAC}" type="pres">
      <dgm:prSet presAssocID="{400CF69E-CB4C-45B6-9357-D260FC36D291}" presName="Name37" presStyleLbl="parChTrans1D2" presStyleIdx="2" presStyleCnt="3"/>
      <dgm:spPr/>
      <dgm:t>
        <a:bodyPr/>
        <a:lstStyle/>
        <a:p>
          <a:endParaRPr lang="en-US"/>
        </a:p>
      </dgm:t>
    </dgm:pt>
    <dgm:pt modelId="{CC540BB8-5165-4E4A-A6F8-8F8C46BC37B4}" type="pres">
      <dgm:prSet presAssocID="{0C6768D6-2CD2-4D10-85D3-F40E2366D86C}" presName="hierRoot2" presStyleCnt="0">
        <dgm:presLayoutVars>
          <dgm:hierBranch val="init"/>
        </dgm:presLayoutVars>
      </dgm:prSet>
      <dgm:spPr/>
    </dgm:pt>
    <dgm:pt modelId="{60129BDF-588D-4DE4-A626-588C6E46427B}" type="pres">
      <dgm:prSet presAssocID="{0C6768D6-2CD2-4D10-85D3-F40E2366D86C}" presName="rootComposite" presStyleCnt="0"/>
      <dgm:spPr/>
    </dgm:pt>
    <dgm:pt modelId="{9090701A-CFB5-413C-88D3-93A3B1999848}" type="pres">
      <dgm:prSet presAssocID="{0C6768D6-2CD2-4D10-85D3-F40E2366D86C}" presName="rootText" presStyleLbl="node2" presStyleIdx="2" presStyleCnt="3" custScaleY="18204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F8E8E1F-43F1-4D60-BE00-0F8F515DE865}" type="pres">
      <dgm:prSet presAssocID="{0C6768D6-2CD2-4D10-85D3-F40E2366D86C}" presName="rootConnector" presStyleLbl="node2" presStyleIdx="2" presStyleCnt="3"/>
      <dgm:spPr/>
      <dgm:t>
        <a:bodyPr/>
        <a:lstStyle/>
        <a:p>
          <a:endParaRPr lang="en-US"/>
        </a:p>
      </dgm:t>
    </dgm:pt>
    <dgm:pt modelId="{04DD30E3-6E4B-41A0-80EE-A7E234164093}" type="pres">
      <dgm:prSet presAssocID="{0C6768D6-2CD2-4D10-85D3-F40E2366D86C}" presName="hierChild4" presStyleCnt="0"/>
      <dgm:spPr/>
    </dgm:pt>
    <dgm:pt modelId="{D6CA684E-73DC-4478-80BF-0740A28270E7}" type="pres">
      <dgm:prSet presAssocID="{0C6768D6-2CD2-4D10-85D3-F40E2366D86C}" presName="hierChild5" presStyleCnt="0"/>
      <dgm:spPr/>
    </dgm:pt>
    <dgm:pt modelId="{958744A6-4AF1-49B8-9999-C20126C580CA}" type="pres">
      <dgm:prSet presAssocID="{ABE2747D-674D-4C74-BC52-34275429DF85}" presName="hierChild3" presStyleCnt="0"/>
      <dgm:spPr/>
    </dgm:pt>
  </dgm:ptLst>
  <dgm:cxnLst>
    <dgm:cxn modelId="{D66AB864-9434-416B-8B13-35328B04C593}" srcId="{82465D65-1541-45E5-A9C5-2F79C89E4AC6}" destId="{176EA1EA-EAC1-4C5D-8C10-750E19AE4ED4}" srcOrd="0" destOrd="0" parTransId="{C45F5B69-00E4-44C1-8325-3901D4E662AE}" sibTransId="{D9FC07AB-5CFD-49C4-9EE7-B7431CE5406D}"/>
    <dgm:cxn modelId="{D63778F5-1898-440B-8872-DAE1FF989259}" type="presOf" srcId="{427C94E6-B6ED-41A6-954C-E13E5E1BF3FE}" destId="{5FAF4278-7C10-4B42-AA1B-B621302A8560}" srcOrd="0" destOrd="0" presId="urn:microsoft.com/office/officeart/2005/8/layout/orgChart1"/>
    <dgm:cxn modelId="{9628485F-7897-4295-A62C-4B37E4CA07D4}" type="presOf" srcId="{613BFF19-1883-4174-91D6-3709D453A44D}" destId="{D7602549-1CD4-4CCB-9257-F930001B1C9C}" srcOrd="0" destOrd="0" presId="urn:microsoft.com/office/officeart/2005/8/layout/orgChart1"/>
    <dgm:cxn modelId="{DC3FE708-7753-4B13-9655-E4B71AD56CA2}" type="presOf" srcId="{176EA1EA-EAC1-4C5D-8C10-750E19AE4ED4}" destId="{8D59BED8-8D40-4822-A530-60C0930163A7}" srcOrd="0" destOrd="0" presId="urn:microsoft.com/office/officeart/2005/8/layout/orgChart1"/>
    <dgm:cxn modelId="{7E9E3EFE-4074-4C46-9130-DFA0DD078BFE}" type="presOf" srcId="{FBA00CB5-A8B4-4CE7-A187-837117E76EBE}" destId="{61D4152A-FCD2-4143-997C-7F4B4D976A8B}" srcOrd="1" destOrd="0" presId="urn:microsoft.com/office/officeart/2005/8/layout/orgChart1"/>
    <dgm:cxn modelId="{F61B4919-F6CD-4629-B074-D5D1D3CC9FCA}" type="presOf" srcId="{24FC4660-6794-4510-BD25-0491AC13671B}" destId="{0E1AFF61-8D77-4607-A8F8-AF6CD5A0788A}" srcOrd="1" destOrd="0" presId="urn:microsoft.com/office/officeart/2005/8/layout/orgChart1"/>
    <dgm:cxn modelId="{98D8D4C9-914C-4CB9-81C1-E93899388A4C}" type="presOf" srcId="{ABE2747D-674D-4C74-BC52-34275429DF85}" destId="{5BC03D33-1A8C-401C-BF03-C8796D691842}" srcOrd="1" destOrd="0" presId="urn:microsoft.com/office/officeart/2005/8/layout/orgChart1"/>
    <dgm:cxn modelId="{E54058BF-5F06-487F-8F77-2B3894B023CD}" type="presOf" srcId="{B0E58514-EB4E-47FF-91B1-182DC9A9D7C2}" destId="{ADC3E59E-A52E-4665-96EA-5D2B133C0A3C}" srcOrd="0" destOrd="0" presId="urn:microsoft.com/office/officeart/2005/8/layout/orgChart1"/>
    <dgm:cxn modelId="{5A6EF381-7E4E-4359-812D-0AE16C5023DE}" srcId="{ABC42C5C-3C83-4FBB-B7AA-11B63AA292C3}" destId="{0614B46D-7277-41E1-B8F0-6D7D67836842}" srcOrd="0" destOrd="0" parTransId="{5EF9B62F-B660-41F6-8D37-00E9406EB396}" sibTransId="{796780E0-E653-43E3-8C89-FC2633B2CE94}"/>
    <dgm:cxn modelId="{9D705D8C-1149-461D-B55C-BBF7CA0F2AA0}" type="presOf" srcId="{EC541679-FA8A-4C25-A4DE-7BD87ED6BD8B}" destId="{92D9773D-109E-44C6-BB94-72F87A88E15B}" srcOrd="1" destOrd="0" presId="urn:microsoft.com/office/officeart/2005/8/layout/orgChart1"/>
    <dgm:cxn modelId="{C74C945B-60C3-4FEE-8BDE-DA0EBB72495B}" srcId="{5EA8EFFF-F1DB-4776-92F4-5BB0732F9E21}" destId="{827D5B11-2E9A-426F-9E81-3203A5F5CFCD}" srcOrd="3" destOrd="0" parTransId="{3438A00F-EF86-4B32-B8F7-B97168FFB2A6}" sibTransId="{7765C473-24BE-49C8-87DA-2D36857A7A49}"/>
    <dgm:cxn modelId="{D2E4190C-93E7-4567-B14A-E91D8DB3A522}" type="presOf" srcId="{048D6958-5687-4CD3-9DA0-6C57FBE64319}" destId="{487EF177-BACA-4508-A542-293EFB15B294}" srcOrd="0" destOrd="0" presId="urn:microsoft.com/office/officeart/2005/8/layout/orgChart1"/>
    <dgm:cxn modelId="{2B260722-8FF9-4B69-8947-2A7CF9A7EECB}" type="presOf" srcId="{B1F960F7-C962-41D4-8407-1E11FC5AF4B2}" destId="{1B7A7C24-3DB2-47F4-A74B-969D6DCE75DD}" srcOrd="0" destOrd="0" presId="urn:microsoft.com/office/officeart/2005/8/layout/orgChart1"/>
    <dgm:cxn modelId="{10277CDA-019A-4478-9CEC-0667718DD04F}" type="presOf" srcId="{DF32A029-93E6-422F-AE62-7C5BFCE05A79}" destId="{E0C0A3E5-E13B-4F66-ABAF-5960DECB6192}" srcOrd="0" destOrd="0" presId="urn:microsoft.com/office/officeart/2005/8/layout/orgChart1"/>
    <dgm:cxn modelId="{3F321E0A-A8B2-4169-8461-CDDD648E0CE5}" srcId="{5EA8EFFF-F1DB-4776-92F4-5BB0732F9E21}" destId="{A43950C7-3D43-49E9-A763-E9441B9AF7C7}" srcOrd="4" destOrd="0" parTransId="{00090298-D874-4A72-813A-632B502B196C}" sibTransId="{EC21F40D-6B64-4783-8E03-10E1161777B6}"/>
    <dgm:cxn modelId="{D1B4B221-5E74-4A51-80B6-05FAFE443079}" type="presOf" srcId="{065F04E9-AB88-41E9-BAC1-6AB262EE6862}" destId="{5C41D94B-D12F-4AA5-AF92-7924FD38349B}" srcOrd="0" destOrd="0" presId="urn:microsoft.com/office/officeart/2005/8/layout/orgChart1"/>
    <dgm:cxn modelId="{62335137-8D1C-4DEF-80D3-D66578169573}" type="presOf" srcId="{82465D65-1541-45E5-A9C5-2F79C89E4AC6}" destId="{B1B704E5-F970-4970-A5F5-A19FB3705F8A}" srcOrd="1" destOrd="0" presId="urn:microsoft.com/office/officeart/2005/8/layout/orgChart1"/>
    <dgm:cxn modelId="{1E643917-1E75-41F5-85F1-8A1A06D1DA64}" type="presOf" srcId="{0C6768D6-2CD2-4D10-85D3-F40E2366D86C}" destId="{9090701A-CFB5-413C-88D3-93A3B1999848}" srcOrd="0" destOrd="0" presId="urn:microsoft.com/office/officeart/2005/8/layout/orgChart1"/>
    <dgm:cxn modelId="{BA506CDC-B631-4BD5-91A4-AD0166700725}" type="presOf" srcId="{7DBFE8E7-14CD-46D8-8647-82701B5109D0}" destId="{8C975284-F2D4-4DB5-BDD2-B5F4F0BF2498}" srcOrd="0" destOrd="0" presId="urn:microsoft.com/office/officeart/2005/8/layout/orgChart1"/>
    <dgm:cxn modelId="{54F952C1-ED3F-4F64-B640-6BEB141ECE03}" type="presOf" srcId="{048D6958-5687-4CD3-9DA0-6C57FBE64319}" destId="{D560A509-25D1-4944-9880-0E63DAA469F6}" srcOrd="1" destOrd="0" presId="urn:microsoft.com/office/officeart/2005/8/layout/orgChart1"/>
    <dgm:cxn modelId="{FBD1FA2C-2908-4EF9-AD0B-839AA506A0E7}" type="presOf" srcId="{0749F8DA-E52C-425C-81D8-3E410D0109E4}" destId="{3A8ED00D-1774-4962-BA6D-13818CF5F1B2}" srcOrd="0" destOrd="0" presId="urn:microsoft.com/office/officeart/2005/8/layout/orgChart1"/>
    <dgm:cxn modelId="{F3A5ED1C-207F-44D0-AAF2-C3497467E263}" srcId="{827D5B11-2E9A-426F-9E81-3203A5F5CFCD}" destId="{EC541679-FA8A-4C25-A4DE-7BD87ED6BD8B}" srcOrd="1" destOrd="0" parTransId="{101DA7AD-7187-4799-9D3F-64B9A3EFC583}" sibTransId="{EF21CD8E-BD29-4F27-A51B-C7F2F398D5EC}"/>
    <dgm:cxn modelId="{37900020-AE8F-4C01-A356-03CF45F95E7B}" type="presOf" srcId="{75675578-7F0E-4AA1-B968-472659AEB300}" destId="{BEAE42BF-E634-487F-AFB4-BAC8C4FC0DAF}" srcOrd="0" destOrd="0" presId="urn:microsoft.com/office/officeart/2005/8/layout/orgChart1"/>
    <dgm:cxn modelId="{A36DDE06-F64F-47C2-AF6B-0B9673DFBE79}" type="presOf" srcId="{4CDB297A-353C-4910-9912-3663ADB1CEC1}" destId="{3E974977-D6BC-419E-87AE-620559F1AF3C}" srcOrd="0" destOrd="0" presId="urn:microsoft.com/office/officeart/2005/8/layout/orgChart1"/>
    <dgm:cxn modelId="{FDF0003B-5E23-441F-818B-B98EBA448FE9}" type="presOf" srcId="{0C6768D6-2CD2-4D10-85D3-F40E2366D86C}" destId="{CF8E8E1F-43F1-4D60-BE00-0F8F515DE865}" srcOrd="1" destOrd="0" presId="urn:microsoft.com/office/officeart/2005/8/layout/orgChart1"/>
    <dgm:cxn modelId="{5E428DFD-93B9-4782-A2C8-352C06E4C55E}" type="presOf" srcId="{4B5C6442-2E1F-421E-9427-F596D0E84B42}" destId="{390D10C7-96C9-4509-81EA-5DD643F4BC61}" srcOrd="0" destOrd="0" presId="urn:microsoft.com/office/officeart/2005/8/layout/orgChart1"/>
    <dgm:cxn modelId="{D9003A0E-41B8-4406-962F-012182B3C350}" srcId="{5EA8EFFF-F1DB-4776-92F4-5BB0732F9E21}" destId="{F19B970C-199C-469D-8161-7B4C3C50B661}" srcOrd="1" destOrd="0" parTransId="{B0E58514-EB4E-47FF-91B1-182DC9A9D7C2}" sibTransId="{94D01F77-5C3E-4FDA-8E1C-82D34EA79C64}"/>
    <dgm:cxn modelId="{EF3C95E9-2FD7-442E-97AB-2A1470675604}" srcId="{827D5B11-2E9A-426F-9E81-3203A5F5CFCD}" destId="{427C94E6-B6ED-41A6-954C-E13E5E1BF3FE}" srcOrd="0" destOrd="0" parTransId="{BBDEAB2F-7578-4A5E-912B-6643676E7DE1}" sibTransId="{235227D7-EB82-4BCB-8A0B-6B90CB1DEB37}"/>
    <dgm:cxn modelId="{0165D655-0B93-4639-9809-4FF0C6FEF818}" type="presOf" srcId="{176EA1EA-EAC1-4C5D-8C10-750E19AE4ED4}" destId="{F18E2ABE-ABCA-4853-894E-E1B54E2E15A1}" srcOrd="1" destOrd="0" presId="urn:microsoft.com/office/officeart/2005/8/layout/orgChart1"/>
    <dgm:cxn modelId="{BCA77CB9-43BC-4A34-BDCD-EE1CB7654D9A}" type="presOf" srcId="{A43950C7-3D43-49E9-A763-E9441B9AF7C7}" destId="{D91F18D4-F680-45CE-A145-E7C0D6868415}" srcOrd="1" destOrd="0" presId="urn:microsoft.com/office/officeart/2005/8/layout/orgChart1"/>
    <dgm:cxn modelId="{4D253DEF-59F4-4D97-B8D5-786FCFF90B19}" type="presOf" srcId="{FBA00CB5-A8B4-4CE7-A187-837117E76EBE}" destId="{92BDE917-AF33-46EA-A494-D69969A6CA3E}" srcOrd="0" destOrd="0" presId="urn:microsoft.com/office/officeart/2005/8/layout/orgChart1"/>
    <dgm:cxn modelId="{FAF63625-F764-4873-84E7-A4D81EED1C6E}" type="presOf" srcId="{0614B46D-7277-41E1-B8F0-6D7D67836842}" destId="{E588086B-B184-4E90-B803-DCED499A0138}" srcOrd="1" destOrd="0" presId="urn:microsoft.com/office/officeart/2005/8/layout/orgChart1"/>
    <dgm:cxn modelId="{EA909834-9C90-4832-A487-A3CBC5426611}" srcId="{ABE2747D-674D-4C74-BC52-34275429DF85}" destId="{5EA8EFFF-F1DB-4776-92F4-5BB0732F9E21}" srcOrd="0" destOrd="0" parTransId="{065F04E9-AB88-41E9-BAC1-6AB262EE6862}" sibTransId="{04546736-BF51-4BE7-9688-86B0DB20C737}"/>
    <dgm:cxn modelId="{8C88367C-0F9D-4562-A2A1-68A3B9128189}" type="presOf" srcId="{ABC42C5C-3C83-4FBB-B7AA-11B63AA292C3}" destId="{D5945A7F-0FC8-41AE-B6E6-D7EB25E4780B}" srcOrd="0" destOrd="0" presId="urn:microsoft.com/office/officeart/2005/8/layout/orgChart1"/>
    <dgm:cxn modelId="{11059B4B-A612-4557-85CB-F382C378B5EF}" type="presOf" srcId="{9AD72738-E10E-4700-AECE-12BC3DA7628E}" destId="{293DEE47-EAC1-431E-9B7A-FD107DE888E5}" srcOrd="0" destOrd="0" presId="urn:microsoft.com/office/officeart/2005/8/layout/orgChart1"/>
    <dgm:cxn modelId="{75FF1841-1C7A-42F4-B8EE-CF89EDAC5FA8}" srcId="{C3D0E833-5E01-4DC3-84EB-1C88B8BE5BCF}" destId="{048D6958-5687-4CD3-9DA0-6C57FBE64319}" srcOrd="0" destOrd="0" parTransId="{613BFF19-1883-4174-91D6-3709D453A44D}" sibTransId="{CC16B500-FAFA-4F1B-96B4-AF5AA81DA714}"/>
    <dgm:cxn modelId="{F06A86D4-432B-47E1-9A52-F6922389FC3E}" type="presOf" srcId="{1675E985-943C-4487-81B5-6BED13C52946}" destId="{5D22FD20-1213-4A69-B9AE-B58769B71B52}" srcOrd="0" destOrd="0" presId="urn:microsoft.com/office/officeart/2005/8/layout/orgChart1"/>
    <dgm:cxn modelId="{814938B2-5C34-48CA-B65D-E8D095048623}" type="presOf" srcId="{84B5F2FB-95F8-4438-9BBC-293696252139}" destId="{5AEF9F4D-73EE-43C0-A220-166FD93C1CBB}" srcOrd="0" destOrd="0" presId="urn:microsoft.com/office/officeart/2005/8/layout/orgChart1"/>
    <dgm:cxn modelId="{7BBC02ED-0D13-443E-BC1E-AFD6F4233EF3}" type="presOf" srcId="{827D5B11-2E9A-426F-9E81-3203A5F5CFCD}" destId="{A71C16E9-B5DC-4055-9890-862CF27A3C4F}" srcOrd="1" destOrd="0" presId="urn:microsoft.com/office/officeart/2005/8/layout/orgChart1"/>
    <dgm:cxn modelId="{23C0AB43-5D32-4C33-9B4A-6AA30F9522F3}" srcId="{5EA8EFFF-F1DB-4776-92F4-5BB0732F9E21}" destId="{ABC42C5C-3C83-4FBB-B7AA-11B63AA292C3}" srcOrd="2" destOrd="0" parTransId="{75675578-7F0E-4AA1-B968-472659AEB300}" sibTransId="{0FD505B6-A833-49B5-8F0C-96A1D4A88CA7}"/>
    <dgm:cxn modelId="{F46491E3-F95C-455B-94FC-0C645D988DD8}" srcId="{5EA8EFFF-F1DB-4776-92F4-5BB0732F9E21}" destId="{24FC4660-6794-4510-BD25-0491AC13671B}" srcOrd="0" destOrd="0" parTransId="{5E52B872-E5A6-4A8C-8172-CBA629DB746F}" sibTransId="{E26B8961-63E0-4BF0-B7AB-32E3EDB23431}"/>
    <dgm:cxn modelId="{E63DD412-8BD6-4CD7-BB84-5DC7C828E3C6}" type="presOf" srcId="{0749F8DA-E52C-425C-81D8-3E410D0109E4}" destId="{971D3A3B-C697-4DAB-93AC-5042584FDC92}" srcOrd="1" destOrd="0" presId="urn:microsoft.com/office/officeart/2005/8/layout/orgChart1"/>
    <dgm:cxn modelId="{5C235654-6F84-462D-AAC4-475B1DC6037D}" type="presOf" srcId="{B1F960F7-C962-41D4-8407-1E11FC5AF4B2}" destId="{4B34F9EE-62AD-454A-A30F-AA6441C01573}" srcOrd="1" destOrd="0" presId="urn:microsoft.com/office/officeart/2005/8/layout/orgChart1"/>
    <dgm:cxn modelId="{DB882E1F-1259-4596-864B-F4FED97A23EB}" type="presOf" srcId="{F19B970C-199C-469D-8161-7B4C3C50B661}" destId="{D9CA1323-BBE8-4A2E-A1EF-AD7089B4126B}" srcOrd="0" destOrd="0" presId="urn:microsoft.com/office/officeart/2005/8/layout/orgChart1"/>
    <dgm:cxn modelId="{9027718B-5063-412D-9AD3-F31837D50702}" type="presOf" srcId="{376120E1-3B7A-4DA3-9815-D4233BA62D9A}" destId="{3ADE9FC5-CA2A-48D2-AABE-A375D2A2A48E}" srcOrd="1" destOrd="0" presId="urn:microsoft.com/office/officeart/2005/8/layout/orgChart1"/>
    <dgm:cxn modelId="{8B66C8DF-F5DE-4586-B042-D37AC6BA6F0D}" type="presOf" srcId="{827D5B11-2E9A-426F-9E81-3203A5F5CFCD}" destId="{CF7FD40B-EB5E-453F-85F9-B3FDEC955ED3}" srcOrd="0" destOrd="0" presId="urn:microsoft.com/office/officeart/2005/8/layout/orgChart1"/>
    <dgm:cxn modelId="{A3FB0EB7-D1E6-4915-8A63-167D49E1161A}" type="presOf" srcId="{427C94E6-B6ED-41A6-954C-E13E5E1BF3FE}" destId="{20568E7C-AADD-42E7-9CCD-4B96EF6EE02B}" srcOrd="1" destOrd="0" presId="urn:microsoft.com/office/officeart/2005/8/layout/orgChart1"/>
    <dgm:cxn modelId="{E3D55D5D-753B-4466-95CE-44B354808033}" srcId="{4B5C6442-2E1F-421E-9427-F596D0E84B42}" destId="{0749F8DA-E52C-425C-81D8-3E410D0109E4}" srcOrd="0" destOrd="0" parTransId="{DF32A029-93E6-422F-AE62-7C5BFCE05A79}" sibTransId="{E25655F6-DB29-42BB-837E-5D333FD3FF17}"/>
    <dgm:cxn modelId="{EA155DBB-1760-4FBB-BDEC-33928C14D283}" srcId="{0614B46D-7277-41E1-B8F0-6D7D67836842}" destId="{376120E1-3B7A-4DA3-9815-D4233BA62D9A}" srcOrd="0" destOrd="0" parTransId="{84B5F2FB-95F8-4438-9BBC-293696252139}" sibTransId="{B9911FB9-FD2C-4F2A-8030-2F3DF73631D8}"/>
    <dgm:cxn modelId="{2FDC3340-1B3C-4DDA-A2E4-03BF071B7266}" type="presOf" srcId="{95C683D9-0202-4E7D-ACCB-5250A1265182}" destId="{E9FCC4B0-B72E-4253-A728-7A5BE14EADD8}" srcOrd="1" destOrd="0" presId="urn:microsoft.com/office/officeart/2005/8/layout/orgChart1"/>
    <dgm:cxn modelId="{8F0E1032-F9BF-4C76-8E96-B138335E75AA}" type="presOf" srcId="{82465D65-1541-45E5-A9C5-2F79C89E4AC6}" destId="{EFC2600C-2CC0-4B8D-8016-E558953D972C}" srcOrd="0" destOrd="0" presId="urn:microsoft.com/office/officeart/2005/8/layout/orgChart1"/>
    <dgm:cxn modelId="{4E547ECE-B955-4C80-846B-810B8D46E53E}" type="presOf" srcId="{F19B970C-199C-469D-8161-7B4C3C50B661}" destId="{367863A8-D2ED-4CB7-AE71-25104C95C32A}" srcOrd="1" destOrd="0" presId="urn:microsoft.com/office/officeart/2005/8/layout/orgChart1"/>
    <dgm:cxn modelId="{854972DC-5612-4871-B473-46BBC2B4121F}" type="presOf" srcId="{0614B46D-7277-41E1-B8F0-6D7D67836842}" destId="{B8B53442-0C8C-4DA3-B862-D85D09B4534E}" srcOrd="0" destOrd="0" presId="urn:microsoft.com/office/officeart/2005/8/layout/orgChart1"/>
    <dgm:cxn modelId="{AA98D526-5FBE-499E-931A-332A2C21ED29}" type="presOf" srcId="{95C683D9-0202-4E7D-ACCB-5250A1265182}" destId="{645F3C54-6B0A-4E11-8BF0-DFDC8F13B6FB}" srcOrd="0" destOrd="0" presId="urn:microsoft.com/office/officeart/2005/8/layout/orgChart1"/>
    <dgm:cxn modelId="{B5071108-B6C8-40D9-980D-413F9698C5B5}" type="presOf" srcId="{F08882B1-A185-48C8-9F3F-DFD1C23CD325}" destId="{70683213-1108-498B-BE1E-A577862F5FA9}" srcOrd="0" destOrd="0" presId="urn:microsoft.com/office/officeart/2005/8/layout/orgChart1"/>
    <dgm:cxn modelId="{28E4A600-E8D3-457C-A7A4-4A9F3763F682}" type="presOf" srcId="{67C4BDAB-2FF7-4BCA-B2E3-0BABC954BD73}" destId="{BC7F4322-188B-443E-BFD4-E967BB57DA33}" srcOrd="0" destOrd="0" presId="urn:microsoft.com/office/officeart/2005/8/layout/orgChart1"/>
    <dgm:cxn modelId="{9BE6104F-DCFC-4FDF-99E2-F6BC46216B14}" type="presOf" srcId="{99E3E9F0-CF96-42D8-8234-3048D3DA45BA}" destId="{8B9910A1-7EE6-44C7-9A79-02CD3CD1E709}" srcOrd="0" destOrd="0" presId="urn:microsoft.com/office/officeart/2005/8/layout/orgChart1"/>
    <dgm:cxn modelId="{807398F8-DDDB-4ADB-83A2-20678BD10D4B}" type="presOf" srcId="{5EA8EFFF-F1DB-4776-92F4-5BB0732F9E21}" destId="{4DFD9D2D-CA01-4E87-BE9F-27FB54B9E0ED}" srcOrd="1" destOrd="0" presId="urn:microsoft.com/office/officeart/2005/8/layout/orgChart1"/>
    <dgm:cxn modelId="{7F52E054-8880-49A0-BFA1-C928C079E8D0}" srcId="{827D5B11-2E9A-426F-9E81-3203A5F5CFCD}" destId="{4CDB297A-353C-4910-9912-3663ADB1CEC1}" srcOrd="3" destOrd="0" parTransId="{9AD72738-E10E-4700-AECE-12BC3DA7628E}" sibTransId="{1D43C4F6-B8BF-4ACC-97AF-E260556A23B9}"/>
    <dgm:cxn modelId="{6079BD61-1DE9-471F-B8E2-7F2BB51B748C}" type="presOf" srcId="{5E52B872-E5A6-4A8C-8172-CBA629DB746F}" destId="{5BF3FCAC-1A83-4214-990B-0B4E874A7961}" srcOrd="0" destOrd="0" presId="urn:microsoft.com/office/officeart/2005/8/layout/orgChart1"/>
    <dgm:cxn modelId="{0B2B544C-8C5C-4202-82E9-B8750F569661}" type="presOf" srcId="{00090298-D874-4A72-813A-632B502B196C}" destId="{7252AE00-0D58-4D13-A5BF-FC0465845EBB}" srcOrd="0" destOrd="0" presId="urn:microsoft.com/office/officeart/2005/8/layout/orgChart1"/>
    <dgm:cxn modelId="{8E30A4D7-BF15-43BD-8FB2-B51312412642}" srcId="{D1D94A16-A795-489E-A27B-4C24D34C4914}" destId="{ABE2747D-674D-4C74-BC52-34275429DF85}" srcOrd="0" destOrd="0" parTransId="{BDB53CE6-C32E-47B1-BCFC-42B03144F807}" sibTransId="{B07B986E-77A2-4F06-8AD0-02C38EDFC080}"/>
    <dgm:cxn modelId="{9C1199E6-A7F1-4095-9E7C-00E778483E6F}" type="presOf" srcId="{ABC42C5C-3C83-4FBB-B7AA-11B63AA292C3}" destId="{FAA0A05C-EAF6-405B-A2EB-813082359143}" srcOrd="1" destOrd="0" presId="urn:microsoft.com/office/officeart/2005/8/layout/orgChart1"/>
    <dgm:cxn modelId="{4B092B29-F085-498A-935B-D36C0D9087D3}" type="presOf" srcId="{D1D94A16-A795-489E-A27B-4C24D34C4914}" destId="{CE51134F-6AC8-489B-B5B0-8BB3C8EE1093}" srcOrd="0" destOrd="0" presId="urn:microsoft.com/office/officeart/2005/8/layout/orgChart1"/>
    <dgm:cxn modelId="{42158CF4-3425-4925-AA8F-0C471C40320A}" type="presOf" srcId="{101DA7AD-7187-4799-9D3F-64B9A3EFC583}" destId="{189D533C-D0CD-422B-88E3-4A07BEB4EB66}" srcOrd="0" destOrd="0" presId="urn:microsoft.com/office/officeart/2005/8/layout/orgChart1"/>
    <dgm:cxn modelId="{CC1C220A-043F-433A-947F-853D04C74427}" type="presOf" srcId="{BBDEAB2F-7578-4A5E-912B-6643676E7DE1}" destId="{4DB5FFC7-8291-4CA5-92EA-DB82370C88EB}" srcOrd="0" destOrd="0" presId="urn:microsoft.com/office/officeart/2005/8/layout/orgChart1"/>
    <dgm:cxn modelId="{803843BF-BF80-4FEE-8EEC-5170EAF6EC71}" type="presOf" srcId="{24FC4660-6794-4510-BD25-0491AC13671B}" destId="{F39D7DFB-91DF-4E24-A88C-7EC4E4AD10B4}" srcOrd="0" destOrd="0" presId="urn:microsoft.com/office/officeart/2005/8/layout/orgChart1"/>
    <dgm:cxn modelId="{85195372-5ED2-48F6-942E-17EEF9A0C136}" srcId="{ABE2747D-674D-4C74-BC52-34275429DF85}" destId="{0C6768D6-2CD2-4D10-85D3-F40E2366D86C}" srcOrd="2" destOrd="0" parTransId="{400CF69E-CB4C-45B6-9357-D260FC36D291}" sibTransId="{EC674B1B-949C-49D9-A5A6-F9CD9F0CA259}"/>
    <dgm:cxn modelId="{DF998FF6-7377-4054-AA00-5E8A9A94528D}" type="presOf" srcId="{400CF69E-CB4C-45B6-9357-D260FC36D291}" destId="{BCC1879B-23FA-42AF-BAD5-0F1B927A8BAC}" srcOrd="0" destOrd="0" presId="urn:microsoft.com/office/officeart/2005/8/layout/orgChart1"/>
    <dgm:cxn modelId="{5A96A2D1-5BB7-4F86-AFA7-4B0806D3CAAF}" type="presOf" srcId="{C3D0E833-5E01-4DC3-84EB-1C88B8BE5BCF}" destId="{C5C8E3CB-6D0E-430A-B785-9AA6C145BC33}" srcOrd="0" destOrd="0" presId="urn:microsoft.com/office/officeart/2005/8/layout/orgChart1"/>
    <dgm:cxn modelId="{A4F61B84-4602-43AC-8ADC-AC676E8642F0}" srcId="{0614B46D-7277-41E1-B8F0-6D7D67836842}" destId="{6854401C-BFAC-44E1-BCC6-49EB88A1B820}" srcOrd="1" destOrd="0" parTransId="{66239CA1-5147-4638-88B4-8A5A1ACFF517}" sibTransId="{EC29D5AD-C375-482E-A6BE-153717F4899C}"/>
    <dgm:cxn modelId="{08A0A7B6-362A-4E67-94DC-512D0EB45F4C}" type="presOf" srcId="{A43950C7-3D43-49E9-A763-E9441B9AF7C7}" destId="{5472F777-358E-4648-94A2-20037AC33ED1}" srcOrd="0" destOrd="0" presId="urn:microsoft.com/office/officeart/2005/8/layout/orgChart1"/>
    <dgm:cxn modelId="{27B73938-59AB-4693-8CEE-FAEB569BF5AD}" type="presOf" srcId="{EC541679-FA8A-4C25-A4DE-7BD87ED6BD8B}" destId="{EA954E9E-8F61-4302-9DE7-EF6839D6A8D0}" srcOrd="0" destOrd="0" presId="urn:microsoft.com/office/officeart/2005/8/layout/orgChart1"/>
    <dgm:cxn modelId="{E41F674F-491D-45C7-9E95-B4188F5FE0C2}" type="presOf" srcId="{ABE2747D-674D-4C74-BC52-34275429DF85}" destId="{4FFA1964-BB77-4BF5-A78D-50486A095ED8}" srcOrd="0" destOrd="0" presId="urn:microsoft.com/office/officeart/2005/8/layout/orgChart1"/>
    <dgm:cxn modelId="{099751D0-E873-4540-9A1E-AD7AB4107708}" type="presOf" srcId="{66239CA1-5147-4638-88B4-8A5A1ACFF517}" destId="{82D83BD8-2658-40B5-A02F-BADA5D5125D0}" srcOrd="0" destOrd="0" presId="urn:microsoft.com/office/officeart/2005/8/layout/orgChart1"/>
    <dgm:cxn modelId="{2C0F090B-C128-4D83-A342-241F5FD76241}" srcId="{A43950C7-3D43-49E9-A763-E9441B9AF7C7}" destId="{4B5C6442-2E1F-421E-9427-F596D0E84B42}" srcOrd="0" destOrd="0" parTransId="{7DBFE8E7-14CD-46D8-8647-82701B5109D0}" sibTransId="{7F60EC73-B932-49BF-ACF7-FE78A2DF1DA7}"/>
    <dgm:cxn modelId="{71C5691C-3325-4AFA-964C-325CC3DE4169}" srcId="{5EA8EFFF-F1DB-4776-92F4-5BB0732F9E21}" destId="{C3D0E833-5E01-4DC3-84EB-1C88B8BE5BCF}" srcOrd="5" destOrd="0" parTransId="{F08882B1-A185-48C8-9F3F-DFD1C23CD325}" sibTransId="{FF20C326-1393-4802-B67D-EBF43FBDDB61}"/>
    <dgm:cxn modelId="{AAC01E12-FE9C-4D71-856B-E5066FCF138B}" srcId="{048D6958-5687-4CD3-9DA0-6C57FBE64319}" destId="{B1F960F7-C962-41D4-8407-1E11FC5AF4B2}" srcOrd="0" destOrd="0" parTransId="{1675E985-943C-4487-81B5-6BED13C52946}" sibTransId="{F06D4993-0D12-47DA-B0ED-01767026F144}"/>
    <dgm:cxn modelId="{AACA725C-E71A-4473-A9A5-8F667FAB96AE}" srcId="{ABE2747D-674D-4C74-BC52-34275429DF85}" destId="{95C683D9-0202-4E7D-ACCB-5250A1265182}" srcOrd="1" destOrd="0" parTransId="{12FC0257-5BF2-4E2F-A5F8-C56E54BB98E8}" sibTransId="{66D64AA1-754C-4F80-BBE0-7330B2A2983F}"/>
    <dgm:cxn modelId="{67197CD2-23DF-4FB9-86A0-A7CC9273742F}" type="presOf" srcId="{376120E1-3B7A-4DA3-9815-D4233BA62D9A}" destId="{ACF8C299-2E57-4EE9-97FB-63633EB8AC47}" srcOrd="0" destOrd="0" presId="urn:microsoft.com/office/officeart/2005/8/layout/orgChart1"/>
    <dgm:cxn modelId="{A08F100D-B93A-4BA5-9D45-438AEC40DD79}" type="presOf" srcId="{4B5C6442-2E1F-421E-9427-F596D0E84B42}" destId="{BD9C94A1-3722-4F3B-BF61-D2EB7D0BA2BB}" srcOrd="1" destOrd="0" presId="urn:microsoft.com/office/officeart/2005/8/layout/orgChart1"/>
    <dgm:cxn modelId="{194F334A-AC48-4A9D-BFC1-2A091161B64B}" type="presOf" srcId="{5EA8EFFF-F1DB-4776-92F4-5BB0732F9E21}" destId="{CE70043B-81F3-4C6F-BEF1-C4A91BFE4FDE}" srcOrd="0" destOrd="0" presId="urn:microsoft.com/office/officeart/2005/8/layout/orgChart1"/>
    <dgm:cxn modelId="{0CB1F043-90C5-40C0-AB42-437D30B2AE2E}" type="presOf" srcId="{6854401C-BFAC-44E1-BCC6-49EB88A1B820}" destId="{81A75CCE-5C82-4757-96FF-B78DA51EA6A7}" srcOrd="0" destOrd="0" presId="urn:microsoft.com/office/officeart/2005/8/layout/orgChart1"/>
    <dgm:cxn modelId="{0527A7CC-69FD-4BC3-8A28-6E2E40FA4423}" type="presOf" srcId="{12FC0257-5BF2-4E2F-A5F8-C56E54BB98E8}" destId="{0DCE709F-19B6-4A17-A635-87421A0CBCD4}" srcOrd="0" destOrd="0" presId="urn:microsoft.com/office/officeart/2005/8/layout/orgChart1"/>
    <dgm:cxn modelId="{50713576-04F8-4B37-A02D-35FCEF26C7C7}" type="presOf" srcId="{C45F5B69-00E4-44C1-8325-3901D4E662AE}" destId="{797EDF86-51E2-4B53-B582-0BFF4D21B356}" srcOrd="0" destOrd="0" presId="urn:microsoft.com/office/officeart/2005/8/layout/orgChart1"/>
    <dgm:cxn modelId="{02F6A69F-6746-48E4-97CD-40C861154218}" type="presOf" srcId="{5EF9B62F-B660-41F6-8D37-00E9406EB396}" destId="{6BF1608A-BE6A-4D06-9209-909E918FD18C}" srcOrd="0" destOrd="0" presId="urn:microsoft.com/office/officeart/2005/8/layout/orgChart1"/>
    <dgm:cxn modelId="{C6C17496-430D-4554-8D8C-4768AA142C1A}" type="presOf" srcId="{C3D0E833-5E01-4DC3-84EB-1C88B8BE5BCF}" destId="{B76590B8-5DC7-42F1-8DED-18434A1EEDF0}" srcOrd="1" destOrd="0" presId="urn:microsoft.com/office/officeart/2005/8/layout/orgChart1"/>
    <dgm:cxn modelId="{4D8F21D2-E2E9-4EF1-9F4C-9200B5A68391}" srcId="{827D5B11-2E9A-426F-9E81-3203A5F5CFCD}" destId="{82465D65-1541-45E5-A9C5-2F79C89E4AC6}" srcOrd="2" destOrd="0" parTransId="{99E3E9F0-CF96-42D8-8234-3048D3DA45BA}" sibTransId="{7953ECD9-7551-4D58-A4EC-88E3E15F1B91}"/>
    <dgm:cxn modelId="{E3C6BA64-3BF1-4960-B0C1-886F2111739F}" type="presOf" srcId="{4CDB297A-353C-4910-9912-3663ADB1CEC1}" destId="{C71718C0-27B8-49D7-9D52-15926E271664}" srcOrd="1" destOrd="0" presId="urn:microsoft.com/office/officeart/2005/8/layout/orgChart1"/>
    <dgm:cxn modelId="{DFDB9617-6448-4EB4-9033-9EA8B68AF733}" srcId="{4B5C6442-2E1F-421E-9427-F596D0E84B42}" destId="{FBA00CB5-A8B4-4CE7-A187-837117E76EBE}" srcOrd="1" destOrd="0" parTransId="{67C4BDAB-2FF7-4BCA-B2E3-0BABC954BD73}" sibTransId="{8D7BBA3A-A5E2-4C3B-B413-F89337FD9767}"/>
    <dgm:cxn modelId="{075D49F6-D94F-4431-9EC6-F2B9CEE6C595}" type="presOf" srcId="{3438A00F-EF86-4B32-B8F7-B97168FFB2A6}" destId="{BC4ADF14-18BD-4330-A467-DFFBE1CEA7B2}" srcOrd="0" destOrd="0" presId="urn:microsoft.com/office/officeart/2005/8/layout/orgChart1"/>
    <dgm:cxn modelId="{6D7DB955-AF52-4BC8-B0F0-956AE5B4D88B}" type="presOf" srcId="{6854401C-BFAC-44E1-BCC6-49EB88A1B820}" destId="{318030ED-1246-4D60-A06D-B591AD44AD8D}" srcOrd="1" destOrd="0" presId="urn:microsoft.com/office/officeart/2005/8/layout/orgChart1"/>
    <dgm:cxn modelId="{296F922B-BF5A-4A15-AE82-90D9FD70FA92}" type="presParOf" srcId="{CE51134F-6AC8-489B-B5B0-8BB3C8EE1093}" destId="{CABE6FBB-30BB-4494-9EF0-5693DBAE15EB}" srcOrd="0" destOrd="0" presId="urn:microsoft.com/office/officeart/2005/8/layout/orgChart1"/>
    <dgm:cxn modelId="{B4FD5939-D46E-4ED0-AC5A-2B28C56D750F}" type="presParOf" srcId="{CABE6FBB-30BB-4494-9EF0-5693DBAE15EB}" destId="{442076E8-7014-44AB-B904-D850BBB5DD76}" srcOrd="0" destOrd="0" presId="urn:microsoft.com/office/officeart/2005/8/layout/orgChart1"/>
    <dgm:cxn modelId="{88F14DEA-1FAA-468D-8FB0-E58B1DD51C75}" type="presParOf" srcId="{442076E8-7014-44AB-B904-D850BBB5DD76}" destId="{4FFA1964-BB77-4BF5-A78D-50486A095ED8}" srcOrd="0" destOrd="0" presId="urn:microsoft.com/office/officeart/2005/8/layout/orgChart1"/>
    <dgm:cxn modelId="{D42DC7B0-6F74-497B-B0C1-59A08103658A}" type="presParOf" srcId="{442076E8-7014-44AB-B904-D850BBB5DD76}" destId="{5BC03D33-1A8C-401C-BF03-C8796D691842}" srcOrd="1" destOrd="0" presId="urn:microsoft.com/office/officeart/2005/8/layout/orgChart1"/>
    <dgm:cxn modelId="{8A4DFFF1-A78B-4131-B8F5-66D5A55C4C5E}" type="presParOf" srcId="{CABE6FBB-30BB-4494-9EF0-5693DBAE15EB}" destId="{CECB7371-08C4-4805-8469-2100B93E83C2}" srcOrd="1" destOrd="0" presId="urn:microsoft.com/office/officeart/2005/8/layout/orgChart1"/>
    <dgm:cxn modelId="{F97CB587-893E-4A75-832F-60674ADDB876}" type="presParOf" srcId="{CECB7371-08C4-4805-8469-2100B93E83C2}" destId="{5C41D94B-D12F-4AA5-AF92-7924FD38349B}" srcOrd="0" destOrd="0" presId="urn:microsoft.com/office/officeart/2005/8/layout/orgChart1"/>
    <dgm:cxn modelId="{978C3ECD-F69D-4355-A70D-F1F0E8381AA0}" type="presParOf" srcId="{CECB7371-08C4-4805-8469-2100B93E83C2}" destId="{E1E2DA5A-DB68-4ED7-86DF-DF58CD3F1D04}" srcOrd="1" destOrd="0" presId="urn:microsoft.com/office/officeart/2005/8/layout/orgChart1"/>
    <dgm:cxn modelId="{D44FE415-237E-43B7-BFB5-C505D7E29688}" type="presParOf" srcId="{E1E2DA5A-DB68-4ED7-86DF-DF58CD3F1D04}" destId="{A6E9F811-ACBB-4E9A-BF81-864718EE227B}" srcOrd="0" destOrd="0" presId="urn:microsoft.com/office/officeart/2005/8/layout/orgChart1"/>
    <dgm:cxn modelId="{011A536D-C6EA-421A-99F4-776CCC64F6A7}" type="presParOf" srcId="{A6E9F811-ACBB-4E9A-BF81-864718EE227B}" destId="{CE70043B-81F3-4C6F-BEF1-C4A91BFE4FDE}" srcOrd="0" destOrd="0" presId="urn:microsoft.com/office/officeart/2005/8/layout/orgChart1"/>
    <dgm:cxn modelId="{5FEBA40C-2F23-427B-91F4-29CCA2FEBAEC}" type="presParOf" srcId="{A6E9F811-ACBB-4E9A-BF81-864718EE227B}" destId="{4DFD9D2D-CA01-4E87-BE9F-27FB54B9E0ED}" srcOrd="1" destOrd="0" presId="urn:microsoft.com/office/officeart/2005/8/layout/orgChart1"/>
    <dgm:cxn modelId="{0A861AC1-B5FE-459E-96BC-7141D09CCA20}" type="presParOf" srcId="{E1E2DA5A-DB68-4ED7-86DF-DF58CD3F1D04}" destId="{8224DE22-3621-4F38-A5FA-6B756289F363}" srcOrd="1" destOrd="0" presId="urn:microsoft.com/office/officeart/2005/8/layout/orgChart1"/>
    <dgm:cxn modelId="{6E64AC6B-B292-45D0-AE23-C728872B8DE1}" type="presParOf" srcId="{8224DE22-3621-4F38-A5FA-6B756289F363}" destId="{5BF3FCAC-1A83-4214-990B-0B4E874A7961}" srcOrd="0" destOrd="0" presId="urn:microsoft.com/office/officeart/2005/8/layout/orgChart1"/>
    <dgm:cxn modelId="{3A1CA286-0288-4636-8998-3A5B32092D10}" type="presParOf" srcId="{8224DE22-3621-4F38-A5FA-6B756289F363}" destId="{555FBA1C-8962-483F-A1B8-A64C697EBD18}" srcOrd="1" destOrd="0" presId="urn:microsoft.com/office/officeart/2005/8/layout/orgChart1"/>
    <dgm:cxn modelId="{9425AF06-B38B-4C49-A7A1-0CC3F5886681}" type="presParOf" srcId="{555FBA1C-8962-483F-A1B8-A64C697EBD18}" destId="{066B3192-776B-4327-841F-3019788B08A1}" srcOrd="0" destOrd="0" presId="urn:microsoft.com/office/officeart/2005/8/layout/orgChart1"/>
    <dgm:cxn modelId="{4350F903-ADE3-4C64-80E1-FEB99A5BCDC7}" type="presParOf" srcId="{066B3192-776B-4327-841F-3019788B08A1}" destId="{F39D7DFB-91DF-4E24-A88C-7EC4E4AD10B4}" srcOrd="0" destOrd="0" presId="urn:microsoft.com/office/officeart/2005/8/layout/orgChart1"/>
    <dgm:cxn modelId="{64969D52-52C7-40B3-9A23-19A5C91C30D0}" type="presParOf" srcId="{066B3192-776B-4327-841F-3019788B08A1}" destId="{0E1AFF61-8D77-4607-A8F8-AF6CD5A0788A}" srcOrd="1" destOrd="0" presId="urn:microsoft.com/office/officeart/2005/8/layout/orgChart1"/>
    <dgm:cxn modelId="{BDA58FDF-1451-4F78-92F9-5A5FAF8A898B}" type="presParOf" srcId="{555FBA1C-8962-483F-A1B8-A64C697EBD18}" destId="{42E77614-B9A0-48FD-B6F8-9784257C9CC7}" srcOrd="1" destOrd="0" presId="urn:microsoft.com/office/officeart/2005/8/layout/orgChart1"/>
    <dgm:cxn modelId="{6B0F8782-1699-4FC5-957A-7353828E4935}" type="presParOf" srcId="{555FBA1C-8962-483F-A1B8-A64C697EBD18}" destId="{31B257B7-E38B-45FF-96CB-C5A582141766}" srcOrd="2" destOrd="0" presId="urn:microsoft.com/office/officeart/2005/8/layout/orgChart1"/>
    <dgm:cxn modelId="{612A104A-97D6-4FAC-93DD-417BBA2E063F}" type="presParOf" srcId="{8224DE22-3621-4F38-A5FA-6B756289F363}" destId="{ADC3E59E-A52E-4665-96EA-5D2B133C0A3C}" srcOrd="2" destOrd="0" presId="urn:microsoft.com/office/officeart/2005/8/layout/orgChart1"/>
    <dgm:cxn modelId="{88A21AFD-A91A-4FC6-ACAF-70BDE98D9DED}" type="presParOf" srcId="{8224DE22-3621-4F38-A5FA-6B756289F363}" destId="{2EE90B3E-302A-4151-92B6-969BC1D47AF5}" srcOrd="3" destOrd="0" presId="urn:microsoft.com/office/officeart/2005/8/layout/orgChart1"/>
    <dgm:cxn modelId="{31769A38-BD60-439A-A71C-15801C58162E}" type="presParOf" srcId="{2EE90B3E-302A-4151-92B6-969BC1D47AF5}" destId="{46217196-6E6C-4687-B410-BA9DB10B961D}" srcOrd="0" destOrd="0" presId="urn:microsoft.com/office/officeart/2005/8/layout/orgChart1"/>
    <dgm:cxn modelId="{83FFA2A8-7ECD-41F9-8B34-0A39A0698174}" type="presParOf" srcId="{46217196-6E6C-4687-B410-BA9DB10B961D}" destId="{D9CA1323-BBE8-4A2E-A1EF-AD7089B4126B}" srcOrd="0" destOrd="0" presId="urn:microsoft.com/office/officeart/2005/8/layout/orgChart1"/>
    <dgm:cxn modelId="{8C6F53E8-A67D-44E2-95A5-89A5C2EB400B}" type="presParOf" srcId="{46217196-6E6C-4687-B410-BA9DB10B961D}" destId="{367863A8-D2ED-4CB7-AE71-25104C95C32A}" srcOrd="1" destOrd="0" presId="urn:microsoft.com/office/officeart/2005/8/layout/orgChart1"/>
    <dgm:cxn modelId="{AD575FAE-5A5D-4425-9A17-E365F96BB223}" type="presParOf" srcId="{2EE90B3E-302A-4151-92B6-969BC1D47AF5}" destId="{634006ED-044F-4FE1-822F-E98C44A7F5BE}" srcOrd="1" destOrd="0" presId="urn:microsoft.com/office/officeart/2005/8/layout/orgChart1"/>
    <dgm:cxn modelId="{4F47C0A7-1E8E-4CDE-8256-BEA7810A6DBA}" type="presParOf" srcId="{2EE90B3E-302A-4151-92B6-969BC1D47AF5}" destId="{B42118A4-ACB9-4F14-9C17-675AFE07C3AF}" srcOrd="2" destOrd="0" presId="urn:microsoft.com/office/officeart/2005/8/layout/orgChart1"/>
    <dgm:cxn modelId="{83B859BD-238C-475E-8C21-139666979DA5}" type="presParOf" srcId="{8224DE22-3621-4F38-A5FA-6B756289F363}" destId="{BEAE42BF-E634-487F-AFB4-BAC8C4FC0DAF}" srcOrd="4" destOrd="0" presId="urn:microsoft.com/office/officeart/2005/8/layout/orgChart1"/>
    <dgm:cxn modelId="{A2E9297D-F0C1-4A4C-B9FF-4E93FEDD283A}" type="presParOf" srcId="{8224DE22-3621-4F38-A5FA-6B756289F363}" destId="{AADDAB69-0D13-467C-985B-5893DF8E095B}" srcOrd="5" destOrd="0" presId="urn:microsoft.com/office/officeart/2005/8/layout/orgChart1"/>
    <dgm:cxn modelId="{87863D41-B4A6-4DE6-8FC6-094835A2D3A5}" type="presParOf" srcId="{AADDAB69-0D13-467C-985B-5893DF8E095B}" destId="{A34E2493-8EC2-473D-9AFE-72032DE4BDAD}" srcOrd="0" destOrd="0" presId="urn:microsoft.com/office/officeart/2005/8/layout/orgChart1"/>
    <dgm:cxn modelId="{BF24B6D1-DBD2-49D8-B3DB-F6FB8D410F4E}" type="presParOf" srcId="{A34E2493-8EC2-473D-9AFE-72032DE4BDAD}" destId="{D5945A7F-0FC8-41AE-B6E6-D7EB25E4780B}" srcOrd="0" destOrd="0" presId="urn:microsoft.com/office/officeart/2005/8/layout/orgChart1"/>
    <dgm:cxn modelId="{479BF1DF-861B-4663-BE42-37594B9D9BC5}" type="presParOf" srcId="{A34E2493-8EC2-473D-9AFE-72032DE4BDAD}" destId="{FAA0A05C-EAF6-405B-A2EB-813082359143}" srcOrd="1" destOrd="0" presId="urn:microsoft.com/office/officeart/2005/8/layout/orgChart1"/>
    <dgm:cxn modelId="{B7794A15-1606-4BEF-9F49-C81181A7E597}" type="presParOf" srcId="{AADDAB69-0D13-467C-985B-5893DF8E095B}" destId="{ACA34561-652A-4862-B06D-3B80EEA4B5BD}" srcOrd="1" destOrd="0" presId="urn:microsoft.com/office/officeart/2005/8/layout/orgChart1"/>
    <dgm:cxn modelId="{B3788055-F74E-401D-91B8-0BC82C8E0B95}" type="presParOf" srcId="{ACA34561-652A-4862-B06D-3B80EEA4B5BD}" destId="{6BF1608A-BE6A-4D06-9209-909E918FD18C}" srcOrd="0" destOrd="0" presId="urn:microsoft.com/office/officeart/2005/8/layout/orgChart1"/>
    <dgm:cxn modelId="{E03E94CE-82E8-4A6F-8717-DB8A64268B4C}" type="presParOf" srcId="{ACA34561-652A-4862-B06D-3B80EEA4B5BD}" destId="{DA1E77C0-D8CC-45B5-B36C-435FEF8E4B0D}" srcOrd="1" destOrd="0" presId="urn:microsoft.com/office/officeart/2005/8/layout/orgChart1"/>
    <dgm:cxn modelId="{7ED87E0D-3EE7-490F-8C6E-649FC6BAB0EB}" type="presParOf" srcId="{DA1E77C0-D8CC-45B5-B36C-435FEF8E4B0D}" destId="{8632BF44-CBAD-417B-BE57-693CD05DCA1A}" srcOrd="0" destOrd="0" presId="urn:microsoft.com/office/officeart/2005/8/layout/orgChart1"/>
    <dgm:cxn modelId="{C31B1FF6-94CC-4CD5-A6CC-21787E1CC6BD}" type="presParOf" srcId="{8632BF44-CBAD-417B-BE57-693CD05DCA1A}" destId="{B8B53442-0C8C-4DA3-B862-D85D09B4534E}" srcOrd="0" destOrd="0" presId="urn:microsoft.com/office/officeart/2005/8/layout/orgChart1"/>
    <dgm:cxn modelId="{031068A8-0B56-464C-AF90-D02C7E893F7A}" type="presParOf" srcId="{8632BF44-CBAD-417B-BE57-693CD05DCA1A}" destId="{E588086B-B184-4E90-B803-DCED499A0138}" srcOrd="1" destOrd="0" presId="urn:microsoft.com/office/officeart/2005/8/layout/orgChart1"/>
    <dgm:cxn modelId="{5A1F7868-25D8-4FF0-83EA-3545F4341DB8}" type="presParOf" srcId="{DA1E77C0-D8CC-45B5-B36C-435FEF8E4B0D}" destId="{210B2114-0E66-4FA1-9053-6600968AC3CA}" srcOrd="1" destOrd="0" presId="urn:microsoft.com/office/officeart/2005/8/layout/orgChart1"/>
    <dgm:cxn modelId="{C6477EE2-87B1-491B-976F-191A82CE81E5}" type="presParOf" srcId="{210B2114-0E66-4FA1-9053-6600968AC3CA}" destId="{5AEF9F4D-73EE-43C0-A220-166FD93C1CBB}" srcOrd="0" destOrd="0" presId="urn:microsoft.com/office/officeart/2005/8/layout/orgChart1"/>
    <dgm:cxn modelId="{FE66B329-8661-4E29-8027-671143CF7061}" type="presParOf" srcId="{210B2114-0E66-4FA1-9053-6600968AC3CA}" destId="{E9AFCA99-E524-4307-AF03-03723E3FAB46}" srcOrd="1" destOrd="0" presId="urn:microsoft.com/office/officeart/2005/8/layout/orgChart1"/>
    <dgm:cxn modelId="{9ECC0845-D9A6-480D-9A23-29305A5BE93B}" type="presParOf" srcId="{E9AFCA99-E524-4307-AF03-03723E3FAB46}" destId="{9F75BFAC-926D-4904-9584-D1E3453455B0}" srcOrd="0" destOrd="0" presId="urn:microsoft.com/office/officeart/2005/8/layout/orgChart1"/>
    <dgm:cxn modelId="{51BCA26B-292F-4E8A-821A-8C9EECBC075A}" type="presParOf" srcId="{9F75BFAC-926D-4904-9584-D1E3453455B0}" destId="{ACF8C299-2E57-4EE9-97FB-63633EB8AC47}" srcOrd="0" destOrd="0" presId="urn:microsoft.com/office/officeart/2005/8/layout/orgChart1"/>
    <dgm:cxn modelId="{824E99E5-1AA3-45A0-B828-AE9590528696}" type="presParOf" srcId="{9F75BFAC-926D-4904-9584-D1E3453455B0}" destId="{3ADE9FC5-CA2A-48D2-AABE-A375D2A2A48E}" srcOrd="1" destOrd="0" presId="urn:microsoft.com/office/officeart/2005/8/layout/orgChart1"/>
    <dgm:cxn modelId="{4C6AEA50-DEF2-4A6E-884C-02CA808AC55A}" type="presParOf" srcId="{E9AFCA99-E524-4307-AF03-03723E3FAB46}" destId="{4399D267-40FF-4AB0-BE97-03BF2E973CEA}" srcOrd="1" destOrd="0" presId="urn:microsoft.com/office/officeart/2005/8/layout/orgChart1"/>
    <dgm:cxn modelId="{98F72635-AFE3-4AC9-B3F5-62BF58AE9285}" type="presParOf" srcId="{E9AFCA99-E524-4307-AF03-03723E3FAB46}" destId="{C8526C84-AF4A-49B6-AEB5-14E539362789}" srcOrd="2" destOrd="0" presId="urn:microsoft.com/office/officeart/2005/8/layout/orgChart1"/>
    <dgm:cxn modelId="{B827F545-062A-4622-8459-C070DAC8FA3B}" type="presParOf" srcId="{210B2114-0E66-4FA1-9053-6600968AC3CA}" destId="{82D83BD8-2658-40B5-A02F-BADA5D5125D0}" srcOrd="2" destOrd="0" presId="urn:microsoft.com/office/officeart/2005/8/layout/orgChart1"/>
    <dgm:cxn modelId="{B35756DF-DA3C-45B9-B7AE-AAD4BF71E0F0}" type="presParOf" srcId="{210B2114-0E66-4FA1-9053-6600968AC3CA}" destId="{D95F6D9F-FA9B-4BDF-A729-39FA2944D054}" srcOrd="3" destOrd="0" presId="urn:microsoft.com/office/officeart/2005/8/layout/orgChart1"/>
    <dgm:cxn modelId="{96A0084E-0A06-48A8-AB78-6C5BF26741B5}" type="presParOf" srcId="{D95F6D9F-FA9B-4BDF-A729-39FA2944D054}" destId="{37A95C2C-6373-440E-AC32-6C6AE625C3B2}" srcOrd="0" destOrd="0" presId="urn:microsoft.com/office/officeart/2005/8/layout/orgChart1"/>
    <dgm:cxn modelId="{C8BA34DC-E5CB-41C9-A349-048E88D044EE}" type="presParOf" srcId="{37A95C2C-6373-440E-AC32-6C6AE625C3B2}" destId="{81A75CCE-5C82-4757-96FF-B78DA51EA6A7}" srcOrd="0" destOrd="0" presId="urn:microsoft.com/office/officeart/2005/8/layout/orgChart1"/>
    <dgm:cxn modelId="{084EF466-0C4A-463D-BFD5-5F6F66B8B7EA}" type="presParOf" srcId="{37A95C2C-6373-440E-AC32-6C6AE625C3B2}" destId="{318030ED-1246-4D60-A06D-B591AD44AD8D}" srcOrd="1" destOrd="0" presId="urn:microsoft.com/office/officeart/2005/8/layout/orgChart1"/>
    <dgm:cxn modelId="{68B6878A-D596-41F1-912F-C9CC9B7D4862}" type="presParOf" srcId="{D95F6D9F-FA9B-4BDF-A729-39FA2944D054}" destId="{E0C178B8-8FDB-4AEC-8455-145514B8A822}" srcOrd="1" destOrd="0" presId="urn:microsoft.com/office/officeart/2005/8/layout/orgChart1"/>
    <dgm:cxn modelId="{76707DEB-4531-424A-BE4B-9A5BAF11F10C}" type="presParOf" srcId="{D95F6D9F-FA9B-4BDF-A729-39FA2944D054}" destId="{CD2D0D64-1456-442E-B1E9-0BA5E9F89C66}" srcOrd="2" destOrd="0" presId="urn:microsoft.com/office/officeart/2005/8/layout/orgChart1"/>
    <dgm:cxn modelId="{4D42C367-A38C-44D3-8791-3DBABAE97576}" type="presParOf" srcId="{DA1E77C0-D8CC-45B5-B36C-435FEF8E4B0D}" destId="{D2665C2C-A5A8-4BAC-860F-D9853D20E4D9}" srcOrd="2" destOrd="0" presId="urn:microsoft.com/office/officeart/2005/8/layout/orgChart1"/>
    <dgm:cxn modelId="{8DAB3638-A410-4F46-889F-BD2079659A06}" type="presParOf" srcId="{AADDAB69-0D13-467C-985B-5893DF8E095B}" destId="{FDB9D979-9661-4CEE-A56C-1B71296A16CF}" srcOrd="2" destOrd="0" presId="urn:microsoft.com/office/officeart/2005/8/layout/orgChart1"/>
    <dgm:cxn modelId="{D1B77D89-AAA7-419F-9C91-C309520BAEB5}" type="presParOf" srcId="{8224DE22-3621-4F38-A5FA-6B756289F363}" destId="{BC4ADF14-18BD-4330-A467-DFFBE1CEA7B2}" srcOrd="6" destOrd="0" presId="urn:microsoft.com/office/officeart/2005/8/layout/orgChart1"/>
    <dgm:cxn modelId="{9C1E2061-B352-4FEE-9FA2-0A5DAB7DB1BD}" type="presParOf" srcId="{8224DE22-3621-4F38-A5FA-6B756289F363}" destId="{529BD768-A500-47EE-94A9-CB4F941CEF18}" srcOrd="7" destOrd="0" presId="urn:microsoft.com/office/officeart/2005/8/layout/orgChart1"/>
    <dgm:cxn modelId="{DB6730C2-3FE1-4E1D-99BD-F818FB2A249E}" type="presParOf" srcId="{529BD768-A500-47EE-94A9-CB4F941CEF18}" destId="{2DC0B966-DB49-42F0-92F9-7833BB3A07E4}" srcOrd="0" destOrd="0" presId="urn:microsoft.com/office/officeart/2005/8/layout/orgChart1"/>
    <dgm:cxn modelId="{E6B715D6-5F88-445A-AC96-A93125BDA73F}" type="presParOf" srcId="{2DC0B966-DB49-42F0-92F9-7833BB3A07E4}" destId="{CF7FD40B-EB5E-453F-85F9-B3FDEC955ED3}" srcOrd="0" destOrd="0" presId="urn:microsoft.com/office/officeart/2005/8/layout/orgChart1"/>
    <dgm:cxn modelId="{596F3C13-DBA0-4FC6-A164-54B24BA09A27}" type="presParOf" srcId="{2DC0B966-DB49-42F0-92F9-7833BB3A07E4}" destId="{A71C16E9-B5DC-4055-9890-862CF27A3C4F}" srcOrd="1" destOrd="0" presId="urn:microsoft.com/office/officeart/2005/8/layout/orgChart1"/>
    <dgm:cxn modelId="{CC57C4C9-E5BF-4AD8-83AE-0481043F7ADB}" type="presParOf" srcId="{529BD768-A500-47EE-94A9-CB4F941CEF18}" destId="{D61A8FA8-49B8-486F-9EFF-D5C59447246D}" srcOrd="1" destOrd="0" presId="urn:microsoft.com/office/officeart/2005/8/layout/orgChart1"/>
    <dgm:cxn modelId="{5D597D13-9D7A-48B6-A551-327A0CEE1EC8}" type="presParOf" srcId="{D61A8FA8-49B8-486F-9EFF-D5C59447246D}" destId="{4DB5FFC7-8291-4CA5-92EA-DB82370C88EB}" srcOrd="0" destOrd="0" presId="urn:microsoft.com/office/officeart/2005/8/layout/orgChart1"/>
    <dgm:cxn modelId="{98C822FF-8350-4FF4-BFC3-B58680160C40}" type="presParOf" srcId="{D61A8FA8-49B8-486F-9EFF-D5C59447246D}" destId="{B31ED32E-6BF5-4062-99EB-76AC5DE62816}" srcOrd="1" destOrd="0" presId="urn:microsoft.com/office/officeart/2005/8/layout/orgChart1"/>
    <dgm:cxn modelId="{26747E56-DF82-4C19-BA6B-D7F51F5B680E}" type="presParOf" srcId="{B31ED32E-6BF5-4062-99EB-76AC5DE62816}" destId="{9BE67F05-6390-4470-9B7E-C014E288AD01}" srcOrd="0" destOrd="0" presId="urn:microsoft.com/office/officeart/2005/8/layout/orgChart1"/>
    <dgm:cxn modelId="{0222BE2C-80A2-4F23-9F64-1821B11CADFC}" type="presParOf" srcId="{9BE67F05-6390-4470-9B7E-C014E288AD01}" destId="{5FAF4278-7C10-4B42-AA1B-B621302A8560}" srcOrd="0" destOrd="0" presId="urn:microsoft.com/office/officeart/2005/8/layout/orgChart1"/>
    <dgm:cxn modelId="{8E402F4B-2B6E-484D-A6B3-0F6D4A20043C}" type="presParOf" srcId="{9BE67F05-6390-4470-9B7E-C014E288AD01}" destId="{20568E7C-AADD-42E7-9CCD-4B96EF6EE02B}" srcOrd="1" destOrd="0" presId="urn:microsoft.com/office/officeart/2005/8/layout/orgChart1"/>
    <dgm:cxn modelId="{C7E83855-45C6-47D5-A97A-6A6BAF2DE9A8}" type="presParOf" srcId="{B31ED32E-6BF5-4062-99EB-76AC5DE62816}" destId="{BCA068AD-103D-4902-8D27-5CCE6C2396E2}" srcOrd="1" destOrd="0" presId="urn:microsoft.com/office/officeart/2005/8/layout/orgChart1"/>
    <dgm:cxn modelId="{3B391010-EE7A-417E-A38C-66955A22046B}" type="presParOf" srcId="{B31ED32E-6BF5-4062-99EB-76AC5DE62816}" destId="{BFA34B10-3B15-4095-9347-493BBAE29A2A}" srcOrd="2" destOrd="0" presId="urn:microsoft.com/office/officeart/2005/8/layout/orgChart1"/>
    <dgm:cxn modelId="{0CAD7600-6151-409D-99DF-6C3D384D294C}" type="presParOf" srcId="{D61A8FA8-49B8-486F-9EFF-D5C59447246D}" destId="{189D533C-D0CD-422B-88E3-4A07BEB4EB66}" srcOrd="2" destOrd="0" presId="urn:microsoft.com/office/officeart/2005/8/layout/orgChart1"/>
    <dgm:cxn modelId="{EA6F9017-EDDA-42D0-84DC-B35D96631EE9}" type="presParOf" srcId="{D61A8FA8-49B8-486F-9EFF-D5C59447246D}" destId="{2C1FEC30-19B7-48A1-9EDD-6A015180509F}" srcOrd="3" destOrd="0" presId="urn:microsoft.com/office/officeart/2005/8/layout/orgChart1"/>
    <dgm:cxn modelId="{3DF60089-940A-4073-AEAF-707089AC94D3}" type="presParOf" srcId="{2C1FEC30-19B7-48A1-9EDD-6A015180509F}" destId="{F334AF85-E129-49FD-BD6D-DB1F594BC033}" srcOrd="0" destOrd="0" presId="urn:microsoft.com/office/officeart/2005/8/layout/orgChart1"/>
    <dgm:cxn modelId="{AF50F86A-9676-46AA-9D02-CB2FFFCBB768}" type="presParOf" srcId="{F334AF85-E129-49FD-BD6D-DB1F594BC033}" destId="{EA954E9E-8F61-4302-9DE7-EF6839D6A8D0}" srcOrd="0" destOrd="0" presId="urn:microsoft.com/office/officeart/2005/8/layout/orgChart1"/>
    <dgm:cxn modelId="{B38646F0-D5F2-43D0-8C47-D1E6B5796BE2}" type="presParOf" srcId="{F334AF85-E129-49FD-BD6D-DB1F594BC033}" destId="{92D9773D-109E-44C6-BB94-72F87A88E15B}" srcOrd="1" destOrd="0" presId="urn:microsoft.com/office/officeart/2005/8/layout/orgChart1"/>
    <dgm:cxn modelId="{099023C7-8037-4A32-9B1A-E34F4B94C029}" type="presParOf" srcId="{2C1FEC30-19B7-48A1-9EDD-6A015180509F}" destId="{40070D66-F197-4254-A941-364BAEBC6C21}" srcOrd="1" destOrd="0" presId="urn:microsoft.com/office/officeart/2005/8/layout/orgChart1"/>
    <dgm:cxn modelId="{19CE902E-50CF-4936-9B2C-441BCE6DF102}" type="presParOf" srcId="{2C1FEC30-19B7-48A1-9EDD-6A015180509F}" destId="{8AC3AB5E-21BC-4139-B952-AB6D570A904D}" srcOrd="2" destOrd="0" presId="urn:microsoft.com/office/officeart/2005/8/layout/orgChart1"/>
    <dgm:cxn modelId="{6974C71A-F850-4885-8259-CC7CFC1C4D04}" type="presParOf" srcId="{D61A8FA8-49B8-486F-9EFF-D5C59447246D}" destId="{8B9910A1-7EE6-44C7-9A79-02CD3CD1E709}" srcOrd="4" destOrd="0" presId="urn:microsoft.com/office/officeart/2005/8/layout/orgChart1"/>
    <dgm:cxn modelId="{21ECE981-AEA9-48EF-A209-3AA2E1D9B27F}" type="presParOf" srcId="{D61A8FA8-49B8-486F-9EFF-D5C59447246D}" destId="{0940A84D-F3D3-478F-8D3F-0A3A3E05D6D4}" srcOrd="5" destOrd="0" presId="urn:microsoft.com/office/officeart/2005/8/layout/orgChart1"/>
    <dgm:cxn modelId="{ED355D57-94CF-4305-847B-A2EF59893AB5}" type="presParOf" srcId="{0940A84D-F3D3-478F-8D3F-0A3A3E05D6D4}" destId="{CBCDD7F2-74F5-4EC6-9BC8-6D0A24D4F646}" srcOrd="0" destOrd="0" presId="urn:microsoft.com/office/officeart/2005/8/layout/orgChart1"/>
    <dgm:cxn modelId="{CDF9D07B-E28F-4AD4-9E0B-D8F94472E37A}" type="presParOf" srcId="{CBCDD7F2-74F5-4EC6-9BC8-6D0A24D4F646}" destId="{EFC2600C-2CC0-4B8D-8016-E558953D972C}" srcOrd="0" destOrd="0" presId="urn:microsoft.com/office/officeart/2005/8/layout/orgChart1"/>
    <dgm:cxn modelId="{521DADA5-00EA-4788-AC78-914864528E07}" type="presParOf" srcId="{CBCDD7F2-74F5-4EC6-9BC8-6D0A24D4F646}" destId="{B1B704E5-F970-4970-A5F5-A19FB3705F8A}" srcOrd="1" destOrd="0" presId="urn:microsoft.com/office/officeart/2005/8/layout/orgChart1"/>
    <dgm:cxn modelId="{DBFC9DB4-B92E-418D-AD65-339D742489A5}" type="presParOf" srcId="{0940A84D-F3D3-478F-8D3F-0A3A3E05D6D4}" destId="{5CB15C4A-36F8-4822-AFA5-1CE5A2B4E435}" srcOrd="1" destOrd="0" presId="urn:microsoft.com/office/officeart/2005/8/layout/orgChart1"/>
    <dgm:cxn modelId="{7BF11081-F571-48C4-B960-13D8A84EF888}" type="presParOf" srcId="{5CB15C4A-36F8-4822-AFA5-1CE5A2B4E435}" destId="{797EDF86-51E2-4B53-B582-0BFF4D21B356}" srcOrd="0" destOrd="0" presId="urn:microsoft.com/office/officeart/2005/8/layout/orgChart1"/>
    <dgm:cxn modelId="{37970BBE-2AC3-4C84-9FCA-DC8A0E9F8104}" type="presParOf" srcId="{5CB15C4A-36F8-4822-AFA5-1CE5A2B4E435}" destId="{282688C9-DFDB-432E-B07A-35D8C06A1206}" srcOrd="1" destOrd="0" presId="urn:microsoft.com/office/officeart/2005/8/layout/orgChart1"/>
    <dgm:cxn modelId="{6B27E50E-4C58-46B9-8380-948DEFDD330A}" type="presParOf" srcId="{282688C9-DFDB-432E-B07A-35D8C06A1206}" destId="{B478D2B1-F014-4DD2-8C54-807691F1384C}" srcOrd="0" destOrd="0" presId="urn:microsoft.com/office/officeart/2005/8/layout/orgChart1"/>
    <dgm:cxn modelId="{CFA18162-B356-482C-B88F-A6741AB7196A}" type="presParOf" srcId="{B478D2B1-F014-4DD2-8C54-807691F1384C}" destId="{8D59BED8-8D40-4822-A530-60C0930163A7}" srcOrd="0" destOrd="0" presId="urn:microsoft.com/office/officeart/2005/8/layout/orgChart1"/>
    <dgm:cxn modelId="{5CB00D21-7D67-45D3-8AC6-BF842E89BB75}" type="presParOf" srcId="{B478D2B1-F014-4DD2-8C54-807691F1384C}" destId="{F18E2ABE-ABCA-4853-894E-E1B54E2E15A1}" srcOrd="1" destOrd="0" presId="urn:microsoft.com/office/officeart/2005/8/layout/orgChart1"/>
    <dgm:cxn modelId="{523B1DE3-8D08-4DCD-A9AB-F659197951CD}" type="presParOf" srcId="{282688C9-DFDB-432E-B07A-35D8C06A1206}" destId="{5D98F9D7-1B1C-4337-BA51-3C077D1A92E2}" srcOrd="1" destOrd="0" presId="urn:microsoft.com/office/officeart/2005/8/layout/orgChart1"/>
    <dgm:cxn modelId="{246DB97C-C283-4546-B7EE-349CF27C3C08}" type="presParOf" srcId="{282688C9-DFDB-432E-B07A-35D8C06A1206}" destId="{8C90E491-372B-47CB-8501-6F228481845C}" srcOrd="2" destOrd="0" presId="urn:microsoft.com/office/officeart/2005/8/layout/orgChart1"/>
    <dgm:cxn modelId="{B751FBA1-8986-4262-A490-6AEB2994168E}" type="presParOf" srcId="{0940A84D-F3D3-478F-8D3F-0A3A3E05D6D4}" destId="{BEE28299-4DB5-48FC-A1AD-1929B29C3EB2}" srcOrd="2" destOrd="0" presId="urn:microsoft.com/office/officeart/2005/8/layout/orgChart1"/>
    <dgm:cxn modelId="{E388F605-1120-4A88-8219-A76B733F3C4A}" type="presParOf" srcId="{D61A8FA8-49B8-486F-9EFF-D5C59447246D}" destId="{293DEE47-EAC1-431E-9B7A-FD107DE888E5}" srcOrd="6" destOrd="0" presId="urn:microsoft.com/office/officeart/2005/8/layout/orgChart1"/>
    <dgm:cxn modelId="{835D68DD-FF6B-4CB1-8E31-34697B86419B}" type="presParOf" srcId="{D61A8FA8-49B8-486F-9EFF-D5C59447246D}" destId="{2581BCF8-0A81-4EDF-8FD2-56FACB11B650}" srcOrd="7" destOrd="0" presId="urn:microsoft.com/office/officeart/2005/8/layout/orgChart1"/>
    <dgm:cxn modelId="{C6F22AEA-26AD-4272-BB5B-746C3E096BC4}" type="presParOf" srcId="{2581BCF8-0A81-4EDF-8FD2-56FACB11B650}" destId="{6D33E74D-ED1A-4372-A90F-F8FB45E33719}" srcOrd="0" destOrd="0" presId="urn:microsoft.com/office/officeart/2005/8/layout/orgChart1"/>
    <dgm:cxn modelId="{2F4C0A88-D4A7-4DFB-8100-56AC309C675A}" type="presParOf" srcId="{6D33E74D-ED1A-4372-A90F-F8FB45E33719}" destId="{3E974977-D6BC-419E-87AE-620559F1AF3C}" srcOrd="0" destOrd="0" presId="urn:microsoft.com/office/officeart/2005/8/layout/orgChart1"/>
    <dgm:cxn modelId="{226910FC-46C0-40E4-B849-CD026D02D8A0}" type="presParOf" srcId="{6D33E74D-ED1A-4372-A90F-F8FB45E33719}" destId="{C71718C0-27B8-49D7-9D52-15926E271664}" srcOrd="1" destOrd="0" presId="urn:microsoft.com/office/officeart/2005/8/layout/orgChart1"/>
    <dgm:cxn modelId="{7F756900-A8F8-45D4-8CF8-5A99DF98B45D}" type="presParOf" srcId="{2581BCF8-0A81-4EDF-8FD2-56FACB11B650}" destId="{7DF10223-0081-4227-BBCD-11FBF5F04965}" srcOrd="1" destOrd="0" presId="urn:microsoft.com/office/officeart/2005/8/layout/orgChart1"/>
    <dgm:cxn modelId="{27E0280A-4904-4348-B297-3AFA2D547F36}" type="presParOf" srcId="{2581BCF8-0A81-4EDF-8FD2-56FACB11B650}" destId="{BC97269E-35D9-4DDC-B6D2-B8A4647B9230}" srcOrd="2" destOrd="0" presId="urn:microsoft.com/office/officeart/2005/8/layout/orgChart1"/>
    <dgm:cxn modelId="{FA353081-5907-43FB-BF57-B1CEF80FD74E}" type="presParOf" srcId="{529BD768-A500-47EE-94A9-CB4F941CEF18}" destId="{54F9FBF2-6719-419D-8392-2739801EA476}" srcOrd="2" destOrd="0" presId="urn:microsoft.com/office/officeart/2005/8/layout/orgChart1"/>
    <dgm:cxn modelId="{9B43069A-18DC-45FF-A700-614CE2D75CAE}" type="presParOf" srcId="{8224DE22-3621-4F38-A5FA-6B756289F363}" destId="{7252AE00-0D58-4D13-A5BF-FC0465845EBB}" srcOrd="8" destOrd="0" presId="urn:microsoft.com/office/officeart/2005/8/layout/orgChart1"/>
    <dgm:cxn modelId="{157E4C35-EC13-4E73-B99E-7ADA0B2F1107}" type="presParOf" srcId="{8224DE22-3621-4F38-A5FA-6B756289F363}" destId="{1CDBCC73-57AD-4841-9F28-EAA009CBD810}" srcOrd="9" destOrd="0" presId="urn:microsoft.com/office/officeart/2005/8/layout/orgChart1"/>
    <dgm:cxn modelId="{781B8E6D-5DAF-4DBC-BC2F-4D8F3876C60C}" type="presParOf" srcId="{1CDBCC73-57AD-4841-9F28-EAA009CBD810}" destId="{893BE3E7-FE43-4843-81FD-34BC21EFBD6D}" srcOrd="0" destOrd="0" presId="urn:microsoft.com/office/officeart/2005/8/layout/orgChart1"/>
    <dgm:cxn modelId="{AC3DCDF1-AF72-45AA-9F15-46746D1FC16F}" type="presParOf" srcId="{893BE3E7-FE43-4843-81FD-34BC21EFBD6D}" destId="{5472F777-358E-4648-94A2-20037AC33ED1}" srcOrd="0" destOrd="0" presId="urn:microsoft.com/office/officeart/2005/8/layout/orgChart1"/>
    <dgm:cxn modelId="{929713F9-02D5-49FC-BCC3-E2B1CFDBC112}" type="presParOf" srcId="{893BE3E7-FE43-4843-81FD-34BC21EFBD6D}" destId="{D91F18D4-F680-45CE-A145-E7C0D6868415}" srcOrd="1" destOrd="0" presId="urn:microsoft.com/office/officeart/2005/8/layout/orgChart1"/>
    <dgm:cxn modelId="{980FC448-DB67-4028-A252-F6F78A9D68EB}" type="presParOf" srcId="{1CDBCC73-57AD-4841-9F28-EAA009CBD810}" destId="{ADEE4CFE-4AE3-4DC1-B34C-5901AC337164}" srcOrd="1" destOrd="0" presId="urn:microsoft.com/office/officeart/2005/8/layout/orgChart1"/>
    <dgm:cxn modelId="{02018C49-3F89-480C-9958-D67FD25D6BBD}" type="presParOf" srcId="{ADEE4CFE-4AE3-4DC1-B34C-5901AC337164}" destId="{8C975284-F2D4-4DB5-BDD2-B5F4F0BF2498}" srcOrd="0" destOrd="0" presId="urn:microsoft.com/office/officeart/2005/8/layout/orgChart1"/>
    <dgm:cxn modelId="{7447027A-4427-4FD6-AD2A-3916F71EC98F}" type="presParOf" srcId="{ADEE4CFE-4AE3-4DC1-B34C-5901AC337164}" destId="{91C08DB1-3230-4843-8F26-A52C0CEC5BEE}" srcOrd="1" destOrd="0" presId="urn:microsoft.com/office/officeart/2005/8/layout/orgChart1"/>
    <dgm:cxn modelId="{894145B7-6E68-444F-8110-A28ADF30B9A1}" type="presParOf" srcId="{91C08DB1-3230-4843-8F26-A52C0CEC5BEE}" destId="{0E935D74-C018-46F8-A22C-FE15B4B6BEB5}" srcOrd="0" destOrd="0" presId="urn:microsoft.com/office/officeart/2005/8/layout/orgChart1"/>
    <dgm:cxn modelId="{D3D80A56-0BAF-4596-870D-9BD10CE10C53}" type="presParOf" srcId="{0E935D74-C018-46F8-A22C-FE15B4B6BEB5}" destId="{390D10C7-96C9-4509-81EA-5DD643F4BC61}" srcOrd="0" destOrd="0" presId="urn:microsoft.com/office/officeart/2005/8/layout/orgChart1"/>
    <dgm:cxn modelId="{B98C9B37-3FCA-4D0A-874F-F0C48DEB35B3}" type="presParOf" srcId="{0E935D74-C018-46F8-A22C-FE15B4B6BEB5}" destId="{BD9C94A1-3722-4F3B-BF61-D2EB7D0BA2BB}" srcOrd="1" destOrd="0" presId="urn:microsoft.com/office/officeart/2005/8/layout/orgChart1"/>
    <dgm:cxn modelId="{533E830F-F705-422B-BFBD-4AEF66B2087F}" type="presParOf" srcId="{91C08DB1-3230-4843-8F26-A52C0CEC5BEE}" destId="{E020DCE3-EAEC-42A4-9599-F8A7FBD83646}" srcOrd="1" destOrd="0" presId="urn:microsoft.com/office/officeart/2005/8/layout/orgChart1"/>
    <dgm:cxn modelId="{0B6EC172-FC92-4290-82C6-CBC461C42F21}" type="presParOf" srcId="{E020DCE3-EAEC-42A4-9599-F8A7FBD83646}" destId="{E0C0A3E5-E13B-4F66-ABAF-5960DECB6192}" srcOrd="0" destOrd="0" presId="urn:microsoft.com/office/officeart/2005/8/layout/orgChart1"/>
    <dgm:cxn modelId="{D0CFBA4A-710B-4150-8B6E-B99F887043E4}" type="presParOf" srcId="{E020DCE3-EAEC-42A4-9599-F8A7FBD83646}" destId="{3864C4E2-836D-4F58-8234-A0FCFA4E24E0}" srcOrd="1" destOrd="0" presId="urn:microsoft.com/office/officeart/2005/8/layout/orgChart1"/>
    <dgm:cxn modelId="{792F8BD7-ED62-43EB-ADD5-C069AF184849}" type="presParOf" srcId="{3864C4E2-836D-4F58-8234-A0FCFA4E24E0}" destId="{084C30BD-688A-414F-8DA1-F98349A52FD1}" srcOrd="0" destOrd="0" presId="urn:microsoft.com/office/officeart/2005/8/layout/orgChart1"/>
    <dgm:cxn modelId="{395F112B-5617-4D7E-B45F-1D1045B11763}" type="presParOf" srcId="{084C30BD-688A-414F-8DA1-F98349A52FD1}" destId="{3A8ED00D-1774-4962-BA6D-13818CF5F1B2}" srcOrd="0" destOrd="0" presId="urn:microsoft.com/office/officeart/2005/8/layout/orgChart1"/>
    <dgm:cxn modelId="{7CE4ABE6-0FE9-46A1-B73B-640C49BCBE68}" type="presParOf" srcId="{084C30BD-688A-414F-8DA1-F98349A52FD1}" destId="{971D3A3B-C697-4DAB-93AC-5042584FDC92}" srcOrd="1" destOrd="0" presId="urn:microsoft.com/office/officeart/2005/8/layout/orgChart1"/>
    <dgm:cxn modelId="{5A1B6EFA-3A1B-4C37-9E19-1F6ADF96B410}" type="presParOf" srcId="{3864C4E2-836D-4F58-8234-A0FCFA4E24E0}" destId="{DBC33C05-DBE5-4D73-B19B-15FF42ABFDBB}" srcOrd="1" destOrd="0" presId="urn:microsoft.com/office/officeart/2005/8/layout/orgChart1"/>
    <dgm:cxn modelId="{2270C101-AE42-451C-B1E3-E4FE4AC76BD0}" type="presParOf" srcId="{3864C4E2-836D-4F58-8234-A0FCFA4E24E0}" destId="{4A34A720-F8F9-4928-B8A9-7D65F6FA5575}" srcOrd="2" destOrd="0" presId="urn:microsoft.com/office/officeart/2005/8/layout/orgChart1"/>
    <dgm:cxn modelId="{43D7EC47-A538-4D96-8406-14F1D5502BB0}" type="presParOf" srcId="{E020DCE3-EAEC-42A4-9599-F8A7FBD83646}" destId="{BC7F4322-188B-443E-BFD4-E967BB57DA33}" srcOrd="2" destOrd="0" presId="urn:microsoft.com/office/officeart/2005/8/layout/orgChart1"/>
    <dgm:cxn modelId="{54610763-0CE2-4B57-9FA8-67A1C3303E33}" type="presParOf" srcId="{E020DCE3-EAEC-42A4-9599-F8A7FBD83646}" destId="{53780661-4425-4294-B127-821FED99F06F}" srcOrd="3" destOrd="0" presId="urn:microsoft.com/office/officeart/2005/8/layout/orgChart1"/>
    <dgm:cxn modelId="{6B89943A-7A6E-4081-999E-E890C8A6A8DA}" type="presParOf" srcId="{53780661-4425-4294-B127-821FED99F06F}" destId="{84C0A4D4-286D-444A-9BFE-5765A2FD38B9}" srcOrd="0" destOrd="0" presId="urn:microsoft.com/office/officeart/2005/8/layout/orgChart1"/>
    <dgm:cxn modelId="{EB713532-C378-4439-93BD-9AFDD1AF2CCE}" type="presParOf" srcId="{84C0A4D4-286D-444A-9BFE-5765A2FD38B9}" destId="{92BDE917-AF33-46EA-A494-D69969A6CA3E}" srcOrd="0" destOrd="0" presId="urn:microsoft.com/office/officeart/2005/8/layout/orgChart1"/>
    <dgm:cxn modelId="{C44C0432-3AFB-4672-8DC5-2DC408053368}" type="presParOf" srcId="{84C0A4D4-286D-444A-9BFE-5765A2FD38B9}" destId="{61D4152A-FCD2-4143-997C-7F4B4D976A8B}" srcOrd="1" destOrd="0" presId="urn:microsoft.com/office/officeart/2005/8/layout/orgChart1"/>
    <dgm:cxn modelId="{FC2C5507-B396-47C8-BE50-D93D6448B43B}" type="presParOf" srcId="{53780661-4425-4294-B127-821FED99F06F}" destId="{9FF4B201-B798-4835-8EDA-852B0B10A9B6}" srcOrd="1" destOrd="0" presId="urn:microsoft.com/office/officeart/2005/8/layout/orgChart1"/>
    <dgm:cxn modelId="{C0CAF827-D14B-4054-BBD8-ABF81BEF3D8A}" type="presParOf" srcId="{53780661-4425-4294-B127-821FED99F06F}" destId="{4266F484-49C3-443B-8887-69D67EE7FAB2}" srcOrd="2" destOrd="0" presId="urn:microsoft.com/office/officeart/2005/8/layout/orgChart1"/>
    <dgm:cxn modelId="{8E51E5BB-C201-45D5-B2B7-4C81BB60AB45}" type="presParOf" srcId="{91C08DB1-3230-4843-8F26-A52C0CEC5BEE}" destId="{59FF9511-1012-4F72-AACB-5EBB9524D87E}" srcOrd="2" destOrd="0" presId="urn:microsoft.com/office/officeart/2005/8/layout/orgChart1"/>
    <dgm:cxn modelId="{4EF59F24-60F0-41FD-BF5B-62767F5C30C0}" type="presParOf" srcId="{1CDBCC73-57AD-4841-9F28-EAA009CBD810}" destId="{EEC722DD-B21E-4301-8E55-2EFF4C07ECC5}" srcOrd="2" destOrd="0" presId="urn:microsoft.com/office/officeart/2005/8/layout/orgChart1"/>
    <dgm:cxn modelId="{E98CD024-ABF7-4916-BAB1-DBAEF77B1A99}" type="presParOf" srcId="{8224DE22-3621-4F38-A5FA-6B756289F363}" destId="{70683213-1108-498B-BE1E-A577862F5FA9}" srcOrd="10" destOrd="0" presId="urn:microsoft.com/office/officeart/2005/8/layout/orgChart1"/>
    <dgm:cxn modelId="{68724C3B-8B36-4164-805D-4167FA5377D4}" type="presParOf" srcId="{8224DE22-3621-4F38-A5FA-6B756289F363}" destId="{EC25B9D0-5845-4219-96CC-F048386D6E8D}" srcOrd="11" destOrd="0" presId="urn:microsoft.com/office/officeart/2005/8/layout/orgChart1"/>
    <dgm:cxn modelId="{FA9EDF3F-DCBD-4D5F-BFDB-BF401C6F00ED}" type="presParOf" srcId="{EC25B9D0-5845-4219-96CC-F048386D6E8D}" destId="{29238394-4CF1-473B-9ED2-B4BB0E5E4756}" srcOrd="0" destOrd="0" presId="urn:microsoft.com/office/officeart/2005/8/layout/orgChart1"/>
    <dgm:cxn modelId="{8A1D69FC-96C2-4EAF-B13E-A6903D9CAC0C}" type="presParOf" srcId="{29238394-4CF1-473B-9ED2-B4BB0E5E4756}" destId="{C5C8E3CB-6D0E-430A-B785-9AA6C145BC33}" srcOrd="0" destOrd="0" presId="urn:microsoft.com/office/officeart/2005/8/layout/orgChart1"/>
    <dgm:cxn modelId="{F97C2460-7C07-4421-A344-5A2B71C855AB}" type="presParOf" srcId="{29238394-4CF1-473B-9ED2-B4BB0E5E4756}" destId="{B76590B8-5DC7-42F1-8DED-18434A1EEDF0}" srcOrd="1" destOrd="0" presId="urn:microsoft.com/office/officeart/2005/8/layout/orgChart1"/>
    <dgm:cxn modelId="{D3EE6817-B3B0-449D-9157-570E9F111A37}" type="presParOf" srcId="{EC25B9D0-5845-4219-96CC-F048386D6E8D}" destId="{15CBE8D2-6EEB-4305-90FD-5414BBADD06C}" srcOrd="1" destOrd="0" presId="urn:microsoft.com/office/officeart/2005/8/layout/orgChart1"/>
    <dgm:cxn modelId="{BD799F84-5AF7-495C-AAFE-B3E3EFFCD06A}" type="presParOf" srcId="{15CBE8D2-6EEB-4305-90FD-5414BBADD06C}" destId="{D7602549-1CD4-4CCB-9257-F930001B1C9C}" srcOrd="0" destOrd="0" presId="urn:microsoft.com/office/officeart/2005/8/layout/orgChart1"/>
    <dgm:cxn modelId="{3ED4678F-AC95-422E-894F-10C49E40ACC7}" type="presParOf" srcId="{15CBE8D2-6EEB-4305-90FD-5414BBADD06C}" destId="{C8D5945C-3415-47B0-98C0-A47DE29B0513}" srcOrd="1" destOrd="0" presId="urn:microsoft.com/office/officeart/2005/8/layout/orgChart1"/>
    <dgm:cxn modelId="{6344A3F6-AE76-41D2-A42F-52C4E44EFC17}" type="presParOf" srcId="{C8D5945C-3415-47B0-98C0-A47DE29B0513}" destId="{FBA953ED-7C0F-4B83-9FE6-2AAEBFA7B88D}" srcOrd="0" destOrd="0" presId="urn:microsoft.com/office/officeart/2005/8/layout/orgChart1"/>
    <dgm:cxn modelId="{503491C7-6D00-4BF3-A373-454D32549B1F}" type="presParOf" srcId="{FBA953ED-7C0F-4B83-9FE6-2AAEBFA7B88D}" destId="{487EF177-BACA-4508-A542-293EFB15B294}" srcOrd="0" destOrd="0" presId="urn:microsoft.com/office/officeart/2005/8/layout/orgChart1"/>
    <dgm:cxn modelId="{35764546-1DCA-473E-98CD-53A57AF7C10C}" type="presParOf" srcId="{FBA953ED-7C0F-4B83-9FE6-2AAEBFA7B88D}" destId="{D560A509-25D1-4944-9880-0E63DAA469F6}" srcOrd="1" destOrd="0" presId="urn:microsoft.com/office/officeart/2005/8/layout/orgChart1"/>
    <dgm:cxn modelId="{1AD6537A-3EFF-40EF-A00B-F0EA5F35F926}" type="presParOf" srcId="{C8D5945C-3415-47B0-98C0-A47DE29B0513}" destId="{35EA9289-E7D9-433E-B907-1FF82050D86D}" srcOrd="1" destOrd="0" presId="urn:microsoft.com/office/officeart/2005/8/layout/orgChart1"/>
    <dgm:cxn modelId="{D9EF9117-F9A0-40A7-92B5-2CBDBA491E22}" type="presParOf" srcId="{35EA9289-E7D9-433E-B907-1FF82050D86D}" destId="{5D22FD20-1213-4A69-B9AE-B58769B71B52}" srcOrd="0" destOrd="0" presId="urn:microsoft.com/office/officeart/2005/8/layout/orgChart1"/>
    <dgm:cxn modelId="{A84904A0-64C6-4E52-BC05-2997BE3F78AD}" type="presParOf" srcId="{35EA9289-E7D9-433E-B907-1FF82050D86D}" destId="{ECE8B276-8006-437E-96B4-E6D45FC8D91F}" srcOrd="1" destOrd="0" presId="urn:microsoft.com/office/officeart/2005/8/layout/orgChart1"/>
    <dgm:cxn modelId="{724A047B-1937-4A48-B0A9-650C41104041}" type="presParOf" srcId="{ECE8B276-8006-437E-96B4-E6D45FC8D91F}" destId="{F2D256F6-8C3F-49C1-9C1B-766AE76B3B90}" srcOrd="0" destOrd="0" presId="urn:microsoft.com/office/officeart/2005/8/layout/orgChart1"/>
    <dgm:cxn modelId="{FB9E9827-7C4C-4EDE-B9B4-C1EAB4DAC19E}" type="presParOf" srcId="{F2D256F6-8C3F-49C1-9C1B-766AE76B3B90}" destId="{1B7A7C24-3DB2-47F4-A74B-969D6DCE75DD}" srcOrd="0" destOrd="0" presId="urn:microsoft.com/office/officeart/2005/8/layout/orgChart1"/>
    <dgm:cxn modelId="{F09D6020-390A-467C-BEDE-BCE7F9DBDDF4}" type="presParOf" srcId="{F2D256F6-8C3F-49C1-9C1B-766AE76B3B90}" destId="{4B34F9EE-62AD-454A-A30F-AA6441C01573}" srcOrd="1" destOrd="0" presId="urn:microsoft.com/office/officeart/2005/8/layout/orgChart1"/>
    <dgm:cxn modelId="{CAC6E56D-B291-446B-85CE-2323A74A554E}" type="presParOf" srcId="{ECE8B276-8006-437E-96B4-E6D45FC8D91F}" destId="{BC31A38A-DAD6-405B-A1B0-522AF358D645}" srcOrd="1" destOrd="0" presId="urn:microsoft.com/office/officeart/2005/8/layout/orgChart1"/>
    <dgm:cxn modelId="{84724325-FA65-4813-8A58-87EB8C3B03B2}" type="presParOf" srcId="{ECE8B276-8006-437E-96B4-E6D45FC8D91F}" destId="{351518F9-8032-43E1-8881-7F8876C6F7EA}" srcOrd="2" destOrd="0" presId="urn:microsoft.com/office/officeart/2005/8/layout/orgChart1"/>
    <dgm:cxn modelId="{57EBDB9F-A8F4-4127-BEB6-DEAF826802EC}" type="presParOf" srcId="{C8D5945C-3415-47B0-98C0-A47DE29B0513}" destId="{9E1AC261-FBAE-4A0D-8B96-0A30EC7195C9}" srcOrd="2" destOrd="0" presId="urn:microsoft.com/office/officeart/2005/8/layout/orgChart1"/>
    <dgm:cxn modelId="{C092ACD0-9667-43ED-A2CA-B00CFE78D70A}" type="presParOf" srcId="{EC25B9D0-5845-4219-96CC-F048386D6E8D}" destId="{407516C1-DE76-4536-9787-8D57CF5B9BE1}" srcOrd="2" destOrd="0" presId="urn:microsoft.com/office/officeart/2005/8/layout/orgChart1"/>
    <dgm:cxn modelId="{71F438B9-C63C-4660-ACAD-CFDF54574B29}" type="presParOf" srcId="{E1E2DA5A-DB68-4ED7-86DF-DF58CD3F1D04}" destId="{69219432-CA8A-476E-B5DB-8B9413748A76}" srcOrd="2" destOrd="0" presId="urn:microsoft.com/office/officeart/2005/8/layout/orgChart1"/>
    <dgm:cxn modelId="{9FEEBD41-C927-46CC-ADB1-6E7DE2FE0C2B}" type="presParOf" srcId="{CECB7371-08C4-4805-8469-2100B93E83C2}" destId="{0DCE709F-19B6-4A17-A635-87421A0CBCD4}" srcOrd="2" destOrd="0" presId="urn:microsoft.com/office/officeart/2005/8/layout/orgChart1"/>
    <dgm:cxn modelId="{DFADFE6A-DEF2-4BDC-B38E-A332B01B9DAE}" type="presParOf" srcId="{CECB7371-08C4-4805-8469-2100B93E83C2}" destId="{CC462B03-32D0-40FC-8CD3-A7F87548AC52}" srcOrd="3" destOrd="0" presId="urn:microsoft.com/office/officeart/2005/8/layout/orgChart1"/>
    <dgm:cxn modelId="{FB3D80E3-A7B0-41C2-9330-90754B738B8B}" type="presParOf" srcId="{CC462B03-32D0-40FC-8CD3-A7F87548AC52}" destId="{59EE1DAE-8A66-4383-A123-E74861CC1C66}" srcOrd="0" destOrd="0" presId="urn:microsoft.com/office/officeart/2005/8/layout/orgChart1"/>
    <dgm:cxn modelId="{E96DBCB2-DB1F-4452-8BE1-DCCD4F3ED114}" type="presParOf" srcId="{59EE1DAE-8A66-4383-A123-E74861CC1C66}" destId="{645F3C54-6B0A-4E11-8BF0-DFDC8F13B6FB}" srcOrd="0" destOrd="0" presId="urn:microsoft.com/office/officeart/2005/8/layout/orgChart1"/>
    <dgm:cxn modelId="{886B54ED-932E-43AF-A430-DC167A2F033D}" type="presParOf" srcId="{59EE1DAE-8A66-4383-A123-E74861CC1C66}" destId="{E9FCC4B0-B72E-4253-A728-7A5BE14EADD8}" srcOrd="1" destOrd="0" presId="urn:microsoft.com/office/officeart/2005/8/layout/orgChart1"/>
    <dgm:cxn modelId="{4935CA57-B9E6-4FAE-A09C-FA439E91D58C}" type="presParOf" srcId="{CC462B03-32D0-40FC-8CD3-A7F87548AC52}" destId="{228140E2-9E13-48C5-AF47-34984B30DE4D}" srcOrd="1" destOrd="0" presId="urn:microsoft.com/office/officeart/2005/8/layout/orgChart1"/>
    <dgm:cxn modelId="{4A13E137-D537-4F2C-92E1-0975FE057AAB}" type="presParOf" srcId="{CC462B03-32D0-40FC-8CD3-A7F87548AC52}" destId="{BC715B84-2378-4B38-B0EC-052122AA088B}" srcOrd="2" destOrd="0" presId="urn:microsoft.com/office/officeart/2005/8/layout/orgChart1"/>
    <dgm:cxn modelId="{C834E172-7792-412A-9568-24D753E3D615}" type="presParOf" srcId="{CECB7371-08C4-4805-8469-2100B93E83C2}" destId="{BCC1879B-23FA-42AF-BAD5-0F1B927A8BAC}" srcOrd="4" destOrd="0" presId="urn:microsoft.com/office/officeart/2005/8/layout/orgChart1"/>
    <dgm:cxn modelId="{42D44270-CAC6-4D94-A65D-A182848A953D}" type="presParOf" srcId="{CECB7371-08C4-4805-8469-2100B93E83C2}" destId="{CC540BB8-5165-4E4A-A6F8-8F8C46BC37B4}" srcOrd="5" destOrd="0" presId="urn:microsoft.com/office/officeart/2005/8/layout/orgChart1"/>
    <dgm:cxn modelId="{875304E8-26C0-4467-A23A-5147290FB4ED}" type="presParOf" srcId="{CC540BB8-5165-4E4A-A6F8-8F8C46BC37B4}" destId="{60129BDF-588D-4DE4-A626-588C6E46427B}" srcOrd="0" destOrd="0" presId="urn:microsoft.com/office/officeart/2005/8/layout/orgChart1"/>
    <dgm:cxn modelId="{E18B80B0-B22B-4294-A5BF-53EEF6B8AC3C}" type="presParOf" srcId="{60129BDF-588D-4DE4-A626-588C6E46427B}" destId="{9090701A-CFB5-413C-88D3-93A3B1999848}" srcOrd="0" destOrd="0" presId="urn:microsoft.com/office/officeart/2005/8/layout/orgChart1"/>
    <dgm:cxn modelId="{B731EF4E-DBE0-4513-B7FA-20727116EEFB}" type="presParOf" srcId="{60129BDF-588D-4DE4-A626-588C6E46427B}" destId="{CF8E8E1F-43F1-4D60-BE00-0F8F515DE865}" srcOrd="1" destOrd="0" presId="urn:microsoft.com/office/officeart/2005/8/layout/orgChart1"/>
    <dgm:cxn modelId="{51F08EAF-8929-4392-AADD-CE127698DFCF}" type="presParOf" srcId="{CC540BB8-5165-4E4A-A6F8-8F8C46BC37B4}" destId="{04DD30E3-6E4B-41A0-80EE-A7E234164093}" srcOrd="1" destOrd="0" presId="urn:microsoft.com/office/officeart/2005/8/layout/orgChart1"/>
    <dgm:cxn modelId="{454DE84C-D78F-4040-95B1-19E57988F0F1}" type="presParOf" srcId="{CC540BB8-5165-4E4A-A6F8-8F8C46BC37B4}" destId="{D6CA684E-73DC-4478-80BF-0740A28270E7}" srcOrd="2" destOrd="0" presId="urn:microsoft.com/office/officeart/2005/8/layout/orgChart1"/>
    <dgm:cxn modelId="{63CE0C4B-0C3B-4991-A9A8-43BA0FAA0616}" type="presParOf" srcId="{CABE6FBB-30BB-4494-9EF0-5693DBAE15EB}" destId="{958744A6-4AF1-49B8-9999-C20126C580C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C09D71FE-2EB8-43E5-82B6-3C9A5BB20C79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93F4F321-AEB1-42C5-AC35-E88FD44D92F2}">
      <dgm:prSet phldrT="[Text]" custT="1"/>
      <dgm:spPr/>
      <dgm:t>
        <a:bodyPr/>
        <a:lstStyle/>
        <a:p>
          <a:r>
            <a:rPr lang="hi-IN" sz="1600"/>
            <a:t>३ </a:t>
          </a:r>
          <a:r>
            <a:rPr lang="en-US" sz="1600"/>
            <a:t>. </a:t>
          </a:r>
          <a:r>
            <a:rPr lang="hi-IN" sz="1600"/>
            <a:t>राजु</a:t>
          </a:r>
          <a:endParaRPr lang="en-US" sz="1600"/>
        </a:p>
        <a:p>
          <a:r>
            <a:rPr lang="en-US" sz="1600"/>
            <a:t>(</a:t>
          </a:r>
          <a:r>
            <a:rPr lang="hi-IN" sz="1600"/>
            <a:t>अमले </a:t>
          </a:r>
          <a:r>
            <a:rPr lang="en-US" sz="1600"/>
            <a:t>)</a:t>
          </a:r>
          <a:r>
            <a:rPr lang="hi-IN" sz="1600"/>
            <a:t> </a:t>
          </a:r>
          <a:endParaRPr lang="en-US" sz="1600"/>
        </a:p>
      </dgm:t>
    </dgm:pt>
    <dgm:pt modelId="{41F33DF1-1E21-4819-AB45-9CF7377A9ACB}" type="parTrans" cxnId="{F42C7565-C59F-4749-B02D-47F6C595086B}">
      <dgm:prSet/>
      <dgm:spPr/>
      <dgm:t>
        <a:bodyPr/>
        <a:lstStyle/>
        <a:p>
          <a:endParaRPr lang="en-US"/>
        </a:p>
      </dgm:t>
    </dgm:pt>
    <dgm:pt modelId="{EB8CCF6D-E29F-421E-8F2C-CDF451B24DF5}" type="sibTrans" cxnId="{F42C7565-C59F-4749-B02D-47F6C595086B}">
      <dgm:prSet/>
      <dgm:spPr/>
      <dgm:t>
        <a:bodyPr/>
        <a:lstStyle/>
        <a:p>
          <a:endParaRPr lang="en-US"/>
        </a:p>
      </dgm:t>
    </dgm:pt>
    <dgm:pt modelId="{545B67F1-29D5-4D56-B25F-8EB0C85358FB}">
      <dgm:prSet phldrT="[Text]" custT="1"/>
      <dgm:spPr/>
      <dgm:t>
        <a:bodyPr/>
        <a:lstStyle/>
        <a:p>
          <a:r>
            <a:rPr lang="hi-IN" sz="1600"/>
            <a:t>४</a:t>
          </a:r>
          <a:r>
            <a:rPr lang="en-US" sz="1600"/>
            <a:t>. </a:t>
          </a:r>
          <a:r>
            <a:rPr lang="hi-IN" sz="1600"/>
            <a:t>बलभद्र</a:t>
          </a:r>
          <a:endParaRPr lang="en-US" sz="1600"/>
        </a:p>
      </dgm:t>
    </dgm:pt>
    <dgm:pt modelId="{62BD347E-6EF0-42F0-924C-3C72FA457A6A}" type="parTrans" cxnId="{0D66CEDE-2134-4224-A563-8F6D05489F3A}">
      <dgm:prSet/>
      <dgm:spPr/>
      <dgm:t>
        <a:bodyPr/>
        <a:lstStyle/>
        <a:p>
          <a:endParaRPr lang="en-US"/>
        </a:p>
      </dgm:t>
    </dgm:pt>
    <dgm:pt modelId="{F7292ABF-E9EC-478D-A07E-5E5B9023DB97}" type="sibTrans" cxnId="{0D66CEDE-2134-4224-A563-8F6D05489F3A}">
      <dgm:prSet/>
      <dgm:spPr/>
      <dgm:t>
        <a:bodyPr/>
        <a:lstStyle/>
        <a:p>
          <a:endParaRPr lang="en-US"/>
        </a:p>
      </dgm:t>
    </dgm:pt>
    <dgm:pt modelId="{34E66BF0-DFF7-4658-ADBE-98D112E26B78}">
      <dgm:prSet phldrT="[Text]" custT="1"/>
      <dgm:spPr/>
      <dgm:t>
        <a:bodyPr/>
        <a:lstStyle/>
        <a:p>
          <a:r>
            <a:rPr lang="hi-IN" sz="1600"/>
            <a:t>४</a:t>
          </a:r>
          <a:r>
            <a:rPr lang="en-US" sz="1600"/>
            <a:t>.</a:t>
          </a:r>
          <a:r>
            <a:rPr lang="hi-IN" sz="1600"/>
            <a:t> रणवीर </a:t>
          </a:r>
          <a:endParaRPr lang="en-US" sz="1600"/>
        </a:p>
      </dgm:t>
    </dgm:pt>
    <dgm:pt modelId="{A6D89936-53E8-419D-807C-685E9774BD36}" type="parTrans" cxnId="{A934541E-8F7C-44B7-80C2-9E588065141C}">
      <dgm:prSet/>
      <dgm:spPr/>
      <dgm:t>
        <a:bodyPr/>
        <a:lstStyle/>
        <a:p>
          <a:endParaRPr lang="en-US"/>
        </a:p>
      </dgm:t>
    </dgm:pt>
    <dgm:pt modelId="{4101DE7D-D42E-46DB-A943-F364F58E024D}" type="sibTrans" cxnId="{A934541E-8F7C-44B7-80C2-9E588065141C}">
      <dgm:prSet/>
      <dgm:spPr/>
      <dgm:t>
        <a:bodyPr/>
        <a:lstStyle/>
        <a:p>
          <a:endParaRPr lang="en-US"/>
        </a:p>
      </dgm:t>
    </dgm:pt>
    <dgm:pt modelId="{E67F55A8-4DE0-43DD-8261-B19E9C32C817}">
      <dgm:prSet phldrT="[Text]" custT="1"/>
      <dgm:spPr/>
      <dgm:t>
        <a:bodyPr/>
        <a:lstStyle/>
        <a:p>
          <a:r>
            <a:rPr lang="hi-IN" sz="1600"/>
            <a:t>५</a:t>
          </a:r>
          <a:r>
            <a:rPr lang="en-US" sz="1600"/>
            <a:t>. </a:t>
          </a:r>
          <a:r>
            <a:rPr lang="hi-IN" sz="1600"/>
            <a:t>धनराज </a:t>
          </a:r>
          <a:endParaRPr lang="en-US" sz="1600"/>
        </a:p>
      </dgm:t>
    </dgm:pt>
    <dgm:pt modelId="{222141EB-2D15-4A77-808E-3607C56ED762}" type="parTrans" cxnId="{98DD661E-1176-484C-B6E3-2CB51EC6144B}">
      <dgm:prSet/>
      <dgm:spPr/>
      <dgm:t>
        <a:bodyPr/>
        <a:lstStyle/>
        <a:p>
          <a:endParaRPr lang="en-US"/>
        </a:p>
      </dgm:t>
    </dgm:pt>
    <dgm:pt modelId="{CA35A363-509D-4929-A16F-CD89BEBE3C94}" type="sibTrans" cxnId="{98DD661E-1176-484C-B6E3-2CB51EC6144B}">
      <dgm:prSet/>
      <dgm:spPr/>
      <dgm:t>
        <a:bodyPr/>
        <a:lstStyle/>
        <a:p>
          <a:endParaRPr lang="en-US"/>
        </a:p>
      </dgm:t>
    </dgm:pt>
    <dgm:pt modelId="{03050EBF-9BDE-42A2-8A22-EA7FE916E697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हस्त</a:t>
          </a:r>
          <a:r>
            <a:rPr lang="en-US" sz="1600"/>
            <a:t> </a:t>
          </a:r>
          <a:r>
            <a:rPr lang="hi-IN" sz="1600"/>
            <a:t>बहादुर </a:t>
          </a:r>
          <a:endParaRPr lang="en-US" sz="1600"/>
        </a:p>
      </dgm:t>
    </dgm:pt>
    <dgm:pt modelId="{2666E669-3500-476A-BC8C-685B4A9A6DBA}" type="parTrans" cxnId="{F76F273D-D44E-46BE-8BF6-0A56FC5EC8AE}">
      <dgm:prSet/>
      <dgm:spPr/>
      <dgm:t>
        <a:bodyPr/>
        <a:lstStyle/>
        <a:p>
          <a:endParaRPr lang="en-US"/>
        </a:p>
      </dgm:t>
    </dgm:pt>
    <dgm:pt modelId="{87D61B18-DBFD-4C75-A7E2-D76BD9EF06B4}" type="sibTrans" cxnId="{F76F273D-D44E-46BE-8BF6-0A56FC5EC8AE}">
      <dgm:prSet/>
      <dgm:spPr/>
      <dgm:t>
        <a:bodyPr/>
        <a:lstStyle/>
        <a:p>
          <a:endParaRPr lang="en-US"/>
        </a:p>
      </dgm:t>
    </dgm:pt>
    <dgm:pt modelId="{8B223F45-18DB-4A15-9AA5-F6164F6478C3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टंक</a:t>
          </a:r>
          <a:r>
            <a:rPr lang="en-US" sz="1600"/>
            <a:t> </a:t>
          </a:r>
          <a:r>
            <a:rPr lang="hi-IN" sz="1600"/>
            <a:t>बहादुर</a:t>
          </a:r>
          <a:endParaRPr lang="en-US" sz="1600"/>
        </a:p>
      </dgm:t>
    </dgm:pt>
    <dgm:pt modelId="{8CB24A57-9EC6-4CDC-BB2C-FC50D96516FF}" type="parTrans" cxnId="{572E0C9E-989E-488B-A598-9AAF2DC50DE3}">
      <dgm:prSet/>
      <dgm:spPr/>
      <dgm:t>
        <a:bodyPr/>
        <a:lstStyle/>
        <a:p>
          <a:endParaRPr lang="en-US"/>
        </a:p>
      </dgm:t>
    </dgm:pt>
    <dgm:pt modelId="{327728BF-7880-4511-9572-3853C637400D}" type="sibTrans" cxnId="{572E0C9E-989E-488B-A598-9AAF2DC50DE3}">
      <dgm:prSet/>
      <dgm:spPr/>
      <dgm:t>
        <a:bodyPr/>
        <a:lstStyle/>
        <a:p>
          <a:endParaRPr lang="en-US"/>
        </a:p>
      </dgm:t>
    </dgm:pt>
    <dgm:pt modelId="{B32C400F-66C9-4DDC-9368-6E9D812A13C4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देवी</a:t>
          </a:r>
          <a:r>
            <a:rPr lang="en-US" sz="1600"/>
            <a:t> </a:t>
          </a:r>
          <a:r>
            <a:rPr lang="hi-IN" sz="1600"/>
            <a:t>बहादुर</a:t>
          </a:r>
          <a:endParaRPr lang="en-US" sz="1600"/>
        </a:p>
      </dgm:t>
    </dgm:pt>
    <dgm:pt modelId="{9627DDE9-6D9A-4DCA-B2FE-64B69741D811}" type="parTrans" cxnId="{FEB82911-468F-484E-90E7-D706A8D33505}">
      <dgm:prSet/>
      <dgm:spPr/>
      <dgm:t>
        <a:bodyPr/>
        <a:lstStyle/>
        <a:p>
          <a:endParaRPr lang="en-US"/>
        </a:p>
      </dgm:t>
    </dgm:pt>
    <dgm:pt modelId="{07C36F99-0788-474E-8C59-72AAA6AAD848}" type="sibTrans" cxnId="{FEB82911-468F-484E-90E7-D706A8D33505}">
      <dgm:prSet/>
      <dgm:spPr/>
      <dgm:t>
        <a:bodyPr/>
        <a:lstStyle/>
        <a:p>
          <a:endParaRPr lang="en-US"/>
        </a:p>
      </dgm:t>
    </dgm:pt>
    <dgm:pt modelId="{9D5880F8-5DDA-4E1B-A92D-B4710B2880A8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मान</a:t>
          </a:r>
          <a:r>
            <a:rPr lang="en-US" sz="1600"/>
            <a:t> </a:t>
          </a:r>
          <a:r>
            <a:rPr lang="hi-IN" sz="1600"/>
            <a:t>बहादुर</a:t>
          </a:r>
          <a:endParaRPr lang="en-US" sz="1600"/>
        </a:p>
      </dgm:t>
    </dgm:pt>
    <dgm:pt modelId="{3349CDA3-76A3-48AD-976A-554298D72E98}" type="parTrans" cxnId="{6E68E96E-09A4-4D6C-B6B6-E23FD61E4341}">
      <dgm:prSet/>
      <dgm:spPr/>
      <dgm:t>
        <a:bodyPr/>
        <a:lstStyle/>
        <a:p>
          <a:endParaRPr lang="en-US"/>
        </a:p>
      </dgm:t>
    </dgm:pt>
    <dgm:pt modelId="{77F5CEE6-729A-4E48-B484-701C7D946DF2}" type="sibTrans" cxnId="{6E68E96E-09A4-4D6C-B6B6-E23FD61E4341}">
      <dgm:prSet/>
      <dgm:spPr/>
      <dgm:t>
        <a:bodyPr/>
        <a:lstStyle/>
        <a:p>
          <a:endParaRPr lang="en-US"/>
        </a:p>
      </dgm:t>
    </dgm:pt>
    <dgm:pt modelId="{5BF386FA-DC91-40ED-A699-8224DA55B760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भिमबहादुर  </a:t>
          </a:r>
          <a:endParaRPr lang="en-US" sz="1600"/>
        </a:p>
      </dgm:t>
    </dgm:pt>
    <dgm:pt modelId="{41AB96E3-BB01-4B49-919B-6DFC54A5D250}" type="parTrans" cxnId="{A0154087-73AF-4032-93E6-E1F6F7BB3B35}">
      <dgm:prSet/>
      <dgm:spPr/>
      <dgm:t>
        <a:bodyPr/>
        <a:lstStyle/>
        <a:p>
          <a:endParaRPr lang="en-US"/>
        </a:p>
      </dgm:t>
    </dgm:pt>
    <dgm:pt modelId="{B775943D-8D51-44E7-8231-E1124BDAC07D}" type="sibTrans" cxnId="{A0154087-73AF-4032-93E6-E1F6F7BB3B35}">
      <dgm:prSet/>
      <dgm:spPr/>
      <dgm:t>
        <a:bodyPr/>
        <a:lstStyle/>
        <a:p>
          <a:endParaRPr lang="en-US"/>
        </a:p>
      </dgm:t>
    </dgm:pt>
    <dgm:pt modelId="{D0E49902-EB6B-4875-B1D6-E48A8D580421}">
      <dgm:prSet phldrT="[Text]" custT="1"/>
      <dgm:spPr/>
      <dgm:t>
        <a:bodyPr/>
        <a:lstStyle/>
        <a:p>
          <a:r>
            <a:rPr lang="hi-IN" sz="1600"/>
            <a:t>५</a:t>
          </a:r>
          <a:r>
            <a:rPr lang="en-US" sz="1600"/>
            <a:t>. </a:t>
          </a:r>
          <a:r>
            <a:rPr lang="hi-IN" sz="1600"/>
            <a:t>भैरव बहादुर</a:t>
          </a:r>
          <a:endParaRPr lang="en-US" sz="1600"/>
        </a:p>
      </dgm:t>
    </dgm:pt>
    <dgm:pt modelId="{93640611-6B82-4B33-BB24-3F357D89E6FE}" type="parTrans" cxnId="{2F4EE3D1-F653-4902-86AD-D351EF6741AD}">
      <dgm:prSet/>
      <dgm:spPr/>
      <dgm:t>
        <a:bodyPr/>
        <a:lstStyle/>
        <a:p>
          <a:endParaRPr lang="en-US"/>
        </a:p>
      </dgm:t>
    </dgm:pt>
    <dgm:pt modelId="{A207C937-F5BD-45BC-9A40-C3DD3536DF1D}" type="sibTrans" cxnId="{2F4EE3D1-F653-4902-86AD-D351EF6741AD}">
      <dgm:prSet/>
      <dgm:spPr/>
      <dgm:t>
        <a:bodyPr/>
        <a:lstStyle/>
        <a:p>
          <a:endParaRPr lang="en-US"/>
        </a:p>
      </dgm:t>
    </dgm:pt>
    <dgm:pt modelId="{299EFC83-CB70-44B7-9434-57054E1750A5}">
      <dgm:prSet phldrT="[Text]" custT="1"/>
      <dgm:spPr/>
      <dgm:t>
        <a:bodyPr/>
        <a:lstStyle/>
        <a:p>
          <a:r>
            <a:rPr lang="hi-IN" sz="1600"/>
            <a:t>५</a:t>
          </a:r>
          <a:r>
            <a:rPr lang="en-US" sz="1600"/>
            <a:t>. </a:t>
          </a:r>
          <a:r>
            <a:rPr lang="hi-IN" sz="1600"/>
            <a:t>खम्बसिंह </a:t>
          </a:r>
          <a:endParaRPr lang="en-US" sz="1600"/>
        </a:p>
      </dgm:t>
    </dgm:pt>
    <dgm:pt modelId="{2AB0E3B7-4843-484D-8010-C9A0A62A4707}" type="parTrans" cxnId="{B8B883CF-28B1-408D-9E33-9225CEAB25BF}">
      <dgm:prSet/>
      <dgm:spPr/>
      <dgm:t>
        <a:bodyPr/>
        <a:lstStyle/>
        <a:p>
          <a:endParaRPr lang="en-US"/>
        </a:p>
      </dgm:t>
    </dgm:pt>
    <dgm:pt modelId="{DB83070A-A5B8-48FD-B1E8-E2D4FA26D7F3}" type="sibTrans" cxnId="{B8B883CF-28B1-408D-9E33-9225CEAB25BF}">
      <dgm:prSet/>
      <dgm:spPr/>
      <dgm:t>
        <a:bodyPr/>
        <a:lstStyle/>
        <a:p>
          <a:endParaRPr lang="en-US"/>
        </a:p>
      </dgm:t>
    </dgm:pt>
    <dgm:pt modelId="{8EEC3A8F-3FF6-46B6-8FD7-90DFE704767D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डिल्ली सिंह </a:t>
          </a:r>
          <a:endParaRPr lang="en-US" sz="1600"/>
        </a:p>
      </dgm:t>
    </dgm:pt>
    <dgm:pt modelId="{34C992F0-97FF-4ED0-8C85-7AA6B3BCB341}" type="parTrans" cxnId="{6281273A-1C35-4E8C-8C9C-084E1ACA7F8F}">
      <dgm:prSet/>
      <dgm:spPr/>
      <dgm:t>
        <a:bodyPr/>
        <a:lstStyle/>
        <a:p>
          <a:endParaRPr lang="en-US"/>
        </a:p>
      </dgm:t>
    </dgm:pt>
    <dgm:pt modelId="{8EC28023-AD93-4E36-B83F-F113594D7858}" type="sibTrans" cxnId="{6281273A-1C35-4E8C-8C9C-084E1ACA7F8F}">
      <dgm:prSet/>
      <dgm:spPr/>
      <dgm:t>
        <a:bodyPr/>
        <a:lstStyle/>
        <a:p>
          <a:endParaRPr lang="en-US"/>
        </a:p>
      </dgm:t>
    </dgm:pt>
    <dgm:pt modelId="{16779ED1-1898-487D-872D-A52FF65CB4B4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जीत</a:t>
          </a:r>
          <a:r>
            <a:rPr lang="en-US" sz="1600"/>
            <a:t> </a:t>
          </a:r>
          <a:r>
            <a:rPr lang="hi-IN" sz="1600"/>
            <a:t>बहादुर</a:t>
          </a:r>
          <a:endParaRPr lang="en-US" sz="1600"/>
        </a:p>
      </dgm:t>
    </dgm:pt>
    <dgm:pt modelId="{5D89D718-DA4B-4D65-A7CF-EA9969CCCA82}" type="parTrans" cxnId="{7E2D2BFF-D8CE-4B78-A769-228DB4C276FB}">
      <dgm:prSet/>
      <dgm:spPr/>
      <dgm:t>
        <a:bodyPr/>
        <a:lstStyle/>
        <a:p>
          <a:endParaRPr lang="en-US"/>
        </a:p>
      </dgm:t>
    </dgm:pt>
    <dgm:pt modelId="{2559EED1-0978-4B26-A967-27AB8F017D9F}" type="sibTrans" cxnId="{7E2D2BFF-D8CE-4B78-A769-228DB4C276FB}">
      <dgm:prSet/>
      <dgm:spPr/>
      <dgm:t>
        <a:bodyPr/>
        <a:lstStyle/>
        <a:p>
          <a:endParaRPr lang="en-US"/>
        </a:p>
      </dgm:t>
    </dgm:pt>
    <dgm:pt modelId="{8856FB6A-9360-4962-BFE6-99363005AD81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हरि</a:t>
          </a:r>
          <a:endParaRPr lang="en-US" sz="1600"/>
        </a:p>
        <a:p>
          <a:r>
            <a:rPr lang="hi-IN" sz="1600"/>
            <a:t>बहादुर </a:t>
          </a:r>
          <a:endParaRPr lang="en-US" sz="1600"/>
        </a:p>
      </dgm:t>
    </dgm:pt>
    <dgm:pt modelId="{6BD4035C-989D-4248-A492-CB0593D8482A}" type="parTrans" cxnId="{1E8521BA-3808-4900-935D-3000CA6309BD}">
      <dgm:prSet/>
      <dgm:spPr/>
      <dgm:t>
        <a:bodyPr/>
        <a:lstStyle/>
        <a:p>
          <a:endParaRPr lang="en-US"/>
        </a:p>
      </dgm:t>
    </dgm:pt>
    <dgm:pt modelId="{69B0D6BC-EEA7-4A71-9904-A21D24A1364B}" type="sibTrans" cxnId="{1E8521BA-3808-4900-935D-3000CA6309BD}">
      <dgm:prSet/>
      <dgm:spPr/>
      <dgm:t>
        <a:bodyPr/>
        <a:lstStyle/>
        <a:p>
          <a:endParaRPr lang="en-US"/>
        </a:p>
      </dgm:t>
    </dgm:pt>
    <dgm:pt modelId="{283C3657-B12C-4330-A77F-4F7893942AA2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लाल</a:t>
          </a:r>
          <a:endParaRPr lang="en-US" sz="1600"/>
        </a:p>
        <a:p>
          <a:r>
            <a:rPr lang="hi-IN" sz="1600"/>
            <a:t>बहादुर </a:t>
          </a:r>
          <a:r>
            <a:rPr lang="hi-IN" sz="600"/>
            <a:t> </a:t>
          </a:r>
          <a:endParaRPr lang="en-US" sz="600"/>
        </a:p>
      </dgm:t>
    </dgm:pt>
    <dgm:pt modelId="{9F05E440-22CA-4320-834A-B5128D4EE474}" type="parTrans" cxnId="{17EDCA86-BC9D-4EF7-930B-8377B23B93E6}">
      <dgm:prSet/>
      <dgm:spPr/>
      <dgm:t>
        <a:bodyPr/>
        <a:lstStyle/>
        <a:p>
          <a:endParaRPr lang="en-US"/>
        </a:p>
      </dgm:t>
    </dgm:pt>
    <dgm:pt modelId="{795B2C3C-40C2-473E-8603-67246A343C08}" type="sibTrans" cxnId="{17EDCA86-BC9D-4EF7-930B-8377B23B93E6}">
      <dgm:prSet/>
      <dgm:spPr/>
      <dgm:t>
        <a:bodyPr/>
        <a:lstStyle/>
        <a:p>
          <a:endParaRPr lang="en-US"/>
        </a:p>
      </dgm:t>
    </dgm:pt>
    <dgm:pt modelId="{C7D6E8C9-A87A-4CF7-BCC0-1D0AC4BF435E}">
      <dgm:prSet phldrT="[Text]" custT="1"/>
      <dgm:spPr/>
      <dgm:t>
        <a:bodyPr/>
        <a:lstStyle/>
        <a:p>
          <a:r>
            <a:rPr lang="hi-IN" sz="1600"/>
            <a:t>६</a:t>
          </a:r>
          <a:r>
            <a:rPr lang="en-US" sz="1600"/>
            <a:t>. </a:t>
          </a:r>
          <a:r>
            <a:rPr lang="hi-IN" sz="1600"/>
            <a:t>ऐमान </a:t>
          </a:r>
          <a:endParaRPr lang="en-US" sz="1600"/>
        </a:p>
      </dgm:t>
    </dgm:pt>
    <dgm:pt modelId="{89205CCD-EAE6-4ACA-A405-698F47572187}" type="parTrans" cxnId="{8FF2ACF0-4A60-4011-9CF8-7762FB7DBE2B}">
      <dgm:prSet/>
      <dgm:spPr/>
      <dgm:t>
        <a:bodyPr/>
        <a:lstStyle/>
        <a:p>
          <a:endParaRPr lang="en-US"/>
        </a:p>
      </dgm:t>
    </dgm:pt>
    <dgm:pt modelId="{4C7BC576-6CC4-4F70-AC95-960ECB41802B}" type="sibTrans" cxnId="{8FF2ACF0-4A60-4011-9CF8-7762FB7DBE2B}">
      <dgm:prSet/>
      <dgm:spPr/>
      <dgm:t>
        <a:bodyPr/>
        <a:lstStyle/>
        <a:p>
          <a:endParaRPr lang="en-US"/>
        </a:p>
      </dgm:t>
    </dgm:pt>
    <dgm:pt modelId="{1BC08036-36A0-4416-8700-DEDBCB80DA41}" type="pres">
      <dgm:prSet presAssocID="{C09D71FE-2EB8-43E5-82B6-3C9A5BB20C79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D95E439F-637D-48D8-954A-0E1DA471171A}" type="pres">
      <dgm:prSet presAssocID="{93F4F321-AEB1-42C5-AC35-E88FD44D92F2}" presName="hierRoot1" presStyleCnt="0">
        <dgm:presLayoutVars>
          <dgm:hierBranch val="init"/>
        </dgm:presLayoutVars>
      </dgm:prSet>
      <dgm:spPr/>
    </dgm:pt>
    <dgm:pt modelId="{2CFFD2FC-A6DF-4286-A913-FE6D6595A755}" type="pres">
      <dgm:prSet presAssocID="{93F4F321-AEB1-42C5-AC35-E88FD44D92F2}" presName="rootComposite1" presStyleCnt="0"/>
      <dgm:spPr/>
    </dgm:pt>
    <dgm:pt modelId="{5B562072-67C7-46A8-B76D-9F9F062DD7C4}" type="pres">
      <dgm:prSet presAssocID="{93F4F321-AEB1-42C5-AC35-E88FD44D92F2}" presName="rootText1" presStyleLbl="node0" presStyleIdx="0" presStyleCnt="1" custScaleX="291853" custScaleY="46905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3A0AD1E-1EEA-4590-AC4E-E83B6E63DD98}" type="pres">
      <dgm:prSet presAssocID="{93F4F321-AEB1-42C5-AC35-E88FD44D92F2}" presName="rootConnector1" presStyleLbl="node1" presStyleIdx="0" presStyleCnt="0"/>
      <dgm:spPr/>
      <dgm:t>
        <a:bodyPr/>
        <a:lstStyle/>
        <a:p>
          <a:endParaRPr lang="en-US"/>
        </a:p>
      </dgm:t>
    </dgm:pt>
    <dgm:pt modelId="{1E3F8BD0-9C2E-4208-9005-939A59B452D6}" type="pres">
      <dgm:prSet presAssocID="{93F4F321-AEB1-42C5-AC35-E88FD44D92F2}" presName="hierChild2" presStyleCnt="0"/>
      <dgm:spPr/>
    </dgm:pt>
    <dgm:pt modelId="{EECFE4F9-AB48-4C66-A631-07F09B243DE8}" type="pres">
      <dgm:prSet presAssocID="{62BD347E-6EF0-42F0-924C-3C72FA457A6A}" presName="Name37" presStyleLbl="parChTrans1D2" presStyleIdx="0" presStyleCnt="2"/>
      <dgm:spPr/>
      <dgm:t>
        <a:bodyPr/>
        <a:lstStyle/>
        <a:p>
          <a:endParaRPr lang="en-US"/>
        </a:p>
      </dgm:t>
    </dgm:pt>
    <dgm:pt modelId="{09D22EEA-1A34-4BEC-8C3E-C9608DEF8A6D}" type="pres">
      <dgm:prSet presAssocID="{545B67F1-29D5-4D56-B25F-8EB0C85358FB}" presName="hierRoot2" presStyleCnt="0">
        <dgm:presLayoutVars>
          <dgm:hierBranch val="init"/>
        </dgm:presLayoutVars>
      </dgm:prSet>
      <dgm:spPr/>
    </dgm:pt>
    <dgm:pt modelId="{085FCD6D-026D-498B-83A0-D094804A0F3D}" type="pres">
      <dgm:prSet presAssocID="{545B67F1-29D5-4D56-B25F-8EB0C85358FB}" presName="rootComposite" presStyleCnt="0"/>
      <dgm:spPr/>
    </dgm:pt>
    <dgm:pt modelId="{7DB134F5-6DAD-4184-BADD-74D505ED940C}" type="pres">
      <dgm:prSet presAssocID="{545B67F1-29D5-4D56-B25F-8EB0C85358FB}" presName="rootText" presStyleLbl="node2" presStyleIdx="0" presStyleCnt="2" custScaleX="308640" custScaleY="219090" custLinFactX="-82893" custLinFactNeighborX="-100000" custLinFactNeighborY="160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73E0B92-18FA-4C25-9313-0A77B3CACC36}" type="pres">
      <dgm:prSet presAssocID="{545B67F1-29D5-4D56-B25F-8EB0C85358FB}" presName="rootConnector" presStyleLbl="node2" presStyleIdx="0" presStyleCnt="2"/>
      <dgm:spPr/>
      <dgm:t>
        <a:bodyPr/>
        <a:lstStyle/>
        <a:p>
          <a:endParaRPr lang="en-US"/>
        </a:p>
      </dgm:t>
    </dgm:pt>
    <dgm:pt modelId="{BFD5CBCA-D717-4C7A-B939-FD8AA540D89D}" type="pres">
      <dgm:prSet presAssocID="{545B67F1-29D5-4D56-B25F-8EB0C85358FB}" presName="hierChild4" presStyleCnt="0"/>
      <dgm:spPr/>
    </dgm:pt>
    <dgm:pt modelId="{691BFDEE-57BE-410B-903C-AAF625E9D0B5}" type="pres">
      <dgm:prSet presAssocID="{222141EB-2D15-4A77-808E-3607C56ED762}" presName="Name37" presStyleLbl="parChTrans1D3" presStyleIdx="0" presStyleCnt="3"/>
      <dgm:spPr/>
      <dgm:t>
        <a:bodyPr/>
        <a:lstStyle/>
        <a:p>
          <a:endParaRPr lang="en-US"/>
        </a:p>
      </dgm:t>
    </dgm:pt>
    <dgm:pt modelId="{1E204067-0C1D-4DA7-9DA6-D727EB2D9594}" type="pres">
      <dgm:prSet presAssocID="{E67F55A8-4DE0-43DD-8261-B19E9C32C817}" presName="hierRoot2" presStyleCnt="0">
        <dgm:presLayoutVars>
          <dgm:hierBranch val="init"/>
        </dgm:presLayoutVars>
      </dgm:prSet>
      <dgm:spPr/>
    </dgm:pt>
    <dgm:pt modelId="{C15DF8DF-72AE-4B05-818D-51C174F0C814}" type="pres">
      <dgm:prSet presAssocID="{E67F55A8-4DE0-43DD-8261-B19E9C32C817}" presName="rootComposite" presStyleCnt="0"/>
      <dgm:spPr/>
    </dgm:pt>
    <dgm:pt modelId="{691D03DA-F68E-43C4-9AB6-286BAA54D8EA}" type="pres">
      <dgm:prSet presAssocID="{E67F55A8-4DE0-43DD-8261-B19E9C32C817}" presName="rootText" presStyleLbl="node3" presStyleIdx="0" presStyleCnt="3" custScaleX="296395" custScaleY="189800" custLinFactX="-46114" custLinFactNeighborX="-100000" custLinFactNeighborY="79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D6FAA3-3A3D-437C-908F-993DD4AAC06D}" type="pres">
      <dgm:prSet presAssocID="{E67F55A8-4DE0-43DD-8261-B19E9C32C817}" presName="rootConnector" presStyleLbl="node3" presStyleIdx="0" presStyleCnt="3"/>
      <dgm:spPr/>
      <dgm:t>
        <a:bodyPr/>
        <a:lstStyle/>
        <a:p>
          <a:endParaRPr lang="en-US"/>
        </a:p>
      </dgm:t>
    </dgm:pt>
    <dgm:pt modelId="{5F31961C-6776-4484-9967-98B5F03D1DEC}" type="pres">
      <dgm:prSet presAssocID="{E67F55A8-4DE0-43DD-8261-B19E9C32C817}" presName="hierChild4" presStyleCnt="0"/>
      <dgm:spPr/>
    </dgm:pt>
    <dgm:pt modelId="{C22B948F-CD96-437D-890D-F15F4E681530}" type="pres">
      <dgm:prSet presAssocID="{2666E669-3500-476A-BC8C-685B4A9A6DBA}" presName="Name37" presStyleLbl="parChTrans1D4" presStyleIdx="0" presStyleCnt="10"/>
      <dgm:spPr/>
      <dgm:t>
        <a:bodyPr/>
        <a:lstStyle/>
        <a:p>
          <a:endParaRPr lang="en-US"/>
        </a:p>
      </dgm:t>
    </dgm:pt>
    <dgm:pt modelId="{6CDF1197-BD1C-4F76-B7FF-4D0F88052022}" type="pres">
      <dgm:prSet presAssocID="{03050EBF-9BDE-42A2-8A22-EA7FE916E697}" presName="hierRoot2" presStyleCnt="0">
        <dgm:presLayoutVars>
          <dgm:hierBranch val="init"/>
        </dgm:presLayoutVars>
      </dgm:prSet>
      <dgm:spPr/>
    </dgm:pt>
    <dgm:pt modelId="{57160245-BB2F-4677-8494-1211FDBB8F59}" type="pres">
      <dgm:prSet presAssocID="{03050EBF-9BDE-42A2-8A22-EA7FE916E697}" presName="rootComposite" presStyleCnt="0"/>
      <dgm:spPr/>
    </dgm:pt>
    <dgm:pt modelId="{DF1B7F5A-E730-46CC-ACD7-380B700D0994}" type="pres">
      <dgm:prSet presAssocID="{03050EBF-9BDE-42A2-8A22-EA7FE916E697}" presName="rootText" presStyleLbl="node4" presStyleIdx="0" presStyleCnt="10" custScaleX="400300" custScaleY="288251" custLinFactX="-69543" custLinFactNeighborX="-100000" custLinFactNeighborY="2136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E30CAB-91F4-425C-83E8-81BE7047B197}" type="pres">
      <dgm:prSet presAssocID="{03050EBF-9BDE-42A2-8A22-EA7FE916E697}" presName="rootConnector" presStyleLbl="node4" presStyleIdx="0" presStyleCnt="10"/>
      <dgm:spPr/>
      <dgm:t>
        <a:bodyPr/>
        <a:lstStyle/>
        <a:p>
          <a:endParaRPr lang="en-US"/>
        </a:p>
      </dgm:t>
    </dgm:pt>
    <dgm:pt modelId="{B2203C02-3F27-4085-B85C-59FC35630EAF}" type="pres">
      <dgm:prSet presAssocID="{03050EBF-9BDE-42A2-8A22-EA7FE916E697}" presName="hierChild4" presStyleCnt="0"/>
      <dgm:spPr/>
    </dgm:pt>
    <dgm:pt modelId="{22D396D0-5623-4DED-BC53-7F537B9A903B}" type="pres">
      <dgm:prSet presAssocID="{03050EBF-9BDE-42A2-8A22-EA7FE916E697}" presName="hierChild5" presStyleCnt="0"/>
      <dgm:spPr/>
    </dgm:pt>
    <dgm:pt modelId="{2A48AEF5-4654-4528-9132-8987B97D09D7}" type="pres">
      <dgm:prSet presAssocID="{8CB24A57-9EC6-4CDC-BB2C-FC50D96516FF}" presName="Name37" presStyleLbl="parChTrans1D4" presStyleIdx="1" presStyleCnt="10"/>
      <dgm:spPr/>
      <dgm:t>
        <a:bodyPr/>
        <a:lstStyle/>
        <a:p>
          <a:endParaRPr lang="en-US"/>
        </a:p>
      </dgm:t>
    </dgm:pt>
    <dgm:pt modelId="{2BB61412-7774-4C30-95C2-D6FB435A380B}" type="pres">
      <dgm:prSet presAssocID="{8B223F45-18DB-4A15-9AA5-F6164F6478C3}" presName="hierRoot2" presStyleCnt="0">
        <dgm:presLayoutVars>
          <dgm:hierBranch val="init"/>
        </dgm:presLayoutVars>
      </dgm:prSet>
      <dgm:spPr/>
    </dgm:pt>
    <dgm:pt modelId="{31A866FA-2F85-4653-B3F3-E8074826FF2F}" type="pres">
      <dgm:prSet presAssocID="{8B223F45-18DB-4A15-9AA5-F6164F6478C3}" presName="rootComposite" presStyleCnt="0"/>
      <dgm:spPr/>
    </dgm:pt>
    <dgm:pt modelId="{00D243D7-4530-4140-84E5-B9E84A354F31}" type="pres">
      <dgm:prSet presAssocID="{8B223F45-18DB-4A15-9AA5-F6164F6478C3}" presName="rootText" presStyleLbl="node4" presStyleIdx="1" presStyleCnt="10" custScaleX="416106" custScaleY="353618" custLinFactX="-65538" custLinFactNeighborX="-100000" custLinFactNeighborY="1869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518394B-2AFC-46C8-A5EA-E93383535A6C}" type="pres">
      <dgm:prSet presAssocID="{8B223F45-18DB-4A15-9AA5-F6164F6478C3}" presName="rootConnector" presStyleLbl="node4" presStyleIdx="1" presStyleCnt="10"/>
      <dgm:spPr/>
      <dgm:t>
        <a:bodyPr/>
        <a:lstStyle/>
        <a:p>
          <a:endParaRPr lang="en-US"/>
        </a:p>
      </dgm:t>
    </dgm:pt>
    <dgm:pt modelId="{36159306-ED78-4115-B71E-038E3EEB58E3}" type="pres">
      <dgm:prSet presAssocID="{8B223F45-18DB-4A15-9AA5-F6164F6478C3}" presName="hierChild4" presStyleCnt="0"/>
      <dgm:spPr/>
    </dgm:pt>
    <dgm:pt modelId="{3F46643B-C098-4282-BB55-74B741D11057}" type="pres">
      <dgm:prSet presAssocID="{8B223F45-18DB-4A15-9AA5-F6164F6478C3}" presName="hierChild5" presStyleCnt="0"/>
      <dgm:spPr/>
    </dgm:pt>
    <dgm:pt modelId="{53500F1D-74ED-48CE-BB98-82DD8A6BEE45}" type="pres">
      <dgm:prSet presAssocID="{9627DDE9-6D9A-4DCA-B2FE-64B69741D811}" presName="Name37" presStyleLbl="parChTrans1D4" presStyleIdx="2" presStyleCnt="10"/>
      <dgm:spPr/>
      <dgm:t>
        <a:bodyPr/>
        <a:lstStyle/>
        <a:p>
          <a:endParaRPr lang="en-US"/>
        </a:p>
      </dgm:t>
    </dgm:pt>
    <dgm:pt modelId="{FC8C93C7-6E0D-43F8-8445-E1D393FF6E0E}" type="pres">
      <dgm:prSet presAssocID="{B32C400F-66C9-4DDC-9368-6E9D812A13C4}" presName="hierRoot2" presStyleCnt="0">
        <dgm:presLayoutVars>
          <dgm:hierBranch val="init"/>
        </dgm:presLayoutVars>
      </dgm:prSet>
      <dgm:spPr/>
    </dgm:pt>
    <dgm:pt modelId="{38AD23BF-3E19-40D4-97C7-C11E575EAC80}" type="pres">
      <dgm:prSet presAssocID="{B32C400F-66C9-4DDC-9368-6E9D812A13C4}" presName="rootComposite" presStyleCnt="0"/>
      <dgm:spPr/>
    </dgm:pt>
    <dgm:pt modelId="{8AD92F80-8A58-4A0D-9953-1621DD8F6A49}" type="pres">
      <dgm:prSet presAssocID="{B32C400F-66C9-4DDC-9368-6E9D812A13C4}" presName="rootText" presStyleLbl="node4" presStyleIdx="2" presStyleCnt="10" custScaleX="319843" custScaleY="351532" custLinFactX="-62868" custLinFactNeighborX="-100000" custLinFactNeighborY="1068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8F5D33-1B28-40C8-AB64-66D32863D6FE}" type="pres">
      <dgm:prSet presAssocID="{B32C400F-66C9-4DDC-9368-6E9D812A13C4}" presName="rootConnector" presStyleLbl="node4" presStyleIdx="2" presStyleCnt="10"/>
      <dgm:spPr/>
      <dgm:t>
        <a:bodyPr/>
        <a:lstStyle/>
        <a:p>
          <a:endParaRPr lang="en-US"/>
        </a:p>
      </dgm:t>
    </dgm:pt>
    <dgm:pt modelId="{3B04FCBB-8274-46E0-87ED-32633CEB8492}" type="pres">
      <dgm:prSet presAssocID="{B32C400F-66C9-4DDC-9368-6E9D812A13C4}" presName="hierChild4" presStyleCnt="0"/>
      <dgm:spPr/>
    </dgm:pt>
    <dgm:pt modelId="{D7C9187B-5F94-41E9-BB59-68EF0A521F4D}" type="pres">
      <dgm:prSet presAssocID="{B32C400F-66C9-4DDC-9368-6E9D812A13C4}" presName="hierChild5" presStyleCnt="0"/>
      <dgm:spPr/>
    </dgm:pt>
    <dgm:pt modelId="{51C37B17-3F56-40A3-9D64-15D003BB85BC}" type="pres">
      <dgm:prSet presAssocID="{3349CDA3-76A3-48AD-976A-554298D72E98}" presName="Name37" presStyleLbl="parChTrans1D4" presStyleIdx="3" presStyleCnt="10"/>
      <dgm:spPr/>
      <dgm:t>
        <a:bodyPr/>
        <a:lstStyle/>
        <a:p>
          <a:endParaRPr lang="en-US"/>
        </a:p>
      </dgm:t>
    </dgm:pt>
    <dgm:pt modelId="{04ECA23D-BBFA-4BC2-B191-4365C8A08080}" type="pres">
      <dgm:prSet presAssocID="{9D5880F8-5DDA-4E1B-A92D-B4710B2880A8}" presName="hierRoot2" presStyleCnt="0">
        <dgm:presLayoutVars>
          <dgm:hierBranch val="init"/>
        </dgm:presLayoutVars>
      </dgm:prSet>
      <dgm:spPr/>
    </dgm:pt>
    <dgm:pt modelId="{BC6E0F26-2B08-4AA4-8F35-E94A9B016A0F}" type="pres">
      <dgm:prSet presAssocID="{9D5880F8-5DDA-4E1B-A92D-B4710B2880A8}" presName="rootComposite" presStyleCnt="0"/>
      <dgm:spPr/>
    </dgm:pt>
    <dgm:pt modelId="{EB6DBCCC-B7BD-44DB-9EF4-AC57369D8069}" type="pres">
      <dgm:prSet presAssocID="{9D5880F8-5DDA-4E1B-A92D-B4710B2880A8}" presName="rootText" presStyleLbl="node4" presStyleIdx="3" presStyleCnt="10" custScaleX="455039" custScaleY="259257" custLinFactX="-82356" custLinFactNeighborX="-100000" custLinFactNeighborY="1708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EEB5E4-E57D-4E23-813A-C93AA54058B5}" type="pres">
      <dgm:prSet presAssocID="{9D5880F8-5DDA-4E1B-A92D-B4710B2880A8}" presName="rootConnector" presStyleLbl="node4" presStyleIdx="3" presStyleCnt="10"/>
      <dgm:spPr/>
      <dgm:t>
        <a:bodyPr/>
        <a:lstStyle/>
        <a:p>
          <a:endParaRPr lang="en-US"/>
        </a:p>
      </dgm:t>
    </dgm:pt>
    <dgm:pt modelId="{C28DD522-B7B0-4688-995D-5F0465E4554D}" type="pres">
      <dgm:prSet presAssocID="{9D5880F8-5DDA-4E1B-A92D-B4710B2880A8}" presName="hierChild4" presStyleCnt="0"/>
      <dgm:spPr/>
    </dgm:pt>
    <dgm:pt modelId="{ADC3A91C-3586-4A21-B607-146C54BD49BE}" type="pres">
      <dgm:prSet presAssocID="{9D5880F8-5DDA-4E1B-A92D-B4710B2880A8}" presName="hierChild5" presStyleCnt="0"/>
      <dgm:spPr/>
    </dgm:pt>
    <dgm:pt modelId="{AA9E3D4C-21E2-4731-B0A1-26028D3D053D}" type="pres">
      <dgm:prSet presAssocID="{41AB96E3-BB01-4B49-919B-6DFC54A5D250}" presName="Name37" presStyleLbl="parChTrans1D4" presStyleIdx="4" presStyleCnt="10"/>
      <dgm:spPr/>
      <dgm:t>
        <a:bodyPr/>
        <a:lstStyle/>
        <a:p>
          <a:endParaRPr lang="en-US"/>
        </a:p>
      </dgm:t>
    </dgm:pt>
    <dgm:pt modelId="{B008F39D-5600-4A91-ACC4-B62127165D6E}" type="pres">
      <dgm:prSet presAssocID="{5BF386FA-DC91-40ED-A699-8224DA55B760}" presName="hierRoot2" presStyleCnt="0">
        <dgm:presLayoutVars>
          <dgm:hierBranch val="init"/>
        </dgm:presLayoutVars>
      </dgm:prSet>
      <dgm:spPr/>
    </dgm:pt>
    <dgm:pt modelId="{5B45F3B4-3E32-4EFA-963A-AD02E9BA9B27}" type="pres">
      <dgm:prSet presAssocID="{5BF386FA-DC91-40ED-A699-8224DA55B760}" presName="rootComposite" presStyleCnt="0"/>
      <dgm:spPr/>
    </dgm:pt>
    <dgm:pt modelId="{547E8159-3573-459D-9F13-D17538E44922}" type="pres">
      <dgm:prSet presAssocID="{5BF386FA-DC91-40ED-A699-8224DA55B760}" presName="rootText" presStyleLbl="node4" presStyleIdx="4" presStyleCnt="10" custScaleX="393191" custScaleY="182543" custLinFactX="-65538" custLinFactNeighborX="-100000" custLinFactNeighborY="-1335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867FBE-E6A0-411B-9F65-6312FC020FE0}" type="pres">
      <dgm:prSet presAssocID="{5BF386FA-DC91-40ED-A699-8224DA55B760}" presName="rootConnector" presStyleLbl="node4" presStyleIdx="4" presStyleCnt="10"/>
      <dgm:spPr/>
      <dgm:t>
        <a:bodyPr/>
        <a:lstStyle/>
        <a:p>
          <a:endParaRPr lang="en-US"/>
        </a:p>
      </dgm:t>
    </dgm:pt>
    <dgm:pt modelId="{147D15EA-25F9-482F-89BD-60DFC543AB4B}" type="pres">
      <dgm:prSet presAssocID="{5BF386FA-DC91-40ED-A699-8224DA55B760}" presName="hierChild4" presStyleCnt="0"/>
      <dgm:spPr/>
    </dgm:pt>
    <dgm:pt modelId="{02CFDA1C-1052-4EB3-AB89-36AD93D9E348}" type="pres">
      <dgm:prSet presAssocID="{5BF386FA-DC91-40ED-A699-8224DA55B760}" presName="hierChild5" presStyleCnt="0"/>
      <dgm:spPr/>
    </dgm:pt>
    <dgm:pt modelId="{9879503F-F793-4DC7-8E36-1A149121C7CB}" type="pres">
      <dgm:prSet presAssocID="{E67F55A8-4DE0-43DD-8261-B19E9C32C817}" presName="hierChild5" presStyleCnt="0"/>
      <dgm:spPr/>
    </dgm:pt>
    <dgm:pt modelId="{EDD5A083-2B51-42E9-8E6D-86C9E68EBE6F}" type="pres">
      <dgm:prSet presAssocID="{545B67F1-29D5-4D56-B25F-8EB0C85358FB}" presName="hierChild5" presStyleCnt="0"/>
      <dgm:spPr/>
    </dgm:pt>
    <dgm:pt modelId="{AC246036-FCC6-462C-9D40-CC52A99FC638}" type="pres">
      <dgm:prSet presAssocID="{A6D89936-53E8-419D-807C-685E9774BD36}" presName="Name37" presStyleLbl="parChTrans1D2" presStyleIdx="1" presStyleCnt="2"/>
      <dgm:spPr/>
      <dgm:t>
        <a:bodyPr/>
        <a:lstStyle/>
        <a:p>
          <a:endParaRPr lang="en-US"/>
        </a:p>
      </dgm:t>
    </dgm:pt>
    <dgm:pt modelId="{13972E1F-0CFC-49A4-B70E-8790FCE84138}" type="pres">
      <dgm:prSet presAssocID="{34E66BF0-DFF7-4658-ADBE-98D112E26B78}" presName="hierRoot2" presStyleCnt="0">
        <dgm:presLayoutVars>
          <dgm:hierBranch val="init"/>
        </dgm:presLayoutVars>
      </dgm:prSet>
      <dgm:spPr/>
    </dgm:pt>
    <dgm:pt modelId="{8345E8A8-EB8B-492C-8AB1-484548A98462}" type="pres">
      <dgm:prSet presAssocID="{34E66BF0-DFF7-4658-ADBE-98D112E26B78}" presName="rootComposite" presStyleCnt="0"/>
      <dgm:spPr/>
    </dgm:pt>
    <dgm:pt modelId="{F40054C2-BEE4-49FB-A21F-58012E689FEB}" type="pres">
      <dgm:prSet presAssocID="{34E66BF0-DFF7-4658-ADBE-98D112E26B78}" presName="rootText" presStyleLbl="node2" presStyleIdx="1" presStyleCnt="2" custScaleX="264711" custScaleY="2054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8584D6B-E055-44F8-855C-020AF6E610C9}" type="pres">
      <dgm:prSet presAssocID="{34E66BF0-DFF7-4658-ADBE-98D112E26B78}" presName="rootConnector" presStyleLbl="node2" presStyleIdx="1" presStyleCnt="2"/>
      <dgm:spPr/>
      <dgm:t>
        <a:bodyPr/>
        <a:lstStyle/>
        <a:p>
          <a:endParaRPr lang="en-US"/>
        </a:p>
      </dgm:t>
    </dgm:pt>
    <dgm:pt modelId="{516D84D4-83B1-4A44-8E2A-CC704EADB38C}" type="pres">
      <dgm:prSet presAssocID="{34E66BF0-DFF7-4658-ADBE-98D112E26B78}" presName="hierChild4" presStyleCnt="0"/>
      <dgm:spPr/>
    </dgm:pt>
    <dgm:pt modelId="{B870CFCA-2D4A-43EA-96F1-8A7F97F435F3}" type="pres">
      <dgm:prSet presAssocID="{93640611-6B82-4B33-BB24-3F357D89E6FE}" presName="Name37" presStyleLbl="parChTrans1D3" presStyleIdx="1" presStyleCnt="3"/>
      <dgm:spPr/>
      <dgm:t>
        <a:bodyPr/>
        <a:lstStyle/>
        <a:p>
          <a:endParaRPr lang="en-US"/>
        </a:p>
      </dgm:t>
    </dgm:pt>
    <dgm:pt modelId="{8CFE9FB4-B88B-4269-A8E4-ED7B0627D31B}" type="pres">
      <dgm:prSet presAssocID="{D0E49902-EB6B-4875-B1D6-E48A8D580421}" presName="hierRoot2" presStyleCnt="0">
        <dgm:presLayoutVars>
          <dgm:hierBranch val="init"/>
        </dgm:presLayoutVars>
      </dgm:prSet>
      <dgm:spPr/>
    </dgm:pt>
    <dgm:pt modelId="{D8DB7106-10EA-471A-BCFC-AD9746036CA0}" type="pres">
      <dgm:prSet presAssocID="{D0E49902-EB6B-4875-B1D6-E48A8D580421}" presName="rootComposite" presStyleCnt="0"/>
      <dgm:spPr/>
    </dgm:pt>
    <dgm:pt modelId="{30B7420F-D812-41BB-B338-75C7297EF5F8}" type="pres">
      <dgm:prSet presAssocID="{D0E49902-EB6B-4875-B1D6-E48A8D580421}" presName="rootText" presStyleLbl="node3" presStyleIdx="1" presStyleCnt="3" custScaleX="238041" custScaleY="37560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C01245E-7354-4E20-BA7E-8FEFFB3B8BBE}" type="pres">
      <dgm:prSet presAssocID="{D0E49902-EB6B-4875-B1D6-E48A8D580421}" presName="rootConnector" presStyleLbl="node3" presStyleIdx="1" presStyleCnt="3"/>
      <dgm:spPr/>
      <dgm:t>
        <a:bodyPr/>
        <a:lstStyle/>
        <a:p>
          <a:endParaRPr lang="en-US"/>
        </a:p>
      </dgm:t>
    </dgm:pt>
    <dgm:pt modelId="{E46B7C58-139C-4C11-BF8C-18A2EEBE082D}" type="pres">
      <dgm:prSet presAssocID="{D0E49902-EB6B-4875-B1D6-E48A8D580421}" presName="hierChild4" presStyleCnt="0"/>
      <dgm:spPr/>
    </dgm:pt>
    <dgm:pt modelId="{10106D4D-5D44-4475-8A01-77F4CF820EA0}" type="pres">
      <dgm:prSet presAssocID="{34C992F0-97FF-4ED0-8C85-7AA6B3BCB341}" presName="Name37" presStyleLbl="parChTrans1D4" presStyleIdx="5" presStyleCnt="10"/>
      <dgm:spPr/>
      <dgm:t>
        <a:bodyPr/>
        <a:lstStyle/>
        <a:p>
          <a:endParaRPr lang="en-US"/>
        </a:p>
      </dgm:t>
    </dgm:pt>
    <dgm:pt modelId="{73D791FE-5E9A-4E31-92C9-5423B9B084D9}" type="pres">
      <dgm:prSet presAssocID="{8EEC3A8F-3FF6-46B6-8FD7-90DFE704767D}" presName="hierRoot2" presStyleCnt="0">
        <dgm:presLayoutVars>
          <dgm:hierBranch val="init"/>
        </dgm:presLayoutVars>
      </dgm:prSet>
      <dgm:spPr/>
    </dgm:pt>
    <dgm:pt modelId="{0FC98F77-267D-462A-8955-AA9065EEF859}" type="pres">
      <dgm:prSet presAssocID="{8EEC3A8F-3FF6-46B6-8FD7-90DFE704767D}" presName="rootComposite" presStyleCnt="0"/>
      <dgm:spPr/>
    </dgm:pt>
    <dgm:pt modelId="{915B52A6-F571-4B95-8C1C-92658BB6D605}" type="pres">
      <dgm:prSet presAssocID="{8EEC3A8F-3FF6-46B6-8FD7-90DFE704767D}" presName="rootText" presStyleLbl="node4" presStyleIdx="5" presStyleCnt="10" custScaleX="182972" custScaleY="466382" custLinFactNeighborX="-5340" custLinFactNeighborY="-267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3A6CA0-6BE7-45EB-9721-59719C794D50}" type="pres">
      <dgm:prSet presAssocID="{8EEC3A8F-3FF6-46B6-8FD7-90DFE704767D}" presName="rootConnector" presStyleLbl="node4" presStyleIdx="5" presStyleCnt="10"/>
      <dgm:spPr/>
      <dgm:t>
        <a:bodyPr/>
        <a:lstStyle/>
        <a:p>
          <a:endParaRPr lang="en-US"/>
        </a:p>
      </dgm:t>
    </dgm:pt>
    <dgm:pt modelId="{C388C43F-21FB-482F-AC12-E823976186B4}" type="pres">
      <dgm:prSet presAssocID="{8EEC3A8F-3FF6-46B6-8FD7-90DFE704767D}" presName="hierChild4" presStyleCnt="0"/>
      <dgm:spPr/>
    </dgm:pt>
    <dgm:pt modelId="{96572C45-66CB-433A-BD4B-F6FF9830D382}" type="pres">
      <dgm:prSet presAssocID="{8EEC3A8F-3FF6-46B6-8FD7-90DFE704767D}" presName="hierChild5" presStyleCnt="0"/>
      <dgm:spPr/>
    </dgm:pt>
    <dgm:pt modelId="{31C793D0-EFD5-4CDB-8831-3D3F916953A4}" type="pres">
      <dgm:prSet presAssocID="{5D89D718-DA4B-4D65-A7CF-EA9969CCCA82}" presName="Name37" presStyleLbl="parChTrans1D4" presStyleIdx="6" presStyleCnt="10"/>
      <dgm:spPr/>
      <dgm:t>
        <a:bodyPr/>
        <a:lstStyle/>
        <a:p>
          <a:endParaRPr lang="en-US"/>
        </a:p>
      </dgm:t>
    </dgm:pt>
    <dgm:pt modelId="{AF595BA5-37AD-4B14-BEDA-CC9DF70068BD}" type="pres">
      <dgm:prSet presAssocID="{16779ED1-1898-487D-872D-A52FF65CB4B4}" presName="hierRoot2" presStyleCnt="0">
        <dgm:presLayoutVars>
          <dgm:hierBranch val="init"/>
        </dgm:presLayoutVars>
      </dgm:prSet>
      <dgm:spPr/>
    </dgm:pt>
    <dgm:pt modelId="{B095A588-9A52-4C62-8897-67BD9D298BA4}" type="pres">
      <dgm:prSet presAssocID="{16779ED1-1898-487D-872D-A52FF65CB4B4}" presName="rootComposite" presStyleCnt="0"/>
      <dgm:spPr/>
    </dgm:pt>
    <dgm:pt modelId="{865637EC-0377-4EE3-9C8F-ECE3066DE565}" type="pres">
      <dgm:prSet presAssocID="{16779ED1-1898-487D-872D-A52FF65CB4B4}" presName="rootText" presStyleLbl="node4" presStyleIdx="6" presStyleCnt="10" custScaleX="207768" custScaleY="70740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99F343E-41F1-4A20-8F20-02B3B65A006B}" type="pres">
      <dgm:prSet presAssocID="{16779ED1-1898-487D-872D-A52FF65CB4B4}" presName="rootConnector" presStyleLbl="node4" presStyleIdx="6" presStyleCnt="10"/>
      <dgm:spPr/>
      <dgm:t>
        <a:bodyPr/>
        <a:lstStyle/>
        <a:p>
          <a:endParaRPr lang="en-US"/>
        </a:p>
      </dgm:t>
    </dgm:pt>
    <dgm:pt modelId="{D83A0D79-6426-4636-91B2-D55DA79B20B3}" type="pres">
      <dgm:prSet presAssocID="{16779ED1-1898-487D-872D-A52FF65CB4B4}" presName="hierChild4" presStyleCnt="0"/>
      <dgm:spPr/>
    </dgm:pt>
    <dgm:pt modelId="{AB1B876D-38AD-4762-92B0-EC12C19196C0}" type="pres">
      <dgm:prSet presAssocID="{16779ED1-1898-487D-872D-A52FF65CB4B4}" presName="hierChild5" presStyleCnt="0"/>
      <dgm:spPr/>
    </dgm:pt>
    <dgm:pt modelId="{B1C97531-8231-444B-B584-5C3D2957A519}" type="pres">
      <dgm:prSet presAssocID="{D0E49902-EB6B-4875-B1D6-E48A8D580421}" presName="hierChild5" presStyleCnt="0"/>
      <dgm:spPr/>
    </dgm:pt>
    <dgm:pt modelId="{D407FC33-8431-4A81-AB23-312EFE3872BC}" type="pres">
      <dgm:prSet presAssocID="{2AB0E3B7-4843-484D-8010-C9A0A62A4707}" presName="Name37" presStyleLbl="parChTrans1D3" presStyleIdx="2" presStyleCnt="3"/>
      <dgm:spPr/>
      <dgm:t>
        <a:bodyPr/>
        <a:lstStyle/>
        <a:p>
          <a:endParaRPr lang="en-US"/>
        </a:p>
      </dgm:t>
    </dgm:pt>
    <dgm:pt modelId="{B0BF1BB7-4C18-4912-BED9-6A44CDF7E09D}" type="pres">
      <dgm:prSet presAssocID="{299EFC83-CB70-44B7-9434-57054E1750A5}" presName="hierRoot2" presStyleCnt="0">
        <dgm:presLayoutVars>
          <dgm:hierBranch val="init"/>
        </dgm:presLayoutVars>
      </dgm:prSet>
      <dgm:spPr/>
    </dgm:pt>
    <dgm:pt modelId="{6B6E3C23-43BE-43EA-AA7C-84D7A232D842}" type="pres">
      <dgm:prSet presAssocID="{299EFC83-CB70-44B7-9434-57054E1750A5}" presName="rootComposite" presStyleCnt="0"/>
      <dgm:spPr/>
    </dgm:pt>
    <dgm:pt modelId="{20123178-D0A5-467D-832B-0B087D010FBA}" type="pres">
      <dgm:prSet presAssocID="{299EFC83-CB70-44B7-9434-57054E1750A5}" presName="rootText" presStyleLbl="node3" presStyleIdx="2" presStyleCnt="3" custScaleX="454731" custScaleY="1734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DD1CEA-EEF4-4301-82BD-692D568754D4}" type="pres">
      <dgm:prSet presAssocID="{299EFC83-CB70-44B7-9434-57054E1750A5}" presName="rootConnector" presStyleLbl="node3" presStyleIdx="2" presStyleCnt="3"/>
      <dgm:spPr/>
      <dgm:t>
        <a:bodyPr/>
        <a:lstStyle/>
        <a:p>
          <a:endParaRPr lang="en-US"/>
        </a:p>
      </dgm:t>
    </dgm:pt>
    <dgm:pt modelId="{AB81D8E1-8DE3-40EA-8163-5C317C8A282B}" type="pres">
      <dgm:prSet presAssocID="{299EFC83-CB70-44B7-9434-57054E1750A5}" presName="hierChild4" presStyleCnt="0"/>
      <dgm:spPr/>
    </dgm:pt>
    <dgm:pt modelId="{67F8E47B-EE07-4E06-A8E8-2A9FCF5AB170}" type="pres">
      <dgm:prSet presAssocID="{6BD4035C-989D-4248-A492-CB0593D8482A}" presName="Name37" presStyleLbl="parChTrans1D4" presStyleIdx="7" presStyleCnt="10"/>
      <dgm:spPr/>
      <dgm:t>
        <a:bodyPr/>
        <a:lstStyle/>
        <a:p>
          <a:endParaRPr lang="en-US"/>
        </a:p>
      </dgm:t>
    </dgm:pt>
    <dgm:pt modelId="{BDB8CB28-6F9C-4005-924E-C84F706695C5}" type="pres">
      <dgm:prSet presAssocID="{8856FB6A-9360-4962-BFE6-99363005AD81}" presName="hierRoot2" presStyleCnt="0">
        <dgm:presLayoutVars>
          <dgm:hierBranch val="init"/>
        </dgm:presLayoutVars>
      </dgm:prSet>
      <dgm:spPr/>
    </dgm:pt>
    <dgm:pt modelId="{F58BB2D0-B184-434C-B525-4A25804E6541}" type="pres">
      <dgm:prSet presAssocID="{8856FB6A-9360-4962-BFE6-99363005AD81}" presName="rootComposite" presStyleCnt="0"/>
      <dgm:spPr/>
    </dgm:pt>
    <dgm:pt modelId="{9D3E471A-15A6-4515-9D4D-0B46F16C7D33}" type="pres">
      <dgm:prSet presAssocID="{8856FB6A-9360-4962-BFE6-99363005AD81}" presName="rootText" presStyleLbl="node4" presStyleIdx="7" presStyleCnt="10" custScaleX="414425" custScaleY="393902" custLinFactNeighborX="3684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C842606-86D0-4D29-B621-75B8195871DA}" type="pres">
      <dgm:prSet presAssocID="{8856FB6A-9360-4962-BFE6-99363005AD81}" presName="rootConnector" presStyleLbl="node4" presStyleIdx="7" presStyleCnt="10"/>
      <dgm:spPr/>
      <dgm:t>
        <a:bodyPr/>
        <a:lstStyle/>
        <a:p>
          <a:endParaRPr lang="en-US"/>
        </a:p>
      </dgm:t>
    </dgm:pt>
    <dgm:pt modelId="{93FA81C9-1377-4A3E-B793-9AE0408830C3}" type="pres">
      <dgm:prSet presAssocID="{8856FB6A-9360-4962-BFE6-99363005AD81}" presName="hierChild4" presStyleCnt="0"/>
      <dgm:spPr/>
    </dgm:pt>
    <dgm:pt modelId="{207A4BC6-4711-4639-A226-BAA469427D1F}" type="pres">
      <dgm:prSet presAssocID="{8856FB6A-9360-4962-BFE6-99363005AD81}" presName="hierChild5" presStyleCnt="0"/>
      <dgm:spPr/>
    </dgm:pt>
    <dgm:pt modelId="{B48A1584-2A3C-4132-8EA7-C051FAFDF96A}" type="pres">
      <dgm:prSet presAssocID="{9F05E440-22CA-4320-834A-B5128D4EE474}" presName="Name37" presStyleLbl="parChTrans1D4" presStyleIdx="8" presStyleCnt="10"/>
      <dgm:spPr/>
      <dgm:t>
        <a:bodyPr/>
        <a:lstStyle/>
        <a:p>
          <a:endParaRPr lang="en-US"/>
        </a:p>
      </dgm:t>
    </dgm:pt>
    <dgm:pt modelId="{43363C61-A639-4CCE-A842-BEF213DE2ECD}" type="pres">
      <dgm:prSet presAssocID="{283C3657-B12C-4330-A77F-4F7893942AA2}" presName="hierRoot2" presStyleCnt="0">
        <dgm:presLayoutVars>
          <dgm:hierBranch val="init"/>
        </dgm:presLayoutVars>
      </dgm:prSet>
      <dgm:spPr/>
    </dgm:pt>
    <dgm:pt modelId="{C3B79090-5F03-46D7-9816-B69A3310C26F}" type="pres">
      <dgm:prSet presAssocID="{283C3657-B12C-4330-A77F-4F7893942AA2}" presName="rootComposite" presStyleCnt="0"/>
      <dgm:spPr/>
    </dgm:pt>
    <dgm:pt modelId="{3E9178C9-5277-451C-8377-5409C9193D58}" type="pres">
      <dgm:prSet presAssocID="{283C3657-B12C-4330-A77F-4F7893942AA2}" presName="rootText" presStyleLbl="node4" presStyleIdx="8" presStyleCnt="10" custScaleX="298332" custScaleY="4524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470937-F651-4070-A709-E52DD04630E5}" type="pres">
      <dgm:prSet presAssocID="{283C3657-B12C-4330-A77F-4F7893942AA2}" presName="rootConnector" presStyleLbl="node4" presStyleIdx="8" presStyleCnt="10"/>
      <dgm:spPr/>
      <dgm:t>
        <a:bodyPr/>
        <a:lstStyle/>
        <a:p>
          <a:endParaRPr lang="en-US"/>
        </a:p>
      </dgm:t>
    </dgm:pt>
    <dgm:pt modelId="{7113276E-7A01-478A-A2B1-1E2B5A22758F}" type="pres">
      <dgm:prSet presAssocID="{283C3657-B12C-4330-A77F-4F7893942AA2}" presName="hierChild4" presStyleCnt="0"/>
      <dgm:spPr/>
    </dgm:pt>
    <dgm:pt modelId="{61E07B67-7A85-44CA-B6AE-B9A03E49C2E4}" type="pres">
      <dgm:prSet presAssocID="{283C3657-B12C-4330-A77F-4F7893942AA2}" presName="hierChild5" presStyleCnt="0"/>
      <dgm:spPr/>
    </dgm:pt>
    <dgm:pt modelId="{9CDF8DD1-524C-4852-9E08-D5E457F50549}" type="pres">
      <dgm:prSet presAssocID="{89205CCD-EAE6-4ACA-A405-698F47572187}" presName="Name37" presStyleLbl="parChTrans1D4" presStyleIdx="9" presStyleCnt="10"/>
      <dgm:spPr/>
      <dgm:t>
        <a:bodyPr/>
        <a:lstStyle/>
        <a:p>
          <a:endParaRPr lang="en-US"/>
        </a:p>
      </dgm:t>
    </dgm:pt>
    <dgm:pt modelId="{88F47E18-37EF-466E-BB09-A9827B0B9EE0}" type="pres">
      <dgm:prSet presAssocID="{C7D6E8C9-A87A-4CF7-BCC0-1D0AC4BF435E}" presName="hierRoot2" presStyleCnt="0">
        <dgm:presLayoutVars>
          <dgm:hierBranch val="init"/>
        </dgm:presLayoutVars>
      </dgm:prSet>
      <dgm:spPr/>
    </dgm:pt>
    <dgm:pt modelId="{ECE9D369-B3A5-4D6A-96EA-A964359A146E}" type="pres">
      <dgm:prSet presAssocID="{C7D6E8C9-A87A-4CF7-BCC0-1D0AC4BF435E}" presName="rootComposite" presStyleCnt="0"/>
      <dgm:spPr/>
    </dgm:pt>
    <dgm:pt modelId="{F787B6CD-49B9-4DDF-9692-1C68BA91067F}" type="pres">
      <dgm:prSet presAssocID="{C7D6E8C9-A87A-4CF7-BCC0-1D0AC4BF435E}" presName="rootText" presStyleLbl="node4" presStyleIdx="9" presStyleCnt="10" custScaleX="177916" custScaleY="30108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2DED71-429A-4FA1-A951-C4789BA898D0}" type="pres">
      <dgm:prSet presAssocID="{C7D6E8C9-A87A-4CF7-BCC0-1D0AC4BF435E}" presName="rootConnector" presStyleLbl="node4" presStyleIdx="9" presStyleCnt="10"/>
      <dgm:spPr/>
      <dgm:t>
        <a:bodyPr/>
        <a:lstStyle/>
        <a:p>
          <a:endParaRPr lang="en-US"/>
        </a:p>
      </dgm:t>
    </dgm:pt>
    <dgm:pt modelId="{59841523-752B-480B-88B5-5D9967FDB88D}" type="pres">
      <dgm:prSet presAssocID="{C7D6E8C9-A87A-4CF7-BCC0-1D0AC4BF435E}" presName="hierChild4" presStyleCnt="0"/>
      <dgm:spPr/>
    </dgm:pt>
    <dgm:pt modelId="{3C12A6A0-FB1C-4F52-AE04-74B47C445CE5}" type="pres">
      <dgm:prSet presAssocID="{C7D6E8C9-A87A-4CF7-BCC0-1D0AC4BF435E}" presName="hierChild5" presStyleCnt="0"/>
      <dgm:spPr/>
    </dgm:pt>
    <dgm:pt modelId="{A0825425-3315-4C3A-86CC-EF6662654450}" type="pres">
      <dgm:prSet presAssocID="{299EFC83-CB70-44B7-9434-57054E1750A5}" presName="hierChild5" presStyleCnt="0"/>
      <dgm:spPr/>
    </dgm:pt>
    <dgm:pt modelId="{F6461AA0-16B3-49A2-AE62-3344CCDC60A7}" type="pres">
      <dgm:prSet presAssocID="{34E66BF0-DFF7-4658-ADBE-98D112E26B78}" presName="hierChild5" presStyleCnt="0"/>
      <dgm:spPr/>
    </dgm:pt>
    <dgm:pt modelId="{E9B429BA-D2AB-4C86-A92C-C45739522DA2}" type="pres">
      <dgm:prSet presAssocID="{93F4F321-AEB1-42C5-AC35-E88FD44D92F2}" presName="hierChild3" presStyleCnt="0"/>
      <dgm:spPr/>
    </dgm:pt>
  </dgm:ptLst>
  <dgm:cxnLst>
    <dgm:cxn modelId="{F5352A8B-9150-4EA3-95DA-DF31E6854E04}" type="presOf" srcId="{B32C400F-66C9-4DDC-9368-6E9D812A13C4}" destId="{668F5D33-1B28-40C8-AB64-66D32863D6FE}" srcOrd="1" destOrd="0" presId="urn:microsoft.com/office/officeart/2005/8/layout/orgChart1"/>
    <dgm:cxn modelId="{C692C67A-6FD1-4D4A-BD2E-AA924BC8C109}" type="presOf" srcId="{2AB0E3B7-4843-484D-8010-C9A0A62A4707}" destId="{D407FC33-8431-4A81-AB23-312EFE3872BC}" srcOrd="0" destOrd="0" presId="urn:microsoft.com/office/officeart/2005/8/layout/orgChart1"/>
    <dgm:cxn modelId="{A0154087-73AF-4032-93E6-E1F6F7BB3B35}" srcId="{E67F55A8-4DE0-43DD-8261-B19E9C32C817}" destId="{5BF386FA-DC91-40ED-A699-8224DA55B760}" srcOrd="4" destOrd="0" parTransId="{41AB96E3-BB01-4B49-919B-6DFC54A5D250}" sibTransId="{B775943D-8D51-44E7-8231-E1124BDAC07D}"/>
    <dgm:cxn modelId="{E1A18BD1-DA18-4225-885F-7890EB8F2862}" type="presOf" srcId="{5BF386FA-DC91-40ED-A699-8224DA55B760}" destId="{547E8159-3573-459D-9F13-D17538E44922}" srcOrd="0" destOrd="0" presId="urn:microsoft.com/office/officeart/2005/8/layout/orgChart1"/>
    <dgm:cxn modelId="{67033AFA-89F2-4D02-A082-905EDA811E6D}" type="presOf" srcId="{2666E669-3500-476A-BC8C-685B4A9A6DBA}" destId="{C22B948F-CD96-437D-890D-F15F4E681530}" srcOrd="0" destOrd="0" presId="urn:microsoft.com/office/officeart/2005/8/layout/orgChart1"/>
    <dgm:cxn modelId="{160A2A9C-5F2F-4B0C-819F-3F2C29D5C709}" type="presOf" srcId="{A6D89936-53E8-419D-807C-685E9774BD36}" destId="{AC246036-FCC6-462C-9D40-CC52A99FC638}" srcOrd="0" destOrd="0" presId="urn:microsoft.com/office/officeart/2005/8/layout/orgChart1"/>
    <dgm:cxn modelId="{8FF2ACF0-4A60-4011-9CF8-7762FB7DBE2B}" srcId="{299EFC83-CB70-44B7-9434-57054E1750A5}" destId="{C7D6E8C9-A87A-4CF7-BCC0-1D0AC4BF435E}" srcOrd="2" destOrd="0" parTransId="{89205CCD-EAE6-4ACA-A405-698F47572187}" sibTransId="{4C7BC576-6CC4-4F70-AC95-960ECB41802B}"/>
    <dgm:cxn modelId="{B9673283-2B82-4A23-88B1-7AFF8EEBDFFE}" type="presOf" srcId="{8B223F45-18DB-4A15-9AA5-F6164F6478C3}" destId="{E518394B-2AFC-46C8-A5EA-E93383535A6C}" srcOrd="1" destOrd="0" presId="urn:microsoft.com/office/officeart/2005/8/layout/orgChart1"/>
    <dgm:cxn modelId="{0B486A34-0266-438A-A51C-27C31FC32F4C}" type="presOf" srcId="{16779ED1-1898-487D-872D-A52FF65CB4B4}" destId="{865637EC-0377-4EE3-9C8F-ECE3066DE565}" srcOrd="0" destOrd="0" presId="urn:microsoft.com/office/officeart/2005/8/layout/orgChart1"/>
    <dgm:cxn modelId="{50D277C5-E68B-4BA1-B28F-0EB4DCBD6A02}" type="presOf" srcId="{545B67F1-29D5-4D56-B25F-8EB0C85358FB}" destId="{F73E0B92-18FA-4C25-9313-0A77B3CACC36}" srcOrd="1" destOrd="0" presId="urn:microsoft.com/office/officeart/2005/8/layout/orgChart1"/>
    <dgm:cxn modelId="{1633EDA4-844C-49C8-88D7-674AF54FDA98}" type="presOf" srcId="{222141EB-2D15-4A77-808E-3607C56ED762}" destId="{691BFDEE-57BE-410B-903C-AAF625E9D0B5}" srcOrd="0" destOrd="0" presId="urn:microsoft.com/office/officeart/2005/8/layout/orgChart1"/>
    <dgm:cxn modelId="{94F1D297-667F-40F6-98C3-E56C01A3A43C}" type="presOf" srcId="{5D89D718-DA4B-4D65-A7CF-EA9969CCCA82}" destId="{31C793D0-EFD5-4CDB-8831-3D3F916953A4}" srcOrd="0" destOrd="0" presId="urn:microsoft.com/office/officeart/2005/8/layout/orgChart1"/>
    <dgm:cxn modelId="{0A0D2A06-1514-4308-B8A5-2DB437B5FF56}" type="presOf" srcId="{3349CDA3-76A3-48AD-976A-554298D72E98}" destId="{51C37B17-3F56-40A3-9D64-15D003BB85BC}" srcOrd="0" destOrd="0" presId="urn:microsoft.com/office/officeart/2005/8/layout/orgChart1"/>
    <dgm:cxn modelId="{361893F0-260D-4BE1-AFBB-328B28E89D78}" type="presOf" srcId="{545B67F1-29D5-4D56-B25F-8EB0C85358FB}" destId="{7DB134F5-6DAD-4184-BADD-74D505ED940C}" srcOrd="0" destOrd="0" presId="urn:microsoft.com/office/officeart/2005/8/layout/orgChart1"/>
    <dgm:cxn modelId="{57190C1F-C9A7-4618-80C6-1B3169C909A7}" type="presOf" srcId="{E67F55A8-4DE0-43DD-8261-B19E9C32C817}" destId="{2FD6FAA3-3A3D-437C-908F-993DD4AAC06D}" srcOrd="1" destOrd="0" presId="urn:microsoft.com/office/officeart/2005/8/layout/orgChart1"/>
    <dgm:cxn modelId="{A934541E-8F7C-44B7-80C2-9E588065141C}" srcId="{93F4F321-AEB1-42C5-AC35-E88FD44D92F2}" destId="{34E66BF0-DFF7-4658-ADBE-98D112E26B78}" srcOrd="1" destOrd="0" parTransId="{A6D89936-53E8-419D-807C-685E9774BD36}" sibTransId="{4101DE7D-D42E-46DB-A943-F364F58E024D}"/>
    <dgm:cxn modelId="{F45F4DA7-AAB7-4D83-B9F2-36CD65953234}" type="presOf" srcId="{E67F55A8-4DE0-43DD-8261-B19E9C32C817}" destId="{691D03DA-F68E-43C4-9AB6-286BAA54D8EA}" srcOrd="0" destOrd="0" presId="urn:microsoft.com/office/officeart/2005/8/layout/orgChart1"/>
    <dgm:cxn modelId="{9B905AFD-E3BB-4825-A37E-B0F11763D39C}" type="presOf" srcId="{9D5880F8-5DDA-4E1B-A92D-B4710B2880A8}" destId="{58EEB5E4-E57D-4E23-813A-C93AA54058B5}" srcOrd="1" destOrd="0" presId="urn:microsoft.com/office/officeart/2005/8/layout/orgChart1"/>
    <dgm:cxn modelId="{8FAB54E3-44AC-471D-8B7D-A8521DBFA9B0}" type="presOf" srcId="{8EEC3A8F-3FF6-46B6-8FD7-90DFE704767D}" destId="{915B52A6-F571-4B95-8C1C-92658BB6D605}" srcOrd="0" destOrd="0" presId="urn:microsoft.com/office/officeart/2005/8/layout/orgChart1"/>
    <dgm:cxn modelId="{4B49E03C-CC49-4AC2-9F14-381689C2F66B}" type="presOf" srcId="{299EFC83-CB70-44B7-9434-57054E1750A5}" destId="{91DD1CEA-EEF4-4301-82BD-692D568754D4}" srcOrd="1" destOrd="0" presId="urn:microsoft.com/office/officeart/2005/8/layout/orgChart1"/>
    <dgm:cxn modelId="{7626A7EF-8E5E-4FC4-B9D6-3566A41A11DF}" type="presOf" srcId="{89205CCD-EAE6-4ACA-A405-698F47572187}" destId="{9CDF8DD1-524C-4852-9E08-D5E457F50549}" srcOrd="0" destOrd="0" presId="urn:microsoft.com/office/officeart/2005/8/layout/orgChart1"/>
    <dgm:cxn modelId="{62B90ECC-160B-49B2-94BE-BAF3DBEF07B3}" type="presOf" srcId="{34E66BF0-DFF7-4658-ADBE-98D112E26B78}" destId="{B8584D6B-E055-44F8-855C-020AF6E610C9}" srcOrd="1" destOrd="0" presId="urn:microsoft.com/office/officeart/2005/8/layout/orgChart1"/>
    <dgm:cxn modelId="{17EDCA86-BC9D-4EF7-930B-8377B23B93E6}" srcId="{299EFC83-CB70-44B7-9434-57054E1750A5}" destId="{283C3657-B12C-4330-A77F-4F7893942AA2}" srcOrd="1" destOrd="0" parTransId="{9F05E440-22CA-4320-834A-B5128D4EE474}" sibTransId="{795B2C3C-40C2-473E-8603-67246A343C08}"/>
    <dgm:cxn modelId="{57B5AD89-F596-40E1-8839-98FB8537B347}" type="presOf" srcId="{9627DDE9-6D9A-4DCA-B2FE-64B69741D811}" destId="{53500F1D-74ED-48CE-BB98-82DD8A6BEE45}" srcOrd="0" destOrd="0" presId="urn:microsoft.com/office/officeart/2005/8/layout/orgChart1"/>
    <dgm:cxn modelId="{572E0C9E-989E-488B-A598-9AAF2DC50DE3}" srcId="{E67F55A8-4DE0-43DD-8261-B19E9C32C817}" destId="{8B223F45-18DB-4A15-9AA5-F6164F6478C3}" srcOrd="1" destOrd="0" parTransId="{8CB24A57-9EC6-4CDC-BB2C-FC50D96516FF}" sibTransId="{327728BF-7880-4511-9572-3853C637400D}"/>
    <dgm:cxn modelId="{56AE2C0B-8D44-480A-8213-26275B1DC82C}" type="presOf" srcId="{C7D6E8C9-A87A-4CF7-BCC0-1D0AC4BF435E}" destId="{9C2DED71-429A-4FA1-A951-C4789BA898D0}" srcOrd="1" destOrd="0" presId="urn:microsoft.com/office/officeart/2005/8/layout/orgChart1"/>
    <dgm:cxn modelId="{FEB82911-468F-484E-90E7-D706A8D33505}" srcId="{E67F55A8-4DE0-43DD-8261-B19E9C32C817}" destId="{B32C400F-66C9-4DDC-9368-6E9D812A13C4}" srcOrd="2" destOrd="0" parTransId="{9627DDE9-6D9A-4DCA-B2FE-64B69741D811}" sibTransId="{07C36F99-0788-474E-8C59-72AAA6AAD848}"/>
    <dgm:cxn modelId="{8B17D558-BFBD-4689-81B0-D68AF6E0786C}" type="presOf" srcId="{D0E49902-EB6B-4875-B1D6-E48A8D580421}" destId="{2C01245E-7354-4E20-BA7E-8FEFFB3B8BBE}" srcOrd="1" destOrd="0" presId="urn:microsoft.com/office/officeart/2005/8/layout/orgChart1"/>
    <dgm:cxn modelId="{7A6E4E1F-2194-4D61-BD90-23C57A8C9D93}" type="presOf" srcId="{299EFC83-CB70-44B7-9434-57054E1750A5}" destId="{20123178-D0A5-467D-832B-0B087D010FBA}" srcOrd="0" destOrd="0" presId="urn:microsoft.com/office/officeart/2005/8/layout/orgChart1"/>
    <dgm:cxn modelId="{7E2D2BFF-D8CE-4B78-A769-228DB4C276FB}" srcId="{D0E49902-EB6B-4875-B1D6-E48A8D580421}" destId="{16779ED1-1898-487D-872D-A52FF65CB4B4}" srcOrd="1" destOrd="0" parTransId="{5D89D718-DA4B-4D65-A7CF-EA9969CCCA82}" sibTransId="{2559EED1-0978-4B26-A967-27AB8F017D9F}"/>
    <dgm:cxn modelId="{F0D5E93A-6263-475A-AA71-20F5F6C9F716}" type="presOf" srcId="{8CB24A57-9EC6-4CDC-BB2C-FC50D96516FF}" destId="{2A48AEF5-4654-4528-9132-8987B97D09D7}" srcOrd="0" destOrd="0" presId="urn:microsoft.com/office/officeart/2005/8/layout/orgChart1"/>
    <dgm:cxn modelId="{CE3CDE35-A91E-4906-A348-DF11A708A27B}" type="presOf" srcId="{93F4F321-AEB1-42C5-AC35-E88FD44D92F2}" destId="{5B562072-67C7-46A8-B76D-9F9F062DD7C4}" srcOrd="0" destOrd="0" presId="urn:microsoft.com/office/officeart/2005/8/layout/orgChart1"/>
    <dgm:cxn modelId="{7C6A053E-8E17-448D-8F25-A06E94FE7AEE}" type="presOf" srcId="{8856FB6A-9360-4962-BFE6-99363005AD81}" destId="{4C842606-86D0-4D29-B621-75B8195871DA}" srcOrd="1" destOrd="0" presId="urn:microsoft.com/office/officeart/2005/8/layout/orgChart1"/>
    <dgm:cxn modelId="{0D66CEDE-2134-4224-A563-8F6D05489F3A}" srcId="{93F4F321-AEB1-42C5-AC35-E88FD44D92F2}" destId="{545B67F1-29D5-4D56-B25F-8EB0C85358FB}" srcOrd="0" destOrd="0" parTransId="{62BD347E-6EF0-42F0-924C-3C72FA457A6A}" sibTransId="{F7292ABF-E9EC-478D-A07E-5E5B9023DB97}"/>
    <dgm:cxn modelId="{591FFE07-2907-415B-A57A-9AA3079847D0}" type="presOf" srcId="{D0E49902-EB6B-4875-B1D6-E48A8D580421}" destId="{30B7420F-D812-41BB-B338-75C7297EF5F8}" srcOrd="0" destOrd="0" presId="urn:microsoft.com/office/officeart/2005/8/layout/orgChart1"/>
    <dgm:cxn modelId="{97853A6A-21DF-4CEE-8C56-DEE50609C7AC}" type="presOf" srcId="{8856FB6A-9360-4962-BFE6-99363005AD81}" destId="{9D3E471A-15A6-4515-9D4D-0B46F16C7D33}" srcOrd="0" destOrd="0" presId="urn:microsoft.com/office/officeart/2005/8/layout/orgChart1"/>
    <dgm:cxn modelId="{2F4EE3D1-F653-4902-86AD-D351EF6741AD}" srcId="{34E66BF0-DFF7-4658-ADBE-98D112E26B78}" destId="{D0E49902-EB6B-4875-B1D6-E48A8D580421}" srcOrd="0" destOrd="0" parTransId="{93640611-6B82-4B33-BB24-3F357D89E6FE}" sibTransId="{A207C937-F5BD-45BC-9A40-C3DD3536DF1D}"/>
    <dgm:cxn modelId="{A9EA6449-3223-4D9A-B96A-BA0F62C8D311}" type="presOf" srcId="{6BD4035C-989D-4248-A492-CB0593D8482A}" destId="{67F8E47B-EE07-4E06-A8E8-2A9FCF5AB170}" srcOrd="0" destOrd="0" presId="urn:microsoft.com/office/officeart/2005/8/layout/orgChart1"/>
    <dgm:cxn modelId="{6E68E96E-09A4-4D6C-B6B6-E23FD61E4341}" srcId="{E67F55A8-4DE0-43DD-8261-B19E9C32C817}" destId="{9D5880F8-5DDA-4E1B-A92D-B4710B2880A8}" srcOrd="3" destOrd="0" parTransId="{3349CDA3-76A3-48AD-976A-554298D72E98}" sibTransId="{77F5CEE6-729A-4E48-B484-701C7D946DF2}"/>
    <dgm:cxn modelId="{FBDBBDCD-A5F0-48E1-8403-7CCFE75DD9BF}" type="presOf" srcId="{283C3657-B12C-4330-A77F-4F7893942AA2}" destId="{3E9178C9-5277-451C-8377-5409C9193D58}" srcOrd="0" destOrd="0" presId="urn:microsoft.com/office/officeart/2005/8/layout/orgChart1"/>
    <dgm:cxn modelId="{98DD661E-1176-484C-B6E3-2CB51EC6144B}" srcId="{545B67F1-29D5-4D56-B25F-8EB0C85358FB}" destId="{E67F55A8-4DE0-43DD-8261-B19E9C32C817}" srcOrd="0" destOrd="0" parTransId="{222141EB-2D15-4A77-808E-3607C56ED762}" sibTransId="{CA35A363-509D-4929-A16F-CD89BEBE3C94}"/>
    <dgm:cxn modelId="{F899EA0A-05D2-43B9-9DB6-0A5CDD7DD2ED}" type="presOf" srcId="{C7D6E8C9-A87A-4CF7-BCC0-1D0AC4BF435E}" destId="{F787B6CD-49B9-4DDF-9692-1C68BA91067F}" srcOrd="0" destOrd="0" presId="urn:microsoft.com/office/officeart/2005/8/layout/orgChart1"/>
    <dgm:cxn modelId="{7EB42BED-47ED-4774-B6FB-6DC5B4C434A1}" type="presOf" srcId="{B32C400F-66C9-4DDC-9368-6E9D812A13C4}" destId="{8AD92F80-8A58-4A0D-9953-1621DD8F6A49}" srcOrd="0" destOrd="0" presId="urn:microsoft.com/office/officeart/2005/8/layout/orgChart1"/>
    <dgm:cxn modelId="{DBC38549-3224-4F51-8FA1-1E0D54221D3B}" type="presOf" srcId="{03050EBF-9BDE-42A2-8A22-EA7FE916E697}" destId="{F4E30CAB-91F4-425C-83E8-81BE7047B197}" srcOrd="1" destOrd="0" presId="urn:microsoft.com/office/officeart/2005/8/layout/orgChart1"/>
    <dgm:cxn modelId="{F80347A9-965F-443C-8FE6-226A47BD3AF2}" type="presOf" srcId="{62BD347E-6EF0-42F0-924C-3C72FA457A6A}" destId="{EECFE4F9-AB48-4C66-A631-07F09B243DE8}" srcOrd="0" destOrd="0" presId="urn:microsoft.com/office/officeart/2005/8/layout/orgChart1"/>
    <dgm:cxn modelId="{E0EEF0BB-1E9C-4648-B037-6DE867977491}" type="presOf" srcId="{93640611-6B82-4B33-BB24-3F357D89E6FE}" destId="{B870CFCA-2D4A-43EA-96F1-8A7F97F435F3}" srcOrd="0" destOrd="0" presId="urn:microsoft.com/office/officeart/2005/8/layout/orgChart1"/>
    <dgm:cxn modelId="{F76F273D-D44E-46BE-8BF6-0A56FC5EC8AE}" srcId="{E67F55A8-4DE0-43DD-8261-B19E9C32C817}" destId="{03050EBF-9BDE-42A2-8A22-EA7FE916E697}" srcOrd="0" destOrd="0" parTransId="{2666E669-3500-476A-BC8C-685B4A9A6DBA}" sibTransId="{87D61B18-DBFD-4C75-A7E2-D76BD9EF06B4}"/>
    <dgm:cxn modelId="{E3D99FD0-ADAD-4EE2-9BC4-20D36371FF71}" type="presOf" srcId="{8EEC3A8F-3FF6-46B6-8FD7-90DFE704767D}" destId="{373A6CA0-6BE7-45EB-9721-59719C794D50}" srcOrd="1" destOrd="0" presId="urn:microsoft.com/office/officeart/2005/8/layout/orgChart1"/>
    <dgm:cxn modelId="{960129D6-F312-4D4A-8D92-31FA23D41960}" type="presOf" srcId="{283C3657-B12C-4330-A77F-4F7893942AA2}" destId="{F8470937-F651-4070-A709-E52DD04630E5}" srcOrd="1" destOrd="0" presId="urn:microsoft.com/office/officeart/2005/8/layout/orgChart1"/>
    <dgm:cxn modelId="{7A800FC5-18A0-442C-B36D-37897BC06BE7}" type="presOf" srcId="{C09D71FE-2EB8-43E5-82B6-3C9A5BB20C79}" destId="{1BC08036-36A0-4416-8700-DEDBCB80DA41}" srcOrd="0" destOrd="0" presId="urn:microsoft.com/office/officeart/2005/8/layout/orgChart1"/>
    <dgm:cxn modelId="{1E8521BA-3808-4900-935D-3000CA6309BD}" srcId="{299EFC83-CB70-44B7-9434-57054E1750A5}" destId="{8856FB6A-9360-4962-BFE6-99363005AD81}" srcOrd="0" destOrd="0" parTransId="{6BD4035C-989D-4248-A492-CB0593D8482A}" sibTransId="{69B0D6BC-EEA7-4A71-9904-A21D24A1364B}"/>
    <dgm:cxn modelId="{D881BB36-CF70-4E67-8483-101A1293D594}" type="presOf" srcId="{41AB96E3-BB01-4B49-919B-6DFC54A5D250}" destId="{AA9E3D4C-21E2-4731-B0A1-26028D3D053D}" srcOrd="0" destOrd="0" presId="urn:microsoft.com/office/officeart/2005/8/layout/orgChart1"/>
    <dgm:cxn modelId="{36627837-946D-4F48-8DF0-7E5F93BB2020}" type="presOf" srcId="{93F4F321-AEB1-42C5-AC35-E88FD44D92F2}" destId="{33A0AD1E-1EEA-4590-AC4E-E83B6E63DD98}" srcOrd="1" destOrd="0" presId="urn:microsoft.com/office/officeart/2005/8/layout/orgChart1"/>
    <dgm:cxn modelId="{A5E8701F-F15F-43F9-8AC6-92E5EDD3D4A0}" type="presOf" srcId="{8B223F45-18DB-4A15-9AA5-F6164F6478C3}" destId="{00D243D7-4530-4140-84E5-B9E84A354F31}" srcOrd="0" destOrd="0" presId="urn:microsoft.com/office/officeart/2005/8/layout/orgChart1"/>
    <dgm:cxn modelId="{39DD2026-FD09-4730-8334-8A7AD002ECFC}" type="presOf" srcId="{34E66BF0-DFF7-4658-ADBE-98D112E26B78}" destId="{F40054C2-BEE4-49FB-A21F-58012E689FEB}" srcOrd="0" destOrd="0" presId="urn:microsoft.com/office/officeart/2005/8/layout/orgChart1"/>
    <dgm:cxn modelId="{F42C7565-C59F-4749-B02D-47F6C595086B}" srcId="{C09D71FE-2EB8-43E5-82B6-3C9A5BB20C79}" destId="{93F4F321-AEB1-42C5-AC35-E88FD44D92F2}" srcOrd="0" destOrd="0" parTransId="{41F33DF1-1E21-4819-AB45-9CF7377A9ACB}" sibTransId="{EB8CCF6D-E29F-421E-8F2C-CDF451B24DF5}"/>
    <dgm:cxn modelId="{4A9C93DE-4DB3-4F17-885D-412721B0CFF6}" type="presOf" srcId="{16779ED1-1898-487D-872D-A52FF65CB4B4}" destId="{C99F343E-41F1-4A20-8F20-02B3B65A006B}" srcOrd="1" destOrd="0" presId="urn:microsoft.com/office/officeart/2005/8/layout/orgChart1"/>
    <dgm:cxn modelId="{28139DA2-7EED-4386-883B-AB78FE1BFF30}" type="presOf" srcId="{9F05E440-22CA-4320-834A-B5128D4EE474}" destId="{B48A1584-2A3C-4132-8EA7-C051FAFDF96A}" srcOrd="0" destOrd="0" presId="urn:microsoft.com/office/officeart/2005/8/layout/orgChart1"/>
    <dgm:cxn modelId="{DBC40205-FDE8-43A0-81CB-BD545A448221}" type="presOf" srcId="{03050EBF-9BDE-42A2-8A22-EA7FE916E697}" destId="{DF1B7F5A-E730-46CC-ACD7-380B700D0994}" srcOrd="0" destOrd="0" presId="urn:microsoft.com/office/officeart/2005/8/layout/orgChart1"/>
    <dgm:cxn modelId="{C2465B05-A74E-475E-9544-760EE7ACFB53}" type="presOf" srcId="{34C992F0-97FF-4ED0-8C85-7AA6B3BCB341}" destId="{10106D4D-5D44-4475-8A01-77F4CF820EA0}" srcOrd="0" destOrd="0" presId="urn:microsoft.com/office/officeart/2005/8/layout/orgChart1"/>
    <dgm:cxn modelId="{B8B883CF-28B1-408D-9E33-9225CEAB25BF}" srcId="{34E66BF0-DFF7-4658-ADBE-98D112E26B78}" destId="{299EFC83-CB70-44B7-9434-57054E1750A5}" srcOrd="1" destOrd="0" parTransId="{2AB0E3B7-4843-484D-8010-C9A0A62A4707}" sibTransId="{DB83070A-A5B8-48FD-B1E8-E2D4FA26D7F3}"/>
    <dgm:cxn modelId="{6281273A-1C35-4E8C-8C9C-084E1ACA7F8F}" srcId="{D0E49902-EB6B-4875-B1D6-E48A8D580421}" destId="{8EEC3A8F-3FF6-46B6-8FD7-90DFE704767D}" srcOrd="0" destOrd="0" parTransId="{34C992F0-97FF-4ED0-8C85-7AA6B3BCB341}" sibTransId="{8EC28023-AD93-4E36-B83F-F113594D7858}"/>
    <dgm:cxn modelId="{BF0A705C-8F75-484B-9A10-D5A4EA26C99C}" type="presOf" srcId="{5BF386FA-DC91-40ED-A699-8224DA55B760}" destId="{3D867FBE-E6A0-411B-9F65-6312FC020FE0}" srcOrd="1" destOrd="0" presId="urn:microsoft.com/office/officeart/2005/8/layout/orgChart1"/>
    <dgm:cxn modelId="{BF0C6A80-02E9-4C0C-B87C-F355E6D07F19}" type="presOf" srcId="{9D5880F8-5DDA-4E1B-A92D-B4710B2880A8}" destId="{EB6DBCCC-B7BD-44DB-9EF4-AC57369D8069}" srcOrd="0" destOrd="0" presId="urn:microsoft.com/office/officeart/2005/8/layout/orgChart1"/>
    <dgm:cxn modelId="{C98EDCA6-C3ED-4F1A-ABFA-9E623CD32032}" type="presParOf" srcId="{1BC08036-36A0-4416-8700-DEDBCB80DA41}" destId="{D95E439F-637D-48D8-954A-0E1DA471171A}" srcOrd="0" destOrd="0" presId="urn:microsoft.com/office/officeart/2005/8/layout/orgChart1"/>
    <dgm:cxn modelId="{91E953D8-255C-471C-A1FA-BA22F7A1E0A8}" type="presParOf" srcId="{D95E439F-637D-48D8-954A-0E1DA471171A}" destId="{2CFFD2FC-A6DF-4286-A913-FE6D6595A755}" srcOrd="0" destOrd="0" presId="urn:microsoft.com/office/officeart/2005/8/layout/orgChart1"/>
    <dgm:cxn modelId="{E2372B35-C780-41DD-B143-E9BEC1BD84D6}" type="presParOf" srcId="{2CFFD2FC-A6DF-4286-A913-FE6D6595A755}" destId="{5B562072-67C7-46A8-B76D-9F9F062DD7C4}" srcOrd="0" destOrd="0" presId="urn:microsoft.com/office/officeart/2005/8/layout/orgChart1"/>
    <dgm:cxn modelId="{DC58ADD9-FAC2-43A8-8C36-0D64588A6634}" type="presParOf" srcId="{2CFFD2FC-A6DF-4286-A913-FE6D6595A755}" destId="{33A0AD1E-1EEA-4590-AC4E-E83B6E63DD98}" srcOrd="1" destOrd="0" presId="urn:microsoft.com/office/officeart/2005/8/layout/orgChart1"/>
    <dgm:cxn modelId="{C08B5F20-3120-46E0-91B9-4EA4E91C8A0C}" type="presParOf" srcId="{D95E439F-637D-48D8-954A-0E1DA471171A}" destId="{1E3F8BD0-9C2E-4208-9005-939A59B452D6}" srcOrd="1" destOrd="0" presId="urn:microsoft.com/office/officeart/2005/8/layout/orgChart1"/>
    <dgm:cxn modelId="{3E1C85EA-8C5C-45AC-8E84-913BD6B70AE0}" type="presParOf" srcId="{1E3F8BD0-9C2E-4208-9005-939A59B452D6}" destId="{EECFE4F9-AB48-4C66-A631-07F09B243DE8}" srcOrd="0" destOrd="0" presId="urn:microsoft.com/office/officeart/2005/8/layout/orgChart1"/>
    <dgm:cxn modelId="{63070727-D59E-4BF9-978F-70C9CE06B594}" type="presParOf" srcId="{1E3F8BD0-9C2E-4208-9005-939A59B452D6}" destId="{09D22EEA-1A34-4BEC-8C3E-C9608DEF8A6D}" srcOrd="1" destOrd="0" presId="urn:microsoft.com/office/officeart/2005/8/layout/orgChart1"/>
    <dgm:cxn modelId="{145406F2-AD88-4D02-BFA2-227ACBA1507E}" type="presParOf" srcId="{09D22EEA-1A34-4BEC-8C3E-C9608DEF8A6D}" destId="{085FCD6D-026D-498B-83A0-D094804A0F3D}" srcOrd="0" destOrd="0" presId="urn:microsoft.com/office/officeart/2005/8/layout/orgChart1"/>
    <dgm:cxn modelId="{08DE29CA-B5CE-4E25-A176-9442048AF6DF}" type="presParOf" srcId="{085FCD6D-026D-498B-83A0-D094804A0F3D}" destId="{7DB134F5-6DAD-4184-BADD-74D505ED940C}" srcOrd="0" destOrd="0" presId="urn:microsoft.com/office/officeart/2005/8/layout/orgChart1"/>
    <dgm:cxn modelId="{6056512F-DAF8-4F55-9339-BF2770430E24}" type="presParOf" srcId="{085FCD6D-026D-498B-83A0-D094804A0F3D}" destId="{F73E0B92-18FA-4C25-9313-0A77B3CACC36}" srcOrd="1" destOrd="0" presId="urn:microsoft.com/office/officeart/2005/8/layout/orgChart1"/>
    <dgm:cxn modelId="{F8CC5B33-B7F4-44C5-AD61-E1BAE9927732}" type="presParOf" srcId="{09D22EEA-1A34-4BEC-8C3E-C9608DEF8A6D}" destId="{BFD5CBCA-D717-4C7A-B939-FD8AA540D89D}" srcOrd="1" destOrd="0" presId="urn:microsoft.com/office/officeart/2005/8/layout/orgChart1"/>
    <dgm:cxn modelId="{877FF5D6-A9FD-4FAD-A7F3-12A6DA4C9A11}" type="presParOf" srcId="{BFD5CBCA-D717-4C7A-B939-FD8AA540D89D}" destId="{691BFDEE-57BE-410B-903C-AAF625E9D0B5}" srcOrd="0" destOrd="0" presId="urn:microsoft.com/office/officeart/2005/8/layout/orgChart1"/>
    <dgm:cxn modelId="{24A63B14-D1F0-410C-9158-F8CC36459E46}" type="presParOf" srcId="{BFD5CBCA-D717-4C7A-B939-FD8AA540D89D}" destId="{1E204067-0C1D-4DA7-9DA6-D727EB2D9594}" srcOrd="1" destOrd="0" presId="urn:microsoft.com/office/officeart/2005/8/layout/orgChart1"/>
    <dgm:cxn modelId="{DF997CF1-796B-4252-9D1E-B557C9ABF098}" type="presParOf" srcId="{1E204067-0C1D-4DA7-9DA6-D727EB2D9594}" destId="{C15DF8DF-72AE-4B05-818D-51C174F0C814}" srcOrd="0" destOrd="0" presId="urn:microsoft.com/office/officeart/2005/8/layout/orgChart1"/>
    <dgm:cxn modelId="{B577D0F1-1EC7-48DD-8FD8-653CCF21F87F}" type="presParOf" srcId="{C15DF8DF-72AE-4B05-818D-51C174F0C814}" destId="{691D03DA-F68E-43C4-9AB6-286BAA54D8EA}" srcOrd="0" destOrd="0" presId="urn:microsoft.com/office/officeart/2005/8/layout/orgChart1"/>
    <dgm:cxn modelId="{1DE74F81-A4A4-453B-B0AC-448D2A9B6750}" type="presParOf" srcId="{C15DF8DF-72AE-4B05-818D-51C174F0C814}" destId="{2FD6FAA3-3A3D-437C-908F-993DD4AAC06D}" srcOrd="1" destOrd="0" presId="urn:microsoft.com/office/officeart/2005/8/layout/orgChart1"/>
    <dgm:cxn modelId="{CAEDBFBC-8257-40D4-AFFB-9B9668B9A6F6}" type="presParOf" srcId="{1E204067-0C1D-4DA7-9DA6-D727EB2D9594}" destId="{5F31961C-6776-4484-9967-98B5F03D1DEC}" srcOrd="1" destOrd="0" presId="urn:microsoft.com/office/officeart/2005/8/layout/orgChart1"/>
    <dgm:cxn modelId="{2E22D196-8779-420F-94D9-0999A153D8CD}" type="presParOf" srcId="{5F31961C-6776-4484-9967-98B5F03D1DEC}" destId="{C22B948F-CD96-437D-890D-F15F4E681530}" srcOrd="0" destOrd="0" presId="urn:microsoft.com/office/officeart/2005/8/layout/orgChart1"/>
    <dgm:cxn modelId="{B0BDB064-4E49-4336-B054-C3D583074AB3}" type="presParOf" srcId="{5F31961C-6776-4484-9967-98B5F03D1DEC}" destId="{6CDF1197-BD1C-4F76-B7FF-4D0F88052022}" srcOrd="1" destOrd="0" presId="urn:microsoft.com/office/officeart/2005/8/layout/orgChart1"/>
    <dgm:cxn modelId="{6DF49EB3-0709-435C-A107-6B738B3691A5}" type="presParOf" srcId="{6CDF1197-BD1C-4F76-B7FF-4D0F88052022}" destId="{57160245-BB2F-4677-8494-1211FDBB8F59}" srcOrd="0" destOrd="0" presId="urn:microsoft.com/office/officeart/2005/8/layout/orgChart1"/>
    <dgm:cxn modelId="{D2F2A599-1A52-45AC-85CA-7EFA6A2A7355}" type="presParOf" srcId="{57160245-BB2F-4677-8494-1211FDBB8F59}" destId="{DF1B7F5A-E730-46CC-ACD7-380B700D0994}" srcOrd="0" destOrd="0" presId="urn:microsoft.com/office/officeart/2005/8/layout/orgChart1"/>
    <dgm:cxn modelId="{D46E7334-E34B-44B1-BCE5-7474411EB489}" type="presParOf" srcId="{57160245-BB2F-4677-8494-1211FDBB8F59}" destId="{F4E30CAB-91F4-425C-83E8-81BE7047B197}" srcOrd="1" destOrd="0" presId="urn:microsoft.com/office/officeart/2005/8/layout/orgChart1"/>
    <dgm:cxn modelId="{8F4C938B-55AC-479C-99B3-C91A20B81ED3}" type="presParOf" srcId="{6CDF1197-BD1C-4F76-B7FF-4D0F88052022}" destId="{B2203C02-3F27-4085-B85C-59FC35630EAF}" srcOrd="1" destOrd="0" presId="urn:microsoft.com/office/officeart/2005/8/layout/orgChart1"/>
    <dgm:cxn modelId="{CE42BA16-B760-4832-A5BE-C16D8A36BDDF}" type="presParOf" srcId="{6CDF1197-BD1C-4F76-B7FF-4D0F88052022}" destId="{22D396D0-5623-4DED-BC53-7F537B9A903B}" srcOrd="2" destOrd="0" presId="urn:microsoft.com/office/officeart/2005/8/layout/orgChart1"/>
    <dgm:cxn modelId="{38C952FC-5A3B-4937-ADB5-ED9BC4C1F749}" type="presParOf" srcId="{5F31961C-6776-4484-9967-98B5F03D1DEC}" destId="{2A48AEF5-4654-4528-9132-8987B97D09D7}" srcOrd="2" destOrd="0" presId="urn:microsoft.com/office/officeart/2005/8/layout/orgChart1"/>
    <dgm:cxn modelId="{67ED3DC5-6261-4624-90C2-DD2DA22CA992}" type="presParOf" srcId="{5F31961C-6776-4484-9967-98B5F03D1DEC}" destId="{2BB61412-7774-4C30-95C2-D6FB435A380B}" srcOrd="3" destOrd="0" presId="urn:microsoft.com/office/officeart/2005/8/layout/orgChart1"/>
    <dgm:cxn modelId="{C71ECAE8-811F-4C0B-BB7D-4EBAD66873E8}" type="presParOf" srcId="{2BB61412-7774-4C30-95C2-D6FB435A380B}" destId="{31A866FA-2F85-4653-B3F3-E8074826FF2F}" srcOrd="0" destOrd="0" presId="urn:microsoft.com/office/officeart/2005/8/layout/orgChart1"/>
    <dgm:cxn modelId="{48C238CA-BC7D-477B-8AE6-7D9DBDBC4927}" type="presParOf" srcId="{31A866FA-2F85-4653-B3F3-E8074826FF2F}" destId="{00D243D7-4530-4140-84E5-B9E84A354F31}" srcOrd="0" destOrd="0" presId="urn:microsoft.com/office/officeart/2005/8/layout/orgChart1"/>
    <dgm:cxn modelId="{6E08FD62-9851-4567-BD0B-B53EF00CBCF8}" type="presParOf" srcId="{31A866FA-2F85-4653-B3F3-E8074826FF2F}" destId="{E518394B-2AFC-46C8-A5EA-E93383535A6C}" srcOrd="1" destOrd="0" presId="urn:microsoft.com/office/officeart/2005/8/layout/orgChart1"/>
    <dgm:cxn modelId="{CE6F7B52-3AA8-4689-B4E4-F9E006BE498F}" type="presParOf" srcId="{2BB61412-7774-4C30-95C2-D6FB435A380B}" destId="{36159306-ED78-4115-B71E-038E3EEB58E3}" srcOrd="1" destOrd="0" presId="urn:microsoft.com/office/officeart/2005/8/layout/orgChart1"/>
    <dgm:cxn modelId="{506E6647-FBF6-4DE9-A7A4-92FA8DDE7D98}" type="presParOf" srcId="{2BB61412-7774-4C30-95C2-D6FB435A380B}" destId="{3F46643B-C098-4282-BB55-74B741D11057}" srcOrd="2" destOrd="0" presId="urn:microsoft.com/office/officeart/2005/8/layout/orgChart1"/>
    <dgm:cxn modelId="{58A55151-2503-4158-B7FD-526B31CF79DB}" type="presParOf" srcId="{5F31961C-6776-4484-9967-98B5F03D1DEC}" destId="{53500F1D-74ED-48CE-BB98-82DD8A6BEE45}" srcOrd="4" destOrd="0" presId="urn:microsoft.com/office/officeart/2005/8/layout/orgChart1"/>
    <dgm:cxn modelId="{0F270FE7-C92F-42A5-A98A-B91785C6473E}" type="presParOf" srcId="{5F31961C-6776-4484-9967-98B5F03D1DEC}" destId="{FC8C93C7-6E0D-43F8-8445-E1D393FF6E0E}" srcOrd="5" destOrd="0" presId="urn:microsoft.com/office/officeart/2005/8/layout/orgChart1"/>
    <dgm:cxn modelId="{0068CBB7-F8C2-4897-9D54-EFCA93A4CD5C}" type="presParOf" srcId="{FC8C93C7-6E0D-43F8-8445-E1D393FF6E0E}" destId="{38AD23BF-3E19-40D4-97C7-C11E575EAC80}" srcOrd="0" destOrd="0" presId="urn:microsoft.com/office/officeart/2005/8/layout/orgChart1"/>
    <dgm:cxn modelId="{14BA2596-0B5E-4206-BFBC-FCDEFC0D01CD}" type="presParOf" srcId="{38AD23BF-3E19-40D4-97C7-C11E575EAC80}" destId="{8AD92F80-8A58-4A0D-9953-1621DD8F6A49}" srcOrd="0" destOrd="0" presId="urn:microsoft.com/office/officeart/2005/8/layout/orgChart1"/>
    <dgm:cxn modelId="{3F6D9DAF-75CB-4961-9103-F8546ADEB608}" type="presParOf" srcId="{38AD23BF-3E19-40D4-97C7-C11E575EAC80}" destId="{668F5D33-1B28-40C8-AB64-66D32863D6FE}" srcOrd="1" destOrd="0" presId="urn:microsoft.com/office/officeart/2005/8/layout/orgChart1"/>
    <dgm:cxn modelId="{50C4BF0A-9FE9-4E04-9EBE-41815255D77F}" type="presParOf" srcId="{FC8C93C7-6E0D-43F8-8445-E1D393FF6E0E}" destId="{3B04FCBB-8274-46E0-87ED-32633CEB8492}" srcOrd="1" destOrd="0" presId="urn:microsoft.com/office/officeart/2005/8/layout/orgChart1"/>
    <dgm:cxn modelId="{013C11FB-7598-4C6E-8596-39B19E07D83B}" type="presParOf" srcId="{FC8C93C7-6E0D-43F8-8445-E1D393FF6E0E}" destId="{D7C9187B-5F94-41E9-BB59-68EF0A521F4D}" srcOrd="2" destOrd="0" presId="urn:microsoft.com/office/officeart/2005/8/layout/orgChart1"/>
    <dgm:cxn modelId="{64F5A17B-8DCB-47DA-9E41-F4E67E9B9EC7}" type="presParOf" srcId="{5F31961C-6776-4484-9967-98B5F03D1DEC}" destId="{51C37B17-3F56-40A3-9D64-15D003BB85BC}" srcOrd="6" destOrd="0" presId="urn:microsoft.com/office/officeart/2005/8/layout/orgChart1"/>
    <dgm:cxn modelId="{85AC6858-299D-4BDD-970F-9EA293C7DA66}" type="presParOf" srcId="{5F31961C-6776-4484-9967-98B5F03D1DEC}" destId="{04ECA23D-BBFA-4BC2-B191-4365C8A08080}" srcOrd="7" destOrd="0" presId="urn:microsoft.com/office/officeart/2005/8/layout/orgChart1"/>
    <dgm:cxn modelId="{62E00F21-EE29-413D-82F4-9368F8CC296E}" type="presParOf" srcId="{04ECA23D-BBFA-4BC2-B191-4365C8A08080}" destId="{BC6E0F26-2B08-4AA4-8F35-E94A9B016A0F}" srcOrd="0" destOrd="0" presId="urn:microsoft.com/office/officeart/2005/8/layout/orgChart1"/>
    <dgm:cxn modelId="{2B963811-2592-4CE0-B671-7FB72918A75E}" type="presParOf" srcId="{BC6E0F26-2B08-4AA4-8F35-E94A9B016A0F}" destId="{EB6DBCCC-B7BD-44DB-9EF4-AC57369D8069}" srcOrd="0" destOrd="0" presId="urn:microsoft.com/office/officeart/2005/8/layout/orgChart1"/>
    <dgm:cxn modelId="{092BA3F8-9292-4A7E-8100-0282ECA119A0}" type="presParOf" srcId="{BC6E0F26-2B08-4AA4-8F35-E94A9B016A0F}" destId="{58EEB5E4-E57D-4E23-813A-C93AA54058B5}" srcOrd="1" destOrd="0" presId="urn:microsoft.com/office/officeart/2005/8/layout/orgChart1"/>
    <dgm:cxn modelId="{B586FB76-2971-4986-9FDE-BB6E81E9DB92}" type="presParOf" srcId="{04ECA23D-BBFA-4BC2-B191-4365C8A08080}" destId="{C28DD522-B7B0-4688-995D-5F0465E4554D}" srcOrd="1" destOrd="0" presId="urn:microsoft.com/office/officeart/2005/8/layout/orgChart1"/>
    <dgm:cxn modelId="{3FD5A025-D202-43FC-8805-1EFDF18BA33D}" type="presParOf" srcId="{04ECA23D-BBFA-4BC2-B191-4365C8A08080}" destId="{ADC3A91C-3586-4A21-B607-146C54BD49BE}" srcOrd="2" destOrd="0" presId="urn:microsoft.com/office/officeart/2005/8/layout/orgChart1"/>
    <dgm:cxn modelId="{5587DDD8-26DF-4325-8D79-AE2E2CE144B6}" type="presParOf" srcId="{5F31961C-6776-4484-9967-98B5F03D1DEC}" destId="{AA9E3D4C-21E2-4731-B0A1-26028D3D053D}" srcOrd="8" destOrd="0" presId="urn:microsoft.com/office/officeart/2005/8/layout/orgChart1"/>
    <dgm:cxn modelId="{016C218B-EAA0-4FFB-9D01-F8086446312D}" type="presParOf" srcId="{5F31961C-6776-4484-9967-98B5F03D1DEC}" destId="{B008F39D-5600-4A91-ACC4-B62127165D6E}" srcOrd="9" destOrd="0" presId="urn:microsoft.com/office/officeart/2005/8/layout/orgChart1"/>
    <dgm:cxn modelId="{39902A7E-0DC2-4881-A62D-9278DBE7C961}" type="presParOf" srcId="{B008F39D-5600-4A91-ACC4-B62127165D6E}" destId="{5B45F3B4-3E32-4EFA-963A-AD02E9BA9B27}" srcOrd="0" destOrd="0" presId="urn:microsoft.com/office/officeart/2005/8/layout/orgChart1"/>
    <dgm:cxn modelId="{4F0FD985-F38D-4DA4-91DE-E0D1C1F222B5}" type="presParOf" srcId="{5B45F3B4-3E32-4EFA-963A-AD02E9BA9B27}" destId="{547E8159-3573-459D-9F13-D17538E44922}" srcOrd="0" destOrd="0" presId="urn:microsoft.com/office/officeart/2005/8/layout/orgChart1"/>
    <dgm:cxn modelId="{78490F47-6C3D-4905-A8E9-531A1AB2EDD6}" type="presParOf" srcId="{5B45F3B4-3E32-4EFA-963A-AD02E9BA9B27}" destId="{3D867FBE-E6A0-411B-9F65-6312FC020FE0}" srcOrd="1" destOrd="0" presId="urn:microsoft.com/office/officeart/2005/8/layout/orgChart1"/>
    <dgm:cxn modelId="{4CAF0AA7-76EB-400F-A773-6AEF92ED91F5}" type="presParOf" srcId="{B008F39D-5600-4A91-ACC4-B62127165D6E}" destId="{147D15EA-25F9-482F-89BD-60DFC543AB4B}" srcOrd="1" destOrd="0" presId="urn:microsoft.com/office/officeart/2005/8/layout/orgChart1"/>
    <dgm:cxn modelId="{A368841B-AF64-4453-9115-15299E754CE4}" type="presParOf" srcId="{B008F39D-5600-4A91-ACC4-B62127165D6E}" destId="{02CFDA1C-1052-4EB3-AB89-36AD93D9E348}" srcOrd="2" destOrd="0" presId="urn:microsoft.com/office/officeart/2005/8/layout/orgChart1"/>
    <dgm:cxn modelId="{3B14B898-A514-4FC5-92DB-E7B775D86DA3}" type="presParOf" srcId="{1E204067-0C1D-4DA7-9DA6-D727EB2D9594}" destId="{9879503F-F793-4DC7-8E36-1A149121C7CB}" srcOrd="2" destOrd="0" presId="urn:microsoft.com/office/officeart/2005/8/layout/orgChart1"/>
    <dgm:cxn modelId="{BD7FE177-4280-48D1-BDC9-C67DF24302B9}" type="presParOf" srcId="{09D22EEA-1A34-4BEC-8C3E-C9608DEF8A6D}" destId="{EDD5A083-2B51-42E9-8E6D-86C9E68EBE6F}" srcOrd="2" destOrd="0" presId="urn:microsoft.com/office/officeart/2005/8/layout/orgChart1"/>
    <dgm:cxn modelId="{423659C5-DE73-4915-BC6F-CC302B94B85D}" type="presParOf" srcId="{1E3F8BD0-9C2E-4208-9005-939A59B452D6}" destId="{AC246036-FCC6-462C-9D40-CC52A99FC638}" srcOrd="2" destOrd="0" presId="urn:microsoft.com/office/officeart/2005/8/layout/orgChart1"/>
    <dgm:cxn modelId="{F6E51A78-E320-40CD-B1C7-260C663A524D}" type="presParOf" srcId="{1E3F8BD0-9C2E-4208-9005-939A59B452D6}" destId="{13972E1F-0CFC-49A4-B70E-8790FCE84138}" srcOrd="3" destOrd="0" presId="urn:microsoft.com/office/officeart/2005/8/layout/orgChart1"/>
    <dgm:cxn modelId="{6184982B-3088-4E47-9138-213071460A52}" type="presParOf" srcId="{13972E1F-0CFC-49A4-B70E-8790FCE84138}" destId="{8345E8A8-EB8B-492C-8AB1-484548A98462}" srcOrd="0" destOrd="0" presId="urn:microsoft.com/office/officeart/2005/8/layout/orgChart1"/>
    <dgm:cxn modelId="{F5660F06-0E9C-4BDC-84EE-418326030A72}" type="presParOf" srcId="{8345E8A8-EB8B-492C-8AB1-484548A98462}" destId="{F40054C2-BEE4-49FB-A21F-58012E689FEB}" srcOrd="0" destOrd="0" presId="urn:microsoft.com/office/officeart/2005/8/layout/orgChart1"/>
    <dgm:cxn modelId="{C0242499-DC53-455F-BCBD-40CAE37EFA27}" type="presParOf" srcId="{8345E8A8-EB8B-492C-8AB1-484548A98462}" destId="{B8584D6B-E055-44F8-855C-020AF6E610C9}" srcOrd="1" destOrd="0" presId="urn:microsoft.com/office/officeart/2005/8/layout/orgChart1"/>
    <dgm:cxn modelId="{6C258B93-10F2-4AFC-BDC4-1A52A8A4BDB9}" type="presParOf" srcId="{13972E1F-0CFC-49A4-B70E-8790FCE84138}" destId="{516D84D4-83B1-4A44-8E2A-CC704EADB38C}" srcOrd="1" destOrd="0" presId="urn:microsoft.com/office/officeart/2005/8/layout/orgChart1"/>
    <dgm:cxn modelId="{DB2E8B83-AF59-4569-A6C1-E171F3E634CF}" type="presParOf" srcId="{516D84D4-83B1-4A44-8E2A-CC704EADB38C}" destId="{B870CFCA-2D4A-43EA-96F1-8A7F97F435F3}" srcOrd="0" destOrd="0" presId="urn:microsoft.com/office/officeart/2005/8/layout/orgChart1"/>
    <dgm:cxn modelId="{D21910A9-E178-4F25-BBE7-DF46B42DDAFA}" type="presParOf" srcId="{516D84D4-83B1-4A44-8E2A-CC704EADB38C}" destId="{8CFE9FB4-B88B-4269-A8E4-ED7B0627D31B}" srcOrd="1" destOrd="0" presId="urn:microsoft.com/office/officeart/2005/8/layout/orgChart1"/>
    <dgm:cxn modelId="{38FA0765-0E23-4886-BC8E-CA96E75AB512}" type="presParOf" srcId="{8CFE9FB4-B88B-4269-A8E4-ED7B0627D31B}" destId="{D8DB7106-10EA-471A-BCFC-AD9746036CA0}" srcOrd="0" destOrd="0" presId="urn:microsoft.com/office/officeart/2005/8/layout/orgChart1"/>
    <dgm:cxn modelId="{F8F831C5-38D1-4D91-89E7-3E2C0DF84DDE}" type="presParOf" srcId="{D8DB7106-10EA-471A-BCFC-AD9746036CA0}" destId="{30B7420F-D812-41BB-B338-75C7297EF5F8}" srcOrd="0" destOrd="0" presId="urn:microsoft.com/office/officeart/2005/8/layout/orgChart1"/>
    <dgm:cxn modelId="{7A2EC7B2-20DD-4021-8F3F-AB2281407A32}" type="presParOf" srcId="{D8DB7106-10EA-471A-BCFC-AD9746036CA0}" destId="{2C01245E-7354-4E20-BA7E-8FEFFB3B8BBE}" srcOrd="1" destOrd="0" presId="urn:microsoft.com/office/officeart/2005/8/layout/orgChart1"/>
    <dgm:cxn modelId="{AB6BA7C1-2B51-4D9E-BD03-E9F3CD668D9C}" type="presParOf" srcId="{8CFE9FB4-B88B-4269-A8E4-ED7B0627D31B}" destId="{E46B7C58-139C-4C11-BF8C-18A2EEBE082D}" srcOrd="1" destOrd="0" presId="urn:microsoft.com/office/officeart/2005/8/layout/orgChart1"/>
    <dgm:cxn modelId="{FF59235A-FA57-49A3-9E16-FF6DB68479FF}" type="presParOf" srcId="{E46B7C58-139C-4C11-BF8C-18A2EEBE082D}" destId="{10106D4D-5D44-4475-8A01-77F4CF820EA0}" srcOrd="0" destOrd="0" presId="urn:microsoft.com/office/officeart/2005/8/layout/orgChart1"/>
    <dgm:cxn modelId="{23775282-137F-4AA3-AB5B-C510A2E87A08}" type="presParOf" srcId="{E46B7C58-139C-4C11-BF8C-18A2EEBE082D}" destId="{73D791FE-5E9A-4E31-92C9-5423B9B084D9}" srcOrd="1" destOrd="0" presId="urn:microsoft.com/office/officeart/2005/8/layout/orgChart1"/>
    <dgm:cxn modelId="{1DAB1800-8A10-4450-B6E5-79448F50FA49}" type="presParOf" srcId="{73D791FE-5E9A-4E31-92C9-5423B9B084D9}" destId="{0FC98F77-267D-462A-8955-AA9065EEF859}" srcOrd="0" destOrd="0" presId="urn:microsoft.com/office/officeart/2005/8/layout/orgChart1"/>
    <dgm:cxn modelId="{2001F343-F62B-4B7B-A759-BB61A18BD6AC}" type="presParOf" srcId="{0FC98F77-267D-462A-8955-AA9065EEF859}" destId="{915B52A6-F571-4B95-8C1C-92658BB6D605}" srcOrd="0" destOrd="0" presId="urn:microsoft.com/office/officeart/2005/8/layout/orgChart1"/>
    <dgm:cxn modelId="{454025F6-8A03-4039-AE9C-57224AD326C2}" type="presParOf" srcId="{0FC98F77-267D-462A-8955-AA9065EEF859}" destId="{373A6CA0-6BE7-45EB-9721-59719C794D50}" srcOrd="1" destOrd="0" presId="urn:microsoft.com/office/officeart/2005/8/layout/orgChart1"/>
    <dgm:cxn modelId="{CFA32975-1F98-485F-BE26-BF8DE932B06C}" type="presParOf" srcId="{73D791FE-5E9A-4E31-92C9-5423B9B084D9}" destId="{C388C43F-21FB-482F-AC12-E823976186B4}" srcOrd="1" destOrd="0" presId="urn:microsoft.com/office/officeart/2005/8/layout/orgChart1"/>
    <dgm:cxn modelId="{3BE8FB0B-BA0E-4EFA-B3BC-1A9D4146364D}" type="presParOf" srcId="{73D791FE-5E9A-4E31-92C9-5423B9B084D9}" destId="{96572C45-66CB-433A-BD4B-F6FF9830D382}" srcOrd="2" destOrd="0" presId="urn:microsoft.com/office/officeart/2005/8/layout/orgChart1"/>
    <dgm:cxn modelId="{80BC0D6D-F8E9-4CAC-8EBE-E4CE5F9B7D3D}" type="presParOf" srcId="{E46B7C58-139C-4C11-BF8C-18A2EEBE082D}" destId="{31C793D0-EFD5-4CDB-8831-3D3F916953A4}" srcOrd="2" destOrd="0" presId="urn:microsoft.com/office/officeart/2005/8/layout/orgChart1"/>
    <dgm:cxn modelId="{54800956-006D-4B0F-BBBC-1C65F9C06E2F}" type="presParOf" srcId="{E46B7C58-139C-4C11-BF8C-18A2EEBE082D}" destId="{AF595BA5-37AD-4B14-BEDA-CC9DF70068BD}" srcOrd="3" destOrd="0" presId="urn:microsoft.com/office/officeart/2005/8/layout/orgChart1"/>
    <dgm:cxn modelId="{C0C5CBFE-D0F1-4CC6-ACAB-569BDD358E51}" type="presParOf" srcId="{AF595BA5-37AD-4B14-BEDA-CC9DF70068BD}" destId="{B095A588-9A52-4C62-8897-67BD9D298BA4}" srcOrd="0" destOrd="0" presId="urn:microsoft.com/office/officeart/2005/8/layout/orgChart1"/>
    <dgm:cxn modelId="{4266447F-D07D-47CF-8C11-A130BE7481FE}" type="presParOf" srcId="{B095A588-9A52-4C62-8897-67BD9D298BA4}" destId="{865637EC-0377-4EE3-9C8F-ECE3066DE565}" srcOrd="0" destOrd="0" presId="urn:microsoft.com/office/officeart/2005/8/layout/orgChart1"/>
    <dgm:cxn modelId="{9D82F152-844A-4722-A448-50FAA3FCFFFB}" type="presParOf" srcId="{B095A588-9A52-4C62-8897-67BD9D298BA4}" destId="{C99F343E-41F1-4A20-8F20-02B3B65A006B}" srcOrd="1" destOrd="0" presId="urn:microsoft.com/office/officeart/2005/8/layout/orgChart1"/>
    <dgm:cxn modelId="{2D63E4D9-A97A-482A-BD90-11D263AD1EE1}" type="presParOf" srcId="{AF595BA5-37AD-4B14-BEDA-CC9DF70068BD}" destId="{D83A0D79-6426-4636-91B2-D55DA79B20B3}" srcOrd="1" destOrd="0" presId="urn:microsoft.com/office/officeart/2005/8/layout/orgChart1"/>
    <dgm:cxn modelId="{B682A8C7-EC52-42FC-9977-6317A2EE33EA}" type="presParOf" srcId="{AF595BA5-37AD-4B14-BEDA-CC9DF70068BD}" destId="{AB1B876D-38AD-4762-92B0-EC12C19196C0}" srcOrd="2" destOrd="0" presId="urn:microsoft.com/office/officeart/2005/8/layout/orgChart1"/>
    <dgm:cxn modelId="{7585A5AC-5C45-4581-B8FB-0A13153771B4}" type="presParOf" srcId="{8CFE9FB4-B88B-4269-A8E4-ED7B0627D31B}" destId="{B1C97531-8231-444B-B584-5C3D2957A519}" srcOrd="2" destOrd="0" presId="urn:microsoft.com/office/officeart/2005/8/layout/orgChart1"/>
    <dgm:cxn modelId="{ACD30D1B-B3A8-4D4D-8B8A-A3650A6E1C67}" type="presParOf" srcId="{516D84D4-83B1-4A44-8E2A-CC704EADB38C}" destId="{D407FC33-8431-4A81-AB23-312EFE3872BC}" srcOrd="2" destOrd="0" presId="urn:microsoft.com/office/officeart/2005/8/layout/orgChart1"/>
    <dgm:cxn modelId="{C248C821-1A30-4EE8-9BFA-7376584CFC3D}" type="presParOf" srcId="{516D84D4-83B1-4A44-8E2A-CC704EADB38C}" destId="{B0BF1BB7-4C18-4912-BED9-6A44CDF7E09D}" srcOrd="3" destOrd="0" presId="urn:microsoft.com/office/officeart/2005/8/layout/orgChart1"/>
    <dgm:cxn modelId="{DB1AEB9C-312E-4C30-9177-2772AE9FB861}" type="presParOf" srcId="{B0BF1BB7-4C18-4912-BED9-6A44CDF7E09D}" destId="{6B6E3C23-43BE-43EA-AA7C-84D7A232D842}" srcOrd="0" destOrd="0" presId="urn:microsoft.com/office/officeart/2005/8/layout/orgChart1"/>
    <dgm:cxn modelId="{73A0BC40-1FAD-45BA-9825-0822D00B7C86}" type="presParOf" srcId="{6B6E3C23-43BE-43EA-AA7C-84D7A232D842}" destId="{20123178-D0A5-467D-832B-0B087D010FBA}" srcOrd="0" destOrd="0" presId="urn:microsoft.com/office/officeart/2005/8/layout/orgChart1"/>
    <dgm:cxn modelId="{CFF3165B-55A1-4358-AF91-E8247EB793D2}" type="presParOf" srcId="{6B6E3C23-43BE-43EA-AA7C-84D7A232D842}" destId="{91DD1CEA-EEF4-4301-82BD-692D568754D4}" srcOrd="1" destOrd="0" presId="urn:microsoft.com/office/officeart/2005/8/layout/orgChart1"/>
    <dgm:cxn modelId="{BA82FC5E-E987-4A99-9010-680536DFEC64}" type="presParOf" srcId="{B0BF1BB7-4C18-4912-BED9-6A44CDF7E09D}" destId="{AB81D8E1-8DE3-40EA-8163-5C317C8A282B}" srcOrd="1" destOrd="0" presId="urn:microsoft.com/office/officeart/2005/8/layout/orgChart1"/>
    <dgm:cxn modelId="{BB5E1727-5A50-419F-92AB-664319F3B051}" type="presParOf" srcId="{AB81D8E1-8DE3-40EA-8163-5C317C8A282B}" destId="{67F8E47B-EE07-4E06-A8E8-2A9FCF5AB170}" srcOrd="0" destOrd="0" presId="urn:microsoft.com/office/officeart/2005/8/layout/orgChart1"/>
    <dgm:cxn modelId="{E8E1D0BD-0249-459F-B6B0-F43758A1AB51}" type="presParOf" srcId="{AB81D8E1-8DE3-40EA-8163-5C317C8A282B}" destId="{BDB8CB28-6F9C-4005-924E-C84F706695C5}" srcOrd="1" destOrd="0" presId="urn:microsoft.com/office/officeart/2005/8/layout/orgChart1"/>
    <dgm:cxn modelId="{D2F18817-646D-4A80-929A-C71CAF7DE256}" type="presParOf" srcId="{BDB8CB28-6F9C-4005-924E-C84F706695C5}" destId="{F58BB2D0-B184-434C-B525-4A25804E6541}" srcOrd="0" destOrd="0" presId="urn:microsoft.com/office/officeart/2005/8/layout/orgChart1"/>
    <dgm:cxn modelId="{13280E87-96A0-4695-BF8C-9BCEB5491AAB}" type="presParOf" srcId="{F58BB2D0-B184-434C-B525-4A25804E6541}" destId="{9D3E471A-15A6-4515-9D4D-0B46F16C7D33}" srcOrd="0" destOrd="0" presId="urn:microsoft.com/office/officeart/2005/8/layout/orgChart1"/>
    <dgm:cxn modelId="{25CAC756-05BA-4ECA-860F-54086DDC2567}" type="presParOf" srcId="{F58BB2D0-B184-434C-B525-4A25804E6541}" destId="{4C842606-86D0-4D29-B621-75B8195871DA}" srcOrd="1" destOrd="0" presId="urn:microsoft.com/office/officeart/2005/8/layout/orgChart1"/>
    <dgm:cxn modelId="{6262A7F9-A67D-4788-AD0F-4D6D931F029B}" type="presParOf" srcId="{BDB8CB28-6F9C-4005-924E-C84F706695C5}" destId="{93FA81C9-1377-4A3E-B793-9AE0408830C3}" srcOrd="1" destOrd="0" presId="urn:microsoft.com/office/officeart/2005/8/layout/orgChart1"/>
    <dgm:cxn modelId="{6D9ED28D-DCE3-4CB2-93AD-5C91B3E7CA12}" type="presParOf" srcId="{BDB8CB28-6F9C-4005-924E-C84F706695C5}" destId="{207A4BC6-4711-4639-A226-BAA469427D1F}" srcOrd="2" destOrd="0" presId="urn:microsoft.com/office/officeart/2005/8/layout/orgChart1"/>
    <dgm:cxn modelId="{A52E94D3-EE13-4B2B-A00C-CC8168F4C90F}" type="presParOf" srcId="{AB81D8E1-8DE3-40EA-8163-5C317C8A282B}" destId="{B48A1584-2A3C-4132-8EA7-C051FAFDF96A}" srcOrd="2" destOrd="0" presId="urn:microsoft.com/office/officeart/2005/8/layout/orgChart1"/>
    <dgm:cxn modelId="{7A3E2002-11B7-4DAD-99FF-DFC7808DA70A}" type="presParOf" srcId="{AB81D8E1-8DE3-40EA-8163-5C317C8A282B}" destId="{43363C61-A639-4CCE-A842-BEF213DE2ECD}" srcOrd="3" destOrd="0" presId="urn:microsoft.com/office/officeart/2005/8/layout/orgChart1"/>
    <dgm:cxn modelId="{DFC80327-3C9D-4619-9BD8-96CBB89C1D39}" type="presParOf" srcId="{43363C61-A639-4CCE-A842-BEF213DE2ECD}" destId="{C3B79090-5F03-46D7-9816-B69A3310C26F}" srcOrd="0" destOrd="0" presId="urn:microsoft.com/office/officeart/2005/8/layout/orgChart1"/>
    <dgm:cxn modelId="{5739FBF1-9A96-416D-9F97-C6F263A2B2A8}" type="presParOf" srcId="{C3B79090-5F03-46D7-9816-B69A3310C26F}" destId="{3E9178C9-5277-451C-8377-5409C9193D58}" srcOrd="0" destOrd="0" presId="urn:microsoft.com/office/officeart/2005/8/layout/orgChart1"/>
    <dgm:cxn modelId="{70707DFE-B4A8-45B2-8151-AA24A297A248}" type="presParOf" srcId="{C3B79090-5F03-46D7-9816-B69A3310C26F}" destId="{F8470937-F651-4070-A709-E52DD04630E5}" srcOrd="1" destOrd="0" presId="urn:microsoft.com/office/officeart/2005/8/layout/orgChart1"/>
    <dgm:cxn modelId="{70AD59D0-66D6-4F13-9B37-EF64F5602E7A}" type="presParOf" srcId="{43363C61-A639-4CCE-A842-BEF213DE2ECD}" destId="{7113276E-7A01-478A-A2B1-1E2B5A22758F}" srcOrd="1" destOrd="0" presId="urn:microsoft.com/office/officeart/2005/8/layout/orgChart1"/>
    <dgm:cxn modelId="{A023553D-7A1C-4EF9-935A-023DFDCC8AC7}" type="presParOf" srcId="{43363C61-A639-4CCE-A842-BEF213DE2ECD}" destId="{61E07B67-7A85-44CA-B6AE-B9A03E49C2E4}" srcOrd="2" destOrd="0" presId="urn:microsoft.com/office/officeart/2005/8/layout/orgChart1"/>
    <dgm:cxn modelId="{54484277-A567-4EC1-8AD2-9BE745EB9266}" type="presParOf" srcId="{AB81D8E1-8DE3-40EA-8163-5C317C8A282B}" destId="{9CDF8DD1-524C-4852-9E08-D5E457F50549}" srcOrd="4" destOrd="0" presId="urn:microsoft.com/office/officeart/2005/8/layout/orgChart1"/>
    <dgm:cxn modelId="{11028483-486D-49F9-980D-61F13EDD305F}" type="presParOf" srcId="{AB81D8E1-8DE3-40EA-8163-5C317C8A282B}" destId="{88F47E18-37EF-466E-BB09-A9827B0B9EE0}" srcOrd="5" destOrd="0" presId="urn:microsoft.com/office/officeart/2005/8/layout/orgChart1"/>
    <dgm:cxn modelId="{45D148E2-5476-4008-A29C-053DD93FFF0A}" type="presParOf" srcId="{88F47E18-37EF-466E-BB09-A9827B0B9EE0}" destId="{ECE9D369-B3A5-4D6A-96EA-A964359A146E}" srcOrd="0" destOrd="0" presId="urn:microsoft.com/office/officeart/2005/8/layout/orgChart1"/>
    <dgm:cxn modelId="{E2EA7750-90E0-4E0C-9592-99DC47AD3F3F}" type="presParOf" srcId="{ECE9D369-B3A5-4D6A-96EA-A964359A146E}" destId="{F787B6CD-49B9-4DDF-9692-1C68BA91067F}" srcOrd="0" destOrd="0" presId="urn:microsoft.com/office/officeart/2005/8/layout/orgChart1"/>
    <dgm:cxn modelId="{1D63CFDD-D0A6-468F-B5F8-A2EBDDB21E8F}" type="presParOf" srcId="{ECE9D369-B3A5-4D6A-96EA-A964359A146E}" destId="{9C2DED71-429A-4FA1-A951-C4789BA898D0}" srcOrd="1" destOrd="0" presId="urn:microsoft.com/office/officeart/2005/8/layout/orgChart1"/>
    <dgm:cxn modelId="{B902F229-BE2F-4D62-9566-A10C488B0BE3}" type="presParOf" srcId="{88F47E18-37EF-466E-BB09-A9827B0B9EE0}" destId="{59841523-752B-480B-88B5-5D9967FDB88D}" srcOrd="1" destOrd="0" presId="urn:microsoft.com/office/officeart/2005/8/layout/orgChart1"/>
    <dgm:cxn modelId="{27AF552D-9496-47A5-BF83-4110B19A5ADA}" type="presParOf" srcId="{88F47E18-37EF-466E-BB09-A9827B0B9EE0}" destId="{3C12A6A0-FB1C-4F52-AE04-74B47C445CE5}" srcOrd="2" destOrd="0" presId="urn:microsoft.com/office/officeart/2005/8/layout/orgChart1"/>
    <dgm:cxn modelId="{03BF7EE9-A1D7-4094-9E23-88A3F19A0DDC}" type="presParOf" srcId="{B0BF1BB7-4C18-4912-BED9-6A44CDF7E09D}" destId="{A0825425-3315-4C3A-86CC-EF6662654450}" srcOrd="2" destOrd="0" presId="urn:microsoft.com/office/officeart/2005/8/layout/orgChart1"/>
    <dgm:cxn modelId="{2465B594-0117-4E2A-9CBC-6298D0C1FC4B}" type="presParOf" srcId="{13972E1F-0CFC-49A4-B70E-8790FCE84138}" destId="{F6461AA0-16B3-49A2-AE62-3344CCDC60A7}" srcOrd="2" destOrd="0" presId="urn:microsoft.com/office/officeart/2005/8/layout/orgChart1"/>
    <dgm:cxn modelId="{EB1E4140-A78F-44CB-9249-12D9EC79B727}" type="presParOf" srcId="{D95E439F-637D-48D8-954A-0E1DA471171A}" destId="{E9B429BA-D2AB-4C86-A92C-C45739522DA2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30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D8D37862-F5A3-478C-9DB1-C21EAC4F51CE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5A413B35-DDE7-4F10-9BCD-2377A829D06A}">
      <dgm:prSet phldrT="[Text]"/>
      <dgm:spPr/>
      <dgm:t>
        <a:bodyPr/>
        <a:lstStyle/>
        <a:p>
          <a:r>
            <a:rPr lang="hi-IN" i="0"/>
            <a:t>३</a:t>
          </a:r>
          <a:r>
            <a:rPr lang="en-US" i="0"/>
            <a:t>. </a:t>
          </a:r>
          <a:r>
            <a:rPr lang="hi-IN" i="0"/>
            <a:t>जोखु </a:t>
          </a:r>
          <a:r>
            <a:rPr lang="en-US" i="0"/>
            <a:t>(</a:t>
          </a:r>
          <a:r>
            <a:rPr lang="hi-IN" i="0"/>
            <a:t>लेखाली</a:t>
          </a:r>
          <a:r>
            <a:rPr lang="en-US" i="0"/>
            <a:t>)</a:t>
          </a:r>
        </a:p>
      </dgm:t>
    </dgm:pt>
    <dgm:pt modelId="{A67FAA59-2835-457E-B1BF-AA547B25C07D}" type="parTrans" cxnId="{8AB46164-34BF-41F3-80C4-C6DF86615585}">
      <dgm:prSet/>
      <dgm:spPr/>
      <dgm:t>
        <a:bodyPr/>
        <a:lstStyle/>
        <a:p>
          <a:endParaRPr lang="en-US" i="0"/>
        </a:p>
      </dgm:t>
    </dgm:pt>
    <dgm:pt modelId="{133136BE-046B-4BA6-A287-E7CDEFA7F343}" type="sibTrans" cxnId="{8AB46164-34BF-41F3-80C4-C6DF86615585}">
      <dgm:prSet/>
      <dgm:spPr/>
      <dgm:t>
        <a:bodyPr/>
        <a:lstStyle/>
        <a:p>
          <a:endParaRPr lang="en-US" i="0"/>
        </a:p>
      </dgm:t>
    </dgm:pt>
    <dgm:pt modelId="{65564900-E757-422E-B02E-DEB46A8F7345}">
      <dgm:prSet phldrT="[Text]"/>
      <dgm:spPr/>
      <dgm:t>
        <a:bodyPr/>
        <a:lstStyle/>
        <a:p>
          <a:r>
            <a:rPr lang="en-US" i="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i="0"/>
        </a:p>
      </dgm:t>
    </dgm:pt>
    <dgm:pt modelId="{D5AD1FE0-F984-4E9B-8AE0-2EE9A62AF5AD}" type="parTrans" cxnId="{999EBD90-41FF-43BB-8E37-0DA3788B5623}">
      <dgm:prSet/>
      <dgm:spPr/>
      <dgm:t>
        <a:bodyPr/>
        <a:lstStyle/>
        <a:p>
          <a:endParaRPr lang="en-US" i="0"/>
        </a:p>
      </dgm:t>
    </dgm:pt>
    <dgm:pt modelId="{BE126E23-135F-45F9-9BAB-938748DCD410}" type="sibTrans" cxnId="{999EBD90-41FF-43BB-8E37-0DA3788B5623}">
      <dgm:prSet/>
      <dgm:spPr/>
      <dgm:t>
        <a:bodyPr/>
        <a:lstStyle/>
        <a:p>
          <a:endParaRPr lang="en-US" i="0"/>
        </a:p>
      </dgm:t>
    </dgm:pt>
    <dgm:pt modelId="{C4561067-619B-4CE7-8971-0BFAC430CE38}">
      <dgm:prSet phldrT="[Text]"/>
      <dgm:spPr/>
      <dgm:t>
        <a:bodyPr/>
        <a:lstStyle/>
        <a:p>
          <a:r>
            <a:rPr lang="hi-IN" i="0"/>
            <a:t>४</a:t>
          </a:r>
          <a:r>
            <a:rPr lang="en-US" i="0"/>
            <a:t>. </a:t>
          </a:r>
          <a:r>
            <a:rPr lang="hi-IN" i="0"/>
            <a:t>कुलबहादुर </a:t>
          </a:r>
          <a:endParaRPr lang="en-US" i="0"/>
        </a:p>
      </dgm:t>
    </dgm:pt>
    <dgm:pt modelId="{D4CF0F1D-E8EE-4F3E-8EB1-50E2EDF45FDA}" type="parTrans" cxnId="{77C7E789-B838-4F32-9D54-BFC18C5D19BA}">
      <dgm:prSet/>
      <dgm:spPr/>
      <dgm:t>
        <a:bodyPr/>
        <a:lstStyle/>
        <a:p>
          <a:endParaRPr lang="en-US" i="0"/>
        </a:p>
      </dgm:t>
    </dgm:pt>
    <dgm:pt modelId="{447638BA-26E4-475C-A65E-D3E0665EA162}" type="sibTrans" cxnId="{77C7E789-B838-4F32-9D54-BFC18C5D19BA}">
      <dgm:prSet/>
      <dgm:spPr/>
      <dgm:t>
        <a:bodyPr/>
        <a:lstStyle/>
        <a:p>
          <a:endParaRPr lang="en-US" i="0"/>
        </a:p>
      </dgm:t>
    </dgm:pt>
    <dgm:pt modelId="{253634F4-2C39-41B4-B5CB-41D0E5ED1392}">
      <dgm:prSet phldrT="[Text]"/>
      <dgm:spPr/>
      <dgm:t>
        <a:bodyPr/>
        <a:lstStyle/>
        <a:p>
          <a:r>
            <a:rPr lang="hi-IN" i="0"/>
            <a:t>५</a:t>
          </a:r>
          <a:r>
            <a:rPr lang="en-US" i="0"/>
            <a:t>. </a:t>
          </a:r>
          <a:r>
            <a:rPr lang="hi-IN" i="0"/>
            <a:t>पहलमान </a:t>
          </a:r>
          <a:endParaRPr lang="en-US" i="0"/>
        </a:p>
      </dgm:t>
    </dgm:pt>
    <dgm:pt modelId="{3A191032-1525-44F5-A439-113603C8948C}" type="parTrans" cxnId="{FEEFFCC8-F378-4AF3-A42E-A80131FB43F6}">
      <dgm:prSet/>
      <dgm:spPr/>
      <dgm:t>
        <a:bodyPr/>
        <a:lstStyle/>
        <a:p>
          <a:endParaRPr lang="en-US" i="0"/>
        </a:p>
      </dgm:t>
    </dgm:pt>
    <dgm:pt modelId="{6A69E4E1-FE39-4FD6-A92D-1528C9BF4566}" type="sibTrans" cxnId="{FEEFFCC8-F378-4AF3-A42E-A80131FB43F6}">
      <dgm:prSet/>
      <dgm:spPr/>
      <dgm:t>
        <a:bodyPr/>
        <a:lstStyle/>
        <a:p>
          <a:endParaRPr lang="en-US" i="0"/>
        </a:p>
      </dgm:t>
    </dgm:pt>
    <dgm:pt modelId="{FCD80D4C-F780-462D-BB48-43A02D866467}">
      <dgm:prSet phldrT="[Text]"/>
      <dgm:spPr/>
      <dgm:t>
        <a:bodyPr/>
        <a:lstStyle/>
        <a:p>
          <a:r>
            <a:rPr lang="hi-IN" i="0"/>
            <a:t>६</a:t>
          </a:r>
          <a:r>
            <a:rPr lang="en-US" i="0"/>
            <a:t>. </a:t>
          </a:r>
          <a:r>
            <a:rPr lang="hi-IN" i="0"/>
            <a:t>रणबहादुर </a:t>
          </a:r>
          <a:endParaRPr lang="en-US" i="0"/>
        </a:p>
      </dgm:t>
    </dgm:pt>
    <dgm:pt modelId="{29BC2A3E-78ED-4620-A495-E5E50B62AD17}" type="parTrans" cxnId="{0EAAC505-F1F2-4F50-9D45-C04B91129DA9}">
      <dgm:prSet/>
      <dgm:spPr/>
      <dgm:t>
        <a:bodyPr/>
        <a:lstStyle/>
        <a:p>
          <a:endParaRPr lang="en-US" i="0"/>
        </a:p>
      </dgm:t>
    </dgm:pt>
    <dgm:pt modelId="{3663C9B2-5DE4-410A-92FC-A8D547F95B35}" type="sibTrans" cxnId="{0EAAC505-F1F2-4F50-9D45-C04B91129DA9}">
      <dgm:prSet/>
      <dgm:spPr/>
      <dgm:t>
        <a:bodyPr/>
        <a:lstStyle/>
        <a:p>
          <a:endParaRPr lang="en-US" i="0"/>
        </a:p>
      </dgm:t>
    </dgm:pt>
    <dgm:pt modelId="{419C82C8-8C0D-462E-AE6D-48B5FF3D7577}">
      <dgm:prSet phldrT="[Text]"/>
      <dgm:spPr/>
      <dgm:t>
        <a:bodyPr/>
        <a:lstStyle/>
        <a:p>
          <a:r>
            <a:rPr lang="hi-IN" i="0"/>
            <a:t>६</a:t>
          </a:r>
          <a:r>
            <a:rPr lang="en-US" i="0"/>
            <a:t>.</a:t>
          </a:r>
          <a:r>
            <a:rPr lang="hi-IN" i="0"/>
            <a:t>झप्ट बहादुर  </a:t>
          </a:r>
          <a:endParaRPr lang="en-US" i="0"/>
        </a:p>
      </dgm:t>
    </dgm:pt>
    <dgm:pt modelId="{0E1A15F3-A1B4-4A97-AC1E-A37B48B64507}" type="parTrans" cxnId="{15DC4662-C0B3-4FB4-A303-B6BD8C49391D}">
      <dgm:prSet/>
      <dgm:spPr/>
      <dgm:t>
        <a:bodyPr/>
        <a:lstStyle/>
        <a:p>
          <a:endParaRPr lang="en-US" i="0"/>
        </a:p>
      </dgm:t>
    </dgm:pt>
    <dgm:pt modelId="{D448EDAA-C2E8-4C9A-8F25-DFD48A556DE6}" type="sibTrans" cxnId="{15DC4662-C0B3-4FB4-A303-B6BD8C49391D}">
      <dgm:prSet/>
      <dgm:spPr/>
      <dgm:t>
        <a:bodyPr/>
        <a:lstStyle/>
        <a:p>
          <a:endParaRPr lang="en-US" i="0"/>
        </a:p>
      </dgm:t>
    </dgm:pt>
    <dgm:pt modelId="{639973B3-8CD9-4317-9732-17F136C75E90}" type="pres">
      <dgm:prSet presAssocID="{D8D37862-F5A3-478C-9DB1-C21EAC4F51CE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BEB4222C-F8B1-4E4D-8963-D449FC899123}" type="pres">
      <dgm:prSet presAssocID="{5A413B35-DDE7-4F10-9BCD-2377A829D06A}" presName="hierRoot1" presStyleCnt="0">
        <dgm:presLayoutVars>
          <dgm:hierBranch val="init"/>
        </dgm:presLayoutVars>
      </dgm:prSet>
      <dgm:spPr/>
    </dgm:pt>
    <dgm:pt modelId="{93CE66F6-F436-4914-889D-8CFFDD4728A1}" type="pres">
      <dgm:prSet presAssocID="{5A413B35-DDE7-4F10-9BCD-2377A829D06A}" presName="rootComposite1" presStyleCnt="0"/>
      <dgm:spPr/>
    </dgm:pt>
    <dgm:pt modelId="{D6724655-C85E-4C67-B27E-819A8F297356}" type="pres">
      <dgm:prSet presAssocID="{5A413B35-DDE7-4F10-9BCD-2377A829D06A}" presName="rootText1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46FA0C-3D4D-4530-A0A9-8E40444EA791}" type="pres">
      <dgm:prSet presAssocID="{5A413B35-DDE7-4F10-9BCD-2377A829D06A}" presName="rootConnector1" presStyleLbl="node1" presStyleIdx="0" presStyleCnt="0"/>
      <dgm:spPr/>
      <dgm:t>
        <a:bodyPr/>
        <a:lstStyle/>
        <a:p>
          <a:endParaRPr lang="en-US"/>
        </a:p>
      </dgm:t>
    </dgm:pt>
    <dgm:pt modelId="{9EA5118D-0789-4003-B046-984C088C943C}" type="pres">
      <dgm:prSet presAssocID="{5A413B35-DDE7-4F10-9BCD-2377A829D06A}" presName="hierChild2" presStyleCnt="0"/>
      <dgm:spPr/>
    </dgm:pt>
    <dgm:pt modelId="{9E0BE422-62D3-4AC2-95A8-B64446B9A8E6}" type="pres">
      <dgm:prSet presAssocID="{D5AD1FE0-F984-4E9B-8AE0-2EE9A62AF5AD}" presName="Name37" presStyleLbl="parChTrans1D2" presStyleIdx="0" presStyleCnt="2"/>
      <dgm:spPr/>
      <dgm:t>
        <a:bodyPr/>
        <a:lstStyle/>
        <a:p>
          <a:endParaRPr lang="en-US"/>
        </a:p>
      </dgm:t>
    </dgm:pt>
    <dgm:pt modelId="{9C641214-B492-464F-A95F-98C5C9364130}" type="pres">
      <dgm:prSet presAssocID="{65564900-E757-422E-B02E-DEB46A8F7345}" presName="hierRoot2" presStyleCnt="0">
        <dgm:presLayoutVars>
          <dgm:hierBranch val="init"/>
        </dgm:presLayoutVars>
      </dgm:prSet>
      <dgm:spPr/>
    </dgm:pt>
    <dgm:pt modelId="{0E7F5CEE-7969-495C-B9D8-51653B880510}" type="pres">
      <dgm:prSet presAssocID="{65564900-E757-422E-B02E-DEB46A8F7345}" presName="rootComposite" presStyleCnt="0"/>
      <dgm:spPr/>
    </dgm:pt>
    <dgm:pt modelId="{06441B89-1C4A-4BEB-9DC3-A30997C7855D}" type="pres">
      <dgm:prSet presAssocID="{65564900-E757-422E-B02E-DEB46A8F7345}" presName="rootText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D4885A-5125-4CDF-8192-FD0AF67C76A8}" type="pres">
      <dgm:prSet presAssocID="{65564900-E757-422E-B02E-DEB46A8F7345}" presName="rootConnector" presStyleLbl="node2" presStyleIdx="0" presStyleCnt="2"/>
      <dgm:spPr/>
      <dgm:t>
        <a:bodyPr/>
        <a:lstStyle/>
        <a:p>
          <a:endParaRPr lang="en-US"/>
        </a:p>
      </dgm:t>
    </dgm:pt>
    <dgm:pt modelId="{877C99AD-5009-419C-BFC5-25C7B0FE7B9B}" type="pres">
      <dgm:prSet presAssocID="{65564900-E757-422E-B02E-DEB46A8F7345}" presName="hierChild4" presStyleCnt="0"/>
      <dgm:spPr/>
    </dgm:pt>
    <dgm:pt modelId="{280E93B5-FBCD-4C40-B5BB-1FCF49939414}" type="pres">
      <dgm:prSet presAssocID="{65564900-E757-422E-B02E-DEB46A8F7345}" presName="hierChild5" presStyleCnt="0"/>
      <dgm:spPr/>
    </dgm:pt>
    <dgm:pt modelId="{1AD7C731-8959-483B-81F3-1FCFBD88B27D}" type="pres">
      <dgm:prSet presAssocID="{D4CF0F1D-E8EE-4F3E-8EB1-50E2EDF45FDA}" presName="Name37" presStyleLbl="parChTrans1D2" presStyleIdx="1" presStyleCnt="2"/>
      <dgm:spPr/>
      <dgm:t>
        <a:bodyPr/>
        <a:lstStyle/>
        <a:p>
          <a:endParaRPr lang="en-US"/>
        </a:p>
      </dgm:t>
    </dgm:pt>
    <dgm:pt modelId="{CFCBAA2E-71B8-4C9A-BBD0-AED2D14013AB}" type="pres">
      <dgm:prSet presAssocID="{C4561067-619B-4CE7-8971-0BFAC430CE38}" presName="hierRoot2" presStyleCnt="0">
        <dgm:presLayoutVars>
          <dgm:hierBranch val="init"/>
        </dgm:presLayoutVars>
      </dgm:prSet>
      <dgm:spPr/>
    </dgm:pt>
    <dgm:pt modelId="{FB333D95-737C-4DDA-A41B-FB7C6F0C0B2C}" type="pres">
      <dgm:prSet presAssocID="{C4561067-619B-4CE7-8971-0BFAC430CE38}" presName="rootComposite" presStyleCnt="0"/>
      <dgm:spPr/>
    </dgm:pt>
    <dgm:pt modelId="{7F0D1B15-F0FE-445D-89BF-2B3D33D7FAF4}" type="pres">
      <dgm:prSet presAssocID="{C4561067-619B-4CE7-8971-0BFAC430CE38}" presName="rootText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DC87631-F4CA-4EA3-A897-91BFC66D4789}" type="pres">
      <dgm:prSet presAssocID="{C4561067-619B-4CE7-8971-0BFAC430CE38}" presName="rootConnector" presStyleLbl="node2" presStyleIdx="1" presStyleCnt="2"/>
      <dgm:spPr/>
      <dgm:t>
        <a:bodyPr/>
        <a:lstStyle/>
        <a:p>
          <a:endParaRPr lang="en-US"/>
        </a:p>
      </dgm:t>
    </dgm:pt>
    <dgm:pt modelId="{7F4A6850-CF32-4B52-9607-16F0363E71AE}" type="pres">
      <dgm:prSet presAssocID="{C4561067-619B-4CE7-8971-0BFAC430CE38}" presName="hierChild4" presStyleCnt="0"/>
      <dgm:spPr/>
    </dgm:pt>
    <dgm:pt modelId="{680AEF74-8C4E-4F4F-A1E5-5CFFFE80AA61}" type="pres">
      <dgm:prSet presAssocID="{3A191032-1525-44F5-A439-113603C8948C}" presName="Name37" presStyleLbl="parChTrans1D3" presStyleIdx="0" presStyleCnt="1"/>
      <dgm:spPr/>
      <dgm:t>
        <a:bodyPr/>
        <a:lstStyle/>
        <a:p>
          <a:endParaRPr lang="en-US"/>
        </a:p>
      </dgm:t>
    </dgm:pt>
    <dgm:pt modelId="{69C8147A-5EB2-4E04-B2DB-9D37C8E9E5AF}" type="pres">
      <dgm:prSet presAssocID="{253634F4-2C39-41B4-B5CB-41D0E5ED1392}" presName="hierRoot2" presStyleCnt="0">
        <dgm:presLayoutVars>
          <dgm:hierBranch val="init"/>
        </dgm:presLayoutVars>
      </dgm:prSet>
      <dgm:spPr/>
    </dgm:pt>
    <dgm:pt modelId="{7EA9CF7B-7BD5-4DD2-A02E-3C8DD667B48C}" type="pres">
      <dgm:prSet presAssocID="{253634F4-2C39-41B4-B5CB-41D0E5ED1392}" presName="rootComposite" presStyleCnt="0"/>
      <dgm:spPr/>
    </dgm:pt>
    <dgm:pt modelId="{962E8011-B242-4CA3-84C9-B1743E34BD52}" type="pres">
      <dgm:prSet presAssocID="{253634F4-2C39-41B4-B5CB-41D0E5ED1392}" presName="rootText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E6477D-B497-482D-A84F-926E379947B8}" type="pres">
      <dgm:prSet presAssocID="{253634F4-2C39-41B4-B5CB-41D0E5ED1392}" presName="rootConnector" presStyleLbl="node3" presStyleIdx="0" presStyleCnt="1"/>
      <dgm:spPr/>
      <dgm:t>
        <a:bodyPr/>
        <a:lstStyle/>
        <a:p>
          <a:endParaRPr lang="en-US"/>
        </a:p>
      </dgm:t>
    </dgm:pt>
    <dgm:pt modelId="{89DF283E-95B2-4A29-9233-C27FAFC40026}" type="pres">
      <dgm:prSet presAssocID="{253634F4-2C39-41B4-B5CB-41D0E5ED1392}" presName="hierChild4" presStyleCnt="0"/>
      <dgm:spPr/>
    </dgm:pt>
    <dgm:pt modelId="{66762340-449C-4515-8787-93AD5A622358}" type="pres">
      <dgm:prSet presAssocID="{29BC2A3E-78ED-4620-A495-E5E50B62AD17}" presName="Name37" presStyleLbl="parChTrans1D4" presStyleIdx="0" presStyleCnt="2"/>
      <dgm:spPr/>
      <dgm:t>
        <a:bodyPr/>
        <a:lstStyle/>
        <a:p>
          <a:endParaRPr lang="en-US"/>
        </a:p>
      </dgm:t>
    </dgm:pt>
    <dgm:pt modelId="{E6C24017-064A-4891-942D-42159881F06A}" type="pres">
      <dgm:prSet presAssocID="{FCD80D4C-F780-462D-BB48-43A02D866467}" presName="hierRoot2" presStyleCnt="0">
        <dgm:presLayoutVars>
          <dgm:hierBranch val="init"/>
        </dgm:presLayoutVars>
      </dgm:prSet>
      <dgm:spPr/>
    </dgm:pt>
    <dgm:pt modelId="{E2D20BBD-F909-4640-8C82-D2C71452C160}" type="pres">
      <dgm:prSet presAssocID="{FCD80D4C-F780-462D-BB48-43A02D866467}" presName="rootComposite" presStyleCnt="0"/>
      <dgm:spPr/>
    </dgm:pt>
    <dgm:pt modelId="{DA857A2B-DFBA-47A3-BC0B-D7D7E7C97FD8}" type="pres">
      <dgm:prSet presAssocID="{FCD80D4C-F780-462D-BB48-43A02D866467}" presName="rootText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B99E6DE-A17A-4A1C-88F8-43A1CAB1D3E7}" type="pres">
      <dgm:prSet presAssocID="{FCD80D4C-F780-462D-BB48-43A02D866467}" presName="rootConnector" presStyleLbl="node4" presStyleIdx="0" presStyleCnt="2"/>
      <dgm:spPr/>
      <dgm:t>
        <a:bodyPr/>
        <a:lstStyle/>
        <a:p>
          <a:endParaRPr lang="en-US"/>
        </a:p>
      </dgm:t>
    </dgm:pt>
    <dgm:pt modelId="{6DB8EC7C-D60E-4596-B813-23CAFE6B1AEC}" type="pres">
      <dgm:prSet presAssocID="{FCD80D4C-F780-462D-BB48-43A02D866467}" presName="hierChild4" presStyleCnt="0"/>
      <dgm:spPr/>
    </dgm:pt>
    <dgm:pt modelId="{3E65F748-AA4B-49CF-AA1D-1ABB9216443D}" type="pres">
      <dgm:prSet presAssocID="{FCD80D4C-F780-462D-BB48-43A02D866467}" presName="hierChild5" presStyleCnt="0"/>
      <dgm:spPr/>
    </dgm:pt>
    <dgm:pt modelId="{1183C076-B8A5-4843-8785-BC51938E8BB6}" type="pres">
      <dgm:prSet presAssocID="{0E1A15F3-A1B4-4A97-AC1E-A37B48B64507}" presName="Name37" presStyleLbl="parChTrans1D4" presStyleIdx="1" presStyleCnt="2"/>
      <dgm:spPr/>
      <dgm:t>
        <a:bodyPr/>
        <a:lstStyle/>
        <a:p>
          <a:endParaRPr lang="en-US"/>
        </a:p>
      </dgm:t>
    </dgm:pt>
    <dgm:pt modelId="{900CEAA4-0FB9-44E3-9AAF-76A713F022EF}" type="pres">
      <dgm:prSet presAssocID="{419C82C8-8C0D-462E-AE6D-48B5FF3D7577}" presName="hierRoot2" presStyleCnt="0">
        <dgm:presLayoutVars>
          <dgm:hierBranch val="init"/>
        </dgm:presLayoutVars>
      </dgm:prSet>
      <dgm:spPr/>
    </dgm:pt>
    <dgm:pt modelId="{8909F30D-21B5-45F6-9A9B-CEF2C19B1EFF}" type="pres">
      <dgm:prSet presAssocID="{419C82C8-8C0D-462E-AE6D-48B5FF3D7577}" presName="rootComposite" presStyleCnt="0"/>
      <dgm:spPr/>
    </dgm:pt>
    <dgm:pt modelId="{BC62101F-AC68-432E-8FC9-5E8F68BE2FA3}" type="pres">
      <dgm:prSet presAssocID="{419C82C8-8C0D-462E-AE6D-48B5FF3D7577}" presName="rootText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538FF3-FE83-460E-A1AC-20C999F47C41}" type="pres">
      <dgm:prSet presAssocID="{419C82C8-8C0D-462E-AE6D-48B5FF3D7577}" presName="rootConnector" presStyleLbl="node4" presStyleIdx="1" presStyleCnt="2"/>
      <dgm:spPr/>
      <dgm:t>
        <a:bodyPr/>
        <a:lstStyle/>
        <a:p>
          <a:endParaRPr lang="en-US"/>
        </a:p>
      </dgm:t>
    </dgm:pt>
    <dgm:pt modelId="{EC85D56B-3888-4F31-89B6-0A482521695D}" type="pres">
      <dgm:prSet presAssocID="{419C82C8-8C0D-462E-AE6D-48B5FF3D7577}" presName="hierChild4" presStyleCnt="0"/>
      <dgm:spPr/>
    </dgm:pt>
    <dgm:pt modelId="{58828984-D7AE-4FBC-BEBF-5523178240A4}" type="pres">
      <dgm:prSet presAssocID="{419C82C8-8C0D-462E-AE6D-48B5FF3D7577}" presName="hierChild5" presStyleCnt="0"/>
      <dgm:spPr/>
    </dgm:pt>
    <dgm:pt modelId="{EA9CB849-76F9-4ED5-8983-DFC084040700}" type="pres">
      <dgm:prSet presAssocID="{253634F4-2C39-41B4-B5CB-41D0E5ED1392}" presName="hierChild5" presStyleCnt="0"/>
      <dgm:spPr/>
    </dgm:pt>
    <dgm:pt modelId="{F0426080-0812-4D3E-A58A-2E298B2A7545}" type="pres">
      <dgm:prSet presAssocID="{C4561067-619B-4CE7-8971-0BFAC430CE38}" presName="hierChild5" presStyleCnt="0"/>
      <dgm:spPr/>
    </dgm:pt>
    <dgm:pt modelId="{8C8F82A4-0C80-490B-B1D8-590F97805398}" type="pres">
      <dgm:prSet presAssocID="{5A413B35-DDE7-4F10-9BCD-2377A829D06A}" presName="hierChild3" presStyleCnt="0"/>
      <dgm:spPr/>
    </dgm:pt>
  </dgm:ptLst>
  <dgm:cxnLst>
    <dgm:cxn modelId="{0EAAC505-F1F2-4F50-9D45-C04B91129DA9}" srcId="{253634F4-2C39-41B4-B5CB-41D0E5ED1392}" destId="{FCD80D4C-F780-462D-BB48-43A02D866467}" srcOrd="0" destOrd="0" parTransId="{29BC2A3E-78ED-4620-A495-E5E50B62AD17}" sibTransId="{3663C9B2-5DE4-410A-92FC-A8D547F95B35}"/>
    <dgm:cxn modelId="{FEEFFCC8-F378-4AF3-A42E-A80131FB43F6}" srcId="{C4561067-619B-4CE7-8971-0BFAC430CE38}" destId="{253634F4-2C39-41B4-B5CB-41D0E5ED1392}" srcOrd="0" destOrd="0" parTransId="{3A191032-1525-44F5-A439-113603C8948C}" sibTransId="{6A69E4E1-FE39-4FD6-A92D-1528C9BF4566}"/>
    <dgm:cxn modelId="{3B7FC2D5-6252-4F72-AE29-26C5FFDD9C2D}" type="presOf" srcId="{D5AD1FE0-F984-4E9B-8AE0-2EE9A62AF5AD}" destId="{9E0BE422-62D3-4AC2-95A8-B64446B9A8E6}" srcOrd="0" destOrd="0" presId="urn:microsoft.com/office/officeart/2005/8/layout/orgChart1"/>
    <dgm:cxn modelId="{595BB4F9-E118-46EF-A873-0F8C5C1D9A9A}" type="presOf" srcId="{65564900-E757-422E-B02E-DEB46A8F7345}" destId="{06441B89-1C4A-4BEB-9DC3-A30997C7855D}" srcOrd="0" destOrd="0" presId="urn:microsoft.com/office/officeart/2005/8/layout/orgChart1"/>
    <dgm:cxn modelId="{9748127E-D0E1-4AA5-B98D-4B82D1C87CDC}" type="presOf" srcId="{419C82C8-8C0D-462E-AE6D-48B5FF3D7577}" destId="{BC62101F-AC68-432E-8FC9-5E8F68BE2FA3}" srcOrd="0" destOrd="0" presId="urn:microsoft.com/office/officeart/2005/8/layout/orgChart1"/>
    <dgm:cxn modelId="{F96CFC6E-1673-487D-9C31-3EE53502899E}" type="presOf" srcId="{FCD80D4C-F780-462D-BB48-43A02D866467}" destId="{DA857A2B-DFBA-47A3-BC0B-D7D7E7C97FD8}" srcOrd="0" destOrd="0" presId="urn:microsoft.com/office/officeart/2005/8/layout/orgChart1"/>
    <dgm:cxn modelId="{999EBD90-41FF-43BB-8E37-0DA3788B5623}" srcId="{5A413B35-DDE7-4F10-9BCD-2377A829D06A}" destId="{65564900-E757-422E-B02E-DEB46A8F7345}" srcOrd="0" destOrd="0" parTransId="{D5AD1FE0-F984-4E9B-8AE0-2EE9A62AF5AD}" sibTransId="{BE126E23-135F-45F9-9BAB-938748DCD410}"/>
    <dgm:cxn modelId="{12901FBB-8022-4844-86C2-82809C755094}" type="presOf" srcId="{D8D37862-F5A3-478C-9DB1-C21EAC4F51CE}" destId="{639973B3-8CD9-4317-9732-17F136C75E90}" srcOrd="0" destOrd="0" presId="urn:microsoft.com/office/officeart/2005/8/layout/orgChart1"/>
    <dgm:cxn modelId="{15DC4662-C0B3-4FB4-A303-B6BD8C49391D}" srcId="{253634F4-2C39-41B4-B5CB-41D0E5ED1392}" destId="{419C82C8-8C0D-462E-AE6D-48B5FF3D7577}" srcOrd="1" destOrd="0" parTransId="{0E1A15F3-A1B4-4A97-AC1E-A37B48B64507}" sibTransId="{D448EDAA-C2E8-4C9A-8F25-DFD48A556DE6}"/>
    <dgm:cxn modelId="{30076D36-7618-4BD4-81E2-5BB2DC438A58}" type="presOf" srcId="{5A413B35-DDE7-4F10-9BCD-2377A829D06A}" destId="{A046FA0C-3D4D-4530-A0A9-8E40444EA791}" srcOrd="1" destOrd="0" presId="urn:microsoft.com/office/officeart/2005/8/layout/orgChart1"/>
    <dgm:cxn modelId="{B6C98E08-2C31-4382-97A4-119B61D60C4A}" type="presOf" srcId="{29BC2A3E-78ED-4620-A495-E5E50B62AD17}" destId="{66762340-449C-4515-8787-93AD5A622358}" srcOrd="0" destOrd="0" presId="urn:microsoft.com/office/officeart/2005/8/layout/orgChart1"/>
    <dgm:cxn modelId="{D5C41869-2704-4581-8CEB-7ECFFD69DC60}" type="presOf" srcId="{5A413B35-DDE7-4F10-9BCD-2377A829D06A}" destId="{D6724655-C85E-4C67-B27E-819A8F297356}" srcOrd="0" destOrd="0" presId="urn:microsoft.com/office/officeart/2005/8/layout/orgChart1"/>
    <dgm:cxn modelId="{1D2EDA2F-C90D-402A-A1A2-810C10BB1176}" type="presOf" srcId="{253634F4-2C39-41B4-B5CB-41D0E5ED1392}" destId="{962E8011-B242-4CA3-84C9-B1743E34BD52}" srcOrd="0" destOrd="0" presId="urn:microsoft.com/office/officeart/2005/8/layout/orgChart1"/>
    <dgm:cxn modelId="{508E7ADE-58D8-4FCC-85AA-84F6BDAD54A9}" type="presOf" srcId="{419C82C8-8C0D-462E-AE6D-48B5FF3D7577}" destId="{8E538FF3-FE83-460E-A1AC-20C999F47C41}" srcOrd="1" destOrd="0" presId="urn:microsoft.com/office/officeart/2005/8/layout/orgChart1"/>
    <dgm:cxn modelId="{485E1B59-7001-4925-8F2F-122202C4CF0E}" type="presOf" srcId="{C4561067-619B-4CE7-8971-0BFAC430CE38}" destId="{7F0D1B15-F0FE-445D-89BF-2B3D33D7FAF4}" srcOrd="0" destOrd="0" presId="urn:microsoft.com/office/officeart/2005/8/layout/orgChart1"/>
    <dgm:cxn modelId="{DDFC6504-EACE-44EF-AC30-5021798A8BAA}" type="presOf" srcId="{FCD80D4C-F780-462D-BB48-43A02D866467}" destId="{FB99E6DE-A17A-4A1C-88F8-43A1CAB1D3E7}" srcOrd="1" destOrd="0" presId="urn:microsoft.com/office/officeart/2005/8/layout/orgChart1"/>
    <dgm:cxn modelId="{77C7E789-B838-4F32-9D54-BFC18C5D19BA}" srcId="{5A413B35-DDE7-4F10-9BCD-2377A829D06A}" destId="{C4561067-619B-4CE7-8971-0BFAC430CE38}" srcOrd="1" destOrd="0" parTransId="{D4CF0F1D-E8EE-4F3E-8EB1-50E2EDF45FDA}" sibTransId="{447638BA-26E4-475C-A65E-D3E0665EA162}"/>
    <dgm:cxn modelId="{8AB46164-34BF-41F3-80C4-C6DF86615585}" srcId="{D8D37862-F5A3-478C-9DB1-C21EAC4F51CE}" destId="{5A413B35-DDE7-4F10-9BCD-2377A829D06A}" srcOrd="0" destOrd="0" parTransId="{A67FAA59-2835-457E-B1BF-AA547B25C07D}" sibTransId="{133136BE-046B-4BA6-A287-E7CDEFA7F343}"/>
    <dgm:cxn modelId="{337C1807-FA0B-400D-8EC9-202CAEFFAFAF}" type="presOf" srcId="{253634F4-2C39-41B4-B5CB-41D0E5ED1392}" destId="{CBE6477D-B497-482D-A84F-926E379947B8}" srcOrd="1" destOrd="0" presId="urn:microsoft.com/office/officeart/2005/8/layout/orgChart1"/>
    <dgm:cxn modelId="{B6BAE0F0-D993-44F5-B944-F5CDCCA19935}" type="presOf" srcId="{D4CF0F1D-E8EE-4F3E-8EB1-50E2EDF45FDA}" destId="{1AD7C731-8959-483B-81F3-1FCFBD88B27D}" srcOrd="0" destOrd="0" presId="urn:microsoft.com/office/officeart/2005/8/layout/orgChart1"/>
    <dgm:cxn modelId="{ED97A8E0-4A66-4BEE-AB88-25E9B7443306}" type="presOf" srcId="{C4561067-619B-4CE7-8971-0BFAC430CE38}" destId="{ADC87631-F4CA-4EA3-A897-91BFC66D4789}" srcOrd="1" destOrd="0" presId="urn:microsoft.com/office/officeart/2005/8/layout/orgChart1"/>
    <dgm:cxn modelId="{6EE6CF43-E2C2-4A99-A715-65BD3175BB59}" type="presOf" srcId="{0E1A15F3-A1B4-4A97-AC1E-A37B48B64507}" destId="{1183C076-B8A5-4843-8785-BC51938E8BB6}" srcOrd="0" destOrd="0" presId="urn:microsoft.com/office/officeart/2005/8/layout/orgChart1"/>
    <dgm:cxn modelId="{8A345E97-37ED-427D-A6F8-F4E7FA0C18FD}" type="presOf" srcId="{65564900-E757-422E-B02E-DEB46A8F7345}" destId="{49D4885A-5125-4CDF-8192-FD0AF67C76A8}" srcOrd="1" destOrd="0" presId="urn:microsoft.com/office/officeart/2005/8/layout/orgChart1"/>
    <dgm:cxn modelId="{7CF2B6E6-AA21-427E-9B16-4CB070DBD3AE}" type="presOf" srcId="{3A191032-1525-44F5-A439-113603C8948C}" destId="{680AEF74-8C4E-4F4F-A1E5-5CFFFE80AA61}" srcOrd="0" destOrd="0" presId="urn:microsoft.com/office/officeart/2005/8/layout/orgChart1"/>
    <dgm:cxn modelId="{2EBFFDB2-8B3E-4591-B87A-E49CD950A147}" type="presParOf" srcId="{639973B3-8CD9-4317-9732-17F136C75E90}" destId="{BEB4222C-F8B1-4E4D-8963-D449FC899123}" srcOrd="0" destOrd="0" presId="urn:microsoft.com/office/officeart/2005/8/layout/orgChart1"/>
    <dgm:cxn modelId="{81C25DCB-7890-4F15-95E9-52271573284E}" type="presParOf" srcId="{BEB4222C-F8B1-4E4D-8963-D449FC899123}" destId="{93CE66F6-F436-4914-889D-8CFFDD4728A1}" srcOrd="0" destOrd="0" presId="urn:microsoft.com/office/officeart/2005/8/layout/orgChart1"/>
    <dgm:cxn modelId="{66C3D280-E6C2-46C2-B6E1-387344D342E4}" type="presParOf" srcId="{93CE66F6-F436-4914-889D-8CFFDD4728A1}" destId="{D6724655-C85E-4C67-B27E-819A8F297356}" srcOrd="0" destOrd="0" presId="urn:microsoft.com/office/officeart/2005/8/layout/orgChart1"/>
    <dgm:cxn modelId="{0B5FF285-9F83-45C2-878A-6150AA8C67B7}" type="presParOf" srcId="{93CE66F6-F436-4914-889D-8CFFDD4728A1}" destId="{A046FA0C-3D4D-4530-A0A9-8E40444EA791}" srcOrd="1" destOrd="0" presId="urn:microsoft.com/office/officeart/2005/8/layout/orgChart1"/>
    <dgm:cxn modelId="{225C8932-5B08-4AAB-A66E-9A0F7E44EDED}" type="presParOf" srcId="{BEB4222C-F8B1-4E4D-8963-D449FC899123}" destId="{9EA5118D-0789-4003-B046-984C088C943C}" srcOrd="1" destOrd="0" presId="urn:microsoft.com/office/officeart/2005/8/layout/orgChart1"/>
    <dgm:cxn modelId="{089DC193-1CD2-4605-875D-C372B606E6DD}" type="presParOf" srcId="{9EA5118D-0789-4003-B046-984C088C943C}" destId="{9E0BE422-62D3-4AC2-95A8-B64446B9A8E6}" srcOrd="0" destOrd="0" presId="urn:microsoft.com/office/officeart/2005/8/layout/orgChart1"/>
    <dgm:cxn modelId="{CA94BFEF-1048-46A6-AAAC-A0CF0BE03339}" type="presParOf" srcId="{9EA5118D-0789-4003-B046-984C088C943C}" destId="{9C641214-B492-464F-A95F-98C5C9364130}" srcOrd="1" destOrd="0" presId="urn:microsoft.com/office/officeart/2005/8/layout/orgChart1"/>
    <dgm:cxn modelId="{41A74344-60B6-4393-843E-9D4DB7FC7E13}" type="presParOf" srcId="{9C641214-B492-464F-A95F-98C5C9364130}" destId="{0E7F5CEE-7969-495C-B9D8-51653B880510}" srcOrd="0" destOrd="0" presId="urn:microsoft.com/office/officeart/2005/8/layout/orgChart1"/>
    <dgm:cxn modelId="{729F630F-7D09-4F73-B181-83702BD4EC72}" type="presParOf" srcId="{0E7F5CEE-7969-495C-B9D8-51653B880510}" destId="{06441B89-1C4A-4BEB-9DC3-A30997C7855D}" srcOrd="0" destOrd="0" presId="urn:microsoft.com/office/officeart/2005/8/layout/orgChart1"/>
    <dgm:cxn modelId="{7FFB5158-17E8-4E04-A06C-245964D2297F}" type="presParOf" srcId="{0E7F5CEE-7969-495C-B9D8-51653B880510}" destId="{49D4885A-5125-4CDF-8192-FD0AF67C76A8}" srcOrd="1" destOrd="0" presId="urn:microsoft.com/office/officeart/2005/8/layout/orgChart1"/>
    <dgm:cxn modelId="{B5AA31CC-9D65-4A9B-9B7C-329FC32B3EFD}" type="presParOf" srcId="{9C641214-B492-464F-A95F-98C5C9364130}" destId="{877C99AD-5009-419C-BFC5-25C7B0FE7B9B}" srcOrd="1" destOrd="0" presId="urn:microsoft.com/office/officeart/2005/8/layout/orgChart1"/>
    <dgm:cxn modelId="{95E57476-2F10-4E6E-A55B-E9C092D742AB}" type="presParOf" srcId="{9C641214-B492-464F-A95F-98C5C9364130}" destId="{280E93B5-FBCD-4C40-B5BB-1FCF49939414}" srcOrd="2" destOrd="0" presId="urn:microsoft.com/office/officeart/2005/8/layout/orgChart1"/>
    <dgm:cxn modelId="{11D8D740-A5A3-4E82-8E4E-60A366602C71}" type="presParOf" srcId="{9EA5118D-0789-4003-B046-984C088C943C}" destId="{1AD7C731-8959-483B-81F3-1FCFBD88B27D}" srcOrd="2" destOrd="0" presId="urn:microsoft.com/office/officeart/2005/8/layout/orgChart1"/>
    <dgm:cxn modelId="{D8041DC3-805E-4CBC-9EE3-C54F82BD8BDA}" type="presParOf" srcId="{9EA5118D-0789-4003-B046-984C088C943C}" destId="{CFCBAA2E-71B8-4C9A-BBD0-AED2D14013AB}" srcOrd="3" destOrd="0" presId="urn:microsoft.com/office/officeart/2005/8/layout/orgChart1"/>
    <dgm:cxn modelId="{78358AAE-4332-4ED6-ACEF-812F8BC9C153}" type="presParOf" srcId="{CFCBAA2E-71B8-4C9A-BBD0-AED2D14013AB}" destId="{FB333D95-737C-4DDA-A41B-FB7C6F0C0B2C}" srcOrd="0" destOrd="0" presId="urn:microsoft.com/office/officeart/2005/8/layout/orgChart1"/>
    <dgm:cxn modelId="{6C5A220E-1BFD-4EBF-81C5-4ACF181A9F3A}" type="presParOf" srcId="{FB333D95-737C-4DDA-A41B-FB7C6F0C0B2C}" destId="{7F0D1B15-F0FE-445D-89BF-2B3D33D7FAF4}" srcOrd="0" destOrd="0" presId="urn:microsoft.com/office/officeart/2005/8/layout/orgChart1"/>
    <dgm:cxn modelId="{84BC3F88-98FF-4E86-B798-A474791A8558}" type="presParOf" srcId="{FB333D95-737C-4DDA-A41B-FB7C6F0C0B2C}" destId="{ADC87631-F4CA-4EA3-A897-91BFC66D4789}" srcOrd="1" destOrd="0" presId="urn:microsoft.com/office/officeart/2005/8/layout/orgChart1"/>
    <dgm:cxn modelId="{5BE89D60-0928-4A48-A7CF-8E193B875474}" type="presParOf" srcId="{CFCBAA2E-71B8-4C9A-BBD0-AED2D14013AB}" destId="{7F4A6850-CF32-4B52-9607-16F0363E71AE}" srcOrd="1" destOrd="0" presId="urn:microsoft.com/office/officeart/2005/8/layout/orgChart1"/>
    <dgm:cxn modelId="{7DE8DADB-BD8B-4159-99CC-7BE3653A0A05}" type="presParOf" srcId="{7F4A6850-CF32-4B52-9607-16F0363E71AE}" destId="{680AEF74-8C4E-4F4F-A1E5-5CFFFE80AA61}" srcOrd="0" destOrd="0" presId="urn:microsoft.com/office/officeart/2005/8/layout/orgChart1"/>
    <dgm:cxn modelId="{B285767E-EDCB-4A71-83D5-13B79D64DCAD}" type="presParOf" srcId="{7F4A6850-CF32-4B52-9607-16F0363E71AE}" destId="{69C8147A-5EB2-4E04-B2DB-9D37C8E9E5AF}" srcOrd="1" destOrd="0" presId="urn:microsoft.com/office/officeart/2005/8/layout/orgChart1"/>
    <dgm:cxn modelId="{90A00D3A-A84D-4BD3-8863-F2A09E15EDEB}" type="presParOf" srcId="{69C8147A-5EB2-4E04-B2DB-9D37C8E9E5AF}" destId="{7EA9CF7B-7BD5-4DD2-A02E-3C8DD667B48C}" srcOrd="0" destOrd="0" presId="urn:microsoft.com/office/officeart/2005/8/layout/orgChart1"/>
    <dgm:cxn modelId="{947EB16D-11A0-4CBC-93D0-6BB00B862F5F}" type="presParOf" srcId="{7EA9CF7B-7BD5-4DD2-A02E-3C8DD667B48C}" destId="{962E8011-B242-4CA3-84C9-B1743E34BD52}" srcOrd="0" destOrd="0" presId="urn:microsoft.com/office/officeart/2005/8/layout/orgChart1"/>
    <dgm:cxn modelId="{E4C2651D-97A3-46EE-97E6-FA603489EA00}" type="presParOf" srcId="{7EA9CF7B-7BD5-4DD2-A02E-3C8DD667B48C}" destId="{CBE6477D-B497-482D-A84F-926E379947B8}" srcOrd="1" destOrd="0" presId="urn:microsoft.com/office/officeart/2005/8/layout/orgChart1"/>
    <dgm:cxn modelId="{E79D816F-7A2F-4BF5-9C73-B7E6B4F5E6F0}" type="presParOf" srcId="{69C8147A-5EB2-4E04-B2DB-9D37C8E9E5AF}" destId="{89DF283E-95B2-4A29-9233-C27FAFC40026}" srcOrd="1" destOrd="0" presId="urn:microsoft.com/office/officeart/2005/8/layout/orgChart1"/>
    <dgm:cxn modelId="{00742DDC-E95A-49D4-961C-0896C2750F4D}" type="presParOf" srcId="{89DF283E-95B2-4A29-9233-C27FAFC40026}" destId="{66762340-449C-4515-8787-93AD5A622358}" srcOrd="0" destOrd="0" presId="urn:microsoft.com/office/officeart/2005/8/layout/orgChart1"/>
    <dgm:cxn modelId="{C65DCE9B-2B83-4056-85CA-2400DB8A1304}" type="presParOf" srcId="{89DF283E-95B2-4A29-9233-C27FAFC40026}" destId="{E6C24017-064A-4891-942D-42159881F06A}" srcOrd="1" destOrd="0" presId="urn:microsoft.com/office/officeart/2005/8/layout/orgChart1"/>
    <dgm:cxn modelId="{2BE58292-4AFC-4CB5-BD1F-450DF9E73DBC}" type="presParOf" srcId="{E6C24017-064A-4891-942D-42159881F06A}" destId="{E2D20BBD-F909-4640-8C82-D2C71452C160}" srcOrd="0" destOrd="0" presId="urn:microsoft.com/office/officeart/2005/8/layout/orgChart1"/>
    <dgm:cxn modelId="{F420BB88-E97F-45D0-892D-C0CD81C8A24F}" type="presParOf" srcId="{E2D20BBD-F909-4640-8C82-D2C71452C160}" destId="{DA857A2B-DFBA-47A3-BC0B-D7D7E7C97FD8}" srcOrd="0" destOrd="0" presId="urn:microsoft.com/office/officeart/2005/8/layout/orgChart1"/>
    <dgm:cxn modelId="{3861ABCB-5635-4158-BC2B-1ACC1ECAC3BA}" type="presParOf" srcId="{E2D20BBD-F909-4640-8C82-D2C71452C160}" destId="{FB99E6DE-A17A-4A1C-88F8-43A1CAB1D3E7}" srcOrd="1" destOrd="0" presId="urn:microsoft.com/office/officeart/2005/8/layout/orgChart1"/>
    <dgm:cxn modelId="{6C93A393-EDB4-4BAA-B1A1-72BA9ACA21C6}" type="presParOf" srcId="{E6C24017-064A-4891-942D-42159881F06A}" destId="{6DB8EC7C-D60E-4596-B813-23CAFE6B1AEC}" srcOrd="1" destOrd="0" presId="urn:microsoft.com/office/officeart/2005/8/layout/orgChart1"/>
    <dgm:cxn modelId="{5A9687B5-6743-4EBC-BA79-8C16D1008681}" type="presParOf" srcId="{E6C24017-064A-4891-942D-42159881F06A}" destId="{3E65F748-AA4B-49CF-AA1D-1ABB9216443D}" srcOrd="2" destOrd="0" presId="urn:microsoft.com/office/officeart/2005/8/layout/orgChart1"/>
    <dgm:cxn modelId="{DC2E4312-8150-476B-ABDE-5BC123F7CC5A}" type="presParOf" srcId="{89DF283E-95B2-4A29-9233-C27FAFC40026}" destId="{1183C076-B8A5-4843-8785-BC51938E8BB6}" srcOrd="2" destOrd="0" presId="urn:microsoft.com/office/officeart/2005/8/layout/orgChart1"/>
    <dgm:cxn modelId="{9894052F-04CB-4B9F-9686-04E42510B92E}" type="presParOf" srcId="{89DF283E-95B2-4A29-9233-C27FAFC40026}" destId="{900CEAA4-0FB9-44E3-9AAF-76A713F022EF}" srcOrd="3" destOrd="0" presId="urn:microsoft.com/office/officeart/2005/8/layout/orgChart1"/>
    <dgm:cxn modelId="{DCB3F9DB-6C87-4E44-9EBE-0AE9B2CF74BB}" type="presParOf" srcId="{900CEAA4-0FB9-44E3-9AAF-76A713F022EF}" destId="{8909F30D-21B5-45F6-9A9B-CEF2C19B1EFF}" srcOrd="0" destOrd="0" presId="urn:microsoft.com/office/officeart/2005/8/layout/orgChart1"/>
    <dgm:cxn modelId="{A836D2E1-2533-4743-9266-262A4DA2F48C}" type="presParOf" srcId="{8909F30D-21B5-45F6-9A9B-CEF2C19B1EFF}" destId="{BC62101F-AC68-432E-8FC9-5E8F68BE2FA3}" srcOrd="0" destOrd="0" presId="urn:microsoft.com/office/officeart/2005/8/layout/orgChart1"/>
    <dgm:cxn modelId="{0BCBBD59-7178-42E9-8058-2ED6DC8706EB}" type="presParOf" srcId="{8909F30D-21B5-45F6-9A9B-CEF2C19B1EFF}" destId="{8E538FF3-FE83-460E-A1AC-20C999F47C41}" srcOrd="1" destOrd="0" presId="urn:microsoft.com/office/officeart/2005/8/layout/orgChart1"/>
    <dgm:cxn modelId="{758132DC-0CB3-4E11-9520-5824BE87AF3F}" type="presParOf" srcId="{900CEAA4-0FB9-44E3-9AAF-76A713F022EF}" destId="{EC85D56B-3888-4F31-89B6-0A482521695D}" srcOrd="1" destOrd="0" presId="urn:microsoft.com/office/officeart/2005/8/layout/orgChart1"/>
    <dgm:cxn modelId="{04E24BB4-0DFD-4EA8-B4B2-779A66DE3478}" type="presParOf" srcId="{900CEAA4-0FB9-44E3-9AAF-76A713F022EF}" destId="{58828984-D7AE-4FBC-BEBF-5523178240A4}" srcOrd="2" destOrd="0" presId="urn:microsoft.com/office/officeart/2005/8/layout/orgChart1"/>
    <dgm:cxn modelId="{9009B21A-AB99-4EF5-A316-39EF38A73B79}" type="presParOf" srcId="{69C8147A-5EB2-4E04-B2DB-9D37C8E9E5AF}" destId="{EA9CB849-76F9-4ED5-8983-DFC084040700}" srcOrd="2" destOrd="0" presId="urn:microsoft.com/office/officeart/2005/8/layout/orgChart1"/>
    <dgm:cxn modelId="{C07B1BC3-1CED-4A80-ABDA-8BD3F79B5B65}" type="presParOf" srcId="{CFCBAA2E-71B8-4C9A-BBD0-AED2D14013AB}" destId="{F0426080-0812-4D3E-A58A-2E298B2A7545}" srcOrd="2" destOrd="0" presId="urn:microsoft.com/office/officeart/2005/8/layout/orgChart1"/>
    <dgm:cxn modelId="{03E1C317-3846-46EA-93BC-5C2BAE7C9BD9}" type="presParOf" srcId="{BEB4222C-F8B1-4E4D-8963-D449FC899123}" destId="{8C8F82A4-0C80-490B-B1D8-590F97805398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3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E1CE006-A5D5-4C63-BA37-9C67BCBF44B9}">
      <dsp:nvSpPr>
        <dsp:cNvPr id="0" name=""/>
        <dsp:cNvSpPr/>
      </dsp:nvSpPr>
      <dsp:spPr>
        <a:xfrm>
          <a:off x="3488621" y="1006425"/>
          <a:ext cx="751595" cy="3276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78653"/>
              </a:lnTo>
              <a:lnTo>
                <a:pt x="751595" y="278653"/>
              </a:lnTo>
              <a:lnTo>
                <a:pt x="751595" y="327669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D389961-64F8-4E21-91F9-474A780EF450}">
      <dsp:nvSpPr>
        <dsp:cNvPr id="0" name=""/>
        <dsp:cNvSpPr/>
      </dsp:nvSpPr>
      <dsp:spPr>
        <a:xfrm>
          <a:off x="2817804" y="3162653"/>
          <a:ext cx="2520477" cy="980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9015"/>
              </a:lnTo>
              <a:lnTo>
                <a:pt x="2520477" y="49015"/>
              </a:lnTo>
              <a:lnTo>
                <a:pt x="2520477" y="980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F436109-12E0-464E-B875-BB75BAAD7C63}">
      <dsp:nvSpPr>
        <dsp:cNvPr id="0" name=""/>
        <dsp:cNvSpPr/>
      </dsp:nvSpPr>
      <dsp:spPr>
        <a:xfrm>
          <a:off x="4397558" y="4062377"/>
          <a:ext cx="1784281" cy="339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90900"/>
              </a:lnTo>
              <a:lnTo>
                <a:pt x="1784281" y="290900"/>
              </a:lnTo>
              <a:lnTo>
                <a:pt x="1784281" y="33991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36FFE14-E52F-40AC-BED9-3AFEA9495D86}">
      <dsp:nvSpPr>
        <dsp:cNvPr id="0" name=""/>
        <dsp:cNvSpPr/>
      </dsp:nvSpPr>
      <dsp:spPr>
        <a:xfrm>
          <a:off x="4397558" y="4062377"/>
          <a:ext cx="884811" cy="3509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01970"/>
              </a:lnTo>
              <a:lnTo>
                <a:pt x="884811" y="301970"/>
              </a:lnTo>
              <a:lnTo>
                <a:pt x="884811" y="3509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5D1931-182E-46CD-853F-1D0860F55EF4}">
      <dsp:nvSpPr>
        <dsp:cNvPr id="0" name=""/>
        <dsp:cNvSpPr/>
      </dsp:nvSpPr>
      <dsp:spPr>
        <a:xfrm>
          <a:off x="4397558" y="4062377"/>
          <a:ext cx="160851" cy="3777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28766"/>
              </a:lnTo>
              <a:lnTo>
                <a:pt x="160851" y="328766"/>
              </a:lnTo>
              <a:lnTo>
                <a:pt x="160851" y="3777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7C6A2E-0818-4FEB-8BE3-0C15156BEF76}">
      <dsp:nvSpPr>
        <dsp:cNvPr id="0" name=""/>
        <dsp:cNvSpPr/>
      </dsp:nvSpPr>
      <dsp:spPr>
        <a:xfrm>
          <a:off x="3765687" y="4062377"/>
          <a:ext cx="631871" cy="327066"/>
        </a:xfrm>
        <a:custGeom>
          <a:avLst/>
          <a:gdLst/>
          <a:ahLst/>
          <a:cxnLst/>
          <a:rect l="0" t="0" r="0" b="0"/>
          <a:pathLst>
            <a:path>
              <a:moveTo>
                <a:pt x="631871" y="0"/>
              </a:moveTo>
              <a:lnTo>
                <a:pt x="631871" y="278050"/>
              </a:lnTo>
              <a:lnTo>
                <a:pt x="0" y="278050"/>
              </a:lnTo>
              <a:lnTo>
                <a:pt x="0" y="32706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7C8BDF-9271-4DD2-BC3C-D62CDE8F000E}">
      <dsp:nvSpPr>
        <dsp:cNvPr id="0" name=""/>
        <dsp:cNvSpPr/>
      </dsp:nvSpPr>
      <dsp:spPr>
        <a:xfrm>
          <a:off x="2253293" y="4807870"/>
          <a:ext cx="107792" cy="28101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810160"/>
              </a:lnTo>
              <a:lnTo>
                <a:pt x="107792" y="281016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2AC6C9-CDD5-4DFF-ACEE-B037DE0B0418}">
      <dsp:nvSpPr>
        <dsp:cNvPr id="0" name=""/>
        <dsp:cNvSpPr/>
      </dsp:nvSpPr>
      <dsp:spPr>
        <a:xfrm>
          <a:off x="2253293" y="4807870"/>
          <a:ext cx="107792" cy="22260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26014"/>
              </a:lnTo>
              <a:lnTo>
                <a:pt x="107792" y="222601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1C85507-D618-49A1-9788-9ADE9238BA6E}">
      <dsp:nvSpPr>
        <dsp:cNvPr id="0" name=""/>
        <dsp:cNvSpPr/>
      </dsp:nvSpPr>
      <dsp:spPr>
        <a:xfrm>
          <a:off x="2253293" y="4807870"/>
          <a:ext cx="107792" cy="16248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24850"/>
              </a:lnTo>
              <a:lnTo>
                <a:pt x="107792" y="162485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9A3F89-D807-4295-A9E9-4E7F460775D0}">
      <dsp:nvSpPr>
        <dsp:cNvPr id="0" name=""/>
        <dsp:cNvSpPr/>
      </dsp:nvSpPr>
      <dsp:spPr>
        <a:xfrm>
          <a:off x="2253293" y="4807870"/>
          <a:ext cx="107792" cy="9667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66786"/>
              </a:lnTo>
              <a:lnTo>
                <a:pt x="107792" y="9667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61B6A35-B91F-4D06-8484-07C50EAF8D5A}">
      <dsp:nvSpPr>
        <dsp:cNvPr id="0" name=""/>
        <dsp:cNvSpPr/>
      </dsp:nvSpPr>
      <dsp:spPr>
        <a:xfrm>
          <a:off x="2253293" y="4807870"/>
          <a:ext cx="121250" cy="33609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36091"/>
              </a:lnTo>
              <a:lnTo>
                <a:pt x="121250" y="33609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5CDA9C-B0EC-480F-ABB9-A95812E3B986}">
      <dsp:nvSpPr>
        <dsp:cNvPr id="0" name=""/>
        <dsp:cNvSpPr/>
      </dsp:nvSpPr>
      <dsp:spPr>
        <a:xfrm>
          <a:off x="2648393" y="4062377"/>
          <a:ext cx="1749165" cy="139345"/>
        </a:xfrm>
        <a:custGeom>
          <a:avLst/>
          <a:gdLst/>
          <a:ahLst/>
          <a:cxnLst/>
          <a:rect l="0" t="0" r="0" b="0"/>
          <a:pathLst>
            <a:path>
              <a:moveTo>
                <a:pt x="1749165" y="0"/>
              </a:moveTo>
              <a:lnTo>
                <a:pt x="1749165" y="90329"/>
              </a:lnTo>
              <a:lnTo>
                <a:pt x="0" y="90329"/>
              </a:lnTo>
              <a:lnTo>
                <a:pt x="0" y="13934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99DD010-AF95-4FD6-9377-025B858D078B}">
      <dsp:nvSpPr>
        <dsp:cNvPr id="0" name=""/>
        <dsp:cNvSpPr/>
      </dsp:nvSpPr>
      <dsp:spPr>
        <a:xfrm>
          <a:off x="2817804" y="3162653"/>
          <a:ext cx="1579754" cy="1778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8818"/>
              </a:lnTo>
              <a:lnTo>
                <a:pt x="1579754" y="128818"/>
              </a:lnTo>
              <a:lnTo>
                <a:pt x="1579754" y="17783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906179-3452-4F1B-8D9F-FAC1DED25E59}">
      <dsp:nvSpPr>
        <dsp:cNvPr id="0" name=""/>
        <dsp:cNvSpPr/>
      </dsp:nvSpPr>
      <dsp:spPr>
        <a:xfrm>
          <a:off x="2144832" y="3162653"/>
          <a:ext cx="672972" cy="98031"/>
        </a:xfrm>
        <a:custGeom>
          <a:avLst/>
          <a:gdLst/>
          <a:ahLst/>
          <a:cxnLst/>
          <a:rect l="0" t="0" r="0" b="0"/>
          <a:pathLst>
            <a:path>
              <a:moveTo>
                <a:pt x="672972" y="0"/>
              </a:moveTo>
              <a:lnTo>
                <a:pt x="672972" y="49015"/>
              </a:lnTo>
              <a:lnTo>
                <a:pt x="0" y="49015"/>
              </a:lnTo>
              <a:lnTo>
                <a:pt x="0" y="980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486430F-E929-407A-B704-7A007767CBFC}">
      <dsp:nvSpPr>
        <dsp:cNvPr id="0" name=""/>
        <dsp:cNvSpPr/>
      </dsp:nvSpPr>
      <dsp:spPr>
        <a:xfrm>
          <a:off x="1280000" y="4933241"/>
          <a:ext cx="102052" cy="20660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66095"/>
              </a:lnTo>
              <a:lnTo>
                <a:pt x="102052" y="206609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FF324E2-E11C-4911-819A-50B83C07BD4A}">
      <dsp:nvSpPr>
        <dsp:cNvPr id="0" name=""/>
        <dsp:cNvSpPr/>
      </dsp:nvSpPr>
      <dsp:spPr>
        <a:xfrm>
          <a:off x="1280000" y="4933241"/>
          <a:ext cx="102052" cy="12221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22159"/>
              </a:lnTo>
              <a:lnTo>
                <a:pt x="102052" y="12221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684FC34-7912-4E14-BF51-F331E5D8FBC1}">
      <dsp:nvSpPr>
        <dsp:cNvPr id="0" name=""/>
        <dsp:cNvSpPr/>
      </dsp:nvSpPr>
      <dsp:spPr>
        <a:xfrm>
          <a:off x="1280000" y="4933241"/>
          <a:ext cx="126817" cy="459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59092"/>
              </a:lnTo>
              <a:lnTo>
                <a:pt x="126817" y="45909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A643DBD-6D35-4157-8E8A-A65A92A91A34}">
      <dsp:nvSpPr>
        <dsp:cNvPr id="0" name=""/>
        <dsp:cNvSpPr/>
      </dsp:nvSpPr>
      <dsp:spPr>
        <a:xfrm>
          <a:off x="1195302" y="3953387"/>
          <a:ext cx="422864" cy="1180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9016"/>
              </a:lnTo>
              <a:lnTo>
                <a:pt x="422864" y="69016"/>
              </a:lnTo>
              <a:lnTo>
                <a:pt x="422864" y="1180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96247F7-5410-4D9A-8445-0BF18A803A85}">
      <dsp:nvSpPr>
        <dsp:cNvPr id="0" name=""/>
        <dsp:cNvSpPr/>
      </dsp:nvSpPr>
      <dsp:spPr>
        <a:xfrm>
          <a:off x="101200" y="4648157"/>
          <a:ext cx="91440" cy="29769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97692"/>
              </a:lnTo>
              <a:lnTo>
                <a:pt x="72380" y="29769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32EAE4-56E3-42A2-AD39-CCA6817AE828}">
      <dsp:nvSpPr>
        <dsp:cNvPr id="0" name=""/>
        <dsp:cNvSpPr/>
      </dsp:nvSpPr>
      <dsp:spPr>
        <a:xfrm>
          <a:off x="426191" y="3953387"/>
          <a:ext cx="769110" cy="142528"/>
        </a:xfrm>
        <a:custGeom>
          <a:avLst/>
          <a:gdLst/>
          <a:ahLst/>
          <a:cxnLst/>
          <a:rect l="0" t="0" r="0" b="0"/>
          <a:pathLst>
            <a:path>
              <a:moveTo>
                <a:pt x="769110" y="0"/>
              </a:moveTo>
              <a:lnTo>
                <a:pt x="769110" y="93513"/>
              </a:lnTo>
              <a:lnTo>
                <a:pt x="0" y="93513"/>
              </a:lnTo>
              <a:lnTo>
                <a:pt x="0" y="14252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41CEB8-1F66-438C-AE84-D775DFCDB631}">
      <dsp:nvSpPr>
        <dsp:cNvPr id="0" name=""/>
        <dsp:cNvSpPr/>
      </dsp:nvSpPr>
      <dsp:spPr>
        <a:xfrm>
          <a:off x="1195302" y="3162653"/>
          <a:ext cx="1622501" cy="177080"/>
        </a:xfrm>
        <a:custGeom>
          <a:avLst/>
          <a:gdLst/>
          <a:ahLst/>
          <a:cxnLst/>
          <a:rect l="0" t="0" r="0" b="0"/>
          <a:pathLst>
            <a:path>
              <a:moveTo>
                <a:pt x="1622501" y="0"/>
              </a:moveTo>
              <a:lnTo>
                <a:pt x="1622501" y="128064"/>
              </a:lnTo>
              <a:lnTo>
                <a:pt x="0" y="128064"/>
              </a:lnTo>
              <a:lnTo>
                <a:pt x="0" y="17708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B504F32-C19C-4498-9374-86C5217B23F2}">
      <dsp:nvSpPr>
        <dsp:cNvPr id="0" name=""/>
        <dsp:cNvSpPr/>
      </dsp:nvSpPr>
      <dsp:spPr>
        <a:xfrm>
          <a:off x="274392" y="3162653"/>
          <a:ext cx="2543412" cy="98031"/>
        </a:xfrm>
        <a:custGeom>
          <a:avLst/>
          <a:gdLst/>
          <a:ahLst/>
          <a:cxnLst/>
          <a:rect l="0" t="0" r="0" b="0"/>
          <a:pathLst>
            <a:path>
              <a:moveTo>
                <a:pt x="2543412" y="0"/>
              </a:moveTo>
              <a:lnTo>
                <a:pt x="2543412" y="49015"/>
              </a:lnTo>
              <a:lnTo>
                <a:pt x="0" y="49015"/>
              </a:lnTo>
              <a:lnTo>
                <a:pt x="0" y="980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69C044C-C13A-43E6-B5C2-CEBEB91D0375}">
      <dsp:nvSpPr>
        <dsp:cNvPr id="0" name=""/>
        <dsp:cNvSpPr/>
      </dsp:nvSpPr>
      <dsp:spPr>
        <a:xfrm>
          <a:off x="2772084" y="2362868"/>
          <a:ext cx="91440" cy="9803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80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3AA96D5-52E0-4CDB-A78B-48D8357432BA}">
      <dsp:nvSpPr>
        <dsp:cNvPr id="0" name=""/>
        <dsp:cNvSpPr/>
      </dsp:nvSpPr>
      <dsp:spPr>
        <a:xfrm>
          <a:off x="2817804" y="1006425"/>
          <a:ext cx="670817" cy="303644"/>
        </a:xfrm>
        <a:custGeom>
          <a:avLst/>
          <a:gdLst/>
          <a:ahLst/>
          <a:cxnLst/>
          <a:rect l="0" t="0" r="0" b="0"/>
          <a:pathLst>
            <a:path>
              <a:moveTo>
                <a:pt x="670817" y="0"/>
              </a:moveTo>
              <a:lnTo>
                <a:pt x="670817" y="254628"/>
              </a:lnTo>
              <a:lnTo>
                <a:pt x="0" y="254628"/>
              </a:lnTo>
              <a:lnTo>
                <a:pt x="0" y="30364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ABC7B24-64F7-4F46-A353-2D5435CAD48A}">
      <dsp:nvSpPr>
        <dsp:cNvPr id="0" name=""/>
        <dsp:cNvSpPr/>
      </dsp:nvSpPr>
      <dsp:spPr>
        <a:xfrm>
          <a:off x="2818933" y="125037"/>
          <a:ext cx="1339376" cy="8813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2000" kern="1200">
              <a:latin typeface="+mn-lt"/>
            </a:rPr>
            <a:t>१</a:t>
          </a:r>
          <a:r>
            <a:rPr lang="en-US" sz="2000" kern="1200">
              <a:latin typeface="+mn-lt"/>
            </a:rPr>
            <a:t>. ?</a:t>
          </a:r>
        </a:p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2000" kern="1200">
            <a:latin typeface="+mn-lt"/>
          </a:endParaRPr>
        </a:p>
      </dsp:txBody>
      <dsp:txXfrm>
        <a:off x="2818933" y="125037"/>
        <a:ext cx="1339376" cy="881387"/>
      </dsp:txXfrm>
    </dsp:sp>
    <dsp:sp modelId="{770A5439-704B-4256-B609-5BA8616AC85A}">
      <dsp:nvSpPr>
        <dsp:cNvPr id="0" name=""/>
        <dsp:cNvSpPr/>
      </dsp:nvSpPr>
      <dsp:spPr>
        <a:xfrm>
          <a:off x="2143284" y="1310069"/>
          <a:ext cx="1349039" cy="105279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२</a:t>
          </a:r>
          <a:r>
            <a:rPr lang="en-US" sz="1600" kern="1200"/>
            <a:t>. </a:t>
          </a:r>
          <a:r>
            <a:rPr lang="hi-IN" sz="1600" kern="1200"/>
            <a:t>कविराज गोदार थापा </a:t>
          </a:r>
          <a:endParaRPr lang="en-US" sz="1600" kern="1200"/>
        </a:p>
      </dsp:txBody>
      <dsp:txXfrm>
        <a:off x="2143284" y="1310069"/>
        <a:ext cx="1349039" cy="1052798"/>
      </dsp:txXfrm>
    </dsp:sp>
    <dsp:sp modelId="{E79220E1-68E4-458B-A784-CF8180FE629F}">
      <dsp:nvSpPr>
        <dsp:cNvPr id="0" name=""/>
        <dsp:cNvSpPr/>
      </dsp:nvSpPr>
      <dsp:spPr>
        <a:xfrm>
          <a:off x="2066777" y="2460899"/>
          <a:ext cx="1502052" cy="70175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2000" kern="1200"/>
            <a:t>३</a:t>
          </a:r>
          <a:r>
            <a:rPr lang="en-US" sz="2000" kern="1200"/>
            <a:t>. </a:t>
          </a:r>
          <a:r>
            <a:rPr lang="hi-IN" sz="2000" kern="1200"/>
            <a:t>महावीर</a:t>
          </a:r>
          <a:endParaRPr lang="en-US" sz="2000" kern="1200"/>
        </a:p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(</a:t>
          </a:r>
          <a:r>
            <a:rPr lang="hi-IN" sz="1600" kern="1200"/>
            <a:t>मुखिया</a:t>
          </a:r>
          <a:r>
            <a:rPr lang="en-US" sz="2000" kern="1200"/>
            <a:t>)</a:t>
          </a:r>
          <a:endParaRPr lang="en-US" sz="700" kern="1200"/>
        </a:p>
      </dsp:txBody>
      <dsp:txXfrm>
        <a:off x="2066777" y="2460899"/>
        <a:ext cx="1502052" cy="701753"/>
      </dsp:txXfrm>
    </dsp:sp>
    <dsp:sp modelId="{7CD78004-19AA-436F-BAFE-31D230D27A94}">
      <dsp:nvSpPr>
        <dsp:cNvPr id="0" name=""/>
        <dsp:cNvSpPr/>
      </dsp:nvSpPr>
      <dsp:spPr>
        <a:xfrm>
          <a:off x="3604" y="3260685"/>
          <a:ext cx="541574" cy="49209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>
              <a:latin typeface="Times New Roman" panose="02020603050405020304" pitchFamily="18" charset="0"/>
            </a:rPr>
            <a:t> </a:t>
          </a:r>
          <a:r>
            <a:rPr lang="en-US" sz="2000" kern="12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kern="1200"/>
        </a:p>
      </dsp:txBody>
      <dsp:txXfrm>
        <a:off x="3604" y="3260685"/>
        <a:ext cx="541574" cy="492098"/>
      </dsp:txXfrm>
    </dsp:sp>
    <dsp:sp modelId="{EF0F9BE4-5EC7-480E-94B5-3FA283176411}">
      <dsp:nvSpPr>
        <dsp:cNvPr id="0" name=""/>
        <dsp:cNvSpPr/>
      </dsp:nvSpPr>
      <dsp:spPr>
        <a:xfrm>
          <a:off x="643211" y="3339734"/>
          <a:ext cx="1104183" cy="61365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800" kern="1200"/>
            <a:t>४</a:t>
          </a:r>
          <a:r>
            <a:rPr lang="en-US" sz="1800" kern="1200"/>
            <a:t>. </a:t>
          </a:r>
          <a:r>
            <a:rPr lang="hi-IN" sz="1800" kern="1200"/>
            <a:t>बम बहादुर</a:t>
          </a:r>
          <a:r>
            <a:rPr lang="hi-IN" sz="500" kern="1200"/>
            <a:t>  </a:t>
          </a:r>
          <a:r>
            <a:rPr lang="en-US" sz="500" kern="1200"/>
            <a:t> </a:t>
          </a:r>
        </a:p>
      </dsp:txBody>
      <dsp:txXfrm>
        <a:off x="643211" y="3339734"/>
        <a:ext cx="1104183" cy="613653"/>
      </dsp:txXfrm>
    </dsp:sp>
    <dsp:sp modelId="{B17A3CAE-CC7E-49B9-A6D6-1E630F73716D}">
      <dsp:nvSpPr>
        <dsp:cNvPr id="0" name=""/>
        <dsp:cNvSpPr/>
      </dsp:nvSpPr>
      <dsp:spPr>
        <a:xfrm>
          <a:off x="77103" y="4095916"/>
          <a:ext cx="698177" cy="55224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2000" kern="1200"/>
            <a:t>५</a:t>
          </a:r>
          <a:r>
            <a:rPr lang="en-US" sz="2000" kern="1200"/>
            <a:t>. </a:t>
          </a:r>
          <a:r>
            <a:rPr lang="hi-IN" sz="2000" kern="1200"/>
            <a:t>बहादुर</a:t>
          </a:r>
          <a:r>
            <a:rPr lang="hi-IN" sz="500" kern="1200"/>
            <a:t> </a:t>
          </a:r>
          <a:endParaRPr lang="en-US" sz="500" kern="1200"/>
        </a:p>
      </dsp:txBody>
      <dsp:txXfrm>
        <a:off x="77103" y="4095916"/>
        <a:ext cx="698177" cy="552241"/>
      </dsp:txXfrm>
    </dsp:sp>
    <dsp:sp modelId="{20D56E08-7624-4721-A134-0DB10C6C05E8}">
      <dsp:nvSpPr>
        <dsp:cNvPr id="0" name=""/>
        <dsp:cNvSpPr/>
      </dsp:nvSpPr>
      <dsp:spPr>
        <a:xfrm>
          <a:off x="173581" y="4829145"/>
          <a:ext cx="466818" cy="23340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800" kern="12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sz="1800" kern="1200"/>
        </a:p>
      </dsp:txBody>
      <dsp:txXfrm>
        <a:off x="173581" y="4829145"/>
        <a:ext cx="466818" cy="233409"/>
      </dsp:txXfrm>
    </dsp:sp>
    <dsp:sp modelId="{6DC45340-C249-40F6-9A4B-99EF69F74781}">
      <dsp:nvSpPr>
        <dsp:cNvPr id="0" name=""/>
        <dsp:cNvSpPr/>
      </dsp:nvSpPr>
      <dsp:spPr>
        <a:xfrm>
          <a:off x="1195459" y="4071420"/>
          <a:ext cx="845417" cy="86182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800" kern="1200"/>
            <a:t>५</a:t>
          </a:r>
          <a:r>
            <a:rPr lang="en-US" sz="1800" kern="1200"/>
            <a:t>. </a:t>
          </a:r>
          <a:r>
            <a:rPr lang="hi-IN" sz="1800" kern="1200"/>
            <a:t>मान</a:t>
          </a:r>
          <a:endParaRPr lang="en-US" sz="1800" kern="1200"/>
        </a:p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800" kern="1200"/>
            <a:t>बहादुर</a:t>
          </a:r>
          <a:endParaRPr lang="en-US" sz="1800" kern="1200"/>
        </a:p>
      </dsp:txBody>
      <dsp:txXfrm>
        <a:off x="1195459" y="4071420"/>
        <a:ext cx="845417" cy="861821"/>
      </dsp:txXfrm>
    </dsp:sp>
    <dsp:sp modelId="{F45D467B-650C-47DB-9D15-0653BF7BECB7}">
      <dsp:nvSpPr>
        <dsp:cNvPr id="0" name=""/>
        <dsp:cNvSpPr/>
      </dsp:nvSpPr>
      <dsp:spPr>
        <a:xfrm>
          <a:off x="1406818" y="5068417"/>
          <a:ext cx="539758" cy="64783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 ६</a:t>
          </a:r>
          <a:r>
            <a:rPr lang="en-US" sz="1600" kern="1200"/>
            <a:t>. </a:t>
          </a:r>
          <a:r>
            <a:rPr lang="hi-IN" sz="1600" kern="1200"/>
            <a:t>भुवनसिंह</a:t>
          </a:r>
          <a:r>
            <a:rPr lang="hi-IN" sz="900" kern="1200"/>
            <a:t> </a:t>
          </a:r>
          <a:endParaRPr lang="en-US" sz="900" kern="1200"/>
        </a:p>
      </dsp:txBody>
      <dsp:txXfrm>
        <a:off x="1406818" y="5068417"/>
        <a:ext cx="539758" cy="647831"/>
      </dsp:txXfrm>
    </dsp:sp>
    <dsp:sp modelId="{FEFB2D2B-86F6-4A13-BDC1-41C3918E6C79}">
      <dsp:nvSpPr>
        <dsp:cNvPr id="0" name=""/>
        <dsp:cNvSpPr/>
      </dsp:nvSpPr>
      <dsp:spPr>
        <a:xfrm>
          <a:off x="1382053" y="5777136"/>
          <a:ext cx="589778" cy="75652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चन्द्र</a:t>
          </a:r>
          <a:endParaRPr lang="en-US" sz="1600" kern="1200"/>
        </a:p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बहादुर</a:t>
          </a:r>
          <a:endParaRPr lang="en-US" sz="1600" kern="1200"/>
        </a:p>
      </dsp:txBody>
      <dsp:txXfrm>
        <a:off x="1382053" y="5777136"/>
        <a:ext cx="589778" cy="756527"/>
      </dsp:txXfrm>
    </dsp:sp>
    <dsp:sp modelId="{5832A3FF-6316-495B-8D2F-FAED1A820D41}">
      <dsp:nvSpPr>
        <dsp:cNvPr id="0" name=""/>
        <dsp:cNvSpPr/>
      </dsp:nvSpPr>
      <dsp:spPr>
        <a:xfrm>
          <a:off x="1382053" y="6668840"/>
          <a:ext cx="668208" cy="66099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मिन</a:t>
          </a:r>
          <a:endParaRPr lang="en-US" sz="1600" kern="1200"/>
        </a:p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बहादुर</a:t>
          </a:r>
          <a:r>
            <a:rPr lang="hi-IN" sz="900" kern="1200"/>
            <a:t>  </a:t>
          </a:r>
          <a:endParaRPr lang="en-US" sz="900" kern="1200"/>
        </a:p>
      </dsp:txBody>
      <dsp:txXfrm>
        <a:off x="1382053" y="6668840"/>
        <a:ext cx="668208" cy="660991"/>
      </dsp:txXfrm>
    </dsp:sp>
    <dsp:sp modelId="{D101D3CC-570A-4332-928F-C5871FDD6F8E}">
      <dsp:nvSpPr>
        <dsp:cNvPr id="0" name=""/>
        <dsp:cNvSpPr/>
      </dsp:nvSpPr>
      <dsp:spPr>
        <a:xfrm>
          <a:off x="1845426" y="3260685"/>
          <a:ext cx="598810" cy="49209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sz="2000" kern="1200"/>
        </a:p>
      </dsp:txBody>
      <dsp:txXfrm>
        <a:off x="1845426" y="3260685"/>
        <a:ext cx="598810" cy="492098"/>
      </dsp:txXfrm>
    </dsp:sp>
    <dsp:sp modelId="{9DF3980F-1E16-47C4-830F-879EC0A79CB5}">
      <dsp:nvSpPr>
        <dsp:cNvPr id="0" name=""/>
        <dsp:cNvSpPr/>
      </dsp:nvSpPr>
      <dsp:spPr>
        <a:xfrm>
          <a:off x="3835290" y="3340487"/>
          <a:ext cx="1124536" cy="72188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800" kern="1200"/>
            <a:t>४</a:t>
          </a:r>
          <a:r>
            <a:rPr lang="en-US" sz="1800" kern="1200"/>
            <a:t>. </a:t>
          </a:r>
          <a:r>
            <a:rPr lang="hi-IN" sz="1800" kern="1200"/>
            <a:t>बाकवीर</a:t>
          </a:r>
          <a:r>
            <a:rPr lang="hi-IN" sz="800" kern="1200"/>
            <a:t> </a:t>
          </a:r>
          <a:r>
            <a:rPr lang="en-US" sz="800" kern="1200"/>
            <a:t>. </a:t>
          </a:r>
        </a:p>
      </dsp:txBody>
      <dsp:txXfrm>
        <a:off x="3835290" y="3340487"/>
        <a:ext cx="1124536" cy="721889"/>
      </dsp:txXfrm>
    </dsp:sp>
    <dsp:sp modelId="{615F73D2-C527-46CB-98CB-0645DE240011}">
      <dsp:nvSpPr>
        <dsp:cNvPr id="0" name=""/>
        <dsp:cNvSpPr/>
      </dsp:nvSpPr>
      <dsp:spPr>
        <a:xfrm>
          <a:off x="2154518" y="4201723"/>
          <a:ext cx="987749" cy="60614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800" kern="1200"/>
            <a:t>५</a:t>
          </a:r>
          <a:r>
            <a:rPr lang="en-US" sz="1800" kern="1200"/>
            <a:t>. </a:t>
          </a:r>
          <a:r>
            <a:rPr lang="hi-IN" sz="1800" kern="1200"/>
            <a:t>नर</a:t>
          </a:r>
          <a:endParaRPr lang="en-US" sz="1800" kern="1200"/>
        </a:p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800" kern="1200"/>
            <a:t>बहादुर</a:t>
          </a:r>
          <a:r>
            <a:rPr lang="hi-IN" sz="800" kern="1200"/>
            <a:t> </a:t>
          </a:r>
          <a:endParaRPr lang="en-US" sz="800" kern="1200"/>
        </a:p>
      </dsp:txBody>
      <dsp:txXfrm>
        <a:off x="2154518" y="4201723"/>
        <a:ext cx="987749" cy="606147"/>
      </dsp:txXfrm>
    </dsp:sp>
    <dsp:sp modelId="{7F287CCA-507E-481D-BF71-C3DED52269C5}">
      <dsp:nvSpPr>
        <dsp:cNvPr id="0" name=""/>
        <dsp:cNvSpPr/>
      </dsp:nvSpPr>
      <dsp:spPr>
        <a:xfrm>
          <a:off x="2374543" y="4838614"/>
          <a:ext cx="839455" cy="61069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ददी कुमार </a:t>
          </a:r>
          <a:endParaRPr lang="en-US" sz="1600" kern="1200"/>
        </a:p>
      </dsp:txBody>
      <dsp:txXfrm>
        <a:off x="2374543" y="4838614"/>
        <a:ext cx="839455" cy="610693"/>
      </dsp:txXfrm>
    </dsp:sp>
    <dsp:sp modelId="{2DCFF141-302E-4B63-8F1C-03CB22F00B30}">
      <dsp:nvSpPr>
        <dsp:cNvPr id="0" name=""/>
        <dsp:cNvSpPr/>
      </dsp:nvSpPr>
      <dsp:spPr>
        <a:xfrm>
          <a:off x="2361085" y="5493511"/>
          <a:ext cx="890843" cy="56228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बल बहादुर </a:t>
          </a:r>
          <a:endParaRPr lang="en-US" sz="1600" kern="1200"/>
        </a:p>
      </dsp:txBody>
      <dsp:txXfrm>
        <a:off x="2361085" y="5493511"/>
        <a:ext cx="890843" cy="562289"/>
      </dsp:txXfrm>
    </dsp:sp>
    <dsp:sp modelId="{B476FC7F-29F4-4C23-8687-5DF4D8A7753E}">
      <dsp:nvSpPr>
        <dsp:cNvPr id="0" name=""/>
        <dsp:cNvSpPr/>
      </dsp:nvSpPr>
      <dsp:spPr>
        <a:xfrm>
          <a:off x="2361085" y="6153832"/>
          <a:ext cx="877384" cy="55777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मदन बहादुर</a:t>
          </a:r>
          <a:endParaRPr lang="en-US" sz="1600" kern="1200"/>
        </a:p>
      </dsp:txBody>
      <dsp:txXfrm>
        <a:off x="2361085" y="6153832"/>
        <a:ext cx="877384" cy="557775"/>
      </dsp:txXfrm>
    </dsp:sp>
    <dsp:sp modelId="{D4D04962-D024-4F64-92BD-47836399D777}">
      <dsp:nvSpPr>
        <dsp:cNvPr id="0" name=""/>
        <dsp:cNvSpPr/>
      </dsp:nvSpPr>
      <dsp:spPr>
        <a:xfrm>
          <a:off x="2361085" y="6809640"/>
          <a:ext cx="932268" cy="44848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अबिदल</a:t>
          </a:r>
          <a:endParaRPr lang="en-US" sz="1600" kern="1200"/>
        </a:p>
      </dsp:txBody>
      <dsp:txXfrm>
        <a:off x="2361085" y="6809640"/>
        <a:ext cx="932268" cy="448488"/>
      </dsp:txXfrm>
    </dsp:sp>
    <dsp:sp modelId="{CBF614CA-F459-4C50-A5A0-46D58C6F2EA7}">
      <dsp:nvSpPr>
        <dsp:cNvPr id="0" name=""/>
        <dsp:cNvSpPr/>
      </dsp:nvSpPr>
      <dsp:spPr>
        <a:xfrm>
          <a:off x="2361085" y="7356160"/>
          <a:ext cx="952290" cy="52373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</a:t>
          </a:r>
          <a:r>
            <a:rPr lang="hi-IN" sz="1600" kern="1200"/>
            <a:t> ज्ञान बहादुर </a:t>
          </a:r>
          <a:endParaRPr lang="en-US" sz="1600" kern="1200"/>
        </a:p>
      </dsp:txBody>
      <dsp:txXfrm>
        <a:off x="2361085" y="7356160"/>
        <a:ext cx="952290" cy="523739"/>
      </dsp:txXfrm>
    </dsp:sp>
    <dsp:sp modelId="{96CB0068-06CD-467E-84FE-2385640DF65E}">
      <dsp:nvSpPr>
        <dsp:cNvPr id="0" name=""/>
        <dsp:cNvSpPr/>
      </dsp:nvSpPr>
      <dsp:spPr>
        <a:xfrm>
          <a:off x="3385097" y="4389444"/>
          <a:ext cx="761179" cy="84637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800" kern="1200"/>
            <a:t>५</a:t>
          </a:r>
          <a:r>
            <a:rPr lang="en-US" sz="1800" kern="1200"/>
            <a:t>. </a:t>
          </a:r>
          <a:r>
            <a:rPr lang="hi-IN" sz="1800" kern="1200"/>
            <a:t>वीर</a:t>
          </a:r>
          <a:endParaRPr lang="en-US" sz="1800" kern="1200"/>
        </a:p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800" kern="1200"/>
            <a:t>बहादुर</a:t>
          </a:r>
          <a:endParaRPr lang="en-US" sz="1800" kern="1200"/>
        </a:p>
      </dsp:txBody>
      <dsp:txXfrm>
        <a:off x="3385097" y="4389444"/>
        <a:ext cx="761179" cy="846374"/>
      </dsp:txXfrm>
    </dsp:sp>
    <dsp:sp modelId="{D343ECE4-42E8-484E-B033-8CF18B02A00C}">
      <dsp:nvSpPr>
        <dsp:cNvPr id="0" name=""/>
        <dsp:cNvSpPr/>
      </dsp:nvSpPr>
      <dsp:spPr>
        <a:xfrm>
          <a:off x="4232069" y="4440159"/>
          <a:ext cx="652681" cy="123314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५</a:t>
          </a:r>
          <a:r>
            <a:rPr lang="en-US" sz="1600" kern="1200"/>
            <a:t>. </a:t>
          </a:r>
          <a:r>
            <a:rPr lang="hi-IN" sz="1600" kern="1200"/>
            <a:t>दिल बहादुर</a:t>
          </a:r>
          <a:endParaRPr lang="en-US" sz="1600" kern="1200"/>
        </a:p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kern="1200"/>
            <a:t>(</a:t>
          </a:r>
          <a:r>
            <a:rPr lang="hi-IN" sz="1600" kern="1200"/>
            <a:t>आसाम</a:t>
          </a:r>
          <a:r>
            <a:rPr lang="en-US" sz="1600" kern="1200"/>
            <a:t>)</a:t>
          </a:r>
          <a:endParaRPr lang="en-US" sz="800" kern="1200"/>
        </a:p>
      </dsp:txBody>
      <dsp:txXfrm>
        <a:off x="4232069" y="4440159"/>
        <a:ext cx="652681" cy="1233144"/>
      </dsp:txXfrm>
    </dsp:sp>
    <dsp:sp modelId="{4DA1DEE9-B75D-4BD0-A53F-6F075D30C439}">
      <dsp:nvSpPr>
        <dsp:cNvPr id="0" name=""/>
        <dsp:cNvSpPr/>
      </dsp:nvSpPr>
      <dsp:spPr>
        <a:xfrm>
          <a:off x="4908054" y="4413364"/>
          <a:ext cx="748631" cy="87475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५</a:t>
          </a:r>
          <a:r>
            <a:rPr lang="en-US" sz="1600" kern="1200"/>
            <a:t>. </a:t>
          </a:r>
          <a:r>
            <a:rPr lang="hi-IN" sz="1600" kern="1200"/>
            <a:t>रञ्‍जित</a:t>
          </a:r>
          <a:endParaRPr lang="en-US" sz="1600" kern="1200"/>
        </a:p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kern="1200"/>
            <a:t>(</a:t>
          </a:r>
          <a:r>
            <a:rPr lang="hi-IN" sz="1600" kern="1200"/>
            <a:t>आसाम</a:t>
          </a:r>
          <a:r>
            <a:rPr lang="en-US" sz="1600" kern="1200"/>
            <a:t>)</a:t>
          </a:r>
        </a:p>
      </dsp:txBody>
      <dsp:txXfrm>
        <a:off x="4908054" y="4413364"/>
        <a:ext cx="748631" cy="874754"/>
      </dsp:txXfrm>
    </dsp:sp>
    <dsp:sp modelId="{FBD529D5-AE37-4EBA-B55E-B1ACA77A2A68}">
      <dsp:nvSpPr>
        <dsp:cNvPr id="0" name=""/>
        <dsp:cNvSpPr/>
      </dsp:nvSpPr>
      <dsp:spPr>
        <a:xfrm>
          <a:off x="5732236" y="4402293"/>
          <a:ext cx="899208" cy="885332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५</a:t>
          </a:r>
          <a:r>
            <a:rPr lang="en-US" sz="1600" kern="1200"/>
            <a:t>. </a:t>
          </a:r>
          <a:r>
            <a:rPr lang="hi-IN" sz="1600" kern="1200"/>
            <a:t>नरबहादुर</a:t>
          </a:r>
          <a:endParaRPr lang="en-US" sz="1600" kern="1200"/>
        </a:p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kern="1200"/>
            <a:t>(</a:t>
          </a:r>
          <a:r>
            <a:rPr lang="hi-IN" sz="1600" kern="1200"/>
            <a:t>आसाम</a:t>
          </a:r>
          <a:r>
            <a:rPr lang="en-US" sz="1600" kern="1200"/>
            <a:t>)</a:t>
          </a:r>
          <a:endParaRPr lang="en-US" sz="800" kern="1200"/>
        </a:p>
      </dsp:txBody>
      <dsp:txXfrm>
        <a:off x="5732236" y="4402293"/>
        <a:ext cx="899208" cy="885332"/>
      </dsp:txXfrm>
    </dsp:sp>
    <dsp:sp modelId="{AB34F7D5-9236-4165-BEE6-12B9F975141B}">
      <dsp:nvSpPr>
        <dsp:cNvPr id="0" name=""/>
        <dsp:cNvSpPr/>
      </dsp:nvSpPr>
      <dsp:spPr>
        <a:xfrm>
          <a:off x="5044559" y="3260685"/>
          <a:ext cx="587443" cy="62511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>
              <a:latin typeface="Preeti" pitchFamily="2" charset="0"/>
            </a:rPr>
            <a:t> ×</a:t>
          </a:r>
          <a:endParaRPr lang="en-US" kern="1200"/>
        </a:p>
      </dsp:txBody>
      <dsp:txXfrm>
        <a:off x="5044559" y="3260685"/>
        <a:ext cx="587443" cy="625113"/>
      </dsp:txXfrm>
    </dsp:sp>
    <dsp:sp modelId="{FC3490F5-2965-4130-873F-009840BF7B37}">
      <dsp:nvSpPr>
        <dsp:cNvPr id="0" name=""/>
        <dsp:cNvSpPr/>
      </dsp:nvSpPr>
      <dsp:spPr>
        <a:xfrm>
          <a:off x="3605564" y="1334094"/>
          <a:ext cx="1269306" cy="91950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२</a:t>
          </a:r>
          <a:r>
            <a:rPr lang="en-US" sz="2000" kern="1200"/>
            <a:t>. </a:t>
          </a:r>
          <a:r>
            <a:rPr lang="hi-IN" sz="1600" kern="1200"/>
            <a:t>नरवीर</a:t>
          </a:r>
          <a:endParaRPr lang="en-US" sz="1600" kern="1200"/>
        </a:p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2000" kern="1200"/>
        </a:p>
      </dsp:txBody>
      <dsp:txXfrm>
        <a:off x="3605564" y="1334094"/>
        <a:ext cx="1269306" cy="919501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CC1879B-23FA-42AF-BAD5-0F1B927A8BAC}">
      <dsp:nvSpPr>
        <dsp:cNvPr id="0" name=""/>
        <dsp:cNvSpPr/>
      </dsp:nvSpPr>
      <dsp:spPr>
        <a:xfrm>
          <a:off x="3744411" y="874673"/>
          <a:ext cx="662694" cy="1060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033"/>
              </a:lnTo>
              <a:lnTo>
                <a:pt x="662694" y="53033"/>
              </a:lnTo>
              <a:lnTo>
                <a:pt x="662694" y="106066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DCE709F-19B6-4A17-A635-87421A0CBCD4}">
      <dsp:nvSpPr>
        <dsp:cNvPr id="0" name=""/>
        <dsp:cNvSpPr/>
      </dsp:nvSpPr>
      <dsp:spPr>
        <a:xfrm>
          <a:off x="3698691" y="874673"/>
          <a:ext cx="91440" cy="10606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3033"/>
              </a:lnTo>
              <a:lnTo>
                <a:pt x="69153" y="53033"/>
              </a:lnTo>
              <a:lnTo>
                <a:pt x="69153" y="106066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D22FD20-1213-4A69-B9AE-B58769B71B52}">
      <dsp:nvSpPr>
        <dsp:cNvPr id="0" name=""/>
        <dsp:cNvSpPr/>
      </dsp:nvSpPr>
      <dsp:spPr>
        <a:xfrm>
          <a:off x="5558974" y="3180199"/>
          <a:ext cx="97620" cy="2323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2336"/>
              </a:lnTo>
              <a:lnTo>
                <a:pt x="97620" y="23233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602549-1CD4-4CCB-9257-F930001B1C9C}">
      <dsp:nvSpPr>
        <dsp:cNvPr id="0" name=""/>
        <dsp:cNvSpPr/>
      </dsp:nvSpPr>
      <dsp:spPr>
        <a:xfrm>
          <a:off x="5773577" y="2259667"/>
          <a:ext cx="91440" cy="10606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606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683213-1108-498B-BE1E-A577862F5FA9}">
      <dsp:nvSpPr>
        <dsp:cNvPr id="0" name=""/>
        <dsp:cNvSpPr/>
      </dsp:nvSpPr>
      <dsp:spPr>
        <a:xfrm>
          <a:off x="3136182" y="1457224"/>
          <a:ext cx="2683114" cy="1138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0791"/>
              </a:lnTo>
              <a:lnTo>
                <a:pt x="2683114" y="60791"/>
              </a:lnTo>
              <a:lnTo>
                <a:pt x="2683114" y="11382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C7F4322-188B-443E-BFD4-E967BB57DA33}">
      <dsp:nvSpPr>
        <dsp:cNvPr id="0" name=""/>
        <dsp:cNvSpPr/>
      </dsp:nvSpPr>
      <dsp:spPr>
        <a:xfrm>
          <a:off x="4548123" y="3032464"/>
          <a:ext cx="112672" cy="114660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6605"/>
              </a:lnTo>
              <a:lnTo>
                <a:pt x="112672" y="114660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C0A3E5-E13B-4F66-ABAF-5960DECB6192}">
      <dsp:nvSpPr>
        <dsp:cNvPr id="0" name=""/>
        <dsp:cNvSpPr/>
      </dsp:nvSpPr>
      <dsp:spPr>
        <a:xfrm>
          <a:off x="4548123" y="3032464"/>
          <a:ext cx="112672" cy="4471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7154"/>
              </a:lnTo>
              <a:lnTo>
                <a:pt x="112672" y="4471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C975284-F2D4-4DB5-BDD2-B5F4F0BF2498}">
      <dsp:nvSpPr>
        <dsp:cNvPr id="0" name=""/>
        <dsp:cNvSpPr/>
      </dsp:nvSpPr>
      <dsp:spPr>
        <a:xfrm>
          <a:off x="4802863" y="2061476"/>
          <a:ext cx="91440" cy="10606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606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52AE00-0D58-4D13-A5BF-FC0465845EBB}">
      <dsp:nvSpPr>
        <dsp:cNvPr id="0" name=""/>
        <dsp:cNvSpPr/>
      </dsp:nvSpPr>
      <dsp:spPr>
        <a:xfrm>
          <a:off x="3136182" y="1457224"/>
          <a:ext cx="1712401" cy="1138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0791"/>
              </a:lnTo>
              <a:lnTo>
                <a:pt x="1712401" y="60791"/>
              </a:lnTo>
              <a:lnTo>
                <a:pt x="1712401" y="11382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93DEE47-EAC1-431E-9B7A-FD107DE888E5}">
      <dsp:nvSpPr>
        <dsp:cNvPr id="0" name=""/>
        <dsp:cNvSpPr/>
      </dsp:nvSpPr>
      <dsp:spPr>
        <a:xfrm>
          <a:off x="2969101" y="2033835"/>
          <a:ext cx="1145300" cy="1060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033"/>
              </a:lnTo>
              <a:lnTo>
                <a:pt x="1145300" y="53033"/>
              </a:lnTo>
              <a:lnTo>
                <a:pt x="1145300" y="10606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97EDF86-51E2-4B53-B582-0BFF4D21B356}">
      <dsp:nvSpPr>
        <dsp:cNvPr id="0" name=""/>
        <dsp:cNvSpPr/>
      </dsp:nvSpPr>
      <dsp:spPr>
        <a:xfrm>
          <a:off x="2568465" y="2392442"/>
          <a:ext cx="136846" cy="356226"/>
        </a:xfrm>
        <a:custGeom>
          <a:avLst/>
          <a:gdLst/>
          <a:ahLst/>
          <a:cxnLst/>
          <a:rect l="0" t="0" r="0" b="0"/>
          <a:pathLst>
            <a:path>
              <a:moveTo>
                <a:pt x="136846" y="0"/>
              </a:moveTo>
              <a:lnTo>
                <a:pt x="0" y="35622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B9910A1-7EE6-44C7-9A79-02CD3CD1E709}">
      <dsp:nvSpPr>
        <dsp:cNvPr id="0" name=""/>
        <dsp:cNvSpPr/>
      </dsp:nvSpPr>
      <dsp:spPr>
        <a:xfrm>
          <a:off x="2969101" y="2033835"/>
          <a:ext cx="203092" cy="1060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3033"/>
              </a:lnTo>
              <a:lnTo>
                <a:pt x="203092" y="53033"/>
              </a:lnTo>
              <a:lnTo>
                <a:pt x="203092" y="10606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89D533C-D0CD-422B-88E3-4A07BEB4EB66}">
      <dsp:nvSpPr>
        <dsp:cNvPr id="0" name=""/>
        <dsp:cNvSpPr/>
      </dsp:nvSpPr>
      <dsp:spPr>
        <a:xfrm>
          <a:off x="2332465" y="2033835"/>
          <a:ext cx="636635" cy="106066"/>
        </a:xfrm>
        <a:custGeom>
          <a:avLst/>
          <a:gdLst/>
          <a:ahLst/>
          <a:cxnLst/>
          <a:rect l="0" t="0" r="0" b="0"/>
          <a:pathLst>
            <a:path>
              <a:moveTo>
                <a:pt x="636635" y="0"/>
              </a:moveTo>
              <a:lnTo>
                <a:pt x="636635" y="53033"/>
              </a:lnTo>
              <a:lnTo>
                <a:pt x="0" y="53033"/>
              </a:lnTo>
              <a:lnTo>
                <a:pt x="0" y="10606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DB5FFC7-8291-4CA5-92EA-DB82370C88EB}">
      <dsp:nvSpPr>
        <dsp:cNvPr id="0" name=""/>
        <dsp:cNvSpPr/>
      </dsp:nvSpPr>
      <dsp:spPr>
        <a:xfrm>
          <a:off x="1823800" y="2033835"/>
          <a:ext cx="1145300" cy="106066"/>
        </a:xfrm>
        <a:custGeom>
          <a:avLst/>
          <a:gdLst/>
          <a:ahLst/>
          <a:cxnLst/>
          <a:rect l="0" t="0" r="0" b="0"/>
          <a:pathLst>
            <a:path>
              <a:moveTo>
                <a:pt x="1145300" y="0"/>
              </a:moveTo>
              <a:lnTo>
                <a:pt x="1145300" y="53033"/>
              </a:lnTo>
              <a:lnTo>
                <a:pt x="0" y="53033"/>
              </a:lnTo>
              <a:lnTo>
                <a:pt x="0" y="10606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C4ADF14-18BD-4330-A467-DFFBE1CEA7B2}">
      <dsp:nvSpPr>
        <dsp:cNvPr id="0" name=""/>
        <dsp:cNvSpPr/>
      </dsp:nvSpPr>
      <dsp:spPr>
        <a:xfrm>
          <a:off x="2969101" y="1457224"/>
          <a:ext cx="167080" cy="113824"/>
        </a:xfrm>
        <a:custGeom>
          <a:avLst/>
          <a:gdLst/>
          <a:ahLst/>
          <a:cxnLst/>
          <a:rect l="0" t="0" r="0" b="0"/>
          <a:pathLst>
            <a:path>
              <a:moveTo>
                <a:pt x="167080" y="0"/>
              </a:moveTo>
              <a:lnTo>
                <a:pt x="167080" y="60791"/>
              </a:lnTo>
              <a:lnTo>
                <a:pt x="0" y="60791"/>
              </a:lnTo>
              <a:lnTo>
                <a:pt x="0" y="11382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2D83BD8-2658-40B5-A02F-BADA5D5125D0}">
      <dsp:nvSpPr>
        <dsp:cNvPr id="0" name=""/>
        <dsp:cNvSpPr/>
      </dsp:nvSpPr>
      <dsp:spPr>
        <a:xfrm>
          <a:off x="833525" y="2523384"/>
          <a:ext cx="105278" cy="7126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12672"/>
              </a:lnTo>
              <a:lnTo>
                <a:pt x="105278" y="71267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EF9F4D-73EE-43C0-A220-166FD93C1CBB}">
      <dsp:nvSpPr>
        <dsp:cNvPr id="0" name=""/>
        <dsp:cNvSpPr/>
      </dsp:nvSpPr>
      <dsp:spPr>
        <a:xfrm>
          <a:off x="833525" y="2523384"/>
          <a:ext cx="105278" cy="2323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2336"/>
              </a:lnTo>
              <a:lnTo>
                <a:pt x="105278" y="23233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F1608A-BE6A-4D06-9209-909E918FD18C}">
      <dsp:nvSpPr>
        <dsp:cNvPr id="0" name=""/>
        <dsp:cNvSpPr/>
      </dsp:nvSpPr>
      <dsp:spPr>
        <a:xfrm>
          <a:off x="1068546" y="2018443"/>
          <a:ext cx="91440" cy="10606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606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EAE42BF-E634-487F-AFB4-BAC8C4FC0DAF}">
      <dsp:nvSpPr>
        <dsp:cNvPr id="0" name=""/>
        <dsp:cNvSpPr/>
      </dsp:nvSpPr>
      <dsp:spPr>
        <a:xfrm>
          <a:off x="1114266" y="1457224"/>
          <a:ext cx="2021915" cy="113824"/>
        </a:xfrm>
        <a:custGeom>
          <a:avLst/>
          <a:gdLst/>
          <a:ahLst/>
          <a:cxnLst/>
          <a:rect l="0" t="0" r="0" b="0"/>
          <a:pathLst>
            <a:path>
              <a:moveTo>
                <a:pt x="2021915" y="0"/>
              </a:moveTo>
              <a:lnTo>
                <a:pt x="2021915" y="60791"/>
              </a:lnTo>
              <a:lnTo>
                <a:pt x="0" y="60791"/>
              </a:lnTo>
              <a:lnTo>
                <a:pt x="0" y="11382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DC3E59E-A52E-4665-96EA-5D2B133C0A3C}">
      <dsp:nvSpPr>
        <dsp:cNvPr id="0" name=""/>
        <dsp:cNvSpPr/>
      </dsp:nvSpPr>
      <dsp:spPr>
        <a:xfrm>
          <a:off x="422997" y="1457224"/>
          <a:ext cx="2713184" cy="113824"/>
        </a:xfrm>
        <a:custGeom>
          <a:avLst/>
          <a:gdLst/>
          <a:ahLst/>
          <a:cxnLst/>
          <a:rect l="0" t="0" r="0" b="0"/>
          <a:pathLst>
            <a:path>
              <a:moveTo>
                <a:pt x="2713184" y="0"/>
              </a:moveTo>
              <a:lnTo>
                <a:pt x="2713184" y="60791"/>
              </a:lnTo>
              <a:lnTo>
                <a:pt x="0" y="60791"/>
              </a:lnTo>
              <a:lnTo>
                <a:pt x="0" y="11382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BF3FCAC-1A83-4214-990B-0B4E874A7961}">
      <dsp:nvSpPr>
        <dsp:cNvPr id="0" name=""/>
        <dsp:cNvSpPr/>
      </dsp:nvSpPr>
      <dsp:spPr>
        <a:xfrm>
          <a:off x="96314" y="1457224"/>
          <a:ext cx="3039867" cy="113824"/>
        </a:xfrm>
        <a:custGeom>
          <a:avLst/>
          <a:gdLst/>
          <a:ahLst/>
          <a:cxnLst/>
          <a:rect l="0" t="0" r="0" b="0"/>
          <a:pathLst>
            <a:path>
              <a:moveTo>
                <a:pt x="3039867" y="0"/>
              </a:moveTo>
              <a:lnTo>
                <a:pt x="3039867" y="60791"/>
              </a:lnTo>
              <a:lnTo>
                <a:pt x="0" y="60791"/>
              </a:lnTo>
              <a:lnTo>
                <a:pt x="0" y="11382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41D94B-D12F-4AA5-AF92-7924FD38349B}">
      <dsp:nvSpPr>
        <dsp:cNvPr id="0" name=""/>
        <dsp:cNvSpPr/>
      </dsp:nvSpPr>
      <dsp:spPr>
        <a:xfrm>
          <a:off x="3136182" y="874673"/>
          <a:ext cx="608229" cy="98308"/>
        </a:xfrm>
        <a:custGeom>
          <a:avLst/>
          <a:gdLst/>
          <a:ahLst/>
          <a:cxnLst/>
          <a:rect l="0" t="0" r="0" b="0"/>
          <a:pathLst>
            <a:path>
              <a:moveTo>
                <a:pt x="608229" y="0"/>
              </a:moveTo>
              <a:lnTo>
                <a:pt x="608229" y="45275"/>
              </a:lnTo>
              <a:lnTo>
                <a:pt x="0" y="45275"/>
              </a:lnTo>
              <a:lnTo>
                <a:pt x="0" y="9830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FFA1964-BB77-4BF5-A78D-50486A095ED8}">
      <dsp:nvSpPr>
        <dsp:cNvPr id="0" name=""/>
        <dsp:cNvSpPr/>
      </dsp:nvSpPr>
      <dsp:spPr>
        <a:xfrm>
          <a:off x="3349767" y="245409"/>
          <a:ext cx="789287" cy="62926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२</a:t>
          </a:r>
          <a:r>
            <a:rPr lang="en-US" sz="1600" kern="1200"/>
            <a:t>. </a:t>
          </a:r>
          <a:r>
            <a:rPr lang="hi-IN" sz="1600" kern="1200"/>
            <a:t>नरवीर </a:t>
          </a:r>
          <a:endParaRPr lang="en-US" sz="1600" kern="1200"/>
        </a:p>
      </dsp:txBody>
      <dsp:txXfrm>
        <a:off x="3349767" y="245409"/>
        <a:ext cx="789287" cy="629263"/>
      </dsp:txXfrm>
    </dsp:sp>
    <dsp:sp modelId="{CE70043B-81F3-4C6F-BEF1-C4A91BFE4FDE}">
      <dsp:nvSpPr>
        <dsp:cNvPr id="0" name=""/>
        <dsp:cNvSpPr/>
      </dsp:nvSpPr>
      <dsp:spPr>
        <a:xfrm>
          <a:off x="2860209" y="972981"/>
          <a:ext cx="551945" cy="484242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३</a:t>
          </a:r>
          <a:r>
            <a:rPr lang="en-US" sz="1600" kern="1200"/>
            <a:t>.</a:t>
          </a:r>
          <a:r>
            <a:rPr lang="hi-IN" sz="1600" kern="1200"/>
            <a:t> भक्तु </a:t>
          </a:r>
          <a:endParaRPr lang="en-US" sz="1600" kern="1200"/>
        </a:p>
      </dsp:txBody>
      <dsp:txXfrm>
        <a:off x="2860209" y="972981"/>
        <a:ext cx="551945" cy="484242"/>
      </dsp:txXfrm>
    </dsp:sp>
    <dsp:sp modelId="{F39D7DFB-91DF-4E24-A88C-7EC4E4AD10B4}">
      <dsp:nvSpPr>
        <dsp:cNvPr id="0" name=""/>
        <dsp:cNvSpPr/>
      </dsp:nvSpPr>
      <dsp:spPr>
        <a:xfrm>
          <a:off x="5427" y="1571049"/>
          <a:ext cx="181773" cy="25253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kern="1200"/>
            <a:t>?</a:t>
          </a:r>
        </a:p>
      </dsp:txBody>
      <dsp:txXfrm>
        <a:off x="5427" y="1571049"/>
        <a:ext cx="181773" cy="252539"/>
      </dsp:txXfrm>
    </dsp:sp>
    <dsp:sp modelId="{D9CA1323-BBE8-4A2E-A1EF-AD7089B4126B}">
      <dsp:nvSpPr>
        <dsp:cNvPr id="0" name=""/>
        <dsp:cNvSpPr/>
      </dsp:nvSpPr>
      <dsp:spPr>
        <a:xfrm>
          <a:off x="293267" y="1571049"/>
          <a:ext cx="259459" cy="25253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kern="12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sz="1600" kern="1200"/>
        </a:p>
      </dsp:txBody>
      <dsp:txXfrm>
        <a:off x="293267" y="1571049"/>
        <a:ext cx="259459" cy="252539"/>
      </dsp:txXfrm>
    </dsp:sp>
    <dsp:sp modelId="{D5945A7F-0FC8-41AE-B6E6-D7EB25E4780B}">
      <dsp:nvSpPr>
        <dsp:cNvPr id="0" name=""/>
        <dsp:cNvSpPr/>
      </dsp:nvSpPr>
      <dsp:spPr>
        <a:xfrm>
          <a:off x="658793" y="1571049"/>
          <a:ext cx="910946" cy="44739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४</a:t>
          </a:r>
          <a:r>
            <a:rPr lang="en-US" sz="1600" kern="1200"/>
            <a:t>. </a:t>
          </a:r>
          <a:r>
            <a:rPr lang="hi-IN" sz="1600" kern="1200"/>
            <a:t>साईला</a:t>
          </a:r>
          <a:r>
            <a:rPr lang="en-US" sz="1600" kern="1200"/>
            <a:t> </a:t>
          </a:r>
          <a:r>
            <a:rPr lang="hi-IN" sz="1600" kern="1200"/>
            <a:t>वनथापा </a:t>
          </a:r>
          <a:endParaRPr lang="en-US" sz="1600" kern="1200"/>
        </a:p>
      </dsp:txBody>
      <dsp:txXfrm>
        <a:off x="658793" y="1571049"/>
        <a:ext cx="910946" cy="447394"/>
      </dsp:txXfrm>
    </dsp:sp>
    <dsp:sp modelId="{B8B53442-0C8C-4DA3-B862-D85D09B4534E}">
      <dsp:nvSpPr>
        <dsp:cNvPr id="0" name=""/>
        <dsp:cNvSpPr/>
      </dsp:nvSpPr>
      <dsp:spPr>
        <a:xfrm>
          <a:off x="763340" y="2124510"/>
          <a:ext cx="701853" cy="39887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५</a:t>
          </a:r>
          <a:r>
            <a:rPr lang="en-US" sz="1600" kern="1200"/>
            <a:t>. </a:t>
          </a:r>
          <a:r>
            <a:rPr lang="hi-IN" sz="1600" kern="1200"/>
            <a:t>रंजित </a:t>
          </a:r>
          <a:endParaRPr lang="en-US" sz="1600" kern="1200"/>
        </a:p>
      </dsp:txBody>
      <dsp:txXfrm>
        <a:off x="763340" y="2124510"/>
        <a:ext cx="701853" cy="398874"/>
      </dsp:txXfrm>
    </dsp:sp>
    <dsp:sp modelId="{ACF8C299-2E57-4EE9-97FB-63633EB8AC47}">
      <dsp:nvSpPr>
        <dsp:cNvPr id="0" name=""/>
        <dsp:cNvSpPr/>
      </dsp:nvSpPr>
      <dsp:spPr>
        <a:xfrm>
          <a:off x="938803" y="2629451"/>
          <a:ext cx="1228979" cy="25253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</a:t>
          </a:r>
          <a:r>
            <a:rPr lang="hi-IN" sz="1600" kern="1200"/>
            <a:t>भिम बहादुर </a:t>
          </a:r>
          <a:r>
            <a:rPr lang="en-US" sz="1600" kern="1200"/>
            <a:t> </a:t>
          </a:r>
        </a:p>
      </dsp:txBody>
      <dsp:txXfrm>
        <a:off x="938803" y="2629451"/>
        <a:ext cx="1228979" cy="252539"/>
      </dsp:txXfrm>
    </dsp:sp>
    <dsp:sp modelId="{81A75CCE-5C82-4757-96FF-B78DA51EA6A7}">
      <dsp:nvSpPr>
        <dsp:cNvPr id="0" name=""/>
        <dsp:cNvSpPr/>
      </dsp:nvSpPr>
      <dsp:spPr>
        <a:xfrm>
          <a:off x="938803" y="2988057"/>
          <a:ext cx="1267083" cy="49599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</a:t>
          </a:r>
          <a:r>
            <a:rPr lang="hi-IN" sz="1600" kern="1200"/>
            <a:t>रण</a:t>
          </a:r>
          <a:r>
            <a:rPr lang="en-US" sz="1600" kern="1200"/>
            <a:t> </a:t>
          </a:r>
          <a:r>
            <a:rPr lang="hi-IN" sz="1600" kern="1200"/>
            <a:t>बहादुर</a:t>
          </a:r>
          <a:endParaRPr lang="en-US" sz="1600" kern="1200"/>
        </a:p>
      </dsp:txBody>
      <dsp:txXfrm>
        <a:off x="938803" y="2988057"/>
        <a:ext cx="1267083" cy="495998"/>
      </dsp:txXfrm>
    </dsp:sp>
    <dsp:sp modelId="{CF7FD40B-EB5E-453F-85F9-B3FDEC955ED3}">
      <dsp:nvSpPr>
        <dsp:cNvPr id="0" name=""/>
        <dsp:cNvSpPr/>
      </dsp:nvSpPr>
      <dsp:spPr>
        <a:xfrm>
          <a:off x="2528249" y="1571049"/>
          <a:ext cx="881702" cy="46278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४</a:t>
          </a:r>
          <a:r>
            <a:rPr lang="en-US" sz="1600" kern="1200"/>
            <a:t>. </a:t>
          </a:r>
          <a:r>
            <a:rPr lang="hi-IN" sz="1600" kern="1200"/>
            <a:t>पार्थसिंह </a:t>
          </a:r>
          <a:endParaRPr lang="en-US" sz="1600" kern="1200"/>
        </a:p>
      </dsp:txBody>
      <dsp:txXfrm>
        <a:off x="2528249" y="1571049"/>
        <a:ext cx="881702" cy="462786"/>
      </dsp:txXfrm>
    </dsp:sp>
    <dsp:sp modelId="{5FAF4278-7C10-4B42-AA1B-B621302A8560}">
      <dsp:nvSpPr>
        <dsp:cNvPr id="0" name=""/>
        <dsp:cNvSpPr/>
      </dsp:nvSpPr>
      <dsp:spPr>
        <a:xfrm>
          <a:off x="1571260" y="2139902"/>
          <a:ext cx="505079" cy="25253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kern="12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sz="1600" kern="1200"/>
        </a:p>
      </dsp:txBody>
      <dsp:txXfrm>
        <a:off x="1571260" y="2139902"/>
        <a:ext cx="505079" cy="252539"/>
      </dsp:txXfrm>
    </dsp:sp>
    <dsp:sp modelId="{EA954E9E-8F61-4302-9DE7-EF6839D6A8D0}">
      <dsp:nvSpPr>
        <dsp:cNvPr id="0" name=""/>
        <dsp:cNvSpPr/>
      </dsp:nvSpPr>
      <dsp:spPr>
        <a:xfrm>
          <a:off x="2182406" y="2139902"/>
          <a:ext cx="300118" cy="25253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kern="12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sz="1600" kern="1200"/>
        </a:p>
      </dsp:txBody>
      <dsp:txXfrm>
        <a:off x="2182406" y="2139902"/>
        <a:ext cx="300118" cy="252539"/>
      </dsp:txXfrm>
    </dsp:sp>
    <dsp:sp modelId="{EFC2600C-2CC0-4B8D-8016-E558953D972C}">
      <dsp:nvSpPr>
        <dsp:cNvPr id="0" name=""/>
        <dsp:cNvSpPr/>
      </dsp:nvSpPr>
      <dsp:spPr>
        <a:xfrm>
          <a:off x="2588591" y="2139902"/>
          <a:ext cx="1167203" cy="25253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५</a:t>
          </a:r>
          <a:r>
            <a:rPr lang="en-US" sz="1600" kern="1200"/>
            <a:t>. </a:t>
          </a:r>
          <a:r>
            <a:rPr lang="hi-IN" sz="1600" kern="1200"/>
            <a:t>शेरबहादुर </a:t>
          </a:r>
          <a:endParaRPr lang="en-US" sz="1600" kern="1200"/>
        </a:p>
      </dsp:txBody>
      <dsp:txXfrm>
        <a:off x="2588591" y="2139902"/>
        <a:ext cx="1167203" cy="252539"/>
      </dsp:txXfrm>
    </dsp:sp>
    <dsp:sp modelId="{8D59BED8-8D40-4822-A530-60C0930163A7}">
      <dsp:nvSpPr>
        <dsp:cNvPr id="0" name=""/>
        <dsp:cNvSpPr/>
      </dsp:nvSpPr>
      <dsp:spPr>
        <a:xfrm>
          <a:off x="2568465" y="2538597"/>
          <a:ext cx="978723" cy="420142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इन्द्रबहादुर</a:t>
          </a:r>
          <a:endParaRPr lang="en-US" sz="1600" kern="1200"/>
        </a:p>
      </dsp:txBody>
      <dsp:txXfrm>
        <a:off x="2568465" y="2538597"/>
        <a:ext cx="978723" cy="420142"/>
      </dsp:txXfrm>
    </dsp:sp>
    <dsp:sp modelId="{3E974977-D6BC-419E-87AE-620559F1AF3C}">
      <dsp:nvSpPr>
        <dsp:cNvPr id="0" name=""/>
        <dsp:cNvSpPr/>
      </dsp:nvSpPr>
      <dsp:spPr>
        <a:xfrm>
          <a:off x="3861862" y="2139902"/>
          <a:ext cx="505079" cy="25253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kern="12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r>
            <a:rPr lang="hi-IN" sz="1600" kern="1200"/>
            <a:t> </a:t>
          </a:r>
          <a:endParaRPr lang="en-US" sz="1600" kern="1200"/>
        </a:p>
      </dsp:txBody>
      <dsp:txXfrm>
        <a:off x="3861862" y="2139902"/>
        <a:ext cx="505079" cy="252539"/>
      </dsp:txXfrm>
    </dsp:sp>
    <dsp:sp modelId="{5472F777-358E-4648-94A2-20037AC33ED1}">
      <dsp:nvSpPr>
        <dsp:cNvPr id="0" name=""/>
        <dsp:cNvSpPr/>
      </dsp:nvSpPr>
      <dsp:spPr>
        <a:xfrm>
          <a:off x="4488857" y="1571049"/>
          <a:ext cx="719450" cy="49042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४</a:t>
          </a:r>
          <a:r>
            <a:rPr lang="en-US" sz="1600" kern="1200"/>
            <a:t>. </a:t>
          </a:r>
          <a:r>
            <a:rPr lang="hi-IN" sz="1600" kern="1200"/>
            <a:t>छत्रसिंह</a:t>
          </a:r>
          <a:endParaRPr lang="en-US" sz="1600" kern="1200"/>
        </a:p>
      </dsp:txBody>
      <dsp:txXfrm>
        <a:off x="4488857" y="1571049"/>
        <a:ext cx="719450" cy="490427"/>
      </dsp:txXfrm>
    </dsp:sp>
    <dsp:sp modelId="{390D10C7-96C9-4509-81EA-5DD643F4BC61}">
      <dsp:nvSpPr>
        <dsp:cNvPr id="0" name=""/>
        <dsp:cNvSpPr/>
      </dsp:nvSpPr>
      <dsp:spPr>
        <a:xfrm>
          <a:off x="4473008" y="2167543"/>
          <a:ext cx="751149" cy="86492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५</a:t>
          </a:r>
          <a:r>
            <a:rPr lang="en-US" sz="1600" kern="1200"/>
            <a:t>. </a:t>
          </a:r>
          <a:r>
            <a:rPr lang="hi-IN" sz="1600" kern="1200"/>
            <a:t>रणसिंह</a:t>
          </a:r>
          <a:endParaRPr lang="en-US" sz="1600" kern="1200"/>
        </a:p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kern="1200"/>
            <a:t>(</a:t>
          </a:r>
          <a:r>
            <a:rPr lang="hi-IN" sz="1600" kern="1200"/>
            <a:t>धामी</a:t>
          </a:r>
          <a:r>
            <a:rPr lang="en-US" sz="1600" kern="1200"/>
            <a:t>)</a:t>
          </a:r>
          <a:r>
            <a:rPr lang="hi-IN" sz="1600" kern="1200"/>
            <a:t> </a:t>
          </a:r>
          <a:endParaRPr lang="en-US" sz="1600" kern="1200"/>
        </a:p>
      </dsp:txBody>
      <dsp:txXfrm>
        <a:off x="4473008" y="2167543"/>
        <a:ext cx="751149" cy="864921"/>
      </dsp:txXfrm>
    </dsp:sp>
    <dsp:sp modelId="{3A8ED00D-1774-4962-BA6D-13818CF5F1B2}">
      <dsp:nvSpPr>
        <dsp:cNvPr id="0" name=""/>
        <dsp:cNvSpPr/>
      </dsp:nvSpPr>
      <dsp:spPr>
        <a:xfrm>
          <a:off x="4660795" y="3138530"/>
          <a:ext cx="727031" cy="68217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लिलम बहादुर  </a:t>
          </a:r>
          <a:endParaRPr lang="en-US" sz="1600" kern="1200"/>
        </a:p>
      </dsp:txBody>
      <dsp:txXfrm>
        <a:off x="4660795" y="3138530"/>
        <a:ext cx="727031" cy="682175"/>
      </dsp:txXfrm>
    </dsp:sp>
    <dsp:sp modelId="{92BDE917-AF33-46EA-A494-D69969A6CA3E}">
      <dsp:nvSpPr>
        <dsp:cNvPr id="0" name=""/>
        <dsp:cNvSpPr/>
      </dsp:nvSpPr>
      <dsp:spPr>
        <a:xfrm>
          <a:off x="4660795" y="3926773"/>
          <a:ext cx="990243" cy="504592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धनबहादुर  </a:t>
          </a:r>
          <a:endParaRPr lang="en-US" sz="1600" kern="1200"/>
        </a:p>
      </dsp:txBody>
      <dsp:txXfrm>
        <a:off x="4660795" y="3926773"/>
        <a:ext cx="990243" cy="504592"/>
      </dsp:txXfrm>
    </dsp:sp>
    <dsp:sp modelId="{C5C8E3CB-6D0E-430A-B785-9AA6C145BC33}">
      <dsp:nvSpPr>
        <dsp:cNvPr id="0" name=""/>
        <dsp:cNvSpPr/>
      </dsp:nvSpPr>
      <dsp:spPr>
        <a:xfrm>
          <a:off x="5433721" y="1571049"/>
          <a:ext cx="771150" cy="68861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४</a:t>
          </a:r>
          <a:r>
            <a:rPr lang="en-US" sz="1600" kern="1200"/>
            <a:t>. </a:t>
          </a:r>
          <a:r>
            <a:rPr lang="hi-IN" sz="1600" kern="1200"/>
            <a:t>हर्क</a:t>
          </a:r>
          <a:endParaRPr lang="en-US" sz="1600" kern="1200"/>
        </a:p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बहादुर</a:t>
          </a:r>
          <a:endParaRPr lang="en-US" sz="1600" kern="1200"/>
        </a:p>
      </dsp:txBody>
      <dsp:txXfrm>
        <a:off x="5433721" y="1571049"/>
        <a:ext cx="771150" cy="688617"/>
      </dsp:txXfrm>
    </dsp:sp>
    <dsp:sp modelId="{487EF177-BACA-4508-A542-293EFB15B294}">
      <dsp:nvSpPr>
        <dsp:cNvPr id="0" name=""/>
        <dsp:cNvSpPr/>
      </dsp:nvSpPr>
      <dsp:spPr>
        <a:xfrm>
          <a:off x="5493894" y="2365733"/>
          <a:ext cx="650805" cy="81446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५</a:t>
          </a:r>
          <a:r>
            <a:rPr lang="en-US" sz="1600" kern="1200"/>
            <a:t>. </a:t>
          </a:r>
          <a:r>
            <a:rPr lang="hi-IN" sz="1600" kern="1200"/>
            <a:t>श्रीमान </a:t>
          </a:r>
          <a:r>
            <a:rPr lang="en-US" sz="1600" kern="1200"/>
            <a:t>(</a:t>
          </a:r>
          <a:r>
            <a:rPr lang="hi-IN" sz="1600" kern="1200"/>
            <a:t>आंधी</a:t>
          </a:r>
          <a:r>
            <a:rPr lang="en-US" sz="1600" kern="1200"/>
            <a:t>)</a:t>
          </a:r>
        </a:p>
      </dsp:txBody>
      <dsp:txXfrm>
        <a:off x="5493894" y="2365733"/>
        <a:ext cx="650805" cy="814466"/>
      </dsp:txXfrm>
    </dsp:sp>
    <dsp:sp modelId="{1B7A7C24-3DB2-47F4-A74B-969D6DCE75DD}">
      <dsp:nvSpPr>
        <dsp:cNvPr id="0" name=""/>
        <dsp:cNvSpPr/>
      </dsp:nvSpPr>
      <dsp:spPr>
        <a:xfrm>
          <a:off x="5656595" y="3286266"/>
          <a:ext cx="275303" cy="252539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kern="1200"/>
            <a:t>?</a:t>
          </a:r>
        </a:p>
      </dsp:txBody>
      <dsp:txXfrm>
        <a:off x="5656595" y="3286266"/>
        <a:ext cx="275303" cy="252539"/>
      </dsp:txXfrm>
    </dsp:sp>
    <dsp:sp modelId="{645F3C54-6B0A-4E11-8BF0-DFDC8F13B6FB}">
      <dsp:nvSpPr>
        <dsp:cNvPr id="0" name=""/>
        <dsp:cNvSpPr/>
      </dsp:nvSpPr>
      <dsp:spPr>
        <a:xfrm>
          <a:off x="3487189" y="980739"/>
          <a:ext cx="561310" cy="39418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३</a:t>
          </a:r>
          <a:r>
            <a:rPr lang="en-US" sz="1600" kern="1200"/>
            <a:t>. </a:t>
          </a:r>
          <a:r>
            <a:rPr lang="hi-IN" sz="1600" kern="1200"/>
            <a:t>राजु </a:t>
          </a:r>
          <a:endParaRPr lang="en-US" sz="1600" kern="1200"/>
        </a:p>
      </dsp:txBody>
      <dsp:txXfrm>
        <a:off x="3487189" y="980739"/>
        <a:ext cx="561310" cy="394181"/>
      </dsp:txXfrm>
    </dsp:sp>
    <dsp:sp modelId="{9090701A-CFB5-413C-88D3-93A3B1999848}">
      <dsp:nvSpPr>
        <dsp:cNvPr id="0" name=""/>
        <dsp:cNvSpPr/>
      </dsp:nvSpPr>
      <dsp:spPr>
        <a:xfrm>
          <a:off x="4154566" y="980739"/>
          <a:ext cx="505079" cy="45973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३</a:t>
          </a:r>
          <a:r>
            <a:rPr lang="en-US" sz="1600" kern="1200"/>
            <a:t>. </a:t>
          </a:r>
          <a:r>
            <a:rPr lang="hi-IN" sz="1600" kern="1200"/>
            <a:t>जोखु</a:t>
          </a:r>
          <a:r>
            <a:rPr lang="hi-IN" sz="900" kern="1200"/>
            <a:t> </a:t>
          </a:r>
          <a:endParaRPr lang="en-US" sz="900" kern="1200"/>
        </a:p>
      </dsp:txBody>
      <dsp:txXfrm>
        <a:off x="4154566" y="980739"/>
        <a:ext cx="505079" cy="45973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CDF8DD1-524C-4852-9E08-D5E457F50549}">
      <dsp:nvSpPr>
        <dsp:cNvPr id="0" name=""/>
        <dsp:cNvSpPr/>
      </dsp:nvSpPr>
      <dsp:spPr>
        <a:xfrm>
          <a:off x="4006816" y="1447557"/>
          <a:ext cx="211595" cy="17416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741641"/>
              </a:lnTo>
              <a:lnTo>
                <a:pt x="211595" y="174164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8A1584-2A3C-4132-8EA7-C051FAFDF96A}">
      <dsp:nvSpPr>
        <dsp:cNvPr id="0" name=""/>
        <dsp:cNvSpPr/>
      </dsp:nvSpPr>
      <dsp:spPr>
        <a:xfrm>
          <a:off x="4006816" y="1447557"/>
          <a:ext cx="211595" cy="10921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92127"/>
              </a:lnTo>
              <a:lnTo>
                <a:pt x="211595" y="10921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F8E47B-EE07-4E06-A8E8-2A9FCF5AB170}">
      <dsp:nvSpPr>
        <dsp:cNvPr id="0" name=""/>
        <dsp:cNvSpPr/>
      </dsp:nvSpPr>
      <dsp:spPr>
        <a:xfrm>
          <a:off x="4006816" y="1447557"/>
          <a:ext cx="325896" cy="3706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70629"/>
              </a:lnTo>
              <a:lnTo>
                <a:pt x="325896" y="37062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407FC33-8431-4A81-AB23-312EFE3872BC}">
      <dsp:nvSpPr>
        <dsp:cNvPr id="0" name=""/>
        <dsp:cNvSpPr/>
      </dsp:nvSpPr>
      <dsp:spPr>
        <a:xfrm>
          <a:off x="4169281" y="1067706"/>
          <a:ext cx="4017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0" y="78292"/>
              </a:lnTo>
              <a:lnTo>
                <a:pt x="401790" y="78292"/>
              </a:lnTo>
              <a:lnTo>
                <a:pt x="401790" y="1108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1C793D0-EFD5-4CDB-8831-3D3F916953A4}">
      <dsp:nvSpPr>
        <dsp:cNvPr id="0" name=""/>
        <dsp:cNvSpPr/>
      </dsp:nvSpPr>
      <dsp:spPr>
        <a:xfrm>
          <a:off x="3136015" y="1761158"/>
          <a:ext cx="110765" cy="14022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02297"/>
              </a:lnTo>
              <a:lnTo>
                <a:pt x="110765" y="140229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106D4D-5D44-4475-8A01-77F4CF820EA0}">
      <dsp:nvSpPr>
        <dsp:cNvPr id="0" name=""/>
        <dsp:cNvSpPr/>
      </dsp:nvSpPr>
      <dsp:spPr>
        <a:xfrm>
          <a:off x="3136015" y="1761158"/>
          <a:ext cx="94199" cy="4226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22698"/>
              </a:lnTo>
              <a:lnTo>
                <a:pt x="94199" y="42269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870CFCA-2D4A-43EA-96F1-8A7F97F435F3}">
      <dsp:nvSpPr>
        <dsp:cNvPr id="0" name=""/>
        <dsp:cNvSpPr/>
      </dsp:nvSpPr>
      <dsp:spPr>
        <a:xfrm>
          <a:off x="3431390" y="1067706"/>
          <a:ext cx="737891" cy="91440"/>
        </a:xfrm>
        <a:custGeom>
          <a:avLst/>
          <a:gdLst/>
          <a:ahLst/>
          <a:cxnLst/>
          <a:rect l="0" t="0" r="0" b="0"/>
          <a:pathLst>
            <a:path>
              <a:moveTo>
                <a:pt x="737891" y="45720"/>
              </a:moveTo>
              <a:lnTo>
                <a:pt x="737891" y="78292"/>
              </a:lnTo>
              <a:lnTo>
                <a:pt x="0" y="78292"/>
              </a:lnTo>
              <a:lnTo>
                <a:pt x="0" y="11086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C246036-FCC6-462C-9D40-CC52A99FC638}">
      <dsp:nvSpPr>
        <dsp:cNvPr id="0" name=""/>
        <dsp:cNvSpPr/>
      </dsp:nvSpPr>
      <dsp:spPr>
        <a:xfrm>
          <a:off x="3043125" y="683950"/>
          <a:ext cx="11261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0" y="78292"/>
              </a:lnTo>
              <a:lnTo>
                <a:pt x="1126155" y="78292"/>
              </a:lnTo>
              <a:lnTo>
                <a:pt x="1126155" y="110864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A9E3D4C-21E2-4731-B0A1-26028D3D053D}">
      <dsp:nvSpPr>
        <dsp:cNvPr id="0" name=""/>
        <dsp:cNvSpPr/>
      </dsp:nvSpPr>
      <dsp:spPr>
        <a:xfrm>
          <a:off x="1118338" y="1506479"/>
          <a:ext cx="91440" cy="237724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77240"/>
              </a:lnTo>
              <a:lnTo>
                <a:pt x="123382" y="23772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1C37B17-3F56-40A3-9D64-15D003BB85BC}">
      <dsp:nvSpPr>
        <dsp:cNvPr id="0" name=""/>
        <dsp:cNvSpPr/>
      </dsp:nvSpPr>
      <dsp:spPr>
        <a:xfrm>
          <a:off x="1118338" y="1506479"/>
          <a:ext cx="91440" cy="201667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16674"/>
              </a:lnTo>
              <a:lnTo>
                <a:pt x="71211" y="201667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3500F1D-74ED-48CE-BB98-82DD8A6BEE45}">
      <dsp:nvSpPr>
        <dsp:cNvPr id="0" name=""/>
        <dsp:cNvSpPr/>
      </dsp:nvSpPr>
      <dsp:spPr>
        <a:xfrm>
          <a:off x="1118338" y="1506479"/>
          <a:ext cx="91440" cy="146790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67904"/>
              </a:lnTo>
              <a:lnTo>
                <a:pt x="131665" y="14679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A48AEF5-4654-4528-9132-8987B97D09D7}">
      <dsp:nvSpPr>
        <dsp:cNvPr id="0" name=""/>
        <dsp:cNvSpPr/>
      </dsp:nvSpPr>
      <dsp:spPr>
        <a:xfrm>
          <a:off x="1118338" y="1506479"/>
          <a:ext cx="91440" cy="86831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68315"/>
              </a:lnTo>
              <a:lnTo>
                <a:pt x="123382" y="86831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22B948F-CD96-437D-890D-F15F4E681530}">
      <dsp:nvSpPr>
        <dsp:cNvPr id="0" name=""/>
        <dsp:cNvSpPr/>
      </dsp:nvSpPr>
      <dsp:spPr>
        <a:xfrm>
          <a:off x="1118338" y="1506479"/>
          <a:ext cx="91440" cy="30952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309521"/>
              </a:lnTo>
              <a:lnTo>
                <a:pt x="110958" y="3095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91BFDEE-57BE-410B-903C-AAF625E9D0B5}">
      <dsp:nvSpPr>
        <dsp:cNvPr id="0" name=""/>
        <dsp:cNvSpPr/>
      </dsp:nvSpPr>
      <dsp:spPr>
        <a:xfrm>
          <a:off x="1417747" y="1113767"/>
          <a:ext cx="11409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0" y="65747"/>
              </a:lnTo>
              <a:lnTo>
                <a:pt x="114093" y="65747"/>
              </a:lnTo>
              <a:lnTo>
                <a:pt x="114093" y="983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ECFE4F9-AB48-4C66-A631-07F09B243DE8}">
      <dsp:nvSpPr>
        <dsp:cNvPr id="0" name=""/>
        <dsp:cNvSpPr/>
      </dsp:nvSpPr>
      <dsp:spPr>
        <a:xfrm>
          <a:off x="1417747" y="683950"/>
          <a:ext cx="1625377" cy="91440"/>
        </a:xfrm>
        <a:custGeom>
          <a:avLst/>
          <a:gdLst/>
          <a:ahLst/>
          <a:cxnLst/>
          <a:rect l="0" t="0" r="0" b="0"/>
          <a:pathLst>
            <a:path>
              <a:moveTo>
                <a:pt x="1625377" y="45720"/>
              </a:moveTo>
              <a:lnTo>
                <a:pt x="1625377" y="103140"/>
              </a:lnTo>
              <a:lnTo>
                <a:pt x="0" y="103140"/>
              </a:lnTo>
              <a:lnTo>
                <a:pt x="0" y="135712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B562072-67C7-46A8-B76D-9F9F062DD7C4}">
      <dsp:nvSpPr>
        <dsp:cNvPr id="0" name=""/>
        <dsp:cNvSpPr/>
      </dsp:nvSpPr>
      <dsp:spPr>
        <a:xfrm>
          <a:off x="2590441" y="2129"/>
          <a:ext cx="905367" cy="72754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३ </a:t>
          </a:r>
          <a:r>
            <a:rPr lang="en-US" sz="1600" kern="1200"/>
            <a:t>. </a:t>
          </a:r>
          <a:r>
            <a:rPr lang="hi-IN" sz="1600" kern="1200"/>
            <a:t>राजु</a:t>
          </a:r>
          <a:endParaRPr lang="en-US" sz="1600" kern="1200"/>
        </a:p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600" kern="1200"/>
            <a:t>(</a:t>
          </a:r>
          <a:r>
            <a:rPr lang="hi-IN" sz="1600" kern="1200"/>
            <a:t>अमले </a:t>
          </a:r>
          <a:r>
            <a:rPr lang="en-US" sz="1600" kern="1200"/>
            <a:t>)</a:t>
          </a:r>
          <a:r>
            <a:rPr lang="hi-IN" sz="1600" kern="1200"/>
            <a:t> </a:t>
          </a:r>
          <a:endParaRPr lang="en-US" sz="1600" kern="1200"/>
        </a:p>
      </dsp:txBody>
      <dsp:txXfrm>
        <a:off x="2590441" y="2129"/>
        <a:ext cx="905367" cy="727540"/>
      </dsp:txXfrm>
    </dsp:sp>
    <dsp:sp modelId="{7DB134F5-6DAD-4184-BADD-74D505ED940C}">
      <dsp:nvSpPr>
        <dsp:cNvPr id="0" name=""/>
        <dsp:cNvSpPr/>
      </dsp:nvSpPr>
      <dsp:spPr>
        <a:xfrm>
          <a:off x="939026" y="819663"/>
          <a:ext cx="957443" cy="33982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४</a:t>
          </a:r>
          <a:r>
            <a:rPr lang="en-US" sz="1600" kern="1200"/>
            <a:t>. </a:t>
          </a:r>
          <a:r>
            <a:rPr lang="hi-IN" sz="1600" kern="1200"/>
            <a:t>बलभद्र</a:t>
          </a:r>
          <a:endParaRPr lang="en-US" sz="1600" kern="1200"/>
        </a:p>
      </dsp:txBody>
      <dsp:txXfrm>
        <a:off x="939026" y="819663"/>
        <a:ext cx="957443" cy="339823"/>
      </dsp:txXfrm>
    </dsp:sp>
    <dsp:sp modelId="{691D03DA-F68E-43C4-9AB6-286BAA54D8EA}">
      <dsp:nvSpPr>
        <dsp:cNvPr id="0" name=""/>
        <dsp:cNvSpPr/>
      </dsp:nvSpPr>
      <dsp:spPr>
        <a:xfrm>
          <a:off x="1072112" y="1212086"/>
          <a:ext cx="919457" cy="294392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५</a:t>
          </a:r>
          <a:r>
            <a:rPr lang="en-US" sz="1600" kern="1200"/>
            <a:t>. </a:t>
          </a:r>
          <a:r>
            <a:rPr lang="hi-IN" sz="1600" kern="1200"/>
            <a:t>धनराज </a:t>
          </a:r>
          <a:endParaRPr lang="en-US" sz="1600" kern="1200"/>
        </a:p>
      </dsp:txBody>
      <dsp:txXfrm>
        <a:off x="1072112" y="1212086"/>
        <a:ext cx="919457" cy="294392"/>
      </dsp:txXfrm>
    </dsp:sp>
    <dsp:sp modelId="{DF1B7F5A-E730-46CC-ACD7-380B700D0994}">
      <dsp:nvSpPr>
        <dsp:cNvPr id="0" name=""/>
        <dsp:cNvSpPr/>
      </dsp:nvSpPr>
      <dsp:spPr>
        <a:xfrm>
          <a:off x="1229296" y="1592452"/>
          <a:ext cx="1241785" cy="4470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हस्त</a:t>
          </a:r>
          <a:r>
            <a:rPr lang="en-US" sz="1600" kern="1200"/>
            <a:t> </a:t>
          </a:r>
          <a:r>
            <a:rPr lang="hi-IN" sz="1600" kern="1200"/>
            <a:t>बहादुर </a:t>
          </a:r>
          <a:endParaRPr lang="en-US" sz="1600" kern="1200"/>
        </a:p>
      </dsp:txBody>
      <dsp:txXfrm>
        <a:off x="1229296" y="1592452"/>
        <a:ext cx="1241785" cy="447096"/>
      </dsp:txXfrm>
    </dsp:sp>
    <dsp:sp modelId="{00D243D7-4530-4140-84E5-B9E84A354F31}">
      <dsp:nvSpPr>
        <dsp:cNvPr id="0" name=""/>
        <dsp:cNvSpPr/>
      </dsp:nvSpPr>
      <dsp:spPr>
        <a:xfrm>
          <a:off x="1241720" y="2100552"/>
          <a:ext cx="1290817" cy="54848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टंक</a:t>
          </a:r>
          <a:r>
            <a:rPr lang="en-US" sz="1600" kern="1200"/>
            <a:t> </a:t>
          </a:r>
          <a:r>
            <a:rPr lang="hi-IN" sz="1600" kern="1200"/>
            <a:t>बहादुर</a:t>
          </a:r>
          <a:endParaRPr lang="en-US" sz="1600" kern="1200"/>
        </a:p>
      </dsp:txBody>
      <dsp:txXfrm>
        <a:off x="1241720" y="2100552"/>
        <a:ext cx="1290817" cy="548485"/>
      </dsp:txXfrm>
    </dsp:sp>
    <dsp:sp modelId="{8AD92F80-8A58-4A0D-9953-1621DD8F6A49}">
      <dsp:nvSpPr>
        <dsp:cNvPr id="0" name=""/>
        <dsp:cNvSpPr/>
      </dsp:nvSpPr>
      <dsp:spPr>
        <a:xfrm>
          <a:off x="1250003" y="2701759"/>
          <a:ext cx="992196" cy="54525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देवी</a:t>
          </a:r>
          <a:r>
            <a:rPr lang="en-US" sz="1600" kern="1200"/>
            <a:t> </a:t>
          </a:r>
          <a:r>
            <a:rPr lang="hi-IN" sz="1600" kern="1200"/>
            <a:t>बहादुर</a:t>
          </a:r>
          <a:endParaRPr lang="en-US" sz="1600" kern="1200"/>
        </a:p>
      </dsp:txBody>
      <dsp:txXfrm>
        <a:off x="1250003" y="2701759"/>
        <a:ext cx="992196" cy="545250"/>
      </dsp:txXfrm>
    </dsp:sp>
    <dsp:sp modelId="{EB6DBCCC-B7BD-44DB-9EF4-AC57369D8069}">
      <dsp:nvSpPr>
        <dsp:cNvPr id="0" name=""/>
        <dsp:cNvSpPr/>
      </dsp:nvSpPr>
      <dsp:spPr>
        <a:xfrm>
          <a:off x="1189549" y="3322091"/>
          <a:ext cx="1411592" cy="402125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मान</a:t>
          </a:r>
          <a:r>
            <a:rPr lang="en-US" sz="1600" kern="1200"/>
            <a:t> </a:t>
          </a:r>
          <a:r>
            <a:rPr lang="hi-IN" sz="1600" kern="1200"/>
            <a:t>बहादुर</a:t>
          </a:r>
          <a:endParaRPr lang="en-US" sz="1600" kern="1200"/>
        </a:p>
      </dsp:txBody>
      <dsp:txXfrm>
        <a:off x="1189549" y="3322091"/>
        <a:ext cx="1411592" cy="402125"/>
      </dsp:txXfrm>
    </dsp:sp>
    <dsp:sp modelId="{547E8159-3573-459D-9F13-D17538E44922}">
      <dsp:nvSpPr>
        <dsp:cNvPr id="0" name=""/>
        <dsp:cNvSpPr/>
      </dsp:nvSpPr>
      <dsp:spPr>
        <a:xfrm>
          <a:off x="1241720" y="3742151"/>
          <a:ext cx="1219732" cy="28313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भिमबहादुर  </a:t>
          </a:r>
          <a:endParaRPr lang="en-US" sz="1600" kern="1200"/>
        </a:p>
      </dsp:txBody>
      <dsp:txXfrm>
        <a:off x="1241720" y="3742151"/>
        <a:ext cx="1219732" cy="283136"/>
      </dsp:txXfrm>
    </dsp:sp>
    <dsp:sp modelId="{F40054C2-BEE4-49FB-A21F-58012E689FEB}">
      <dsp:nvSpPr>
        <dsp:cNvPr id="0" name=""/>
        <dsp:cNvSpPr/>
      </dsp:nvSpPr>
      <dsp:spPr>
        <a:xfrm>
          <a:off x="3758696" y="794815"/>
          <a:ext cx="821169" cy="3186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४</a:t>
          </a:r>
          <a:r>
            <a:rPr lang="en-US" sz="1600" kern="1200"/>
            <a:t>.</a:t>
          </a:r>
          <a:r>
            <a:rPr lang="hi-IN" sz="1600" kern="1200"/>
            <a:t> रणवीर </a:t>
          </a:r>
          <a:endParaRPr lang="en-US" sz="1600" kern="1200"/>
        </a:p>
      </dsp:txBody>
      <dsp:txXfrm>
        <a:off x="3758696" y="794815"/>
        <a:ext cx="821169" cy="318611"/>
      </dsp:txXfrm>
    </dsp:sp>
    <dsp:sp modelId="{30B7420F-D812-41BB-B338-75C7297EF5F8}">
      <dsp:nvSpPr>
        <dsp:cNvPr id="0" name=""/>
        <dsp:cNvSpPr/>
      </dsp:nvSpPr>
      <dsp:spPr>
        <a:xfrm>
          <a:off x="3062172" y="1178571"/>
          <a:ext cx="738435" cy="5825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५</a:t>
          </a:r>
          <a:r>
            <a:rPr lang="en-US" sz="1600" kern="1200"/>
            <a:t>. </a:t>
          </a:r>
          <a:r>
            <a:rPr lang="hi-IN" sz="1600" kern="1200"/>
            <a:t>भैरव बहादुर</a:t>
          </a:r>
          <a:endParaRPr lang="en-US" sz="1600" kern="1200"/>
        </a:p>
      </dsp:txBody>
      <dsp:txXfrm>
        <a:off x="3062172" y="1178571"/>
        <a:ext cx="738435" cy="582587"/>
      </dsp:txXfrm>
    </dsp:sp>
    <dsp:sp modelId="{915B52A6-F571-4B95-8C1C-92658BB6D605}">
      <dsp:nvSpPr>
        <dsp:cNvPr id="0" name=""/>
        <dsp:cNvSpPr/>
      </dsp:nvSpPr>
      <dsp:spPr>
        <a:xfrm>
          <a:off x="3230215" y="1822162"/>
          <a:ext cx="567604" cy="723390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डिल्ली सिंह </a:t>
          </a:r>
          <a:endParaRPr lang="en-US" sz="1600" kern="1200"/>
        </a:p>
      </dsp:txBody>
      <dsp:txXfrm>
        <a:off x="3230215" y="1822162"/>
        <a:ext cx="567604" cy="723390"/>
      </dsp:txXfrm>
    </dsp:sp>
    <dsp:sp modelId="{865637EC-0377-4EE3-9C8F-ECE3066DE565}">
      <dsp:nvSpPr>
        <dsp:cNvPr id="0" name=""/>
        <dsp:cNvSpPr/>
      </dsp:nvSpPr>
      <dsp:spPr>
        <a:xfrm>
          <a:off x="3246781" y="2614838"/>
          <a:ext cx="644524" cy="109723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जीत</a:t>
          </a:r>
          <a:r>
            <a:rPr lang="en-US" sz="1600" kern="1200"/>
            <a:t> </a:t>
          </a:r>
          <a:r>
            <a:rPr lang="hi-IN" sz="1600" kern="1200"/>
            <a:t>बहादुर</a:t>
          </a:r>
          <a:endParaRPr lang="en-US" sz="1600" kern="1200"/>
        </a:p>
      </dsp:txBody>
      <dsp:txXfrm>
        <a:off x="3246781" y="2614838"/>
        <a:ext cx="644524" cy="1097234"/>
      </dsp:txXfrm>
    </dsp:sp>
    <dsp:sp modelId="{20123178-D0A5-467D-832B-0B087D010FBA}">
      <dsp:nvSpPr>
        <dsp:cNvPr id="0" name=""/>
        <dsp:cNvSpPr/>
      </dsp:nvSpPr>
      <dsp:spPr>
        <a:xfrm>
          <a:off x="3865752" y="1178571"/>
          <a:ext cx="1410637" cy="26898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५</a:t>
          </a:r>
          <a:r>
            <a:rPr lang="en-US" sz="1600" kern="1200"/>
            <a:t>. </a:t>
          </a:r>
          <a:r>
            <a:rPr lang="hi-IN" sz="1600" kern="1200"/>
            <a:t>खम्बसिंह </a:t>
          </a:r>
          <a:endParaRPr lang="en-US" sz="1600" kern="1200"/>
        </a:p>
      </dsp:txBody>
      <dsp:txXfrm>
        <a:off x="3865752" y="1178571"/>
        <a:ext cx="1410637" cy="268986"/>
      </dsp:txXfrm>
    </dsp:sp>
    <dsp:sp modelId="{9D3E471A-15A6-4515-9D4D-0B46F16C7D33}">
      <dsp:nvSpPr>
        <dsp:cNvPr id="0" name=""/>
        <dsp:cNvSpPr/>
      </dsp:nvSpPr>
      <dsp:spPr>
        <a:xfrm>
          <a:off x="4332713" y="1512702"/>
          <a:ext cx="1285602" cy="610968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हरि</a:t>
          </a:r>
          <a:endParaRPr lang="en-US" sz="1600" kern="1200"/>
        </a:p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बहादुर </a:t>
          </a:r>
          <a:endParaRPr lang="en-US" sz="1600" kern="1200"/>
        </a:p>
      </dsp:txBody>
      <dsp:txXfrm>
        <a:off x="4332713" y="1512702"/>
        <a:ext cx="1285602" cy="610968"/>
      </dsp:txXfrm>
    </dsp:sp>
    <dsp:sp modelId="{3E9178C9-5277-451C-8377-5409C9193D58}">
      <dsp:nvSpPr>
        <dsp:cNvPr id="0" name=""/>
        <dsp:cNvSpPr/>
      </dsp:nvSpPr>
      <dsp:spPr>
        <a:xfrm>
          <a:off x="4218412" y="2188816"/>
          <a:ext cx="925466" cy="70173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लाल</a:t>
          </a:r>
          <a:endParaRPr lang="en-US" sz="1600" kern="1200"/>
        </a:p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बहादुर </a:t>
          </a:r>
          <a:r>
            <a:rPr lang="hi-IN" sz="600" kern="1200"/>
            <a:t> </a:t>
          </a:r>
          <a:endParaRPr lang="en-US" sz="600" kern="1200"/>
        </a:p>
      </dsp:txBody>
      <dsp:txXfrm>
        <a:off x="4218412" y="2188816"/>
        <a:ext cx="925466" cy="701737"/>
      </dsp:txXfrm>
    </dsp:sp>
    <dsp:sp modelId="{F787B6CD-49B9-4DDF-9692-1C68BA91067F}">
      <dsp:nvSpPr>
        <dsp:cNvPr id="0" name=""/>
        <dsp:cNvSpPr/>
      </dsp:nvSpPr>
      <dsp:spPr>
        <a:xfrm>
          <a:off x="4218412" y="2955698"/>
          <a:ext cx="551919" cy="46700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600" kern="1200"/>
            <a:t>६</a:t>
          </a:r>
          <a:r>
            <a:rPr lang="en-US" sz="1600" kern="1200"/>
            <a:t>. </a:t>
          </a:r>
          <a:r>
            <a:rPr lang="hi-IN" sz="1600" kern="1200"/>
            <a:t>ऐमान </a:t>
          </a:r>
          <a:endParaRPr lang="en-US" sz="1600" kern="1200"/>
        </a:p>
      </dsp:txBody>
      <dsp:txXfrm>
        <a:off x="4218412" y="2955698"/>
        <a:ext cx="551919" cy="467001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183C076-B8A5-4843-8785-BC51938E8BB6}">
      <dsp:nvSpPr>
        <dsp:cNvPr id="0" name=""/>
        <dsp:cNvSpPr/>
      </dsp:nvSpPr>
      <dsp:spPr>
        <a:xfrm>
          <a:off x="2819816" y="1839627"/>
          <a:ext cx="143656" cy="11205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20519"/>
              </a:lnTo>
              <a:lnTo>
                <a:pt x="143656" y="112051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6762340-449C-4515-8787-93AD5A622358}">
      <dsp:nvSpPr>
        <dsp:cNvPr id="0" name=""/>
        <dsp:cNvSpPr/>
      </dsp:nvSpPr>
      <dsp:spPr>
        <a:xfrm>
          <a:off x="2819816" y="1839627"/>
          <a:ext cx="143656" cy="4405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0546"/>
              </a:lnTo>
              <a:lnTo>
                <a:pt x="143656" y="44054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0AEF74-8C4E-4F4F-A1E5-5CFFFE80AA61}">
      <dsp:nvSpPr>
        <dsp:cNvPr id="0" name=""/>
        <dsp:cNvSpPr/>
      </dsp:nvSpPr>
      <dsp:spPr>
        <a:xfrm>
          <a:off x="3157180" y="1159653"/>
          <a:ext cx="91440" cy="20111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0111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AD7C731-8959-483B-81F3-1FCFBD88B27D}">
      <dsp:nvSpPr>
        <dsp:cNvPr id="0" name=""/>
        <dsp:cNvSpPr/>
      </dsp:nvSpPr>
      <dsp:spPr>
        <a:xfrm>
          <a:off x="2623486" y="479680"/>
          <a:ext cx="579413" cy="2011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0559"/>
              </a:lnTo>
              <a:lnTo>
                <a:pt x="579413" y="100559"/>
              </a:lnTo>
              <a:lnTo>
                <a:pt x="579413" y="20111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E0BE422-62D3-4AC2-95A8-B64446B9A8E6}">
      <dsp:nvSpPr>
        <dsp:cNvPr id="0" name=""/>
        <dsp:cNvSpPr/>
      </dsp:nvSpPr>
      <dsp:spPr>
        <a:xfrm>
          <a:off x="2044072" y="479680"/>
          <a:ext cx="579413" cy="201118"/>
        </a:xfrm>
        <a:custGeom>
          <a:avLst/>
          <a:gdLst/>
          <a:ahLst/>
          <a:cxnLst/>
          <a:rect l="0" t="0" r="0" b="0"/>
          <a:pathLst>
            <a:path>
              <a:moveTo>
                <a:pt x="579413" y="0"/>
              </a:moveTo>
              <a:lnTo>
                <a:pt x="579413" y="100559"/>
              </a:lnTo>
              <a:lnTo>
                <a:pt x="0" y="100559"/>
              </a:lnTo>
              <a:lnTo>
                <a:pt x="0" y="20111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6724655-C85E-4C67-B27E-819A8F297356}">
      <dsp:nvSpPr>
        <dsp:cNvPr id="0" name=""/>
        <dsp:cNvSpPr/>
      </dsp:nvSpPr>
      <dsp:spPr>
        <a:xfrm>
          <a:off x="2144631" y="825"/>
          <a:ext cx="957708" cy="47885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400" i="0" kern="1200"/>
            <a:t>३</a:t>
          </a:r>
          <a:r>
            <a:rPr lang="en-US" sz="1400" i="0" kern="1200"/>
            <a:t>. </a:t>
          </a:r>
          <a:r>
            <a:rPr lang="hi-IN" sz="1400" i="0" kern="1200"/>
            <a:t>जोखु </a:t>
          </a:r>
          <a:r>
            <a:rPr lang="en-US" sz="1400" i="0" kern="1200"/>
            <a:t>(</a:t>
          </a:r>
          <a:r>
            <a:rPr lang="hi-IN" sz="1400" i="0" kern="1200"/>
            <a:t>लेखाली</a:t>
          </a:r>
          <a:r>
            <a:rPr lang="en-US" sz="1400" i="0" kern="1200"/>
            <a:t>)</a:t>
          </a:r>
        </a:p>
      </dsp:txBody>
      <dsp:txXfrm>
        <a:off x="2144631" y="825"/>
        <a:ext cx="957708" cy="478854"/>
      </dsp:txXfrm>
    </dsp:sp>
    <dsp:sp modelId="{06441B89-1C4A-4BEB-9DC3-A30997C7855D}">
      <dsp:nvSpPr>
        <dsp:cNvPr id="0" name=""/>
        <dsp:cNvSpPr/>
      </dsp:nvSpPr>
      <dsp:spPr>
        <a:xfrm>
          <a:off x="1565217" y="680799"/>
          <a:ext cx="957708" cy="47885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400" i="0" kern="1200">
              <a:latin typeface="Times New Roman" panose="02020603050405020304" pitchFamily="18" charset="0"/>
              <a:cs typeface="Times New Roman" panose="02020603050405020304" pitchFamily="18" charset="0"/>
            </a:rPr>
            <a:t>×</a:t>
          </a:r>
          <a:endParaRPr lang="en-US" sz="1400" i="0" kern="1200"/>
        </a:p>
      </dsp:txBody>
      <dsp:txXfrm>
        <a:off x="1565217" y="680799"/>
        <a:ext cx="957708" cy="478854"/>
      </dsp:txXfrm>
    </dsp:sp>
    <dsp:sp modelId="{7F0D1B15-F0FE-445D-89BF-2B3D33D7FAF4}">
      <dsp:nvSpPr>
        <dsp:cNvPr id="0" name=""/>
        <dsp:cNvSpPr/>
      </dsp:nvSpPr>
      <dsp:spPr>
        <a:xfrm>
          <a:off x="2724045" y="680799"/>
          <a:ext cx="957708" cy="47885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400" i="0" kern="1200"/>
            <a:t>४</a:t>
          </a:r>
          <a:r>
            <a:rPr lang="en-US" sz="1400" i="0" kern="1200"/>
            <a:t>. </a:t>
          </a:r>
          <a:r>
            <a:rPr lang="hi-IN" sz="1400" i="0" kern="1200"/>
            <a:t>कुलबहादुर </a:t>
          </a:r>
          <a:endParaRPr lang="en-US" sz="1400" i="0" kern="1200"/>
        </a:p>
      </dsp:txBody>
      <dsp:txXfrm>
        <a:off x="2724045" y="680799"/>
        <a:ext cx="957708" cy="478854"/>
      </dsp:txXfrm>
    </dsp:sp>
    <dsp:sp modelId="{962E8011-B242-4CA3-84C9-B1743E34BD52}">
      <dsp:nvSpPr>
        <dsp:cNvPr id="0" name=""/>
        <dsp:cNvSpPr/>
      </dsp:nvSpPr>
      <dsp:spPr>
        <a:xfrm>
          <a:off x="2724045" y="1360772"/>
          <a:ext cx="957708" cy="47885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400" i="0" kern="1200"/>
            <a:t>५</a:t>
          </a:r>
          <a:r>
            <a:rPr lang="en-US" sz="1400" i="0" kern="1200"/>
            <a:t>. </a:t>
          </a:r>
          <a:r>
            <a:rPr lang="hi-IN" sz="1400" i="0" kern="1200"/>
            <a:t>पहलमान </a:t>
          </a:r>
          <a:endParaRPr lang="en-US" sz="1400" i="0" kern="1200"/>
        </a:p>
      </dsp:txBody>
      <dsp:txXfrm>
        <a:off x="2724045" y="1360772"/>
        <a:ext cx="957708" cy="478854"/>
      </dsp:txXfrm>
    </dsp:sp>
    <dsp:sp modelId="{DA857A2B-DFBA-47A3-BC0B-D7D7E7C97FD8}">
      <dsp:nvSpPr>
        <dsp:cNvPr id="0" name=""/>
        <dsp:cNvSpPr/>
      </dsp:nvSpPr>
      <dsp:spPr>
        <a:xfrm>
          <a:off x="2963473" y="2040746"/>
          <a:ext cx="957708" cy="47885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400" i="0" kern="1200"/>
            <a:t>६</a:t>
          </a:r>
          <a:r>
            <a:rPr lang="en-US" sz="1400" i="0" kern="1200"/>
            <a:t>. </a:t>
          </a:r>
          <a:r>
            <a:rPr lang="hi-IN" sz="1400" i="0" kern="1200"/>
            <a:t>रणबहादुर </a:t>
          </a:r>
          <a:endParaRPr lang="en-US" sz="1400" i="0" kern="1200"/>
        </a:p>
      </dsp:txBody>
      <dsp:txXfrm>
        <a:off x="2963473" y="2040746"/>
        <a:ext cx="957708" cy="478854"/>
      </dsp:txXfrm>
    </dsp:sp>
    <dsp:sp modelId="{BC62101F-AC68-432E-8FC9-5E8F68BE2FA3}">
      <dsp:nvSpPr>
        <dsp:cNvPr id="0" name=""/>
        <dsp:cNvSpPr/>
      </dsp:nvSpPr>
      <dsp:spPr>
        <a:xfrm>
          <a:off x="2963473" y="2720719"/>
          <a:ext cx="957708" cy="478854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hi-IN" sz="1400" i="0" kern="1200"/>
            <a:t>६</a:t>
          </a:r>
          <a:r>
            <a:rPr lang="en-US" sz="1400" i="0" kern="1200"/>
            <a:t>.</a:t>
          </a:r>
          <a:r>
            <a:rPr lang="hi-IN" sz="1400" i="0" kern="1200"/>
            <a:t>झप्ट बहादुर  </a:t>
          </a:r>
          <a:endParaRPr lang="en-US" sz="1400" i="0" kern="1200"/>
        </a:p>
      </dsp:txBody>
      <dsp:txXfrm>
        <a:off x="2963473" y="2720719"/>
        <a:ext cx="957708" cy="47885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D4BC34-4110-4213-BBBF-FCF70FF2B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5</TotalTime>
  <Pages>9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9</cp:revision>
  <dcterms:created xsi:type="dcterms:W3CDTF">2021-12-08T06:59:00Z</dcterms:created>
  <dcterms:modified xsi:type="dcterms:W3CDTF">2022-01-12T04:45:00Z</dcterms:modified>
</cp:coreProperties>
</file>